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1A0971A" w14:textId="6F33B2B2" w:rsidR="009702AE" w:rsidRDefault="00D338EC" w:rsidP="00394069">
      <w:pPr>
        <w:spacing w:after="0" w:line="240" w:lineRule="auto"/>
        <w:ind w:firstLine="720"/>
        <w:contextualSpacing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DSWD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DROMIC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Report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#</w:t>
      </w:r>
      <w:r w:rsidR="0029100B">
        <w:rPr>
          <w:rFonts w:ascii="Arial" w:eastAsia="Arial" w:hAnsi="Arial" w:cs="Arial"/>
          <w:b/>
          <w:sz w:val="28"/>
          <w:szCs w:val="28"/>
        </w:rPr>
        <w:t>4</w:t>
      </w:r>
      <w:r w:rsidR="00854CBA">
        <w:rPr>
          <w:rFonts w:ascii="Arial" w:eastAsia="Arial" w:hAnsi="Arial" w:cs="Arial"/>
          <w:b/>
          <w:sz w:val="28"/>
          <w:szCs w:val="28"/>
        </w:rPr>
        <w:t>3</w:t>
      </w:r>
      <w:r w:rsidR="00733DE3">
        <w:rPr>
          <w:rFonts w:ascii="Arial" w:eastAsia="Arial" w:hAnsi="Arial" w:cs="Arial"/>
          <w:b/>
          <w:sz w:val="28"/>
          <w:szCs w:val="28"/>
        </w:rPr>
        <w:t>4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on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the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Coronavirus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Disease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(</w:t>
      </w:r>
      <w:r w:rsidR="007800DF">
        <w:rPr>
          <w:rFonts w:ascii="Arial" w:eastAsia="Arial" w:hAnsi="Arial" w:cs="Arial"/>
          <w:b/>
          <w:sz w:val="28"/>
          <w:szCs w:val="28"/>
        </w:rPr>
        <w:t>COVID19</w:t>
      </w:r>
      <w:r w:rsidR="003E4C18">
        <w:rPr>
          <w:rFonts w:ascii="Arial" w:eastAsia="Arial" w:hAnsi="Arial" w:cs="Arial"/>
          <w:b/>
          <w:sz w:val="28"/>
          <w:szCs w:val="28"/>
        </w:rPr>
        <w:t>)</w:t>
      </w:r>
    </w:p>
    <w:p w14:paraId="68D19B2E" w14:textId="52F6B208" w:rsidR="009702AE" w:rsidRDefault="00D338EC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733DE3">
        <w:rPr>
          <w:rFonts w:ascii="Arial" w:eastAsia="Arial" w:hAnsi="Arial" w:cs="Arial"/>
          <w:sz w:val="24"/>
          <w:szCs w:val="24"/>
        </w:rPr>
        <w:t>13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C8698A">
        <w:rPr>
          <w:rFonts w:ascii="Arial" w:eastAsia="Arial" w:hAnsi="Arial" w:cs="Arial"/>
          <w:sz w:val="24"/>
          <w:szCs w:val="24"/>
        </w:rPr>
        <w:t>Novem</w:t>
      </w:r>
      <w:r w:rsidR="00BD4C25">
        <w:rPr>
          <w:rFonts w:ascii="Arial" w:eastAsia="Arial" w:hAnsi="Arial" w:cs="Arial"/>
          <w:sz w:val="24"/>
          <w:szCs w:val="24"/>
        </w:rPr>
        <w:t>be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6F010F">
        <w:rPr>
          <w:rFonts w:ascii="Arial" w:eastAsia="Arial" w:hAnsi="Arial" w:cs="Arial"/>
          <w:sz w:val="24"/>
          <w:szCs w:val="24"/>
        </w:rPr>
        <w:t>6</w:t>
      </w:r>
      <w:r w:rsidR="00D42B1F">
        <w:rPr>
          <w:rFonts w:ascii="Arial" w:eastAsia="Arial" w:hAnsi="Arial" w:cs="Arial"/>
          <w:sz w:val="24"/>
          <w:szCs w:val="24"/>
        </w:rPr>
        <w:t>A</w:t>
      </w:r>
      <w:r w:rsidR="003E4C18">
        <w:rPr>
          <w:rFonts w:ascii="Arial" w:eastAsia="Arial" w:hAnsi="Arial" w:cs="Arial"/>
          <w:sz w:val="24"/>
          <w:szCs w:val="24"/>
        </w:rPr>
        <w:t>M</w:t>
      </w:r>
    </w:p>
    <w:p w14:paraId="4C3B32A4" w14:textId="3E9882CC" w:rsidR="009702AE" w:rsidRDefault="0004673A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</w:p>
    <w:p w14:paraId="16128BE2" w14:textId="15E0AE24" w:rsidR="009702AE" w:rsidRDefault="003E4C18" w:rsidP="00394069">
      <w:pPr>
        <w:spacing w:after="120" w:line="240" w:lineRule="auto"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verview</w:t>
      </w:r>
    </w:p>
    <w:p w14:paraId="1DB0BBBA" w14:textId="6A724924" w:rsidR="009702AE" w:rsidRDefault="003E4C18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fectiou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at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know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for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utbreak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ga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uhan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hina.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16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rch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emorandu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ro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xecutiv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cretary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sue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gard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mmunity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Quarantin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ve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ntir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uzo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urthe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uideline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nagement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19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ituation.</w:t>
      </w:r>
    </w:p>
    <w:p w14:paraId="181DFB91" w14:textId="3F338926" w:rsidR="00EB19CC" w:rsidRPr="00576F93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046D546A" w14:textId="69909764" w:rsidR="0057779B" w:rsidRPr="00854CBA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854CBA">
        <w:rPr>
          <w:rFonts w:ascii="Arial" w:eastAsia="Arial" w:hAnsi="Arial" w:cs="Arial"/>
          <w:sz w:val="24"/>
          <w:szCs w:val="24"/>
        </w:rPr>
        <w:t>As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of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="008A0C9A" w:rsidRPr="00733DE3">
        <w:rPr>
          <w:rFonts w:ascii="Arial" w:eastAsia="Arial" w:hAnsi="Arial" w:cs="Arial"/>
          <w:b/>
          <w:color w:val="0070C0"/>
          <w:sz w:val="24"/>
          <w:szCs w:val="24"/>
        </w:rPr>
        <w:t>1</w:t>
      </w:r>
      <w:r w:rsidR="00733DE3" w:rsidRPr="00733DE3">
        <w:rPr>
          <w:rFonts w:ascii="Arial" w:eastAsia="Arial" w:hAnsi="Arial" w:cs="Arial"/>
          <w:b/>
          <w:color w:val="0070C0"/>
          <w:sz w:val="24"/>
          <w:szCs w:val="24"/>
        </w:rPr>
        <w:t>2</w:t>
      </w:r>
      <w:r w:rsidR="001460B0" w:rsidRPr="00733DE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733DE3">
        <w:rPr>
          <w:rFonts w:ascii="Arial" w:eastAsia="Arial" w:hAnsi="Arial" w:cs="Arial"/>
          <w:b/>
          <w:color w:val="0070C0"/>
          <w:sz w:val="24"/>
          <w:szCs w:val="24"/>
        </w:rPr>
        <w:t>November</w:t>
      </w:r>
      <w:r w:rsidR="001460B0" w:rsidRPr="00733DE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733DE3">
        <w:rPr>
          <w:rFonts w:ascii="Arial" w:eastAsia="Arial" w:hAnsi="Arial" w:cs="Arial"/>
          <w:b/>
          <w:color w:val="0070C0"/>
          <w:sz w:val="24"/>
          <w:szCs w:val="24"/>
        </w:rPr>
        <w:t>2020,</w:t>
      </w:r>
      <w:r w:rsidR="001460B0" w:rsidRPr="00733DE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733DE3">
        <w:rPr>
          <w:rFonts w:ascii="Arial" w:eastAsia="Arial" w:hAnsi="Arial" w:cs="Arial"/>
          <w:b/>
          <w:color w:val="0070C0"/>
          <w:sz w:val="24"/>
          <w:szCs w:val="24"/>
        </w:rPr>
        <w:t>4PM</w:t>
      </w:r>
      <w:r w:rsidRPr="00733DE3">
        <w:rPr>
          <w:rFonts w:ascii="Arial" w:eastAsia="Arial" w:hAnsi="Arial" w:cs="Arial"/>
          <w:color w:val="0070C0"/>
          <w:sz w:val="24"/>
          <w:szCs w:val="24"/>
        </w:rPr>
        <w:t>,</w:t>
      </w:r>
      <w:r w:rsidR="001460B0" w:rsidRPr="00733DE3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the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Department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of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Health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(DOH)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has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recorded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a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total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of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="00733DE3" w:rsidRPr="00733DE3">
        <w:rPr>
          <w:rFonts w:ascii="Arial" w:eastAsia="Arial" w:hAnsi="Arial" w:cs="Arial"/>
          <w:b/>
          <w:color w:val="0070C0"/>
          <w:sz w:val="24"/>
          <w:szCs w:val="24"/>
        </w:rPr>
        <w:t>402,820</w:t>
      </w:r>
      <w:r w:rsidR="001460B0" w:rsidRPr="00733DE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FD6C15" w:rsidRPr="00733DE3">
        <w:rPr>
          <w:rFonts w:ascii="Arial" w:eastAsia="Arial" w:hAnsi="Arial" w:cs="Arial"/>
          <w:b/>
          <w:color w:val="0070C0"/>
          <w:sz w:val="24"/>
          <w:szCs w:val="24"/>
        </w:rPr>
        <w:t>co</w:t>
      </w:r>
      <w:r w:rsidRPr="00733DE3">
        <w:rPr>
          <w:rFonts w:ascii="Arial" w:eastAsia="Arial" w:hAnsi="Arial" w:cs="Arial"/>
          <w:b/>
          <w:color w:val="0070C0"/>
          <w:sz w:val="24"/>
          <w:szCs w:val="24"/>
        </w:rPr>
        <w:t>nfirmed</w:t>
      </w:r>
      <w:r w:rsidR="001460B0" w:rsidRPr="00733DE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733DE3">
        <w:rPr>
          <w:rFonts w:ascii="Arial" w:eastAsia="Arial" w:hAnsi="Arial" w:cs="Arial"/>
          <w:b/>
          <w:color w:val="0070C0"/>
          <w:sz w:val="24"/>
          <w:szCs w:val="24"/>
        </w:rPr>
        <w:t>cases</w:t>
      </w:r>
      <w:r w:rsidRPr="00733DE3">
        <w:rPr>
          <w:rFonts w:ascii="Arial" w:eastAsia="Arial" w:hAnsi="Arial" w:cs="Arial"/>
          <w:color w:val="0070C0"/>
          <w:sz w:val="24"/>
          <w:szCs w:val="24"/>
        </w:rPr>
        <w:t>;</w:t>
      </w:r>
      <w:r w:rsidR="001460B0" w:rsidRPr="00733DE3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of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which,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="00733DE3" w:rsidRPr="00733DE3">
        <w:rPr>
          <w:rFonts w:ascii="Arial" w:eastAsia="Arial" w:hAnsi="Arial" w:cs="Arial"/>
          <w:b/>
          <w:color w:val="0070C0"/>
          <w:sz w:val="24"/>
          <w:szCs w:val="24"/>
        </w:rPr>
        <w:t>32,682</w:t>
      </w:r>
      <w:r w:rsidR="001460B0" w:rsidRPr="00733DE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are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733DE3">
        <w:rPr>
          <w:rFonts w:ascii="Arial" w:eastAsia="Arial" w:hAnsi="Arial" w:cs="Arial"/>
          <w:b/>
          <w:color w:val="0070C0"/>
          <w:sz w:val="24"/>
          <w:szCs w:val="24"/>
        </w:rPr>
        <w:t>active</w:t>
      </w:r>
      <w:r w:rsidRPr="00733DE3">
        <w:rPr>
          <w:rFonts w:ascii="Arial" w:eastAsia="Arial" w:hAnsi="Arial" w:cs="Arial"/>
          <w:color w:val="0070C0"/>
          <w:sz w:val="24"/>
          <w:szCs w:val="24"/>
        </w:rPr>
        <w:t>,</w:t>
      </w:r>
      <w:r w:rsidR="001460B0" w:rsidRPr="00733DE3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="00733DE3" w:rsidRPr="00733DE3">
        <w:rPr>
          <w:rFonts w:ascii="Arial" w:eastAsia="Arial" w:hAnsi="Arial" w:cs="Arial"/>
          <w:b/>
          <w:color w:val="0070C0"/>
          <w:sz w:val="24"/>
          <w:szCs w:val="24"/>
        </w:rPr>
        <w:t>362,417</w:t>
      </w:r>
      <w:r w:rsidR="001460B0" w:rsidRPr="00733DE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have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733DE3">
        <w:rPr>
          <w:rFonts w:ascii="Arial" w:eastAsia="Arial" w:hAnsi="Arial" w:cs="Arial"/>
          <w:b/>
          <w:color w:val="0070C0"/>
          <w:sz w:val="24"/>
          <w:szCs w:val="24"/>
        </w:rPr>
        <w:t>recovered</w:t>
      </w:r>
      <w:r w:rsidR="001460B0" w:rsidRPr="00733DE3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and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="00733DE3" w:rsidRPr="00733DE3">
        <w:rPr>
          <w:rFonts w:ascii="Arial" w:eastAsia="Arial" w:hAnsi="Arial" w:cs="Arial"/>
          <w:b/>
          <w:color w:val="0070C0"/>
          <w:sz w:val="24"/>
          <w:szCs w:val="24"/>
        </w:rPr>
        <w:t>7,721</w:t>
      </w:r>
      <w:r w:rsidR="001460B0" w:rsidRPr="00733DE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D74F68" w:rsidRPr="00733DE3">
        <w:rPr>
          <w:rFonts w:ascii="Arial" w:eastAsia="Arial" w:hAnsi="Arial" w:cs="Arial"/>
          <w:b/>
          <w:color w:val="0070C0"/>
          <w:sz w:val="24"/>
          <w:szCs w:val="24"/>
        </w:rPr>
        <w:t>death</w:t>
      </w:r>
      <w:r w:rsidR="0057779B" w:rsidRPr="00733DE3">
        <w:rPr>
          <w:rFonts w:ascii="Arial" w:eastAsia="Arial" w:hAnsi="Arial" w:cs="Arial"/>
          <w:b/>
          <w:color w:val="0070C0"/>
          <w:sz w:val="24"/>
          <w:szCs w:val="24"/>
        </w:rPr>
        <w:t>s.</w:t>
      </w:r>
    </w:p>
    <w:p w14:paraId="52C629E8" w14:textId="14B612C8" w:rsidR="009702AE" w:rsidRPr="00FB4C5F" w:rsidRDefault="003E4C18" w:rsidP="00394069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FB4C5F">
        <w:rPr>
          <w:rFonts w:ascii="Arial" w:eastAsia="Arial" w:hAnsi="Arial" w:cs="Arial"/>
          <w:i/>
          <w:color w:val="0070C0"/>
          <w:sz w:val="16"/>
          <w:szCs w:val="16"/>
        </w:rPr>
        <w:t>So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urce: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DOH-COVID-19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Bulletin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#</w:t>
      </w:r>
      <w:r w:rsidR="00BD44B3">
        <w:rPr>
          <w:rFonts w:ascii="Arial" w:eastAsia="Arial" w:hAnsi="Arial" w:cs="Arial"/>
          <w:i/>
          <w:color w:val="0070C0"/>
          <w:sz w:val="16"/>
          <w:szCs w:val="16"/>
        </w:rPr>
        <w:t>2</w:t>
      </w:r>
      <w:r w:rsidR="007633D2">
        <w:rPr>
          <w:rFonts w:ascii="Arial" w:eastAsia="Arial" w:hAnsi="Arial" w:cs="Arial"/>
          <w:i/>
          <w:color w:val="0070C0"/>
          <w:sz w:val="16"/>
          <w:szCs w:val="16"/>
        </w:rPr>
        <w:t>4</w:t>
      </w:r>
      <w:r w:rsidR="00733DE3">
        <w:rPr>
          <w:rFonts w:ascii="Arial" w:eastAsia="Arial" w:hAnsi="Arial" w:cs="Arial"/>
          <w:i/>
          <w:color w:val="0070C0"/>
          <w:sz w:val="16"/>
          <w:szCs w:val="16"/>
        </w:rPr>
        <w:t>3</w:t>
      </w:r>
    </w:p>
    <w:p w14:paraId="22E235F4" w14:textId="77777777" w:rsidR="00D36D13" w:rsidRDefault="00D36D13" w:rsidP="00394069">
      <w:pPr>
        <w:pStyle w:val="NoSpacing1"/>
        <w:contextualSpacing/>
        <w:rPr>
          <w:rFonts w:ascii="Arial" w:hAnsi="Arial" w:cs="Arial"/>
          <w:b/>
          <w:color w:val="002060"/>
          <w:sz w:val="24"/>
          <w:szCs w:val="20"/>
        </w:rPr>
      </w:pPr>
    </w:p>
    <w:p w14:paraId="70D1E9B8" w14:textId="4A374B7E" w:rsidR="009702AE" w:rsidRDefault="003E4C18" w:rsidP="00394069">
      <w:pPr>
        <w:pStyle w:val="NoSpacing1"/>
        <w:spacing w:after="120"/>
        <w:rPr>
          <w:rFonts w:ascii="Arial" w:hAnsi="Arial" w:cs="Arial"/>
          <w:b/>
          <w:color w:val="002060"/>
          <w:sz w:val="28"/>
        </w:rPr>
      </w:pPr>
      <w:r>
        <w:rPr>
          <w:rFonts w:ascii="Arial" w:hAnsi="Arial" w:cs="Arial"/>
          <w:b/>
          <w:color w:val="002060"/>
          <w:sz w:val="28"/>
        </w:rPr>
        <w:t>Assistance</w:t>
      </w:r>
      <w:r w:rsidR="001460B0">
        <w:rPr>
          <w:rFonts w:ascii="Arial" w:hAnsi="Arial" w:cs="Arial"/>
          <w:b/>
          <w:color w:val="002060"/>
          <w:sz w:val="28"/>
        </w:rPr>
        <w:t xml:space="preserve"> </w:t>
      </w:r>
      <w:r>
        <w:rPr>
          <w:rFonts w:ascii="Arial" w:hAnsi="Arial" w:cs="Arial"/>
          <w:b/>
          <w:color w:val="002060"/>
          <w:sz w:val="28"/>
        </w:rPr>
        <w:t>Provided</w:t>
      </w:r>
    </w:p>
    <w:p w14:paraId="4000349A" w14:textId="7F239345" w:rsidR="009702AE" w:rsidRPr="006E3001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bookmarkStart w:id="0" w:name="_heading=h.1fob9te" w:colFirst="0" w:colLast="0"/>
      <w:bookmarkEnd w:id="0"/>
      <w:r w:rsidRPr="006E3001">
        <w:rPr>
          <w:rFonts w:ascii="Arial" w:eastAsia="Arial" w:hAnsi="Arial" w:cs="Arial"/>
          <w:sz w:val="24"/>
          <w:szCs w:val="24"/>
        </w:rPr>
        <w:t>A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total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4652C8" w:rsidRPr="00553FCB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A75108" w:rsidRPr="00A75108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 xml:space="preserve">1,682,043,673.55 </w:t>
      </w:r>
      <w:r w:rsidRPr="006E3001">
        <w:rPr>
          <w:rFonts w:ascii="Arial" w:eastAsia="Arial" w:hAnsi="Arial" w:cs="Arial"/>
          <w:sz w:val="24"/>
          <w:szCs w:val="24"/>
        </w:rPr>
        <w:t>worth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assistanc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w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provide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to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familie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an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individual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includ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strandee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affecte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by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community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quarantin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be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implemente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du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to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COVID-19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pandemic;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which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BF2636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A75108" w:rsidRPr="00A75108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 xml:space="preserve">1,171,259,485.46 </w:t>
      </w:r>
      <w:r w:rsidRPr="006E3001">
        <w:rPr>
          <w:rFonts w:ascii="Arial" w:eastAsia="Arial" w:hAnsi="Arial" w:cs="Arial"/>
          <w:bCs/>
          <w:sz w:val="24"/>
          <w:szCs w:val="24"/>
        </w:rPr>
        <w:t>w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provide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by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BF2636">
        <w:rPr>
          <w:rFonts w:ascii="Arial" w:eastAsia="Arial" w:hAnsi="Arial" w:cs="Arial"/>
          <w:b/>
          <w:color w:val="0070C0"/>
          <w:sz w:val="24"/>
          <w:szCs w:val="24"/>
        </w:rPr>
        <w:t>DSWD</w:t>
      </w:r>
      <w:r w:rsidRPr="006E3001">
        <w:rPr>
          <w:rFonts w:ascii="Arial" w:eastAsia="Arial" w:hAnsi="Arial" w:cs="Arial"/>
          <w:sz w:val="24"/>
          <w:szCs w:val="24"/>
        </w:rPr>
        <w:t>,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₱</w:t>
      </w:r>
      <w:r w:rsidR="00BB7ADC" w:rsidRPr="006E3001">
        <w:rPr>
          <w:rFonts w:ascii="Arial" w:eastAsia="Arial" w:hAnsi="Arial" w:cs="Arial"/>
          <w:b/>
          <w:bCs/>
          <w:sz w:val="24"/>
          <w:szCs w:val="24"/>
        </w:rPr>
        <w:t>478,940,778.53</w:t>
      </w:r>
      <w:r w:rsidR="001460B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fro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NGOs</w:t>
      </w:r>
      <w:r w:rsidRPr="006E3001">
        <w:rPr>
          <w:rFonts w:ascii="Arial" w:eastAsia="Arial" w:hAnsi="Arial" w:cs="Arial"/>
          <w:sz w:val="24"/>
          <w:szCs w:val="24"/>
        </w:rPr>
        <w:t>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an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₱</w:t>
      </w:r>
      <w:r w:rsidRPr="006E3001">
        <w:rPr>
          <w:rFonts w:ascii="Arial" w:eastAsia="Arial" w:hAnsi="Arial" w:cs="Arial"/>
          <w:b/>
          <w:bCs/>
          <w:sz w:val="24"/>
          <w:szCs w:val="24"/>
        </w:rPr>
        <w:t>31,843,409.56</w:t>
      </w:r>
      <w:r w:rsidR="001460B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fro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Private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Partners</w:t>
      </w:r>
      <w:r w:rsidR="001460B0">
        <w:rPr>
          <w:rFonts w:ascii="Arial" w:eastAsia="Arial" w:hAnsi="Arial" w:cs="Arial"/>
          <w:b/>
          <w:sz w:val="20"/>
          <w:szCs w:val="20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(se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Tabl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1).</w:t>
      </w:r>
    </w:p>
    <w:p w14:paraId="62EEBC0E" w14:textId="77777777" w:rsidR="009702AE" w:rsidRPr="00B0458F" w:rsidRDefault="009702AE" w:rsidP="00394069">
      <w:pPr>
        <w:spacing w:after="0" w:line="240" w:lineRule="auto"/>
        <w:ind w:left="426"/>
        <w:contextualSpacing/>
        <w:jc w:val="both"/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</w:pPr>
    </w:p>
    <w:p w14:paraId="7BB14331" w14:textId="4DB32F98" w:rsidR="009702AE" w:rsidRDefault="003E4C18" w:rsidP="00394069">
      <w:pPr>
        <w:widowControl/>
        <w:shd w:val="clear" w:color="auto" w:fill="FFFFFF"/>
        <w:spacing w:after="0" w:line="240" w:lineRule="auto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1.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Cost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of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ssistance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rovided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to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ffected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amilies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/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ersons</w:t>
      </w:r>
    </w:p>
    <w:tbl>
      <w:tblPr>
        <w:tblW w:w="4997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4"/>
        <w:gridCol w:w="1945"/>
        <w:gridCol w:w="1953"/>
        <w:gridCol w:w="1866"/>
        <w:gridCol w:w="1866"/>
        <w:gridCol w:w="1953"/>
      </w:tblGrid>
      <w:tr w:rsidR="00A75108" w:rsidRPr="00A75108" w14:paraId="125BFBE5" w14:textId="77777777" w:rsidTr="00A75108">
        <w:trPr>
          <w:trHeight w:val="58"/>
          <w:tblHeader/>
        </w:trPr>
        <w:tc>
          <w:tcPr>
            <w:tcW w:w="107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19256DE1" w14:textId="77777777" w:rsidR="00A75108" w:rsidRPr="00A75108" w:rsidRDefault="00A75108" w:rsidP="00A75108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392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4BF508B6" w14:textId="3F195F4D" w:rsidR="00A75108" w:rsidRPr="00A75108" w:rsidRDefault="00A75108" w:rsidP="00A75108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OST OF ASSISTANCE</w:t>
            </w:r>
          </w:p>
        </w:tc>
      </w:tr>
      <w:tr w:rsidR="00A75108" w:rsidRPr="00A75108" w14:paraId="59461A57" w14:textId="77777777" w:rsidTr="00A75108">
        <w:trPr>
          <w:trHeight w:val="20"/>
          <w:tblHeader/>
        </w:trPr>
        <w:tc>
          <w:tcPr>
            <w:tcW w:w="107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4495AEE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3D62F80E" w14:textId="37CB969E" w:rsidR="00A75108" w:rsidRPr="00A75108" w:rsidRDefault="00A75108" w:rsidP="00A75108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SWD</w:t>
            </w:r>
          </w:p>
        </w:tc>
        <w:tc>
          <w:tcPr>
            <w:tcW w:w="9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18D316C4" w14:textId="66C5ABD1" w:rsidR="00A75108" w:rsidRPr="00A75108" w:rsidRDefault="00A75108" w:rsidP="00A75108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GOs</w:t>
            </w:r>
          </w:p>
        </w:tc>
        <w:tc>
          <w:tcPr>
            <w:tcW w:w="9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751D2355" w14:textId="422063CD" w:rsidR="00A75108" w:rsidRPr="00A75108" w:rsidRDefault="00A75108" w:rsidP="00A75108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THERS</w:t>
            </w:r>
          </w:p>
        </w:tc>
        <w:tc>
          <w:tcPr>
            <w:tcW w:w="10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79E174AD" w14:textId="2276DB3D" w:rsidR="00A75108" w:rsidRPr="00A75108" w:rsidRDefault="00A75108" w:rsidP="00A75108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</w:tr>
      <w:tr w:rsidR="00A75108" w:rsidRPr="00A75108" w14:paraId="7AE30CB2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5A5A5" w:fill="A5A5A5"/>
            <w:vAlign w:val="center"/>
            <w:hideMark/>
          </w:tcPr>
          <w:p w14:paraId="4ED3402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1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5A5A5" w:fill="A5A5A5"/>
            <w:noWrap/>
            <w:vAlign w:val="bottom"/>
            <w:hideMark/>
          </w:tcPr>
          <w:p w14:paraId="194FF3DA" w14:textId="090D7CC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71,259,485.46 </w:t>
            </w:r>
          </w:p>
        </w:tc>
        <w:tc>
          <w:tcPr>
            <w:tcW w:w="9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5A5A5" w:fill="A5A5A5"/>
            <w:noWrap/>
            <w:vAlign w:val="bottom"/>
            <w:hideMark/>
          </w:tcPr>
          <w:p w14:paraId="2B4ABF13" w14:textId="758E559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78,940,778.53 </w:t>
            </w:r>
          </w:p>
        </w:tc>
        <w:tc>
          <w:tcPr>
            <w:tcW w:w="9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5A5A5" w:fill="A5A5A5"/>
            <w:noWrap/>
            <w:vAlign w:val="bottom"/>
            <w:hideMark/>
          </w:tcPr>
          <w:p w14:paraId="6D90FD50" w14:textId="1C7144C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843,409.56 </w:t>
            </w:r>
          </w:p>
        </w:tc>
        <w:tc>
          <w:tcPr>
            <w:tcW w:w="10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5A5A5" w:fill="A5A5A5"/>
            <w:noWrap/>
            <w:vAlign w:val="bottom"/>
            <w:hideMark/>
          </w:tcPr>
          <w:p w14:paraId="6E52D5DA" w14:textId="1EBC201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682,043,673.55 </w:t>
            </w:r>
          </w:p>
        </w:tc>
      </w:tr>
      <w:tr w:rsidR="00A75108" w:rsidRPr="00A75108" w14:paraId="1DB6894E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36AF64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100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9771E77" w14:textId="449F15C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0,669,726.05 </w:t>
            </w:r>
          </w:p>
        </w:tc>
        <w:tc>
          <w:tcPr>
            <w:tcW w:w="95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9D8B43E" w14:textId="48B8546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65,410,000.00 </w:t>
            </w:r>
          </w:p>
        </w:tc>
        <w:tc>
          <w:tcPr>
            <w:tcW w:w="95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9876F6A" w14:textId="3ECAFC2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BC9F486" w14:textId="41A7476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66,079,726.05 </w:t>
            </w:r>
          </w:p>
        </w:tc>
      </w:tr>
      <w:tr w:rsidR="00A75108" w:rsidRPr="00A75108" w14:paraId="68727461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BE39E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FE7BF" w14:textId="7A20258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44,152,698.8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A7768" w14:textId="57D56BB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3B5A3" w14:textId="6022167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BF492" w14:textId="151C532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152,698.89 </w:t>
            </w:r>
          </w:p>
        </w:tc>
      </w:tr>
      <w:tr w:rsidR="00A75108" w:rsidRPr="00A75108" w14:paraId="5F3D888C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E7AA4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ooc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CDF28" w14:textId="302200E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14,736,729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9C831" w14:textId="42C2BDC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42,1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1BE4B" w14:textId="64CD89F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E0974" w14:textId="067E3EF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,836,729.36 </w:t>
            </w:r>
          </w:p>
        </w:tc>
      </w:tr>
      <w:tr w:rsidR="00A75108" w:rsidRPr="00A75108" w14:paraId="0737605C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AC41C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Pin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4E7E8" w14:textId="0223CCB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3,007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17CFC" w14:textId="43C9378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14,62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490E2" w14:textId="16EF955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F716EE" w14:textId="4343916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632,450.00 </w:t>
            </w:r>
          </w:p>
        </w:tc>
      </w:tr>
      <w:tr w:rsidR="00A75108" w:rsidRPr="00A75108" w14:paraId="3C664BCC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8703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i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653DD" w14:textId="23F55E0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7,851,27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C0341" w14:textId="3374E60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6,2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59068" w14:textId="729EAE3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1BDAC" w14:textId="2EF1C7A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,101,278.00 </w:t>
            </w:r>
          </w:p>
        </w:tc>
      </w:tr>
      <w:tr w:rsidR="00A75108" w:rsidRPr="00A75108" w14:paraId="472F6673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76A28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o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70C6F" w14:textId="59D197E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7,671,879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4D8EA" w14:textId="6416A27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36,507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253A4" w14:textId="02F4404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F6AC2" w14:textId="361E96A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179,379.10 </w:t>
            </w:r>
          </w:p>
        </w:tc>
      </w:tr>
      <w:tr w:rsidR="00A75108" w:rsidRPr="00A75108" w14:paraId="71BE1735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7A18A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luyon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188F3" w14:textId="3920EA8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6,62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FC5E5" w14:textId="3F50446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28,39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7AB8C" w14:textId="4459202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CED07" w14:textId="24327C3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,017,500.00 </w:t>
            </w:r>
          </w:p>
        </w:tc>
      </w:tr>
      <w:tr w:rsidR="00A75108" w:rsidRPr="00A75108" w14:paraId="1F986436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8D3B3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5D3FF" w14:textId="2BDDBDB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19,761,1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2B2C2" w14:textId="452EBE6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37,44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07D23" w14:textId="3F172DB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D9E8E" w14:textId="7A2261D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,203,688.00 </w:t>
            </w:r>
          </w:p>
        </w:tc>
      </w:tr>
      <w:tr w:rsidR="00A75108" w:rsidRPr="00A75108" w14:paraId="4BD5DD3A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492F0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kin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EF1D7" w14:textId="2309F71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9,842,6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0C96E" w14:textId="08736CD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C5268" w14:textId="4749BAC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24AA0" w14:textId="737EDC2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842,660.00 </w:t>
            </w:r>
          </w:p>
        </w:tc>
      </w:tr>
      <w:tr w:rsidR="00A75108" w:rsidRPr="00A75108" w14:paraId="3A037B1A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94D2B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tinlup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46562" w14:textId="50A6553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4,739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25592" w14:textId="316A3A8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963FA" w14:textId="21481F0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D78E4" w14:textId="0365E35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39,000.00 </w:t>
            </w:r>
          </w:p>
        </w:tc>
      </w:tr>
      <w:tr w:rsidR="00A75108" w:rsidRPr="00A75108" w14:paraId="09FEFFC0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9657B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vot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07F1E" w14:textId="3E37659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4,659,3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9881A" w14:textId="20800F6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11,91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71DFE" w14:textId="1E6AF0F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67D3A" w14:textId="0786E41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,574,300.00 </w:t>
            </w:r>
          </w:p>
        </w:tc>
      </w:tr>
      <w:tr w:rsidR="00A75108" w:rsidRPr="00A75108" w14:paraId="714FEC7A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62EF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44E6A" w14:textId="4CA9695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11,413,8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0F115" w14:textId="2D2850C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D6B6D" w14:textId="0D74526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F10B0" w14:textId="6D63479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413,870.00 </w:t>
            </w:r>
          </w:p>
        </w:tc>
      </w:tr>
      <w:tr w:rsidR="00A75108" w:rsidRPr="00A75108" w14:paraId="73AC7659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2FFB8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y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1757D" w14:textId="70AF946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4,762,83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4F128" w14:textId="56B8BCE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20,72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486F0" w14:textId="6E639D4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98553" w14:textId="71D2506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,485,334.00 </w:t>
            </w:r>
          </w:p>
        </w:tc>
      </w:tr>
      <w:tr w:rsidR="00A75108" w:rsidRPr="00A75108" w14:paraId="0F90570B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45333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97FD9" w14:textId="305F71B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6,782,5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A5F47" w14:textId="1842D02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61084" w14:textId="7540BCB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47D1B" w14:textId="083E880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782,540.00 </w:t>
            </w:r>
          </w:p>
        </w:tc>
      </w:tr>
      <w:tr w:rsidR="00A75108" w:rsidRPr="00A75108" w14:paraId="6E2687A0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67F97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ateros 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B2EF7" w14:textId="1689A5D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4,910,763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58B8D" w14:textId="0C58EC8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6,5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7878E" w14:textId="352CE0F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7F249" w14:textId="43705E3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410,763.60 </w:t>
            </w:r>
          </w:p>
        </w:tc>
      </w:tr>
      <w:tr w:rsidR="00A75108" w:rsidRPr="00A75108" w14:paraId="70E81AE8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2E034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i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140D2" w14:textId="3AF2616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16,195,385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07355" w14:textId="147B13A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25,48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562D0" w14:textId="5BAF485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CA4BA" w14:textId="669BF32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,680,385.80 </w:t>
            </w:r>
          </w:p>
        </w:tc>
      </w:tr>
      <w:tr w:rsidR="00A75108" w:rsidRPr="00A75108" w14:paraId="24DFD32E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D1DF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40F01" w14:textId="5EE7991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22,958,689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09DFD" w14:textId="19E4DD7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58,8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9B9DF" w14:textId="62EA8A8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C5404" w14:textId="067E08A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,808,689.30 </w:t>
            </w:r>
          </w:p>
        </w:tc>
      </w:tr>
      <w:tr w:rsidR="00A75108" w:rsidRPr="00A75108" w14:paraId="1C11280E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B5484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1B675" w14:textId="198C502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2,603,6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1A655" w14:textId="7EA9E44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7,5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6E038" w14:textId="50E65A1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4C046" w14:textId="089B594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103,660.00 </w:t>
            </w:r>
          </w:p>
        </w:tc>
      </w:tr>
      <w:tr w:rsidR="00A75108" w:rsidRPr="00A75108" w14:paraId="11678096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3A66C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zuel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56A8F" w14:textId="1D6117B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7,994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5C55F" w14:textId="3F4B917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69,1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183AF" w14:textId="06C36BA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5B6EE" w14:textId="57CEBE5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114,800.00 </w:t>
            </w:r>
          </w:p>
        </w:tc>
      </w:tr>
      <w:tr w:rsidR="00A75108" w:rsidRPr="00A75108" w14:paraId="6657AC42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ABCAFD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3B2B188" w14:textId="4C5EF7D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9,684,595.2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95193DC" w14:textId="044ACFD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724,418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9A23684" w14:textId="210F364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931,692.56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F122665" w14:textId="5A224A5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4,340,705.86 </w:t>
            </w:r>
          </w:p>
        </w:tc>
      </w:tr>
      <w:tr w:rsidR="00A75108" w:rsidRPr="00A75108" w14:paraId="5ADD1120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78495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A1DDD4" w14:textId="3E4DAB2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418,905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C7DE58" w14:textId="00D5968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496,67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A97EA7" w14:textId="4581F2E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46CBEB6" w14:textId="3C8D7BE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915,583.38 </w:t>
            </w:r>
          </w:p>
        </w:tc>
      </w:tr>
      <w:tr w:rsidR="00A75108" w:rsidRPr="00A75108" w14:paraId="47E5F44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E6DDA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D13DA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dam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64918" w14:textId="48868D6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3,092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EDE02" w14:textId="4151AA6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7C6B9" w14:textId="0235A23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F7270" w14:textId="5956C6F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3,092.45 </w:t>
            </w:r>
          </w:p>
        </w:tc>
      </w:tr>
      <w:tr w:rsidR="00A75108" w:rsidRPr="00A75108" w14:paraId="0E9F4C2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D8129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4F094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r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4708A" w14:textId="5C3C785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E465B" w14:textId="572FD1B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E0461" w14:textId="0645B2B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A9F54" w14:textId="2048370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A75108" w:rsidRPr="00A75108" w14:paraId="71C68EE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39711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3B7E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1DB46" w14:textId="352AD87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295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5F088" w14:textId="1AF951C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98504" w14:textId="292B4EB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0F512" w14:textId="60F7D45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295.58 </w:t>
            </w:r>
          </w:p>
        </w:tc>
      </w:tr>
      <w:tr w:rsidR="00A75108" w:rsidRPr="00A75108" w14:paraId="1FD335F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64115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F970F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0CA4C" w14:textId="12FB3D3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6,299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D690D" w14:textId="33BF1BD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3EE57" w14:textId="7CA01B8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B6F8D" w14:textId="05FA2E4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6,299.20 </w:t>
            </w:r>
          </w:p>
        </w:tc>
      </w:tr>
      <w:tr w:rsidR="00A75108" w:rsidRPr="00A75108" w14:paraId="47EB6D5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C8F72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BD76A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na (Espiritu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D609E" w14:textId="046656A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094F2" w14:textId="7AAF5E9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ED205" w14:textId="5FBE433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BD5F1" w14:textId="796405A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A75108" w:rsidRPr="00A75108" w14:paraId="2ABF2C6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FA1D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8178A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T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E3838" w14:textId="4C4194E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F93DC" w14:textId="6BAAA44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83EC1" w14:textId="353E2A5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C582A" w14:textId="48587CA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A75108" w:rsidRPr="00A75108" w14:paraId="232F022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167F7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41C1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5A859" w14:textId="64BAE6F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82597" w14:textId="1BE29EF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5,23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6E1BB" w14:textId="4D4CCA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E8E89" w14:textId="1DC742F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8,551.20 </w:t>
            </w:r>
          </w:p>
        </w:tc>
      </w:tr>
      <w:tr w:rsidR="00A75108" w:rsidRPr="00A75108" w14:paraId="5CD5DF5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733B1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AF74F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s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61E3C" w14:textId="31C426A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3,092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2D816" w14:textId="654D173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89A3C" w14:textId="331FED6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1CC43" w14:textId="29FDC7A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092.45 </w:t>
            </w:r>
          </w:p>
        </w:tc>
      </w:tr>
      <w:tr w:rsidR="00A75108" w:rsidRPr="00A75108" w14:paraId="5FCF3B6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E6AF0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D591E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rrim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A6BFD" w14:textId="020354C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D7711" w14:textId="2CCD4C1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D9CD2" w14:textId="14D736D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6065F" w14:textId="7285A06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A75108" w:rsidRPr="00A75108" w14:paraId="5EBF2D1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27F1C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72708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r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4993B" w14:textId="28803E1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247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73543" w14:textId="5F74CF6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33A75" w14:textId="78077E2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682A7" w14:textId="7810AD0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247.70 </w:t>
            </w:r>
          </w:p>
        </w:tc>
      </w:tr>
      <w:tr w:rsidR="00A75108" w:rsidRPr="00A75108" w14:paraId="615C0D5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319EE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A9CBB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ne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86C52" w14:textId="21847B2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304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0349F" w14:textId="300817C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F7F65" w14:textId="0CD89FD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7120C" w14:textId="3E5622D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304.70 </w:t>
            </w:r>
          </w:p>
        </w:tc>
      </w:tr>
      <w:tr w:rsidR="00A75108" w:rsidRPr="00A75108" w14:paraId="0FA1A20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79425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F2CBC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FCE9B" w14:textId="3714DF4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6,280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5F756" w14:textId="0EE8F40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E6EB7" w14:textId="01DA206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A3F78" w14:textId="1523B24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6,280.50 </w:t>
            </w:r>
          </w:p>
        </w:tc>
      </w:tr>
      <w:tr w:rsidR="00A75108" w:rsidRPr="00A75108" w14:paraId="2FF1D3C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D1D2A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8BB8B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c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A5970" w14:textId="2BD5BEE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6,945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5FB6D" w14:textId="544BA5D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22,4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B40FE" w14:textId="6628DC9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91330" w14:textId="44B3029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9,385.70 </w:t>
            </w:r>
          </w:p>
        </w:tc>
      </w:tr>
      <w:tr w:rsidR="00A75108" w:rsidRPr="00A75108" w14:paraId="2FAF097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56741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B0D81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FEC9D" w14:textId="14921C0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33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5044D" w14:textId="3447935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2B977" w14:textId="1F56705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1EC9D" w14:textId="098418B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1,333.20 </w:t>
            </w:r>
          </w:p>
        </w:tc>
      </w:tr>
      <w:tr w:rsidR="00A75108" w:rsidRPr="00A75108" w14:paraId="2C5AB8B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0B108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86771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udpu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2A776" w14:textId="689D02C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1,187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F1D00" w14:textId="2D21D49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87F9C" w14:textId="76C7419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4721E" w14:textId="6E7F544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1,187.20 </w:t>
            </w:r>
          </w:p>
        </w:tc>
      </w:tr>
      <w:tr w:rsidR="00A75108" w:rsidRPr="00A75108" w14:paraId="5F5E969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6C6FA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048EE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BB61F" w14:textId="07BD846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69AB4" w14:textId="37712C1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9C442" w14:textId="6974AD0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ADBC9" w14:textId="3B1ACB1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A75108" w:rsidRPr="00A75108" w14:paraId="45AE487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51B1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AE211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uqu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77AD7" w14:textId="40E1189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07900" w14:textId="691EC52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EC83E" w14:textId="11BC0C8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4EB28" w14:textId="21249F2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A75108" w:rsidRPr="00A75108" w14:paraId="14C70BA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1E6BB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16788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d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AF6AF" w14:textId="7B5D0AF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68C64" w14:textId="21BCE02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492A0" w14:textId="4AD7E5A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9C3BE" w14:textId="406D626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A75108" w:rsidRPr="00A75108" w14:paraId="31770FE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17691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26E27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il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A7335" w14:textId="6F2D8D4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25D6B" w14:textId="637A582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6AF4E" w14:textId="5064AD1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04796" w14:textId="099E986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A75108" w:rsidRPr="00A75108" w14:paraId="12DC74A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A9AC3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3FB22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1B67F" w14:textId="395B0F8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2C83B" w14:textId="238C669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84BB6" w14:textId="3FF58B7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D5B83" w14:textId="29ABA18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A75108" w:rsidRPr="00A75108" w14:paraId="78A725F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72F54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8151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r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CB4BF" w14:textId="3014736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45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EC421" w14:textId="43800A8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6D712" w14:textId="0D0FFFF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58B8A" w14:textId="309B939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453.20 </w:t>
            </w:r>
          </w:p>
        </w:tc>
      </w:tr>
      <w:tr w:rsidR="00A75108" w:rsidRPr="00A75108" w14:paraId="027475E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68019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12ED8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s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F39CC" w14:textId="77B5331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578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91435" w14:textId="706A365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931F0" w14:textId="12EC02E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D8141" w14:textId="74BD279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578.20 </w:t>
            </w:r>
          </w:p>
        </w:tc>
      </w:tr>
      <w:tr w:rsidR="00A75108" w:rsidRPr="00A75108" w14:paraId="5079A2B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DAF55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037BE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t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42CBA" w14:textId="7CC7C8F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9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481B6" w14:textId="1DF0E92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0E80D" w14:textId="567C951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318C3" w14:textId="0A8BB3D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9.70 </w:t>
            </w:r>
          </w:p>
        </w:tc>
      </w:tr>
      <w:tr w:rsidR="00A75108" w:rsidRPr="00A75108" w14:paraId="1CDD8ACE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652BD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4EADC4" w14:textId="6EF21D7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934,690.8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6D24EC" w14:textId="343844C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2E6128" w14:textId="6726E82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51F2D5" w14:textId="41C70C5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934,690.83 </w:t>
            </w:r>
          </w:p>
        </w:tc>
      </w:tr>
      <w:tr w:rsidR="00A75108" w:rsidRPr="00A75108" w14:paraId="1553776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22C7D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5A87F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le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F9D98" w14:textId="564F076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574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DC242" w14:textId="4F4BE1B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2495A" w14:textId="3DA4818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4C057" w14:textId="25DCD24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574.25 </w:t>
            </w:r>
          </w:p>
        </w:tc>
      </w:tr>
      <w:tr w:rsidR="00A75108" w:rsidRPr="00A75108" w14:paraId="7C3B94F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17EA2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7DD3A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yoy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E459A" w14:textId="30183EC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860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0EFCC" w14:textId="18EBA6E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C508E" w14:textId="577CDD2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B438F" w14:textId="622A19B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860.50 </w:t>
            </w:r>
          </w:p>
        </w:tc>
      </w:tr>
      <w:tr w:rsidR="00A75108" w:rsidRPr="00A75108" w14:paraId="7D7BB9D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CEEE0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8D2BD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8FADA" w14:textId="74648CC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C6C2A" w14:textId="14F709B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6E618C" w14:textId="71922BD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10CFA" w14:textId="3BD4F7D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A75108" w:rsidRPr="00A75108" w14:paraId="6070F22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958A4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E7AF7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Burgos 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38654" w14:textId="57B3605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28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52866" w14:textId="56BECAC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B8966" w14:textId="127F6BF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2FEAC" w14:textId="0297EE8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285.00 </w:t>
            </w:r>
          </w:p>
        </w:tc>
      </w:tr>
      <w:tr w:rsidR="00A75108" w:rsidRPr="00A75108" w14:paraId="60D4796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06FB7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E9E5A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B7D27" w14:textId="37240CB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620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CFA0A" w14:textId="40530BE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1264D" w14:textId="5873578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73B8D" w14:textId="3AA4B6C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620.82 </w:t>
            </w:r>
          </w:p>
        </w:tc>
      </w:tr>
      <w:tr w:rsidR="00A75108" w:rsidRPr="00A75108" w14:paraId="7D38040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42FEF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3C6F0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ND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7C077A" w14:textId="588A277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7CC7B" w14:textId="4E80301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C5996" w14:textId="0DEBA8F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58D3D" w14:textId="1B335C5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</w:tr>
      <w:tr w:rsidR="00A75108" w:rsidRPr="00A75108" w14:paraId="27AEE28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00249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89765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o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F0476" w14:textId="5C10C65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AF691" w14:textId="04CEFE8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1C808" w14:textId="14806CA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3ACF4" w14:textId="67AC735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</w:tr>
      <w:tr w:rsidR="00A75108" w:rsidRPr="00A75108" w14:paraId="7AAA3D9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4753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81663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rvant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C3941" w14:textId="2675F49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950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D5F90" w14:textId="7CCAA37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7CED5" w14:textId="6D86C5D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6B212" w14:textId="7DEF35D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950.25 </w:t>
            </w:r>
          </w:p>
        </w:tc>
      </w:tr>
      <w:tr w:rsidR="00A75108" w:rsidRPr="00A75108" w14:paraId="1A2B456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08EC9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8717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limuy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670CC" w14:textId="77A9A79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893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B21847" w14:textId="4C2E302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A314A" w14:textId="3A0E5CD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1A105" w14:textId="3DCE69B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893.25 </w:t>
            </w:r>
          </w:p>
        </w:tc>
      </w:tr>
      <w:tr w:rsidR="00A75108" w:rsidRPr="00A75108" w14:paraId="78C1215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12AC1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605A6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regorio del Pilar (Concepcio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9D54D" w14:textId="5433EA9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015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8AC4F" w14:textId="6B18985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73B86" w14:textId="408607E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361F1" w14:textId="58C22AB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015.75 </w:t>
            </w:r>
          </w:p>
        </w:tc>
      </w:tr>
      <w:tr w:rsidR="00A75108" w:rsidRPr="00A75108" w14:paraId="1D66C32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992D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3732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dlid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5CE0D" w14:textId="3DD57C4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07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EA09C" w14:textId="5E7988D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48359" w14:textId="170DD78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FBEC8" w14:textId="27394BB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07.25 </w:t>
            </w:r>
          </w:p>
        </w:tc>
      </w:tr>
      <w:tr w:rsidR="00A75108" w:rsidRPr="00A75108" w14:paraId="62C8718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5916A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C768C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ing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0A644A" w14:textId="53DF0B1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,065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66337" w14:textId="43B5BCF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92A64" w14:textId="2B13BC9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C305F" w14:textId="70B0C1B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,065.92 </w:t>
            </w:r>
          </w:p>
        </w:tc>
      </w:tr>
      <w:tr w:rsidR="00A75108" w:rsidRPr="00A75108" w14:paraId="69D3302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7E05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257DE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buk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D12FD" w14:textId="20F324F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3,161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E5398" w14:textId="50CC31A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9C656" w14:textId="3457141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A9C19" w14:textId="33C54E3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3,161.78 </w:t>
            </w:r>
          </w:p>
        </w:tc>
      </w:tr>
      <w:tr w:rsidR="00A75108" w:rsidRPr="00A75108" w14:paraId="44938D1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EBA73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B527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rv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72C0B" w14:textId="598500C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3,909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17E29" w14:textId="4487E32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1AE67" w14:textId="32B457F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C9882" w14:textId="0593A35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3,909.48 </w:t>
            </w:r>
          </w:p>
        </w:tc>
      </w:tr>
      <w:tr w:rsidR="00A75108" w:rsidRPr="00A75108" w14:paraId="4AB3D62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796D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2DC3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 (Angkaki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74503" w14:textId="1E5F2C6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F3073" w14:textId="5862C23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273A2" w14:textId="6C4ED3F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AEF1C" w14:textId="6CAD2C3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</w:tr>
      <w:tr w:rsidR="00A75108" w:rsidRPr="00A75108" w14:paraId="666A881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2C170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7C0E2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cedo (Bauge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6F6CF" w14:textId="06969A5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72F7B" w14:textId="34D15A9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531B7" w14:textId="4855092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0FD84" w14:textId="6FB3DDF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</w:tr>
      <w:tr w:rsidR="00A75108" w:rsidRPr="00A75108" w14:paraId="7BD3A39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F3E41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81813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mil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64245" w14:textId="63A6C59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99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90224" w14:textId="1BC92D1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41E4F" w14:textId="60E7F71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B80A9" w14:textId="246A33B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99.25 </w:t>
            </w:r>
          </w:p>
        </w:tc>
      </w:tr>
      <w:tr w:rsidR="00A75108" w:rsidRPr="00A75108" w14:paraId="3E83AE7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36D92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35812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ste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8F37E" w14:textId="29052CC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42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1CF79" w14:textId="404569F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13AF8" w14:textId="5D9BCCE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034BB" w14:textId="6ED2325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42.03 </w:t>
            </w:r>
          </w:p>
        </w:tc>
      </w:tr>
      <w:tr w:rsidR="00A75108" w:rsidRPr="00A75108" w14:paraId="660BEA6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9F95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6EF86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(Lapog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BC4E1" w14:textId="2ACE503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,895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CE08D" w14:textId="60F9020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F61F5" w14:textId="6602BBE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DBA96" w14:textId="67C869C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,895.34 </w:t>
            </w:r>
          </w:p>
        </w:tc>
      </w:tr>
      <w:tr w:rsidR="00A75108" w:rsidRPr="00A75108" w14:paraId="086D9E9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2B559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7E7CB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830E49" w14:textId="7251C6D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,628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7DAE4" w14:textId="7994B58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52488" w14:textId="7AD61EF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76F17" w14:textId="57CE31C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,628.40 </w:t>
            </w:r>
          </w:p>
        </w:tc>
      </w:tr>
      <w:tr w:rsidR="00A75108" w:rsidRPr="00A75108" w14:paraId="28321A7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6A13D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89260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3E608" w14:textId="322D947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281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C8971" w14:textId="02F2605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160EF" w14:textId="04AE1B7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08318" w14:textId="436F2C7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281.75 </w:t>
            </w:r>
          </w:p>
        </w:tc>
      </w:tr>
      <w:tr w:rsidR="00A75108" w:rsidRPr="00A75108" w14:paraId="0954BFC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F276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071C7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AF138" w14:textId="4546BD5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4C6D6" w14:textId="2D202ED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CE340" w14:textId="70743D9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6CA1E" w14:textId="34F625E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A75108" w:rsidRPr="00A75108" w14:paraId="0C20F3A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D4DA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A96AF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886E0" w14:textId="458AC13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381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B2BB8" w14:textId="524DFB3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924B6" w14:textId="67D1942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21F20" w14:textId="73B6A29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381.56 </w:t>
            </w:r>
          </w:p>
        </w:tc>
      </w:tr>
      <w:tr w:rsidR="00A75108" w:rsidRPr="00A75108" w14:paraId="7AFF9DB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2F3BA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0F8F0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E6C23" w14:textId="6CF20C8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752D5" w14:textId="1F7B6EC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1803C" w14:textId="2EED0FF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142E1" w14:textId="7ED4F8D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A75108" w:rsidRPr="00A75108" w14:paraId="2E112DD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521F2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81819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ia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6668F" w14:textId="0156485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965D3" w14:textId="3EA1F99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41C74" w14:textId="0F23CC3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46EF3" w14:textId="4E1D374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A75108" w:rsidRPr="00A75108" w14:paraId="393E6C7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17F7C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897E5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16CEE" w14:textId="220BA08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788.8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CDAAE" w14:textId="44E5EE0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DEE1F" w14:textId="01B1AA6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4FBD8" w14:textId="1A83A0E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788.89 </w:t>
            </w:r>
          </w:p>
        </w:tc>
      </w:tr>
      <w:tr w:rsidR="00A75108" w:rsidRPr="00A75108" w14:paraId="57A9A3B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D46A7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04875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99622" w14:textId="5070465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166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17BA8" w14:textId="0B3A6BB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1A5AF" w14:textId="1EB853B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E199E" w14:textId="4FABC83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166.03 </w:t>
            </w:r>
          </w:p>
        </w:tc>
      </w:tr>
      <w:tr w:rsidR="00A75108" w:rsidRPr="00A75108" w14:paraId="05F6C79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FB14E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D9ED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34511" w14:textId="3F02B43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4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D8865" w14:textId="13E8BE9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68833" w14:textId="5DF5797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3C984" w14:textId="30918E8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4.28 </w:t>
            </w:r>
          </w:p>
        </w:tc>
      </w:tr>
      <w:tr w:rsidR="00A75108" w:rsidRPr="00A75108" w14:paraId="49F65D6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5492C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F8D5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p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F4E60" w14:textId="1C3F90D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9,451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EA30C" w14:textId="707433E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1EBF5" w14:textId="735D4B5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605B9" w14:textId="69FD286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9,451.75 </w:t>
            </w:r>
          </w:p>
        </w:tc>
      </w:tr>
      <w:tr w:rsidR="00A75108" w:rsidRPr="00A75108" w14:paraId="4D95D81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691D8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9F260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d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82ADCA" w14:textId="221C3E4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1F0A7" w14:textId="5850252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A2171" w14:textId="647F469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1BFBF" w14:textId="1E917AC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A75108" w:rsidRPr="00A75108" w14:paraId="3CD5DD4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9055D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A886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09D94" w14:textId="08E22CE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9,873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A2AC1" w14:textId="37354F7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70ED9" w14:textId="1951001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1617E" w14:textId="36D9157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9,873.90 </w:t>
            </w:r>
          </w:p>
        </w:tc>
      </w:tr>
      <w:tr w:rsidR="00A75108" w:rsidRPr="00A75108" w14:paraId="3FB2E733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963FE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 Un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1EAF0D" w14:textId="4759EE6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573,281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2E64A8" w14:textId="3D90904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11,5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D86032" w14:textId="659374F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05,771.64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FEF0580" w14:textId="174C026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690,593.14 </w:t>
            </w:r>
          </w:p>
        </w:tc>
      </w:tr>
      <w:tr w:rsidR="00A75108" w:rsidRPr="00A75108" w14:paraId="20CE218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5C785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81F2F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o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267CF" w14:textId="15D7528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830.5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56310" w14:textId="7F1777B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6481C" w14:textId="3C46894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93835" w14:textId="1EF9B67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830.57 </w:t>
            </w:r>
          </w:p>
        </w:tc>
      </w:tr>
      <w:tr w:rsidR="00A75108" w:rsidRPr="00A75108" w14:paraId="636726D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E8C41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B8230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ing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416CF" w14:textId="282A395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654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BF28A" w14:textId="1A73DE5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49531" w14:textId="1E7B65C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C326C" w14:textId="3348ABC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654.03 </w:t>
            </w:r>
          </w:p>
        </w:tc>
      </w:tr>
      <w:tr w:rsidR="00A75108" w:rsidRPr="00A75108" w14:paraId="23AF208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4AA6A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E8419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no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A01EC" w14:textId="0E09357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9,877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88510" w14:textId="4D62F00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597D9" w14:textId="07651BC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F1BEE" w14:textId="67E5154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9,877.16 </w:t>
            </w:r>
          </w:p>
        </w:tc>
      </w:tr>
      <w:tr w:rsidR="00A75108" w:rsidRPr="00A75108" w14:paraId="1202CBD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7E9A5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F35B7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l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89AA2" w14:textId="35CDF25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14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0E763" w14:textId="7ED8EE1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96CBA" w14:textId="584A9D5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CD20B" w14:textId="1144586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142.50 </w:t>
            </w:r>
          </w:p>
        </w:tc>
      </w:tr>
      <w:tr w:rsidR="00A75108" w:rsidRPr="00A75108" w14:paraId="4F67531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5384E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1F2EF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8D242" w14:textId="61AADE7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6E772" w14:textId="560CB3C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9E678" w14:textId="1536DB3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B4C34" w14:textId="4FDDE30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A75108" w:rsidRPr="00A75108" w14:paraId="60E2B00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EB57E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98C5E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D58EE" w14:textId="67C8EBF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8,11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981C5" w14:textId="20990D2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43E33" w14:textId="0A61FB2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33059" w14:textId="13B6AF2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8,117.14 </w:t>
            </w:r>
          </w:p>
        </w:tc>
      </w:tr>
      <w:tr w:rsidR="00A75108" w:rsidRPr="00A75108" w14:paraId="0D90F01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88EE3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287C3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32786" w14:textId="216B58F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737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000B8" w14:textId="31AF451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A85FCB" w14:textId="79771E6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FDD7D" w14:textId="69BFC9B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737.75 </w:t>
            </w:r>
          </w:p>
        </w:tc>
      </w:tr>
      <w:tr w:rsidR="00A75108" w:rsidRPr="00A75108" w14:paraId="2B9C807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57303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E19EF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C8CFF" w14:textId="60DE3E0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2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A0AFA" w14:textId="3E1DE12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3C181" w14:textId="1A906F0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,135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363E7" w14:textId="04FC94C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400.00 </w:t>
            </w:r>
          </w:p>
        </w:tc>
      </w:tr>
      <w:tr w:rsidR="00A75108" w:rsidRPr="00A75108" w14:paraId="59668B2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F83BA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45B6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2E53E" w14:textId="30A4BE3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6,798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1542A" w14:textId="2AD1580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6A486" w14:textId="48142D4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29DA5" w14:textId="6C61E38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6,798.14 </w:t>
            </w:r>
          </w:p>
        </w:tc>
      </w:tr>
      <w:tr w:rsidR="00A75108" w:rsidRPr="00A75108" w14:paraId="61A5551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F5F4B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BA199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4EBDB" w14:textId="412F0F8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4,6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91258" w14:textId="03B3E96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16F04" w14:textId="17B04D3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CDD60" w14:textId="563EA28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4,640.00 </w:t>
            </w:r>
          </w:p>
        </w:tc>
      </w:tr>
      <w:tr w:rsidR="00A75108" w:rsidRPr="00A75108" w14:paraId="421CF56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BE031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89318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D7C93" w14:textId="7D2A34A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2,856.9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11BB2" w14:textId="42BD319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06517" w14:textId="665C5D4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2ECA2" w14:textId="50468E6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2,856.98 </w:t>
            </w:r>
          </w:p>
        </w:tc>
      </w:tr>
      <w:tr w:rsidR="00A75108" w:rsidRPr="00A75108" w14:paraId="28BEA6E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FFD94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000C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A360C" w14:textId="6F38138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9,06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831D7" w14:textId="3394B48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CE9E2" w14:textId="3ABC04B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568B4" w14:textId="22CFF9E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9,067.50 </w:t>
            </w:r>
          </w:p>
        </w:tc>
      </w:tr>
      <w:tr w:rsidR="00A75108" w:rsidRPr="00A75108" w14:paraId="4C9C3E6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16640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07640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4A547" w14:textId="23DAF75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8,398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554A2" w14:textId="7CFA25F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4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C9B67" w14:textId="0EE4575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27C02" w14:textId="5E7E5E9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2,598.20 </w:t>
            </w:r>
          </w:p>
        </w:tc>
      </w:tr>
      <w:tr w:rsidR="00A75108" w:rsidRPr="00A75108" w14:paraId="29E8DC8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12E1F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4885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E6A5C" w14:textId="2A36416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9,142.4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32AA8" w14:textId="24F08EC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843B3" w14:textId="2DA072C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A0D9C" w14:textId="00DDBE1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9,142.47 </w:t>
            </w:r>
          </w:p>
        </w:tc>
      </w:tr>
      <w:tr w:rsidR="00A75108" w:rsidRPr="00A75108" w14:paraId="65E534C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6041F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CF794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abri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D26EA" w14:textId="415490D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855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A8B5E" w14:textId="3887A1C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15D02" w14:textId="0F1FCAE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9D09F" w14:textId="7739EF1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855.53 </w:t>
            </w:r>
          </w:p>
        </w:tc>
      </w:tr>
      <w:tr w:rsidR="00A75108" w:rsidRPr="00A75108" w14:paraId="51870C1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5DDE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DCDB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8C7AE" w14:textId="611BBCB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8,48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149E1" w14:textId="6D555FA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C3D9E" w14:textId="0224E8D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49A0F" w14:textId="3449990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8,486.50 </w:t>
            </w:r>
          </w:p>
        </w:tc>
      </w:tr>
      <w:tr w:rsidR="00A75108" w:rsidRPr="00A75108" w14:paraId="6F2C5EA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E8862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6E98C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7B646" w14:textId="1A82F1D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894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88D2C" w14:textId="045C9E5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CA07C" w14:textId="19E7417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636.64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5842B" w14:textId="2BE790F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5,530.92 </w:t>
            </w:r>
          </w:p>
        </w:tc>
      </w:tr>
      <w:tr w:rsidR="00A75108" w:rsidRPr="00A75108" w14:paraId="7E1ACF2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372DD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570F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C4705" w14:textId="6AADF2F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71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D4BA2" w14:textId="2E2567C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B3DE7" w14:textId="7789FA8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2754C" w14:textId="20B5689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713.75 </w:t>
            </w:r>
          </w:p>
        </w:tc>
      </w:tr>
      <w:tr w:rsidR="00A75108" w:rsidRPr="00A75108" w14:paraId="30BB98A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8A169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9239D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dip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288EE" w14:textId="1BD3265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8,61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C14C3" w14:textId="3370B99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551E1" w14:textId="2D76F40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32B2A" w14:textId="2B34A1A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8,611.25 </w:t>
            </w:r>
          </w:p>
        </w:tc>
      </w:tr>
      <w:tr w:rsidR="00A75108" w:rsidRPr="00A75108" w14:paraId="48D7332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DB8FC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2710E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0E27C" w14:textId="3AC65DE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9,052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D8417" w14:textId="7815AC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3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14669" w14:textId="76034EB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72519" w14:textId="58022A4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392.75 </w:t>
            </w:r>
          </w:p>
        </w:tc>
      </w:tr>
      <w:tr w:rsidR="00A75108" w:rsidRPr="00A75108" w14:paraId="2DEAD496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D16D5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ngasi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5CF2E8" w14:textId="7EB7007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757,717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DF86A1" w14:textId="528C9BB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,200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3C7886" w14:textId="5340B88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025,920.92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7E882B2" w14:textId="37D8B15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5,799,838.51 </w:t>
            </w:r>
          </w:p>
        </w:tc>
      </w:tr>
      <w:tr w:rsidR="00A75108" w:rsidRPr="00A75108" w14:paraId="089A6E6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EA43F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3DA9B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ngasi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5265A" w14:textId="2630B8D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3,0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D261B" w14:textId="30AF915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BCABA" w14:textId="07C4BDA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D1138" w14:textId="45DF44A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3,050.00 </w:t>
            </w:r>
          </w:p>
        </w:tc>
      </w:tr>
      <w:tr w:rsidR="00A75108" w:rsidRPr="00A75108" w14:paraId="57E5CE3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8A563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9311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C843D" w14:textId="70F1586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807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9E5F0" w14:textId="53459E5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6FBF5" w14:textId="3464F09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CC2B1" w14:textId="214D3A2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807.94 </w:t>
            </w:r>
          </w:p>
        </w:tc>
      </w:tr>
      <w:tr w:rsidR="00A75108" w:rsidRPr="00A75108" w14:paraId="73D683D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255D5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9A28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LAMIN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CCE11" w14:textId="7ECF152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A1E6B" w14:textId="7FA96AA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DE135" w14:textId="3BA6401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5B5A7" w14:textId="11634E4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</w:tr>
      <w:tr w:rsidR="00A75108" w:rsidRPr="00A75108" w14:paraId="1DEF935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8C7D1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A8896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BA295" w14:textId="35416F5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9257D" w14:textId="38CF67F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013D1" w14:textId="72C57CB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4DF84" w14:textId="0EA845F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A75108" w:rsidRPr="00A75108" w14:paraId="363EA7A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F40F8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056EB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60C51" w14:textId="24D28DC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38073" w14:textId="39AF6F5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3B3E3" w14:textId="5183C68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1,488.72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8EBE6" w14:textId="095C7CE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8,628.72 </w:t>
            </w:r>
          </w:p>
        </w:tc>
      </w:tr>
      <w:tr w:rsidR="00A75108" w:rsidRPr="00A75108" w14:paraId="13669C7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B1937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7437F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un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3EDD9" w14:textId="598BBB3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39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885FB" w14:textId="57B6C3A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8DA9C" w14:textId="3F16781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73FC7" w14:textId="5AB011B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392.00 </w:t>
            </w:r>
          </w:p>
        </w:tc>
      </w:tr>
      <w:tr w:rsidR="00A75108" w:rsidRPr="00A75108" w14:paraId="4B6BA58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8D860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5AA91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65B5C" w14:textId="0029603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928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B9722" w14:textId="4DC040F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1F4D3" w14:textId="4B0D929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A3E0F" w14:textId="5F934E2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928.52 </w:t>
            </w:r>
          </w:p>
        </w:tc>
      </w:tr>
      <w:tr w:rsidR="00A75108" w:rsidRPr="00A75108" w14:paraId="186C542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940F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FE54A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amb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1FCCF" w14:textId="2D4D3E2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C53E3" w14:textId="13F44DF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AF845" w14:textId="5F334E9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32983" w14:textId="00A8BA8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A75108" w:rsidRPr="00A75108" w14:paraId="0D44663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E4C2D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13A32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o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7AC80" w14:textId="3D3300F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157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151FE" w14:textId="52EF6E8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32630" w14:textId="4981A8A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CC529" w14:textId="0E52EDB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157.12 </w:t>
            </w:r>
          </w:p>
        </w:tc>
      </w:tr>
      <w:tr w:rsidR="00A75108" w:rsidRPr="00A75108" w14:paraId="7F1D161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1108A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6D71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male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731D7" w14:textId="73F5505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FCD1D" w14:textId="1D4DDA1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C9A5E" w14:textId="2620B61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12,8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AD0E7" w14:textId="10C087B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12,800.00 </w:t>
            </w:r>
          </w:p>
        </w:tc>
      </w:tr>
      <w:tr w:rsidR="00A75108" w:rsidRPr="00A75108" w14:paraId="67183F6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E4767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0DF6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ll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6A8FC" w14:textId="5902504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8,300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DCB72" w14:textId="7D9CE09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2D703" w14:textId="260EB49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5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F7F02" w14:textId="5BD69C3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4,800.64 </w:t>
            </w:r>
          </w:p>
        </w:tc>
      </w:tr>
      <w:tr w:rsidR="00A75108" w:rsidRPr="00A75108" w14:paraId="708753E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4422F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D1B9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857DC" w14:textId="1899203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F4AE5" w14:textId="7FB9A0D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900F9" w14:textId="4BDD31E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4,84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6FDE6" w14:textId="019C024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4,840.00 </w:t>
            </w:r>
          </w:p>
        </w:tc>
      </w:tr>
      <w:tr w:rsidR="00A75108" w:rsidRPr="00A75108" w14:paraId="4C97E21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AAD80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2D676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si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55188" w14:textId="0D3FBAA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48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5AA32" w14:textId="12B2197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F0732" w14:textId="72C8219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168,52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3EA7F" w14:textId="33C0157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416,520.00 </w:t>
            </w:r>
          </w:p>
        </w:tc>
      </w:tr>
      <w:tr w:rsidR="00A75108" w:rsidRPr="00A75108" w14:paraId="343823D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9E2B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0BC6E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p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A2A6A" w14:textId="619A075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6,945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9FB94" w14:textId="2015053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512CA" w14:textId="0134436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EA7CD" w14:textId="30E15E7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6,945.64 </w:t>
            </w:r>
          </w:p>
        </w:tc>
      </w:tr>
      <w:tr w:rsidR="00A75108" w:rsidRPr="00A75108" w14:paraId="44A73B1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C3A3B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6C1DD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26939" w14:textId="075ADD1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193.3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B838D" w14:textId="1D66E92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29BE0" w14:textId="307C96A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2D08C" w14:textId="1F9FF17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193.39 </w:t>
            </w:r>
          </w:p>
        </w:tc>
      </w:tr>
      <w:tr w:rsidR="00A75108" w:rsidRPr="00A75108" w14:paraId="6D42C8C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93A07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80331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fan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52A90" w14:textId="2323AC9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588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EA00A" w14:textId="33F614A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E95A5" w14:textId="19546DC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FB802" w14:textId="3ACC741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588.75 </w:t>
            </w:r>
          </w:p>
        </w:tc>
      </w:tr>
      <w:tr w:rsidR="00A75108" w:rsidRPr="00A75108" w14:paraId="060B0F2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1CEF3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187C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rad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236EE" w14:textId="39275FF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696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2224D" w14:textId="6625033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AB5A4" w14:textId="1E6A31F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75454" w14:textId="3E8A5C7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696.12 </w:t>
            </w:r>
          </w:p>
        </w:tc>
      </w:tr>
      <w:tr w:rsidR="00A75108" w:rsidRPr="00A75108" w14:paraId="7C9D07A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522A6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32AC2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4420B" w14:textId="7E2295B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74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67809" w14:textId="413498B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7DB84" w14:textId="04E8F0A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D46AC" w14:textId="2932DC5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744.00 </w:t>
            </w:r>
          </w:p>
        </w:tc>
      </w:tr>
      <w:tr w:rsidR="00A75108" w:rsidRPr="00A75108" w14:paraId="2EB11BF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3B835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2A42D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GAY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3590D" w14:textId="02DB542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2,612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BEF82" w14:textId="713B0EC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03960" w14:textId="1705728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5E7F9" w14:textId="6E7E340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2,612.20 </w:t>
            </w:r>
          </w:p>
        </w:tc>
      </w:tr>
      <w:tr w:rsidR="00A75108" w:rsidRPr="00A75108" w14:paraId="41C8CF0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8AAAC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C631D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1E821" w14:textId="369939A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448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325A9" w14:textId="04D824C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89EE9" w14:textId="0B81A66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5144D" w14:textId="392127F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448.75 </w:t>
            </w:r>
          </w:p>
        </w:tc>
      </w:tr>
      <w:tr w:rsidR="00A75108" w:rsidRPr="00A75108" w14:paraId="325EE8B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BA04B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54F3B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siqu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7B07F" w14:textId="6AE5297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A9DE8" w14:textId="242613A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86F5F" w14:textId="400F628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58228" w14:textId="64FBF81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</w:tr>
      <w:tr w:rsidR="00A75108" w:rsidRPr="00A75108" w14:paraId="3980263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12601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D214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o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19ECC" w14:textId="14ABF93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5A5F6" w14:textId="3433BC1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CD4DE" w14:textId="4422D10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EFDEC" w14:textId="7DB775D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75108" w:rsidRPr="00A75108" w14:paraId="6D97DFB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460F6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C8AD1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l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535AE" w14:textId="681DE71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92463" w14:textId="4F79D9A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5AB13" w14:textId="6278FD1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0F230" w14:textId="5645C5A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75108" w:rsidRPr="00A75108" w14:paraId="6E9F01E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6D9BB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B832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tare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49BD4" w14:textId="278FCCB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77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B1A96" w14:textId="2B3D8EF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7CF07" w14:textId="6213142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DED8C" w14:textId="413F58A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778.00 </w:t>
            </w:r>
          </w:p>
        </w:tc>
      </w:tr>
      <w:tr w:rsidR="00A75108" w:rsidRPr="00A75108" w14:paraId="15A2B53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19DAC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B03E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pan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14ED7" w14:textId="166050D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A8877" w14:textId="45D3E47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20888" w14:textId="17B64B1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E384E" w14:textId="7BD3894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75108" w:rsidRPr="00A75108" w14:paraId="42DB544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0EF79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3E2CC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ivid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9D4D2" w14:textId="0845C2F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42.3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64B0A" w14:textId="648E4CA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994CC" w14:textId="2ACCCEE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E51F8" w14:textId="3921FDF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42.39 </w:t>
            </w:r>
          </w:p>
        </w:tc>
      </w:tr>
      <w:tr w:rsidR="00A75108" w:rsidRPr="00A75108" w14:paraId="2E13D48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3E43E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BFA94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zzorub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E7AE2" w14:textId="435AFB6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494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D2BBC" w14:textId="06C442B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39A0C" w14:textId="2E142DE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99486" w14:textId="4C0E2DA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494.75 </w:t>
            </w:r>
          </w:p>
        </w:tc>
      </w:tr>
      <w:tr w:rsidR="00A75108" w:rsidRPr="00A75108" w14:paraId="5E09286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CD6F5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35928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l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34625" w14:textId="645ECF9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3,644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6D201" w14:textId="752ED90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36508" w14:textId="13B3E61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79056" w14:textId="1C47CEA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3,644.32 </w:t>
            </w:r>
          </w:p>
        </w:tc>
      </w:tr>
      <w:tr w:rsidR="00A75108" w:rsidRPr="00A75108" w14:paraId="4891481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60E11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A84D7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03F05" w14:textId="76912DE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677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E8187" w14:textId="7905A82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BE24D" w14:textId="13C582D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557AD" w14:textId="2FF8A05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677.34 </w:t>
            </w:r>
          </w:p>
        </w:tc>
      </w:tr>
      <w:tr w:rsidR="00A75108" w:rsidRPr="00A75108" w14:paraId="6C117D2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865AD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57B97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ab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27EB1" w14:textId="452D128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32731" w14:textId="22F9FCC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342F1" w14:textId="74BC943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BDD9B" w14:textId="39DBE1F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A75108" w:rsidRPr="00A75108" w14:paraId="10FE680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FAB56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E1CD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537A6" w14:textId="1ED8100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2,504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4C974" w14:textId="6997067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11B37" w14:textId="72A7F35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1,675.2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DF009" w14:textId="294A03F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84,179.30 </w:t>
            </w:r>
          </w:p>
        </w:tc>
      </w:tr>
      <w:tr w:rsidR="00A75108" w:rsidRPr="00A75108" w14:paraId="236E87A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EAB25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C756A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 Nicolas 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3B888" w14:textId="13575C0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366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B02EA" w14:textId="6585B8D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B85C1" w14:textId="4B37DE2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7002D" w14:textId="30B3744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366.25 </w:t>
            </w:r>
          </w:p>
        </w:tc>
      </w:tr>
      <w:tr w:rsidR="00A75108" w:rsidRPr="00A75108" w14:paraId="5E74113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55F7B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0C10B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A77BA" w14:textId="36AD981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FF156" w14:textId="7472BC6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A571F" w14:textId="63C58E3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D02E0" w14:textId="6081428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A75108" w:rsidRPr="00A75108" w14:paraId="4FBCA19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C51A2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8A0B8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962C7" w14:textId="2390D18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F6E97" w14:textId="332F813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29242" w14:textId="0437B6B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1F47A" w14:textId="683F88D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000.00 </w:t>
            </w:r>
          </w:p>
        </w:tc>
      </w:tr>
      <w:tr w:rsidR="00A75108" w:rsidRPr="00A75108" w14:paraId="3531734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9023A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58D6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a Maria 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F3F73" w14:textId="4509E00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2091A" w14:textId="12740C4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3FA9E" w14:textId="3CFD022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266E0" w14:textId="3CB0479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8,000.00 </w:t>
            </w:r>
          </w:p>
        </w:tc>
      </w:tr>
      <w:tr w:rsidR="00A75108" w:rsidRPr="00A75108" w14:paraId="3C10BB2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20EED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78A6B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o Tomas 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FD1A7" w14:textId="50A984C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AEF73" w14:textId="469C712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0EB50" w14:textId="0C03227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0426A" w14:textId="58A6394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A75108" w:rsidRPr="00A75108" w14:paraId="20FFD4C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E83DB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4E6C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56050" w14:textId="75AA697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6,796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CD3F9" w14:textId="014BA43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CDB69" w14:textId="4B017DB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A30D3" w14:textId="07B94B1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6,796.75 </w:t>
            </w:r>
          </w:p>
        </w:tc>
      </w:tr>
      <w:tr w:rsidR="00A75108" w:rsidRPr="00A75108" w14:paraId="57927B1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92FD7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2548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2D0BD" w14:textId="042F56B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,63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E8D85" w14:textId="45B9C08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7FD41" w14:textId="7D57068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BB3EE" w14:textId="7573D30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,632.50 </w:t>
            </w:r>
          </w:p>
        </w:tc>
      </w:tr>
      <w:tr w:rsidR="00A75108" w:rsidRPr="00A75108" w14:paraId="6838765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89F69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C56CF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1704F" w14:textId="2CF6F11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3,24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E4BDC" w14:textId="31D4E4C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,200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10380" w14:textId="69AE149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01167" w14:textId="675A2B2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9,447.17 </w:t>
            </w:r>
          </w:p>
        </w:tc>
      </w:tr>
      <w:tr w:rsidR="00A75108" w:rsidRPr="00A75108" w14:paraId="511FEBB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0738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FC8A9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mi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D6B18" w14:textId="0FAF6AF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538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23FF4" w14:textId="754B72F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C2B03" w14:textId="02C26B3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95,097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AF4D9" w14:textId="3763ACC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91,635.50 </w:t>
            </w:r>
          </w:p>
        </w:tc>
      </w:tr>
      <w:tr w:rsidR="00A75108" w:rsidRPr="00A75108" w14:paraId="0BA6C72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A3B9B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190F6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rbizto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FCAEA" w14:textId="394C0E4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1,83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84236" w14:textId="5A967E5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0C4DE" w14:textId="228C59A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D5BC7" w14:textId="06B6948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1,833.75 </w:t>
            </w:r>
          </w:p>
        </w:tc>
      </w:tr>
      <w:tr w:rsidR="00A75108" w:rsidRPr="00A75108" w14:paraId="2A3DD90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31C46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8A2F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URDANE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FFD99" w14:textId="773BDBE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668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0AEB4" w14:textId="6D12006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AD3E2" w14:textId="1DDA6B0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0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F4A2F" w14:textId="7A1B2EA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4,668.14 </w:t>
            </w:r>
          </w:p>
        </w:tc>
      </w:tr>
      <w:tr w:rsidR="00A75108" w:rsidRPr="00A75108" w14:paraId="337E75C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C716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56962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s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ABF3D" w14:textId="41D29DC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77108" w14:textId="34BE29D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83312" w14:textId="219FA35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C1A6C" w14:textId="0237866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75108" w:rsidRPr="00A75108" w14:paraId="694A3235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57842C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1A5D78E" w14:textId="71CA751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6,204,734.3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24B3C94" w14:textId="0DCD680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B5FB302" w14:textId="20F31CF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1634B3D" w14:textId="2025921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6,204,734.33 </w:t>
            </w:r>
          </w:p>
        </w:tc>
      </w:tr>
      <w:tr w:rsidR="00A75108" w:rsidRPr="00A75108" w14:paraId="3AF6E701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750D4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8BE19E" w14:textId="6C8901A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2,322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5B4F67" w14:textId="62DE39B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01F690" w14:textId="7E79CDC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85CCB7B" w14:textId="340F904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2,322.08 </w:t>
            </w:r>
          </w:p>
        </w:tc>
      </w:tr>
      <w:tr w:rsidR="00A75108" w:rsidRPr="00A75108" w14:paraId="63F2FCC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08E97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1DE8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Bat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31937" w14:textId="14A0B4F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949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B3EF4" w14:textId="587E9C7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AE6AA" w14:textId="260883E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FE14C" w14:textId="4E9F71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949.52 </w:t>
            </w:r>
          </w:p>
        </w:tc>
      </w:tr>
      <w:tr w:rsidR="00A75108" w:rsidRPr="00A75108" w14:paraId="438E267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D7FB7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5EAC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CAE22" w14:textId="3C372FF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359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12007" w14:textId="24E0723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65F93" w14:textId="7AF29FD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D3245" w14:textId="7F03585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359.04 </w:t>
            </w:r>
          </w:p>
        </w:tc>
      </w:tr>
      <w:tr w:rsidR="00A75108" w:rsidRPr="00A75108" w14:paraId="0270A08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66227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45C09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bay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96C7E" w14:textId="4044A84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5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3F43E" w14:textId="5C9F70D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DB987" w14:textId="6535AFA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34310" w14:textId="2C744E5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51.00 </w:t>
            </w:r>
          </w:p>
        </w:tc>
      </w:tr>
      <w:tr w:rsidR="00A75108" w:rsidRPr="00A75108" w14:paraId="6E7CAC4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CBC55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5E9A6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yu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78084" w14:textId="11A25C2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2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A533F" w14:textId="43FF77B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86524" w14:textId="19B381F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CD3F7" w14:textId="06A4572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2.52 </w:t>
            </w:r>
          </w:p>
        </w:tc>
      </w:tr>
      <w:tr w:rsidR="00A75108" w:rsidRPr="00A75108" w14:paraId="798986A3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EA223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g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308782" w14:textId="4C19C88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258,382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CB37AE" w14:textId="09AED48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23E38E" w14:textId="5688C19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2DD9428" w14:textId="7FFECA0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258,382.70 </w:t>
            </w:r>
          </w:p>
        </w:tc>
      </w:tr>
      <w:tr w:rsidR="00A75108" w:rsidRPr="00A75108" w14:paraId="2ED20EE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FF1FB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6F822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g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1A6A7" w14:textId="6710219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57,205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33865" w14:textId="4EA57DA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771D4" w14:textId="08A00EE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6A483" w14:textId="233B41B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57,205.58 </w:t>
            </w:r>
          </w:p>
        </w:tc>
      </w:tr>
      <w:tr w:rsidR="00A75108" w:rsidRPr="00A75108" w14:paraId="4B80A8F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92A18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4BFB0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l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94755" w14:textId="055CB8A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245EC" w14:textId="26C5A7A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1317E" w14:textId="4CF93DA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4A8E8" w14:textId="12EBE3C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</w:tr>
      <w:tr w:rsidR="00A75108" w:rsidRPr="00A75108" w14:paraId="2806067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DF000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10961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999EA" w14:textId="1D07610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0,279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25F08" w14:textId="277D207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48927" w14:textId="42BE10C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E6F70" w14:textId="62BDB77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0,279.32 </w:t>
            </w:r>
          </w:p>
        </w:tc>
      </w:tr>
      <w:tr w:rsidR="00A75108" w:rsidRPr="00A75108" w14:paraId="1F88A31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2B07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A97A2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acap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04D0F" w14:textId="7C70A72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726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9344F" w14:textId="51B03EC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877D7" w14:textId="4740A23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A5556" w14:textId="21A828B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726.36 </w:t>
            </w:r>
          </w:p>
        </w:tc>
      </w:tr>
      <w:tr w:rsidR="00A75108" w:rsidRPr="00A75108" w14:paraId="2587E1F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E5F4A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6E30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ulu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0B798" w14:textId="6102837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02E90" w14:textId="117B44E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73D2E" w14:textId="6D92521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2D2A5" w14:textId="688C3DE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</w:tr>
      <w:tr w:rsidR="00A75108" w:rsidRPr="00A75108" w14:paraId="32F3EA8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F50C1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D80C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rr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25BDD" w14:textId="42C51F4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180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AF3A5" w14:textId="055A2C0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1C9EC" w14:textId="2F07292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C396D" w14:textId="7984850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180.24 </w:t>
            </w:r>
          </w:p>
        </w:tc>
      </w:tr>
      <w:tr w:rsidR="00A75108" w:rsidRPr="00A75108" w14:paraId="24F8EB7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7843E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119F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D9235" w14:textId="688E165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844.0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3F031A" w14:textId="55CC15C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6BC0F" w14:textId="12251C7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96D75" w14:textId="678B0DA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844.02 </w:t>
            </w:r>
          </w:p>
        </w:tc>
      </w:tr>
      <w:tr w:rsidR="00A75108" w:rsidRPr="00A75108" w14:paraId="5992974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6DCC0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A2C2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lester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C7969" w14:textId="2C2E7F4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A6F2F" w14:textId="0DCE87D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84734" w14:textId="6D79612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0434C" w14:textId="7E3687F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1.00 </w:t>
            </w:r>
          </w:p>
        </w:tc>
      </w:tr>
      <w:tr w:rsidR="00A75108" w:rsidRPr="00A75108" w14:paraId="379982E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30C8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C4BA0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e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0E18D" w14:textId="40571AF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9BD9B" w14:textId="0EAD895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BC5EA" w14:textId="7928BE5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47D59" w14:textId="101687B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</w:tr>
      <w:tr w:rsidR="00A75108" w:rsidRPr="00A75108" w14:paraId="5CA193C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40451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A672E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28D3C" w14:textId="6C44EC4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09,0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13306" w14:textId="27C5883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F7386" w14:textId="04C93BF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FCFBE" w14:textId="3CC8EA2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09,095.00 </w:t>
            </w:r>
          </w:p>
        </w:tc>
      </w:tr>
      <w:tr w:rsidR="00A75108" w:rsidRPr="00A75108" w14:paraId="16AC491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FE8E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86C00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aniu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2C6A1" w14:textId="253C57F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1,05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AFDC1" w14:textId="4985637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5CB46" w14:textId="3E1F5EE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42782" w14:textId="46199D5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1,054.00 </w:t>
            </w:r>
          </w:p>
        </w:tc>
      </w:tr>
      <w:tr w:rsidR="00A75108" w:rsidRPr="00A75108" w14:paraId="6A708A2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7BFCC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9D0B7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l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E0F19" w14:textId="1D69A9F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12,528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2632BC" w14:textId="6AB136C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52B7D" w14:textId="0C11C30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24868" w14:textId="48943B8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12,528.32 </w:t>
            </w:r>
          </w:p>
        </w:tc>
      </w:tr>
      <w:tr w:rsidR="00A75108" w:rsidRPr="00A75108" w14:paraId="5A11EFA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7017B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4A876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tta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90547" w14:textId="256468E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C81F5" w14:textId="0C347F7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275F0" w14:textId="591DF6C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33B2B" w14:textId="1186406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</w:tr>
      <w:tr w:rsidR="00A75108" w:rsidRPr="00A75108" w14:paraId="7F7D3AA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23F6C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F9FC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nz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0E9C3" w14:textId="2767EFB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648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4A339" w14:textId="1BCF729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6A330" w14:textId="1FEA634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F4E56" w14:textId="717CCCF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648.86 </w:t>
            </w:r>
          </w:p>
        </w:tc>
      </w:tr>
      <w:tr w:rsidR="00A75108" w:rsidRPr="00A75108" w14:paraId="253E747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3F9A0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046FC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u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12DD1" w14:textId="61CBADA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6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77374" w14:textId="476E2DD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522BF" w14:textId="0787E39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2F21A" w14:textId="1F51405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6,200.00 </w:t>
            </w:r>
          </w:p>
        </w:tc>
      </w:tr>
      <w:tr w:rsidR="00A75108" w:rsidRPr="00A75108" w14:paraId="5DA6609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06A25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8FBF4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-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9B313" w14:textId="784DC9C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428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7C728" w14:textId="1A00176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0088D" w14:textId="4F494E2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4B37B" w14:textId="7785F2B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428.40 </w:t>
            </w:r>
          </w:p>
        </w:tc>
      </w:tr>
      <w:tr w:rsidR="00A75108" w:rsidRPr="00A75108" w14:paraId="6E150FD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D4FBD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F3A2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a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F6E772" w14:textId="2280047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795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9F53B" w14:textId="1BA4940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192BA" w14:textId="165E7A8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6CF8D" w14:textId="6D77EA8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795.70 </w:t>
            </w:r>
          </w:p>
        </w:tc>
      </w:tr>
      <w:tr w:rsidR="00A75108" w:rsidRPr="00A75108" w14:paraId="2835900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0E819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8ED59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44012" w14:textId="5FAB92C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885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ABA18" w14:textId="78D54A1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21677" w14:textId="3452571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4B4B6" w14:textId="0D495A9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885.68 </w:t>
            </w:r>
          </w:p>
        </w:tc>
      </w:tr>
      <w:tr w:rsidR="00A75108" w:rsidRPr="00A75108" w14:paraId="7E7DA56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E2EAD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58A1A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blanc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DA808" w14:textId="6CB97BB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40F21" w14:textId="75AC004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52A39" w14:textId="0EA8168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1A040" w14:textId="2D2416A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</w:tr>
      <w:tr w:rsidR="00A75108" w:rsidRPr="00A75108" w14:paraId="72817E5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3EEDF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3C8B6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BCFDF" w14:textId="2A4EACE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26A5D" w14:textId="217DBB8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74F25" w14:textId="1E696D8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424B9" w14:textId="7DFFE3B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</w:tr>
      <w:tr w:rsidR="00A75108" w:rsidRPr="00A75108" w14:paraId="4F33369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D96F4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DF6B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3FA0AE" w14:textId="5E874E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146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3FBF8" w14:textId="23264F5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61AE2" w14:textId="687BE92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21602" w14:textId="53A0FED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146.22 </w:t>
            </w:r>
          </w:p>
        </w:tc>
      </w:tr>
      <w:tr w:rsidR="00A75108" w:rsidRPr="00A75108" w14:paraId="59EE658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3612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3FF5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chez-Mi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8BB72" w14:textId="3A023D8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BFFC0" w14:textId="5610EAB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F1B79" w14:textId="5E1B456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DF009" w14:textId="6758D79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.00 </w:t>
            </w:r>
          </w:p>
        </w:tc>
      </w:tr>
      <w:tr w:rsidR="00A75108" w:rsidRPr="00A75108" w14:paraId="3709903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B8F6B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DD465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111A3" w14:textId="75C547E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470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E685D" w14:textId="5BBC33B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6A2EF" w14:textId="5A21FCE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57AEC" w14:textId="797797D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470.88 </w:t>
            </w:r>
          </w:p>
        </w:tc>
      </w:tr>
      <w:tr w:rsidR="00A75108" w:rsidRPr="00A75108" w14:paraId="3F6C41D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F729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AE88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Praxed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8A584" w14:textId="565090C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2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2A49F" w14:textId="5336E5A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268A3" w14:textId="0806359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51F3E" w14:textId="04C2772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220.00 </w:t>
            </w:r>
          </w:p>
        </w:tc>
      </w:tr>
      <w:tr w:rsidR="00A75108" w:rsidRPr="00A75108" w14:paraId="2F8CF09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260D4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722A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9F2D4" w14:textId="1136FBC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5A0C1" w14:textId="347302E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501F9" w14:textId="09E1FDB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9A2F1" w14:textId="19E9121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</w:tr>
      <w:tr w:rsidR="00A75108" w:rsidRPr="00A75108" w14:paraId="2305330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F5853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3DAE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 (Faire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1C6E7" w14:textId="717426A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5,558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876D8" w14:textId="6B89389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40EAB" w14:textId="4C2C0C3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37390" w14:textId="506FA7A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5,558.53 </w:t>
            </w:r>
          </w:p>
        </w:tc>
      </w:tr>
      <w:tr w:rsidR="00A75108" w:rsidRPr="00A75108" w14:paraId="7193687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846E7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8E7E8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9F7AF" w14:textId="3727365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65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FD634" w14:textId="040D050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97CBB" w14:textId="5D12757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2E4E2" w14:textId="5D3286B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65.64 </w:t>
            </w:r>
          </w:p>
        </w:tc>
      </w:tr>
      <w:tr w:rsidR="00A75108" w:rsidRPr="00A75108" w14:paraId="5D2F894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CCB6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B3B3E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8EF45" w14:textId="16C90E2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001CE" w14:textId="46063BF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23092" w14:textId="71C9B3E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E513F" w14:textId="0254D5F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</w:tr>
      <w:tr w:rsidR="00A75108" w:rsidRPr="00A75108" w14:paraId="6838159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B1FC6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DC2B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guegara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35CD1" w14:textId="78A3221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57,091.2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C8734" w14:textId="47EB800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BC874" w14:textId="4738AF7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5FFEE" w14:textId="71D0109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57,091.23 </w:t>
            </w:r>
          </w:p>
        </w:tc>
      </w:tr>
      <w:tr w:rsidR="00A75108" w:rsidRPr="00A75108" w14:paraId="491D4A76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A2252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78A322" w14:textId="2E9BDC3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025,838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173841" w14:textId="1EC0BEC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D5D47A" w14:textId="6469924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B45355F" w14:textId="4BD3758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025,838.45 </w:t>
            </w:r>
          </w:p>
        </w:tc>
      </w:tr>
      <w:tr w:rsidR="00A75108" w:rsidRPr="00A75108" w14:paraId="0FC4EF0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BE7F9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326F5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Isab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65D7C" w14:textId="296D7B4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80,065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D21B5" w14:textId="5D1DBAA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2F76B" w14:textId="0EB5374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A9579" w14:textId="56202D9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80,065.48 </w:t>
            </w:r>
          </w:p>
        </w:tc>
      </w:tr>
      <w:tr w:rsidR="00A75108" w:rsidRPr="00A75108" w14:paraId="6494C61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123EC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0009D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6BFB3" w14:textId="71C48DB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90,928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4DECA" w14:textId="2147870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3BE07" w14:textId="666CAD0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DF9CC" w14:textId="7803D7E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90,928.45 </w:t>
            </w:r>
          </w:p>
        </w:tc>
      </w:tr>
      <w:tr w:rsidR="00A75108" w:rsidRPr="00A75108" w14:paraId="7825CBD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818A4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17DD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da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44FC1" w14:textId="1642D09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48BFC" w14:textId="776A5B1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B1977" w14:textId="474565E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CB8AE" w14:textId="244EE6C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A75108" w:rsidRPr="00A75108" w14:paraId="6F51156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AE9A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1813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69F2D" w14:textId="6188157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617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561C9" w14:textId="10B892A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506BA" w14:textId="2820892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FFBF1" w14:textId="38843DA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617.66 </w:t>
            </w:r>
          </w:p>
        </w:tc>
      </w:tr>
      <w:tr w:rsidR="00A75108" w:rsidRPr="00A75108" w14:paraId="7C89BD6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AE195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0FA04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nito Soliv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4DD65" w14:textId="786E7C7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17,122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E539F" w14:textId="3530E0E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AABC4" w14:textId="669F797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C5019" w14:textId="0DC56A4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17,122.54 </w:t>
            </w:r>
          </w:p>
        </w:tc>
      </w:tr>
      <w:tr w:rsidR="00A75108" w:rsidRPr="00A75108" w14:paraId="2912281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32F41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CB566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E4F70" w14:textId="1CED8BD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172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A4125" w14:textId="1924A7A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210E4" w14:textId="65856AD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EDC9D" w14:textId="32D6C3E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172.06 </w:t>
            </w:r>
          </w:p>
        </w:tc>
      </w:tr>
      <w:tr w:rsidR="00A75108" w:rsidRPr="00A75108" w14:paraId="3718F28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989E8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07306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9E86A" w14:textId="5FEF55C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9,412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61F65" w14:textId="73E5298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F4D52" w14:textId="1A39CD8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5FE48" w14:textId="10DDF6E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9,412.66 </w:t>
            </w:r>
          </w:p>
        </w:tc>
      </w:tr>
      <w:tr w:rsidR="00A75108" w:rsidRPr="00A75108" w14:paraId="4DC0D1B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1D5EA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C4907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82697" w14:textId="0198770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077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D2926" w14:textId="5E78686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07CC8" w14:textId="090C79D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FE6AA" w14:textId="7FF8438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077.36 </w:t>
            </w:r>
          </w:p>
        </w:tc>
      </w:tr>
      <w:tr w:rsidR="00A75108" w:rsidRPr="00A75108" w14:paraId="6B8689A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3A17A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AAF22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u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9C0AD" w14:textId="7F6321F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902.9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19141" w14:textId="1FC4802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E2D60" w14:textId="175F251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F8FA5" w14:textId="71185C8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902.96 </w:t>
            </w:r>
          </w:p>
        </w:tc>
      </w:tr>
      <w:tr w:rsidR="00A75108" w:rsidRPr="00A75108" w14:paraId="2E2B1FC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5AB36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A1BFC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60535" w14:textId="1A0A92F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2,292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2C801" w14:textId="39BDB53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F8AAE" w14:textId="2F6FF50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81785" w14:textId="0C179AF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2,292.66 </w:t>
            </w:r>
          </w:p>
        </w:tc>
      </w:tr>
      <w:tr w:rsidR="00A75108" w:rsidRPr="00A75108" w14:paraId="3D92022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6F2D0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F123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fin Albano (Magsaysay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A1242" w14:textId="4EC920D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821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B3EC0" w14:textId="07AEE13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31E40" w14:textId="643D7AF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C3034" w14:textId="298B3D6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821.06 </w:t>
            </w:r>
          </w:p>
        </w:tc>
      </w:tr>
      <w:tr w:rsidR="00A75108" w:rsidRPr="00A75108" w14:paraId="14A210D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693BA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34DD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pig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D08F7" w14:textId="2B970C3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7,448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DD4DB" w14:textId="3A54DA4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BA955" w14:textId="4E430B7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BD833" w14:textId="1D0FDC2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7,448.42 </w:t>
            </w:r>
          </w:p>
        </w:tc>
      </w:tr>
      <w:tr w:rsidR="00A75108" w:rsidRPr="00A75108" w14:paraId="43DDD6F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6BF82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C661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vil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51303" w14:textId="3B9E105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26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73CB3" w14:textId="7C7466A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05401" w14:textId="1705EDF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36DF2" w14:textId="7A8E4EB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26.66 </w:t>
            </w:r>
          </w:p>
        </w:tc>
      </w:tr>
      <w:tr w:rsidR="00A75108" w:rsidRPr="00A75108" w14:paraId="345A2F2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CE42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A646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chag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A4C90" w14:textId="373AE1A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8,775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7E9EF" w14:textId="554EDAF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64373" w14:textId="662CF28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67382" w14:textId="544DBC0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8,775.86 </w:t>
            </w:r>
          </w:p>
        </w:tc>
      </w:tr>
      <w:tr w:rsidR="00A75108" w:rsidRPr="00A75108" w14:paraId="64C8A7B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D0890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255D1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m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0C76C" w14:textId="4903BE8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1,2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F4E14" w14:textId="1D08E3C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338EC" w14:textId="54E02A2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B7F8B" w14:textId="1CE2811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1,260.66 </w:t>
            </w:r>
          </w:p>
        </w:tc>
      </w:tr>
      <w:tr w:rsidR="00A75108" w:rsidRPr="00A75108" w14:paraId="0A688D5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D849B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8FD61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4A1C0" w14:textId="1DDD5CD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562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DF19D" w14:textId="4F7A1D0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AEAB0" w14:textId="3D0DEE9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A5195" w14:textId="2C1E136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562.54 </w:t>
            </w:r>
          </w:p>
        </w:tc>
      </w:tr>
      <w:tr w:rsidR="00A75108" w:rsidRPr="00A75108" w14:paraId="53327BB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02C54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58097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0FD8A" w14:textId="6736AD5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305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B7E03" w14:textId="5D2B6D3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DFBA1" w14:textId="58406CB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B0E5A" w14:textId="51240BF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305.66 </w:t>
            </w:r>
          </w:p>
        </w:tc>
      </w:tr>
      <w:tr w:rsidR="00A75108" w:rsidRPr="00A75108" w14:paraId="7ACBCB3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C21B3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99E13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2FB70" w14:textId="6154617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4D187" w14:textId="5A84D3C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6F9B7" w14:textId="64CAE58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6BADE" w14:textId="396B58F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</w:tr>
      <w:tr w:rsidR="00A75108" w:rsidRPr="00A75108" w14:paraId="077F7A7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40AEE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3131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nac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F0E60" w14:textId="651C4B5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5,337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7503F" w14:textId="04FC342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E2C6C" w14:textId="5CE9929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AF32B" w14:textId="6991E23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5,337.88 </w:t>
            </w:r>
          </w:p>
        </w:tc>
      </w:tr>
      <w:tr w:rsidR="00A75108" w:rsidRPr="00A75108" w14:paraId="230173B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8AB3E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254C8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l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50705" w14:textId="24BC26E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0,877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B24F4" w14:textId="3B7CB5F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59231" w14:textId="225BBEA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60458" w14:textId="0DB026E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0,877.56 </w:t>
            </w:r>
          </w:p>
        </w:tc>
      </w:tr>
      <w:tr w:rsidR="00A75108" w:rsidRPr="00A75108" w14:paraId="77AE4D6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C03FB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59375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C8848" w14:textId="06D5BB4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1,401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F4E1CF" w14:textId="253F41F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7B01F" w14:textId="07B387D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C5AA6" w14:textId="242FD10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1,401.58 </w:t>
            </w:r>
          </w:p>
        </w:tc>
      </w:tr>
      <w:tr w:rsidR="00A75108" w:rsidRPr="00A75108" w14:paraId="68ACDB8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DD0E2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446D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E256F" w14:textId="521FE90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339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ED4D0" w14:textId="2033F43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6FFF7" w14:textId="27B7108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65663" w14:textId="2283C11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339.30 </w:t>
            </w:r>
          </w:p>
        </w:tc>
      </w:tr>
      <w:tr w:rsidR="00A75108" w:rsidRPr="00A75108" w14:paraId="15D7D9F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E691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C16C4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45F25" w14:textId="0CD2621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30FD8" w14:textId="297DB42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39F9F" w14:textId="6BAB444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F5B8C" w14:textId="26BA6D8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A75108" w:rsidRPr="00A75108" w14:paraId="2A74481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D16C8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3CB5A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0CBBC" w14:textId="7EF0C63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763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4DADE" w14:textId="3D73083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D3BE3" w14:textId="445AEEC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F20A6" w14:textId="1E8DB5E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763.16 </w:t>
            </w:r>
          </w:p>
        </w:tc>
      </w:tr>
      <w:tr w:rsidR="00A75108" w:rsidRPr="00A75108" w14:paraId="6F9806C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FE4E4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DF54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76574" w14:textId="0E26700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3,329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C09FA" w14:textId="36D5C29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798F5" w14:textId="0FDC893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3C060" w14:textId="17EFD22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3,329.86 </w:t>
            </w:r>
          </w:p>
        </w:tc>
      </w:tr>
      <w:tr w:rsidR="00A75108" w:rsidRPr="00A75108" w14:paraId="1B8CC17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47F8D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2180E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ina Merced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B1E58" w14:textId="246ABC9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7FC8C" w14:textId="693E849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06AE3" w14:textId="6597161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17330" w14:textId="384738D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A75108" w:rsidRPr="00A75108" w14:paraId="5AAE35B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E7DC7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006A1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3A192" w14:textId="7C1E054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748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A3004" w14:textId="5D60986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0B1FD" w14:textId="282D1B8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91B04" w14:textId="0E255A1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748.38 </w:t>
            </w:r>
          </w:p>
        </w:tc>
      </w:tr>
      <w:tr w:rsidR="00A75108" w:rsidRPr="00A75108" w14:paraId="76E7477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4F1EA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577B2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B7D00" w14:textId="21B8ECA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804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744EF" w14:textId="7F24FC3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C8028" w14:textId="20609E4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D57A0" w14:textId="320C5B5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804.54 </w:t>
            </w:r>
          </w:p>
        </w:tc>
      </w:tr>
      <w:tr w:rsidR="00A75108" w:rsidRPr="00A75108" w14:paraId="53CBC91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DEF8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CC0B8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uillerm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22370" w14:textId="20CE9B7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22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655C8" w14:textId="1B6E224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5A82F" w14:textId="007F876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1D455" w14:textId="5FCFB89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22.76 </w:t>
            </w:r>
          </w:p>
        </w:tc>
      </w:tr>
      <w:tr w:rsidR="00A75108" w:rsidRPr="00A75108" w14:paraId="7640F57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EEBD8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EA41D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C5508" w14:textId="4CAD623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968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6E6C6" w14:textId="412D9DA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03616" w14:textId="0DE7D65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7C303" w14:textId="6CC5189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968.70 </w:t>
            </w:r>
          </w:p>
        </w:tc>
      </w:tr>
      <w:tr w:rsidR="00A75108" w:rsidRPr="00A75108" w14:paraId="3F19F3A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16035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8A12E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488B4" w14:textId="78100D3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D383B" w14:textId="32768A7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31D48" w14:textId="14696D8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71192" w14:textId="1903EB6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A75108" w:rsidRPr="00A75108" w14:paraId="07BBAEF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A4C01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6AAA5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ia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6BAD3" w14:textId="006AD9B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873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A3953" w14:textId="6F17C05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5E49D" w14:textId="09C375F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05578" w14:textId="7CC9463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873.66 </w:t>
            </w:r>
          </w:p>
        </w:tc>
      </w:tr>
      <w:tr w:rsidR="00A75108" w:rsidRPr="00A75108" w14:paraId="0449431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331EE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365FF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C2F7D" w14:textId="4D36F4B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875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6C76B" w14:textId="1DE8EAF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D3B32" w14:textId="4DD2C99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4D983" w14:textId="3B77020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875.66 </w:t>
            </w:r>
          </w:p>
        </w:tc>
      </w:tr>
      <w:tr w:rsidR="00A75108" w:rsidRPr="00A75108" w14:paraId="77DF7C3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9FB4A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E248B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BF9A8" w14:textId="3E19B92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9,068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57AD3" w14:textId="1807EBB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5AD7E" w14:textId="4683188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DA780" w14:textId="69B6D3F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9,068.54 </w:t>
            </w:r>
          </w:p>
        </w:tc>
      </w:tr>
      <w:tr w:rsidR="00A75108" w:rsidRPr="00A75108" w14:paraId="15DD1B0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C417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827C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BDECE" w14:textId="63EAF11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F5DEE" w14:textId="51F5138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325CF" w14:textId="53D34F1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E78CC" w14:textId="2B850AF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</w:tr>
      <w:tr w:rsidR="00A75108" w:rsidRPr="00A75108" w14:paraId="0CA589A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62AB1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4B73F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ia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DA5CD" w14:textId="2385743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7,147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E6ABD" w14:textId="3EDDD22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19027" w14:textId="474DB8D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40A8D" w14:textId="13CA39D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7,147.52 </w:t>
            </w:r>
          </w:p>
        </w:tc>
      </w:tr>
      <w:tr w:rsidR="00A75108" w:rsidRPr="00A75108" w14:paraId="296E5CD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9EC1F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848CC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8A865" w14:textId="772A287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11445" w14:textId="4E16AC8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34BEB" w14:textId="1588CD0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460B2" w14:textId="17C56B9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A75108" w:rsidRPr="00A75108" w14:paraId="683A41E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EC653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F3E94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maui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899F6" w14:textId="21FBC95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5,480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75E6A" w14:textId="2FEFFD3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DDF80" w14:textId="0E8FEFF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406EA" w14:textId="7E24BFA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5,480.04 </w:t>
            </w:r>
          </w:p>
        </w:tc>
      </w:tr>
      <w:tr w:rsidR="00A75108" w:rsidRPr="00A75108" w14:paraId="233E5CFD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FF47B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Vizcay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56ED034" w14:textId="210B829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092,714.2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3658D8" w14:textId="242A165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FB3D46" w14:textId="0A7C6AC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36A6200" w14:textId="39C5687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092,714.26 </w:t>
            </w:r>
          </w:p>
        </w:tc>
      </w:tr>
      <w:tr w:rsidR="00A75108" w:rsidRPr="00A75108" w14:paraId="4D2ED56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82183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E8130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Vizcay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EE8F4" w14:textId="13E62DB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54,846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BCAAF" w14:textId="2C37581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B60BB" w14:textId="3229ADD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AD8E0" w14:textId="39A77A9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54,846.90 </w:t>
            </w:r>
          </w:p>
        </w:tc>
      </w:tr>
      <w:tr w:rsidR="00A75108" w:rsidRPr="00A75108" w14:paraId="0C68E9F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BE9E7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D1722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b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5FE5D" w14:textId="5F9E140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036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C23B4" w14:textId="06563EE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29C37" w14:textId="3A358CE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FAC11" w14:textId="3993572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036.10 </w:t>
            </w:r>
          </w:p>
        </w:tc>
      </w:tr>
      <w:tr w:rsidR="00A75108" w:rsidRPr="00A75108" w14:paraId="76C78DA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E4376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2ECE6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mb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1FB2C" w14:textId="5E20327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107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D9D13" w14:textId="60B1FAD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FD6C9" w14:textId="721E8A4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FEB03" w14:textId="5AD282B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107.48 </w:t>
            </w:r>
          </w:p>
        </w:tc>
      </w:tr>
      <w:tr w:rsidR="00A75108" w:rsidRPr="00A75108" w14:paraId="676F5AC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24F6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C251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6B512" w14:textId="24F013F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1,723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FD60B6" w14:textId="7B0AAB8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3F28C" w14:textId="69BC09D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CA2D3" w14:textId="2815E02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1,723.78 </w:t>
            </w:r>
          </w:p>
        </w:tc>
      </w:tr>
      <w:tr w:rsidR="00A75108" w:rsidRPr="00A75108" w14:paraId="5A2DC7B2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FB8F1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AD41AC" w14:textId="4A05BF5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645,476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BD0E92" w14:textId="7B1AE30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E4BB87" w14:textId="165356A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3FADE44" w14:textId="3D681D1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645,476.84 </w:t>
            </w:r>
          </w:p>
        </w:tc>
      </w:tr>
      <w:tr w:rsidR="00A75108" w:rsidRPr="00A75108" w14:paraId="7B96528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52CE3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BD993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Quir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C14F8" w14:textId="44D842A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19,253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D5234" w14:textId="2F712B8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73BC8" w14:textId="3468B7B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D258D" w14:textId="18F9066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19,253.56 </w:t>
            </w:r>
          </w:p>
        </w:tc>
      </w:tr>
      <w:tr w:rsidR="00A75108" w:rsidRPr="00A75108" w14:paraId="7CC2E59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E9AF8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FF5DB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rrogu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A9ACE" w14:textId="60CF540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82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1B78F" w14:textId="7425A70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BEA5A" w14:textId="5A74157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A4CD9" w14:textId="16841CA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823.00 </w:t>
            </w:r>
          </w:p>
        </w:tc>
      </w:tr>
      <w:tr w:rsidR="00A75108" w:rsidRPr="00A75108" w14:paraId="077B450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EFAE7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061EB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ffu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557DB" w14:textId="042BCA9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81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82C52" w14:textId="0CE0412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935BC" w14:textId="53EAB39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F2F01" w14:textId="301F48D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817.00 </w:t>
            </w:r>
          </w:p>
        </w:tc>
      </w:tr>
      <w:tr w:rsidR="00A75108" w:rsidRPr="00A75108" w14:paraId="5BADFEA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140D9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5915F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d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D9274" w14:textId="74A5E4C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097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85C88" w14:textId="2EB7193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2B8ED" w14:textId="7887C67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D4F0B" w14:textId="36F9C30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097.28 </w:t>
            </w:r>
          </w:p>
        </w:tc>
      </w:tr>
      <w:tr w:rsidR="00A75108" w:rsidRPr="00A75108" w14:paraId="3F4C407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10676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5C90F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tipu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35CA8" w14:textId="5DF55F0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48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66096" w14:textId="7FCF512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4463D" w14:textId="1807DD7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773A3" w14:textId="504916B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486.00 </w:t>
            </w:r>
          </w:p>
        </w:tc>
      </w:tr>
      <w:tr w:rsidR="00A75108" w:rsidRPr="00A75108" w14:paraId="3317900B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B5289B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87A4C48" w14:textId="53D43B2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863,623.0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6CD4A7C" w14:textId="3E2A61F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CAF5933" w14:textId="23E1002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DFDF7C9" w14:textId="74A69A9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863,623.02 </w:t>
            </w:r>
          </w:p>
        </w:tc>
      </w:tr>
      <w:tr w:rsidR="00A75108" w:rsidRPr="00A75108" w14:paraId="5BD38EE6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FDCE6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E478E0" w14:textId="2C771B7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503,6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FDDDFA" w14:textId="1DBE4C0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93986EE" w14:textId="0836FF2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EFA1A65" w14:textId="12EC009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503,670.00 </w:t>
            </w:r>
          </w:p>
        </w:tc>
      </w:tr>
      <w:tr w:rsidR="00A75108" w:rsidRPr="00A75108" w14:paraId="52ECC57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1DF14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E4E4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E65BE" w14:textId="629604E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20357" w14:textId="175A9DF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6E7DE" w14:textId="0B82C91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9D929" w14:textId="1F0D5FF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750.00 </w:t>
            </w:r>
          </w:p>
        </w:tc>
      </w:tr>
      <w:tr w:rsidR="00A75108" w:rsidRPr="00A75108" w14:paraId="29D04EB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61890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D33C5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FC606" w14:textId="1041CDB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2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CD941" w14:textId="266C096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75CDE" w14:textId="074327C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28AB7" w14:textId="06CD4D0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265.00 </w:t>
            </w:r>
          </w:p>
        </w:tc>
      </w:tr>
      <w:tr w:rsidR="00A75108" w:rsidRPr="00A75108" w14:paraId="1C49066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67CFB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9788A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las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22FDB" w14:textId="19ECA7D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2BF73" w14:textId="6F49A52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75EEB" w14:textId="502513A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1236E" w14:textId="0FCECF6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</w:tr>
      <w:tr w:rsidR="00A75108" w:rsidRPr="00A75108" w14:paraId="062D12C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88912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4CA1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B025F" w14:textId="16AAE68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6BAB3" w14:textId="6C01456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523BD" w14:textId="51C88C4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90B22" w14:textId="66C50ED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</w:tr>
      <w:tr w:rsidR="00A75108" w:rsidRPr="00A75108" w14:paraId="0211732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57C9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A483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B1FE49" w14:textId="5B55CE4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52437" w14:textId="0E58854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B28D3" w14:textId="5BDB8FB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9EE22" w14:textId="1827BB9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</w:tr>
      <w:tr w:rsidR="00A75108" w:rsidRPr="00A75108" w14:paraId="17D7BD7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7A9E9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22EC6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acul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3612B" w14:textId="303067E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66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361DF" w14:textId="68D11EF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E8B24" w14:textId="03513EF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CC9D4" w14:textId="3AE6A6E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667.50 </w:t>
            </w:r>
          </w:p>
        </w:tc>
      </w:tr>
      <w:tr w:rsidR="00A75108" w:rsidRPr="00A75108" w14:paraId="0FE8A0F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CEE0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93596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 Auro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AAC38" w14:textId="4C3CFF3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DE9B0" w14:textId="492C4E2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ADCD3" w14:textId="391347B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68D54" w14:textId="091346E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</w:tr>
      <w:tr w:rsidR="00A75108" w:rsidRPr="00A75108" w14:paraId="5DED7F8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73E83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A0609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58BAB" w14:textId="0699AD4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BF5AA" w14:textId="27DCBA1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C4CBA" w14:textId="4819BDD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870D5" w14:textId="5BEACF1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</w:tr>
      <w:tr w:rsidR="00A75108" w:rsidRPr="00A75108" w14:paraId="29D4E04F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43652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8D02C1" w14:textId="76A6C86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152,798.6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AF81C0" w14:textId="0A11943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F118235" w14:textId="40470A5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DBD14D5" w14:textId="4E5F81F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152,798.69 </w:t>
            </w:r>
          </w:p>
        </w:tc>
      </w:tr>
      <w:tr w:rsidR="00A75108" w:rsidRPr="00A75108" w14:paraId="02D366F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AE01A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1498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c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F1AFC" w14:textId="19BB9A8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50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B05F2" w14:textId="2136B5E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FEAEF" w14:textId="522813D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49A62" w14:textId="16B6F3C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504.00 </w:t>
            </w:r>
          </w:p>
        </w:tc>
      </w:tr>
      <w:tr w:rsidR="00A75108" w:rsidRPr="00A75108" w14:paraId="2803AE7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22B30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3AF97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07C74" w14:textId="7F40DC9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4,56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32B82" w14:textId="0A62B6B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8EAFF" w14:textId="5090BC9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C317F" w14:textId="254ED81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4,566.00 </w:t>
            </w:r>
          </w:p>
        </w:tc>
      </w:tr>
      <w:tr w:rsidR="00A75108" w:rsidRPr="00A75108" w14:paraId="3ECEF37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85F6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809BE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l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AC510" w14:textId="0DDFAAE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919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6DB37" w14:textId="1D9B9FE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4B61C" w14:textId="33ADF46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AFD94" w14:textId="51E2399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919.20 </w:t>
            </w:r>
          </w:p>
        </w:tc>
      </w:tr>
      <w:tr w:rsidR="00A75108" w:rsidRPr="00A75108" w14:paraId="21FD6A3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5E771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0A9D6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pih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5EE55" w14:textId="60E6125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76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51244" w14:textId="3A5514B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A76F3" w14:textId="7DA05A0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1FD41" w14:textId="507964B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768.00 </w:t>
            </w:r>
          </w:p>
        </w:tc>
      </w:tr>
      <w:tr w:rsidR="00A75108" w:rsidRPr="00A75108" w14:paraId="172FE4C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DFFA3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8F326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ermo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E51A6" w14:textId="47F3E83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5,47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EFCCF" w14:textId="1F6C897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5712F" w14:textId="0A638B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3E5B3" w14:textId="0C457B9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5,471.25 </w:t>
            </w:r>
          </w:p>
        </w:tc>
      </w:tr>
      <w:tr w:rsidR="00A75108" w:rsidRPr="00A75108" w14:paraId="7CF7078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7D36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26B41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m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8D398" w14:textId="7341FC9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579.9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A28E4" w14:textId="12C0079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F6EEC" w14:textId="5494FC4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F2123" w14:textId="621CBA7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579.98 </w:t>
            </w:r>
          </w:p>
        </w:tc>
      </w:tr>
      <w:tr w:rsidR="00A75108" w:rsidRPr="00A75108" w14:paraId="52CEB65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E9327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40F5E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vel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5E153" w14:textId="6300B60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22183" w14:textId="29AEBD7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CA22A" w14:textId="6F5ADE7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5FD9A" w14:textId="5EFB055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</w:tr>
      <w:tr w:rsidR="00A75108" w:rsidRPr="00A75108" w14:paraId="75B92B1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3606B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AB7B0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BCDBA" w14:textId="1CC2A45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04105" w14:textId="577F4B0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B3EBF" w14:textId="232E3D2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30EBC" w14:textId="533B43D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500.00 </w:t>
            </w:r>
          </w:p>
        </w:tc>
      </w:tr>
      <w:tr w:rsidR="00A75108" w:rsidRPr="00A75108" w14:paraId="0359E7B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B8228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1135A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a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38894" w14:textId="72CBCEE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4,5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B71DB" w14:textId="09F2BF7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B9B19" w14:textId="667041C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A054B" w14:textId="679CE30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4,590.00 </w:t>
            </w:r>
          </w:p>
        </w:tc>
      </w:tr>
      <w:tr w:rsidR="00A75108" w:rsidRPr="00A75108" w14:paraId="78A0A09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1B065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CDF2B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46304" w14:textId="0414F97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1,025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76DD1" w14:textId="28D66A3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CAAD6" w14:textId="264BD9F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2D19F" w14:textId="56379A7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1,025.76 </w:t>
            </w:r>
          </w:p>
        </w:tc>
      </w:tr>
      <w:tr w:rsidR="00A75108" w:rsidRPr="00A75108" w14:paraId="521D921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3DCD4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8B93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56092" w14:textId="14FCCDD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55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69DE0" w14:textId="68286FB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3763D" w14:textId="4FFB055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BD029" w14:textId="7DC0024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556.50 </w:t>
            </w:r>
          </w:p>
        </w:tc>
      </w:tr>
      <w:tr w:rsidR="00A75108" w:rsidRPr="00A75108" w14:paraId="612A4C5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7AEE2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F079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1FE66" w14:textId="2FFDB71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31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955CA" w14:textId="23AC1D6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CEBD8" w14:textId="3848417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07F8E" w14:textId="2FD0BE1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318.00 </w:t>
            </w:r>
          </w:p>
        </w:tc>
      </w:tr>
      <w:tr w:rsidR="00A75108" w:rsidRPr="00A75108" w14:paraId="5FC4D743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C08D9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l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0397DE" w14:textId="12349E2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586,704.1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E5EF39" w14:textId="090FCC2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01733CD" w14:textId="4CF1144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2B0E00" w14:textId="0B99402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586,704.17 </w:t>
            </w:r>
          </w:p>
        </w:tc>
      </w:tr>
      <w:tr w:rsidR="00A75108" w:rsidRPr="00A75108" w14:paraId="2985A45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D83073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6B7EB8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Bul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4204B" w14:textId="7B3CAFB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7AD32" w14:textId="066BD03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C29BB" w14:textId="508BFFD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9F194" w14:textId="1DB3B31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</w:tr>
      <w:tr w:rsidR="00A75108" w:rsidRPr="00A75108" w14:paraId="22FC174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FE74D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4869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D0535" w14:textId="0B32EF8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DA9E2" w14:textId="11B54B8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AFEAC" w14:textId="75BE4F2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8CF78" w14:textId="1AAAD6A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</w:tr>
      <w:tr w:rsidR="00A75108" w:rsidRPr="00A75108" w14:paraId="0BD6DE4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15826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38056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gtas (Biga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325EB" w14:textId="45DE761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249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26D61" w14:textId="5F8E803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B073E" w14:textId="373B44A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1A9AA" w14:textId="4710C0F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249.68 </w:t>
            </w:r>
          </w:p>
        </w:tc>
      </w:tr>
      <w:tr w:rsidR="00A75108" w:rsidRPr="00A75108" w14:paraId="5ED42D2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1A763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5810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u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2F495" w14:textId="4ACD303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6,535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DBD36" w14:textId="1150145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0AC98" w14:textId="2F82D32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9ECF3" w14:textId="1FE9658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6,535.58 </w:t>
            </w:r>
          </w:p>
        </w:tc>
      </w:tr>
      <w:tr w:rsidR="00A75108" w:rsidRPr="00A75108" w14:paraId="222A68A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D4E2D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0F62B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ca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AF60D" w14:textId="223E8FC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185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E15F5" w14:textId="3263597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D2B8E" w14:textId="4A110B2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C8802" w14:textId="337CA93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185.84 </w:t>
            </w:r>
          </w:p>
        </w:tc>
      </w:tr>
      <w:tr w:rsidR="00A75108" w:rsidRPr="00A75108" w14:paraId="07D342A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FDBAC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F3B55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l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0C244" w14:textId="2D8BBF5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868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9879E" w14:textId="0097E33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474DD" w14:textId="45D53AD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43287" w14:textId="4864658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868.08 </w:t>
            </w:r>
          </w:p>
        </w:tc>
      </w:tr>
      <w:tr w:rsidR="00A75108" w:rsidRPr="00A75108" w14:paraId="7ABBDA1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AFEF4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7C74D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t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BB028" w14:textId="744F1FE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5,144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1A3A8" w14:textId="08C624A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0358F" w14:textId="4654968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35409" w14:textId="559B791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5,144.53 </w:t>
            </w:r>
          </w:p>
        </w:tc>
      </w:tr>
      <w:tr w:rsidR="00A75108" w:rsidRPr="00A75108" w14:paraId="6A52B94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AF97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30A11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mp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0FA45" w14:textId="0F788FE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8,666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E2020" w14:textId="6570CB9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135D83" w14:textId="3ED3969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76E63" w14:textId="7858282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8,666.92 </w:t>
            </w:r>
          </w:p>
        </w:tc>
      </w:tr>
      <w:tr w:rsidR="00A75108" w:rsidRPr="00A75108" w14:paraId="2466E7B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9AFFF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5A3D1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ña Remedios Trinid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5473D" w14:textId="449CBB5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AB105" w14:textId="0E2BD69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6000F" w14:textId="700D190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D00DE" w14:textId="7AA0AD3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200.00 </w:t>
            </w:r>
          </w:p>
        </w:tc>
      </w:tr>
      <w:tr w:rsidR="00A75108" w:rsidRPr="00A75108" w14:paraId="168B79E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D4319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8067F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guin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077D2" w14:textId="6A8B1C4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856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18304" w14:textId="09FC54C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BEE1F" w14:textId="2FA1215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AE18C" w14:textId="73233F5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856.08 </w:t>
            </w:r>
          </w:p>
        </w:tc>
      </w:tr>
      <w:tr w:rsidR="00A75108" w:rsidRPr="00A75108" w14:paraId="7FA5D19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CF3AD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109BB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187E1" w14:textId="5448312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5,072.8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68D84" w14:textId="4778EC4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FE56F" w14:textId="083511F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19D20" w14:textId="2C7F472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5,072.81 </w:t>
            </w:r>
          </w:p>
        </w:tc>
      </w:tr>
      <w:tr w:rsidR="00A75108" w:rsidRPr="00A75108" w14:paraId="09FC460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67004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81621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ol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D6AE5" w14:textId="3932AB5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298.8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A98CD" w14:textId="7263E2E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4C07F" w14:textId="1305559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9A1AD" w14:textId="3F05206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298.85 </w:t>
            </w:r>
          </w:p>
        </w:tc>
      </w:tr>
      <w:tr w:rsidR="00A75108" w:rsidRPr="00A75108" w14:paraId="236AFB7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16A49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B574A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l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9C454" w14:textId="106F32C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4,636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D75D3" w14:textId="2499C1D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DF90A" w14:textId="15C2DC4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7E938" w14:textId="22ECD83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4,636.82 </w:t>
            </w:r>
          </w:p>
        </w:tc>
      </w:tr>
      <w:tr w:rsidR="00A75108" w:rsidRPr="00A75108" w14:paraId="573BEC8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DA9E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AC843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eycau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94F1C" w14:textId="659430D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1,013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C94D3" w14:textId="4FD98D7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65093" w14:textId="7D15ABC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DDCCA" w14:textId="04D9F7A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1,013.18 </w:t>
            </w:r>
          </w:p>
        </w:tc>
      </w:tr>
      <w:tr w:rsidR="00A75108" w:rsidRPr="00A75108" w14:paraId="0FB8BD9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ECD06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03DA7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zagar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08895" w14:textId="42DE1A1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9,442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479F2" w14:textId="5824000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70D22" w14:textId="723FD93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FB17D" w14:textId="67E56A9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9,442.04 </w:t>
            </w:r>
          </w:p>
        </w:tc>
      </w:tr>
      <w:tr w:rsidR="00A75108" w:rsidRPr="00A75108" w14:paraId="30FB2D4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4EE22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472C9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b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673B3" w14:textId="0582736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642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16183" w14:textId="53B748A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D69D01" w14:textId="4B2BC27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214F7" w14:textId="3E59C90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642.42 </w:t>
            </w:r>
          </w:p>
        </w:tc>
      </w:tr>
      <w:tr w:rsidR="00A75108" w:rsidRPr="00A75108" w14:paraId="49E5D4A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041B8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A1397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5D316" w14:textId="43E1CC5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254,859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FB274" w14:textId="1E91744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E0694" w14:textId="2E13D0D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F1E9A" w14:textId="00280E1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254,859.78 </w:t>
            </w:r>
          </w:p>
        </w:tc>
      </w:tr>
      <w:tr w:rsidR="00A75108" w:rsidRPr="00A75108" w14:paraId="5EAAF8C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1D162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7316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mb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E28F5" w14:textId="27D849B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518.7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62D38" w14:textId="6E7797C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1C509" w14:textId="3391516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0E8AD" w14:textId="7CFFEA8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518.74 </w:t>
            </w:r>
          </w:p>
        </w:tc>
      </w:tr>
      <w:tr w:rsidR="00A75108" w:rsidRPr="00A75108" w14:paraId="3FE5DE3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17ED5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FA3CF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289D4" w14:textId="3CD3AF7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025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E74A3" w14:textId="7D10140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D7D56" w14:textId="10F7FD3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E2A33" w14:textId="6AE6DE1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025.46 </w:t>
            </w:r>
          </w:p>
        </w:tc>
      </w:tr>
      <w:tr w:rsidR="00A75108" w:rsidRPr="00A75108" w14:paraId="7771F61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89B45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D89D2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21E37" w14:textId="365DCA4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3,445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DE240" w14:textId="2A52B3D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D628D" w14:textId="547DDF4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AA8FE" w14:textId="7E0473C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3,445.58 </w:t>
            </w:r>
          </w:p>
        </w:tc>
      </w:tr>
      <w:tr w:rsidR="00A75108" w:rsidRPr="00A75108" w14:paraId="56250C9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FA6D5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1FAE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ldefon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418C9" w14:textId="3B3231A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821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7A3D2" w14:textId="084CA97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4901A" w14:textId="1E9EBDB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8DCA2" w14:textId="027B930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821.56 </w:t>
            </w:r>
          </w:p>
        </w:tc>
      </w:tr>
      <w:tr w:rsidR="00A75108" w:rsidRPr="00A75108" w14:paraId="40552A0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61D41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12C6F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Jose del Mon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772DB" w14:textId="7079A35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24,469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E0AD5" w14:textId="4CD24C9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26DF7" w14:textId="2A64890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15560" w14:textId="37EA552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24,469.92 </w:t>
            </w:r>
          </w:p>
        </w:tc>
      </w:tr>
      <w:tr w:rsidR="00A75108" w:rsidRPr="00A75108" w14:paraId="25A1DDE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931F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3DD2A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6296E" w14:textId="5349DBF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54,321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02A9D" w14:textId="13C35C8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FB813" w14:textId="0B8B89E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5B873" w14:textId="1679B46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54,321.68 </w:t>
            </w:r>
          </w:p>
        </w:tc>
      </w:tr>
      <w:tr w:rsidR="00A75108" w:rsidRPr="00A75108" w14:paraId="72B0938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C9F33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84E6E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A851B" w14:textId="3D4A70B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437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13333" w14:textId="416527A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615ED" w14:textId="512C86A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3FC3D" w14:textId="74B3648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437.06 </w:t>
            </w:r>
          </w:p>
        </w:tc>
      </w:tr>
      <w:tr w:rsidR="00A75108" w:rsidRPr="00A75108" w14:paraId="48CF62E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18033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416F1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E974C" w14:textId="5A4A246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630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F1A52" w14:textId="444FC40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1A237" w14:textId="1F4F570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8FD70" w14:textId="5C63670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630.78 </w:t>
            </w:r>
          </w:p>
        </w:tc>
      </w:tr>
      <w:tr w:rsidR="00A75108" w:rsidRPr="00A75108" w14:paraId="4136587F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1291C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Ecij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709421" w14:textId="4DC48EA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01,360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EF9F56" w14:textId="7203007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C08F11" w14:textId="2614085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43D5D71" w14:textId="5A69978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01,360.70 </w:t>
            </w:r>
          </w:p>
        </w:tc>
      </w:tr>
      <w:tr w:rsidR="00A75108" w:rsidRPr="00A75108" w14:paraId="140D9133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DCC9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Ecitj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D94A5" w14:textId="42F63DB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1,461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C39BC" w14:textId="3EC5CA7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FB931" w14:textId="5F5F3C1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042C0" w14:textId="6D66B2A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1,461.78 </w:t>
            </w:r>
          </w:p>
        </w:tc>
      </w:tr>
      <w:tr w:rsidR="00A75108" w:rsidRPr="00A75108" w14:paraId="5517B87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88160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C14BA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11CD8" w14:textId="3F8D3D6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8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C3AA6" w14:textId="4CE330B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2C446" w14:textId="482EA86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0A6B1" w14:textId="0443D73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860.00 </w:t>
            </w:r>
          </w:p>
        </w:tc>
      </w:tr>
      <w:tr w:rsidR="00A75108" w:rsidRPr="00A75108" w14:paraId="47B63D8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0D1AF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0CFE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5682C" w14:textId="3AC45DA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6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A5F36" w14:textId="5DFAA00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384F1" w14:textId="49119DF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FE1CE" w14:textId="0DC1BAC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650.00 </w:t>
            </w:r>
          </w:p>
        </w:tc>
      </w:tr>
      <w:tr w:rsidR="00A75108" w:rsidRPr="00A75108" w14:paraId="4B7D847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64406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6F19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natu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F8068" w14:textId="438847E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838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DD8FE" w14:textId="2F7C23F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A5F7D" w14:textId="597FA19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E28BC" w14:textId="334F6A6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838.92 </w:t>
            </w:r>
          </w:p>
        </w:tc>
      </w:tr>
      <w:tr w:rsidR="00A75108" w:rsidRPr="00A75108" w14:paraId="26FFD07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4FD71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AA17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i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0F021" w14:textId="43F4B7C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20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8E7C0" w14:textId="11465FB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F6858" w14:textId="583FAF5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2EFA1" w14:textId="06FE96D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207.50 </w:t>
            </w:r>
          </w:p>
        </w:tc>
      </w:tr>
      <w:tr w:rsidR="00A75108" w:rsidRPr="00A75108" w14:paraId="6BDB501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ED9BC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7D273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rang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706C2" w14:textId="072BA8E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2,406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B11C6" w14:textId="5AC2E30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5B5D8" w14:textId="1985FD1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DDBF0" w14:textId="3BB3A12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2,406.25 </w:t>
            </w:r>
          </w:p>
        </w:tc>
      </w:tr>
      <w:tr w:rsidR="00A75108" w:rsidRPr="00A75108" w14:paraId="1ADD95B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B79C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9B02B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yap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4B86C" w14:textId="7833237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2,13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3BDB7" w14:textId="3245A98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1BB9F" w14:textId="7C683F6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787B3" w14:textId="65009F6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2,131.25 </w:t>
            </w:r>
          </w:p>
        </w:tc>
      </w:tr>
      <w:tr w:rsidR="00A75108" w:rsidRPr="00A75108" w14:paraId="42F1BFC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C4CC4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DE320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Mamerto Nativid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2667A" w14:textId="4B0EE98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3,45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21CAE" w14:textId="7232032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30830" w14:textId="5B8C511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E167F" w14:textId="22829B8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3,457.50 </w:t>
            </w:r>
          </w:p>
        </w:tc>
      </w:tr>
      <w:tr w:rsidR="00A75108" w:rsidRPr="00A75108" w14:paraId="6E913DF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56431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91D2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inio (Papay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1344B" w14:textId="5A1ED68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FFF21" w14:textId="6DDFFC0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B85AF" w14:textId="48B7FF4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4453F" w14:textId="78F7CA4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500.00 </w:t>
            </w:r>
          </w:p>
        </w:tc>
      </w:tr>
      <w:tr w:rsidR="00A75108" w:rsidRPr="00A75108" w14:paraId="4F42321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03939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41AD6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5D59B" w14:textId="0356343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0073F3" w14:textId="44A3E08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D068C" w14:textId="2D831F1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0F776" w14:textId="5ED8B16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75.00 </w:t>
            </w:r>
          </w:p>
        </w:tc>
      </w:tr>
      <w:tr w:rsidR="00A75108" w:rsidRPr="00A75108" w14:paraId="3D60D97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8C6D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4022A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F567C" w14:textId="44DB556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0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5B4C1" w14:textId="01869ED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4248E" w14:textId="0E34466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B50A0" w14:textId="138146F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062.50 </w:t>
            </w:r>
          </w:p>
        </w:tc>
      </w:tr>
      <w:tr w:rsidR="00A75108" w:rsidRPr="00A75108" w14:paraId="4729886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83DE8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FBFC1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3CB09" w14:textId="33473CC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7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104B1" w14:textId="7E2E5E2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DCDC5" w14:textId="0AD088F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BE5BE" w14:textId="1176DAA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780.00 </w:t>
            </w:r>
          </w:p>
        </w:tc>
      </w:tr>
      <w:tr w:rsidR="00A75108" w:rsidRPr="00A75108" w14:paraId="364565D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63DF1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179B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ab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79348" w14:textId="6ABFD49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7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A32A2" w14:textId="217145D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3545E5" w14:textId="41A0EB3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74240" w14:textId="5556E63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760.00 </w:t>
            </w:r>
          </w:p>
        </w:tc>
      </w:tr>
      <w:tr w:rsidR="00A75108" w:rsidRPr="00A75108" w14:paraId="6DE4C6B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60EC1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4DA89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mpic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95CDC" w14:textId="39CD8DD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C19A6" w14:textId="7A50CC2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0B1D8" w14:textId="2130B82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3A2AE" w14:textId="01A37EE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</w:tr>
      <w:tr w:rsidR="00A75108" w:rsidRPr="00A75108" w14:paraId="7DD02DF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A98FE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02C7A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y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2C5DC" w14:textId="3E9A056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D617D" w14:textId="4917D6F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1C6B7" w14:textId="0A6BFEB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106D7" w14:textId="0DF8866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</w:tr>
      <w:tr w:rsidR="00A75108" w:rsidRPr="00A75108" w14:paraId="51BD6CB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8017A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17264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b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241A67" w14:textId="78DB22F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15CCA3" w14:textId="4C6E5A1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886B8" w14:textId="4381791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52446" w14:textId="0F98701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</w:tr>
      <w:tr w:rsidR="00A75108" w:rsidRPr="00A75108" w14:paraId="478A6AE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FFA54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492F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ran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72FCD" w14:textId="307CE91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31A11E" w14:textId="5C88B74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EC6F9" w14:textId="1DCD44D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43ECF" w14:textId="6947964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</w:tr>
      <w:tr w:rsidR="00A75108" w:rsidRPr="00A75108" w14:paraId="6B3F3D3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33383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00873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F749D" w14:textId="110578A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8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970A5" w14:textId="02ED65E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339F8" w14:textId="202DBBE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39246" w14:textId="5FB19EF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862.50 </w:t>
            </w:r>
          </w:p>
        </w:tc>
      </w:tr>
      <w:tr w:rsidR="00A75108" w:rsidRPr="00A75108" w14:paraId="1C5EFEA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1CCF7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4F23E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12684" w14:textId="3FB3166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F685F" w14:textId="32F0DC2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3FD38" w14:textId="45C9CE4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63F15" w14:textId="5A6BEF2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</w:tr>
      <w:tr w:rsidR="00A75108" w:rsidRPr="00A75108" w14:paraId="28A7841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5BB6A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7A7BF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33430" w14:textId="412D90B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2,88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5CD68" w14:textId="6EF1BDC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602EC" w14:textId="4EFA9F3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AE031" w14:textId="02C12FA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2,887.50 </w:t>
            </w:r>
          </w:p>
        </w:tc>
      </w:tr>
      <w:tr w:rsidR="00A75108" w:rsidRPr="00A75108" w14:paraId="461B2C6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82C9A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F1C6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eonar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27F1A" w14:textId="0A072DE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2EBCC" w14:textId="07D9EFF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CEBEC" w14:textId="4AC16D5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36520" w14:textId="1DCBCD6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</w:tr>
      <w:tr w:rsidR="00A75108" w:rsidRPr="00A75108" w14:paraId="482A455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8458F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557AD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o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61053" w14:textId="62BF087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5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D1CE9" w14:textId="347FBC9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B11E6" w14:textId="4885C2A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A9D1E" w14:textId="7F5CC89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530.00 </w:t>
            </w:r>
          </w:p>
        </w:tc>
      </w:tr>
      <w:tr w:rsidR="00A75108" w:rsidRPr="00A75108" w14:paraId="5CDE830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B2F25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80EB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90F71" w14:textId="0DDBD0A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8,24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24C27" w14:textId="7623231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02F71" w14:textId="3FBAA51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8A92A" w14:textId="0616B44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8,241.25 </w:t>
            </w:r>
          </w:p>
        </w:tc>
      </w:tr>
      <w:tr w:rsidR="00A75108" w:rsidRPr="00A75108" w14:paraId="228DB9B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67EE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4F8DC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cience City of Muño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F0307" w14:textId="098B8CA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598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4076C" w14:textId="6C3F4EE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D98F1" w14:textId="4E7CFF2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1462C" w14:textId="70C9E4E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598.75 </w:t>
            </w:r>
          </w:p>
        </w:tc>
      </w:tr>
      <w:tr w:rsidR="00A75108" w:rsidRPr="00A75108" w14:paraId="6DFAD4D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9552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E4863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v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FCFB84" w14:textId="33D7720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0,2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9B823" w14:textId="2FAD161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A17F7" w14:textId="13A8348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6453C" w14:textId="0DB8B8B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0,225.00 </w:t>
            </w:r>
          </w:p>
        </w:tc>
      </w:tr>
      <w:tr w:rsidR="00A75108" w:rsidRPr="00A75108" w14:paraId="5750CC3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4A90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9558D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gt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F28FE" w14:textId="1CFB23E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48B4B" w14:textId="401575A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068D4" w14:textId="1323743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269C8" w14:textId="74B766E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</w:tr>
      <w:tr w:rsidR="00A75108" w:rsidRPr="00A75108" w14:paraId="1D103E4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B61F8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58DC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rago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D33E2" w14:textId="34A90AB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3C331B" w14:textId="722FD14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149A8" w14:textId="6FCE676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38A5F" w14:textId="3AF1AAC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</w:tr>
      <w:tr w:rsidR="00A75108" w:rsidRPr="00A75108" w14:paraId="18A15F21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31BC2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mp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0BEAE6" w14:textId="463D294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078,343.9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3F6560" w14:textId="390BD25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20FC67" w14:textId="1CAA800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D7FBDCE" w14:textId="50A6108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078,343.98 </w:t>
            </w:r>
          </w:p>
        </w:tc>
      </w:tr>
      <w:tr w:rsidR="00A75108" w:rsidRPr="00A75108" w14:paraId="21C90337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B3FE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mp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FE66C" w14:textId="6096E73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7,3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7A517" w14:textId="0BE8CB9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52479" w14:textId="0B39BEC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4E383" w14:textId="2AF97AB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7,340.00 </w:t>
            </w:r>
          </w:p>
        </w:tc>
      </w:tr>
      <w:tr w:rsidR="00A75108" w:rsidRPr="00A75108" w14:paraId="24F3513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D1AA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4C2C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ele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0152B" w14:textId="752A292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4,521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8EF29" w14:textId="22676D6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BB7E2" w14:textId="11D9A1B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A3797" w14:textId="039B4B3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4,521.12 </w:t>
            </w:r>
          </w:p>
        </w:tc>
      </w:tr>
      <w:tr w:rsidR="00A75108" w:rsidRPr="00A75108" w14:paraId="1368CD7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7F1E5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BAEEE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l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B0554" w14:textId="3063044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88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84E51" w14:textId="03F9560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15B5B" w14:textId="5A88AA2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A9B68" w14:textId="2FDA8E2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88.08 </w:t>
            </w:r>
          </w:p>
        </w:tc>
      </w:tr>
      <w:tr w:rsidR="00A75108" w:rsidRPr="00A75108" w14:paraId="140F606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9ED1E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760F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y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E9EBF" w14:textId="4E45C9C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2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CCAC5" w14:textId="69E699E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BC90D" w14:textId="30CE092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CB743" w14:textId="4385299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2.34 </w:t>
            </w:r>
          </w:p>
        </w:tc>
      </w:tr>
      <w:tr w:rsidR="00A75108" w:rsidRPr="00A75108" w14:paraId="638CFCF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F1375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E3DC3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50ABF" w14:textId="415E85B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4,439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9FB28" w14:textId="00DAB22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50919" w14:textId="257E33B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AB635" w14:textId="46C057D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4,439.60 </w:t>
            </w:r>
          </w:p>
        </w:tc>
      </w:tr>
      <w:tr w:rsidR="00A75108" w:rsidRPr="00A75108" w14:paraId="17A7B52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D0CD1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59E5B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a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F8ECE" w14:textId="3520544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4,549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63413" w14:textId="4B7121C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8A26D" w14:textId="12B780B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C3486" w14:textId="261495A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4,549.68 </w:t>
            </w:r>
          </w:p>
        </w:tc>
      </w:tr>
      <w:tr w:rsidR="00A75108" w:rsidRPr="00A75108" w14:paraId="342AB37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DD3CB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6DE32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idablanc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070B7" w14:textId="69648B0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9,185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0E7A2" w14:textId="3516222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2312D0" w14:textId="4760894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56AB0" w14:textId="5F6FE5D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9,185.44 </w:t>
            </w:r>
          </w:p>
        </w:tc>
      </w:tr>
      <w:tr w:rsidR="00A75108" w:rsidRPr="00A75108" w14:paraId="177EDAE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338CC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ACC97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agu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9E140" w14:textId="60053F0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33A3B" w14:textId="2F663C4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DA514" w14:textId="6F95DAD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2BA39" w14:textId="6CA55FE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</w:tr>
      <w:tr w:rsidR="00A75108" w:rsidRPr="00A75108" w14:paraId="7790966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A07A4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7EDB2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9D185" w14:textId="7487FC2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3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D77BD7" w14:textId="6A39982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69424" w14:textId="7FEAE4C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DEE6C" w14:textId="41DC2F3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3.12 </w:t>
            </w:r>
          </w:p>
        </w:tc>
      </w:tr>
      <w:tr w:rsidR="00A75108" w:rsidRPr="00A75108" w14:paraId="203AAF9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7355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5A2A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alac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E5B15" w14:textId="12F0535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6,052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8F537" w14:textId="6F473CF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42ED8" w14:textId="0DEF771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61BF1" w14:textId="2809CE9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6,052.30 </w:t>
            </w:r>
          </w:p>
        </w:tc>
      </w:tr>
      <w:tr w:rsidR="00A75108" w:rsidRPr="00A75108" w14:paraId="355DF6F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6FE35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7066A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beb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DFDEA" w14:textId="1B1306F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2C22B" w14:textId="0E08492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F9C07" w14:textId="13BBCC4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1790F" w14:textId="5480CC1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</w:tr>
      <w:tr w:rsidR="00A75108" w:rsidRPr="00A75108" w14:paraId="1D46CB2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D906C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E5C2F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5E423" w14:textId="23C7A9D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90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DDB18" w14:textId="4A9AAF1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B1364" w14:textId="784DBFB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3BDD8" w14:textId="6D06CBA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90.14 </w:t>
            </w:r>
          </w:p>
        </w:tc>
      </w:tr>
      <w:tr w:rsidR="00A75108" w:rsidRPr="00A75108" w14:paraId="24A818A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EB8BA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59574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ant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59E1F" w14:textId="4F9557F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10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003F9" w14:textId="2A2FC56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E532D7" w14:textId="7ABC990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C0B3E" w14:textId="03C3135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108.00 </w:t>
            </w:r>
          </w:p>
        </w:tc>
      </w:tr>
      <w:tr w:rsidR="00A75108" w:rsidRPr="00A75108" w14:paraId="7E459E8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C681F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44BD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xi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DC3DB" w14:textId="3F574AD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133.2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F791B" w14:textId="10406CF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5E4C3" w14:textId="71EE9F8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5F284" w14:textId="0AF1E77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133.26 </w:t>
            </w:r>
          </w:p>
        </w:tc>
      </w:tr>
      <w:tr w:rsidR="00A75108" w:rsidRPr="00A75108" w14:paraId="619728D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DF5C1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C96E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6E142" w14:textId="4CDC4E0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726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C6EAE" w14:textId="2C40F95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ECA8D" w14:textId="2475E84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D45B0" w14:textId="58BC7B7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726.14 </w:t>
            </w:r>
          </w:p>
        </w:tc>
      </w:tr>
      <w:tr w:rsidR="00A75108" w:rsidRPr="00A75108" w14:paraId="7B2FBA9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06608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2CDA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83DA3" w14:textId="674A4EB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5,519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15202" w14:textId="7379B7E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3EE9F" w14:textId="7B7E82A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5FFB6" w14:textId="0CB84A0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5,519.88 </w:t>
            </w:r>
          </w:p>
        </w:tc>
      </w:tr>
      <w:tr w:rsidR="00A75108" w:rsidRPr="00A75108" w14:paraId="2A167C4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15112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402CA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D1B7E" w14:textId="71B7D3D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3,087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4860B" w14:textId="2E11AAB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72298" w14:textId="7838FA3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70FD0" w14:textId="0F79266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3,087.60 </w:t>
            </w:r>
          </w:p>
        </w:tc>
      </w:tr>
      <w:tr w:rsidR="00A75108" w:rsidRPr="00A75108" w14:paraId="1CE560C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AB525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3A30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35827" w14:textId="5C57661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550.9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9CAFA" w14:textId="51FD53F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CA793" w14:textId="49A9D02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56235" w14:textId="5884AF4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550.98 </w:t>
            </w:r>
          </w:p>
        </w:tc>
      </w:tr>
      <w:tr w:rsidR="00A75108" w:rsidRPr="00A75108" w14:paraId="6566B2E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BD62E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87A70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Sim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0C94F" w14:textId="1DE7CB6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4,283.0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7B3E3" w14:textId="323A112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D03A6" w14:textId="3B5C2D1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1DEA2" w14:textId="17706BC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4,283.02 </w:t>
            </w:r>
          </w:p>
        </w:tc>
      </w:tr>
      <w:tr w:rsidR="00A75108" w:rsidRPr="00A75108" w14:paraId="2C04C53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EA681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A907B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9AF87" w14:textId="2758947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628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FA2CA" w14:textId="438B55F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4E392" w14:textId="59C10D3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B16C0" w14:textId="2639AE1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628.90 </w:t>
            </w:r>
          </w:p>
        </w:tc>
      </w:tr>
      <w:tr w:rsidR="00A75108" w:rsidRPr="00A75108" w14:paraId="78D7081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0F171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F6939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902D1" w14:textId="46696C7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DC22D" w14:textId="4C3EC89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EFF4F" w14:textId="374D5E0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52DB3" w14:textId="3AF3384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</w:tr>
      <w:tr w:rsidR="00A75108" w:rsidRPr="00A75108" w14:paraId="6DDA45A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5F237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DF76E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12F18" w14:textId="7E112A5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2,881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887E2" w14:textId="0542C6B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1AC9C" w14:textId="47C344C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7CFC4" w14:textId="1C7E5F0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2,881.12 </w:t>
            </w:r>
          </w:p>
        </w:tc>
      </w:tr>
      <w:tr w:rsidR="00A75108" w:rsidRPr="00A75108" w14:paraId="7E251C9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AFF5E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78B8A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smuan (Sexmo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047BE" w14:textId="091B27C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D0788" w14:textId="63C6258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6DF7E" w14:textId="3498380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8E4FA" w14:textId="746EBCD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.56 </w:t>
            </w:r>
          </w:p>
        </w:tc>
      </w:tr>
      <w:tr w:rsidR="00A75108" w:rsidRPr="00A75108" w14:paraId="751D44E6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C5C70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Tarl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716E85" w14:textId="34B8A93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446,584.2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A9E4D2" w14:textId="6E7FD08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BC138B" w14:textId="082B0F7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A46B1BC" w14:textId="1B35DEC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446,584.23 </w:t>
            </w:r>
          </w:p>
        </w:tc>
      </w:tr>
      <w:tr w:rsidR="00A75108" w:rsidRPr="00A75108" w14:paraId="7F7E4C4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E90FF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16132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8ACD5" w14:textId="7B96A84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599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B4B08" w14:textId="4FADCD2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A6212" w14:textId="0AFB5AF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14985" w14:textId="416277B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599.40 </w:t>
            </w:r>
          </w:p>
        </w:tc>
      </w:tr>
      <w:tr w:rsidR="00A75108" w:rsidRPr="00A75108" w14:paraId="512C446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404AC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0B2B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m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5FAB0" w14:textId="48507C3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498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7F1FB6" w14:textId="58C218E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04090" w14:textId="5D8CA79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9BE08" w14:textId="74DA2DB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498.75 </w:t>
            </w:r>
          </w:p>
        </w:tc>
      </w:tr>
      <w:tr w:rsidR="00A75108" w:rsidRPr="00A75108" w14:paraId="71E5509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49C57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29451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ili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C5B8C" w14:textId="7EC93D4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2,8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0DBC1" w14:textId="5BB9A78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B6969" w14:textId="3F78D38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7A302" w14:textId="5620472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2,890.00 </w:t>
            </w:r>
          </w:p>
        </w:tc>
      </w:tr>
      <w:tr w:rsidR="00A75108" w:rsidRPr="00A75108" w14:paraId="78384A4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520BB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9881B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50439" w14:textId="01E86D4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2,787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FE821" w14:textId="1358F60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929B5" w14:textId="11F16DD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1D800" w14:textId="1BCCD62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2,787.75 </w:t>
            </w:r>
          </w:p>
        </w:tc>
      </w:tr>
      <w:tr w:rsidR="00A75108" w:rsidRPr="00A75108" w14:paraId="1D8746B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8623D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9C2C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30830" w14:textId="7C4A67F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4,6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E11DA" w14:textId="497EFEB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F87B4" w14:textId="23E3E72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5BE02" w14:textId="6F23D0B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4,655.00 </w:t>
            </w:r>
          </w:p>
        </w:tc>
      </w:tr>
      <w:tr w:rsidR="00A75108" w:rsidRPr="00A75108" w14:paraId="52A6527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B0BB3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AF39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r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EB934" w14:textId="391A92D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9,0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3A3DC" w14:textId="259BB29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1E997" w14:textId="4349D69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B284F" w14:textId="23B2355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9,010.00 </w:t>
            </w:r>
          </w:p>
        </w:tc>
      </w:tr>
      <w:tr w:rsidR="00A75108" w:rsidRPr="00A75108" w14:paraId="3F351E1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B66B0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35F16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A8C74" w14:textId="111FBC6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362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B1309" w14:textId="5B1DAC8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61264" w14:textId="3817952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C6329" w14:textId="4DDB451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362.30 </w:t>
            </w:r>
          </w:p>
        </w:tc>
      </w:tr>
      <w:tr w:rsidR="00A75108" w:rsidRPr="00A75108" w14:paraId="68899E6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D1596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5FFC4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ant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E997F" w14:textId="4A90C0F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467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36538" w14:textId="4C57FE5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BEE524" w14:textId="653F5C8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98114" w14:textId="2C572C1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467.80 </w:t>
            </w:r>
          </w:p>
        </w:tc>
      </w:tr>
      <w:tr w:rsidR="00A75108" w:rsidRPr="00A75108" w14:paraId="1A192D2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8FA45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A0C19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ca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0E20E" w14:textId="1BAD0DE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73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D1625" w14:textId="6BA9A47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741DE" w14:textId="7633CA7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68C82" w14:textId="28EED6F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732.50 </w:t>
            </w:r>
          </w:p>
        </w:tc>
      </w:tr>
      <w:tr w:rsidR="00A75108" w:rsidRPr="00A75108" w14:paraId="467C129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E6B19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371DE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qu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32E64" w14:textId="49520BB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291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77563" w14:textId="5B57E5F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7F469B" w14:textId="238B936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49B06" w14:textId="7815A08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291.40 </w:t>
            </w:r>
          </w:p>
        </w:tc>
      </w:tr>
      <w:tr w:rsidR="00A75108" w:rsidRPr="00A75108" w14:paraId="4D30602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E2FE4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41E38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3786E" w14:textId="616950B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765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FF67E" w14:textId="61BA13D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01425" w14:textId="2C33C6C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19726" w14:textId="7183FEE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765.88 </w:t>
            </w:r>
          </w:p>
        </w:tc>
      </w:tr>
      <w:tr w:rsidR="00A75108" w:rsidRPr="00A75108" w14:paraId="43D708F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E484D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C9F8F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FE32E" w14:textId="7880976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54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B4D4D" w14:textId="741B9C9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1765C" w14:textId="70B5F22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69D23" w14:textId="22875A6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548.00 </w:t>
            </w:r>
          </w:p>
        </w:tc>
      </w:tr>
      <w:tr w:rsidR="00A75108" w:rsidRPr="00A75108" w14:paraId="26DB314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8040A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E0F3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lemen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B10DE" w14:textId="3FA69A8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2E498" w14:textId="7C3AD5C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89427" w14:textId="53E224F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87C73" w14:textId="5E60B6D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</w:tr>
      <w:tr w:rsidR="00A75108" w:rsidRPr="00A75108" w14:paraId="0E15DE4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FE410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120B1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FCE11" w14:textId="13090D2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437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126CF" w14:textId="751BB97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ABBB9" w14:textId="311341F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090F5" w14:textId="4F13F63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437.25 </w:t>
            </w:r>
          </w:p>
        </w:tc>
      </w:tr>
      <w:tr w:rsidR="00A75108" w:rsidRPr="00A75108" w14:paraId="54AA271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FDD48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CF7E2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Igna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8B900" w14:textId="11F0A65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95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E0C5E" w14:textId="64DED3E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D440B" w14:textId="67F099E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8484A" w14:textId="0A75F4A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953.00 </w:t>
            </w:r>
          </w:p>
        </w:tc>
      </w:tr>
      <w:tr w:rsidR="00A75108" w:rsidRPr="00A75108" w14:paraId="0DDE9CD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AB2A2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BD60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rl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DD009" w14:textId="5EEB9FD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8,50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2C3C8" w14:textId="3395D55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DB9AE" w14:textId="0170503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922F4" w14:textId="3C3C8CE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8,501.00 </w:t>
            </w:r>
          </w:p>
        </w:tc>
      </w:tr>
      <w:tr w:rsidR="00A75108" w:rsidRPr="00A75108" w14:paraId="3BEB326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33D8C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0FDBC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FAAE4" w14:textId="700689E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5,534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BA82C" w14:textId="513B252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F746E" w14:textId="7948951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26EA2" w14:textId="036FC5F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5,534.20 </w:t>
            </w:r>
          </w:p>
        </w:tc>
      </w:tr>
      <w:tr w:rsidR="00A75108" w:rsidRPr="00A75108" w14:paraId="0A910BAA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F9E63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al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00F643" w14:textId="1BA5B92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194,16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F449F8" w14:textId="35C6815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C6A2EE" w14:textId="2641981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2657DA0" w14:textId="3632AED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194,161.25 </w:t>
            </w:r>
          </w:p>
        </w:tc>
      </w:tr>
      <w:tr w:rsidR="00A75108" w:rsidRPr="00A75108" w14:paraId="3A3AC12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79367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2CB0B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to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55B70" w14:textId="2C49DE6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6,3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1BF8A" w14:textId="7D4F302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DE188" w14:textId="6700B74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1F46E" w14:textId="49A3796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6,365.00 </w:t>
            </w:r>
          </w:p>
        </w:tc>
      </w:tr>
      <w:tr w:rsidR="00A75108" w:rsidRPr="00A75108" w14:paraId="37B480A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10E0E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1697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8E39C" w14:textId="5D84ED6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23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0B388" w14:textId="3691A0F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45CC6" w14:textId="28DAFCB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7CEC6" w14:textId="2626CDA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234.00 </w:t>
            </w:r>
          </w:p>
        </w:tc>
      </w:tr>
      <w:tr w:rsidR="00A75108" w:rsidRPr="00A75108" w14:paraId="45ADD5C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B7A69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7F8DC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ej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E1236" w14:textId="4E698BD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6,27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D6714" w14:textId="7129F02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82C5A" w14:textId="09E715A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A5A7A" w14:textId="04465D0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6,273.00 </w:t>
            </w:r>
          </w:p>
        </w:tc>
      </w:tr>
      <w:tr w:rsidR="00A75108" w:rsidRPr="00A75108" w14:paraId="5522783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F037B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967FA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inl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C4CDD" w14:textId="6BC1A0C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527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D856F" w14:textId="662831A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4FAA5" w14:textId="7D6BB86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06795" w14:textId="69CBB3D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527.60 </w:t>
            </w:r>
          </w:p>
        </w:tc>
      </w:tr>
      <w:tr w:rsidR="00A75108" w:rsidRPr="00A75108" w14:paraId="188562A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6B0C4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C2FD5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ongap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F0FD6" w14:textId="3662830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0,69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F54FE" w14:textId="0D304E6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C5C5A" w14:textId="428CA6D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FDEDC" w14:textId="69D3FF4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0,692.00 </w:t>
            </w:r>
          </w:p>
        </w:tc>
      </w:tr>
      <w:tr w:rsidR="00A75108" w:rsidRPr="00A75108" w14:paraId="7A13B11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25A9F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6E6D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lip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1913A" w14:textId="19C260E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1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D4BD7" w14:textId="38C4CFF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354EB" w14:textId="26597D5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D7EBC" w14:textId="604C91E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195.00 </w:t>
            </w:r>
          </w:p>
        </w:tc>
      </w:tr>
      <w:tr w:rsidR="00A75108" w:rsidRPr="00A75108" w14:paraId="03A08CF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7D7B1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E758E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cel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A56F4" w14:textId="0A40FF7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2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6C1F5" w14:textId="0E0BBF5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B9C75" w14:textId="2481995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E2726" w14:textId="079ECF8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24.00 </w:t>
            </w:r>
          </w:p>
        </w:tc>
      </w:tr>
      <w:tr w:rsidR="00A75108" w:rsidRPr="00A75108" w14:paraId="77F6426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4D718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08CA3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28416" w14:textId="3369E8E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750.6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20D3D" w14:textId="7AC5512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2E7C8" w14:textId="65DA1B7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298A2" w14:textId="3B31779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750.65 </w:t>
            </w:r>
          </w:p>
        </w:tc>
      </w:tr>
      <w:tr w:rsidR="00A75108" w:rsidRPr="00A75108" w14:paraId="66746B2C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D5F966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LABARZ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7190366" w14:textId="6E547CE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7,088,491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5A412B5" w14:textId="65A2739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2,794,243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26E7B7F" w14:textId="3BC0813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384BDDC" w14:textId="1FB2E33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69,882,734.84 </w:t>
            </w:r>
          </w:p>
        </w:tc>
      </w:tr>
      <w:tr w:rsidR="00A75108" w:rsidRPr="00A75108" w14:paraId="7B673507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40776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g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31DDB9" w14:textId="1DA3949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1,222,510.8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13CF3B" w14:textId="3F5BB2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034,842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020025" w14:textId="6DBCA48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1CC7311" w14:textId="63F9BBE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6,257,353.25 </w:t>
            </w:r>
          </w:p>
        </w:tc>
      </w:tr>
      <w:tr w:rsidR="00A75108" w:rsidRPr="00A75108" w14:paraId="18DAD589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6A564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PLGU Batang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D1B64" w14:textId="38BA431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,551,708.3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0A240" w14:textId="66CCF4E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403,5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D1957" w14:textId="743C0CC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B1D8E6" w14:textId="4914409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,955,288.35 </w:t>
            </w:r>
          </w:p>
        </w:tc>
      </w:tr>
      <w:tr w:rsidR="00A75108" w:rsidRPr="00A75108" w14:paraId="47744B3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EA46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6407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Agoncil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3D36D" w14:textId="56A210F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2A6EE" w14:textId="2EA413A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AEA5A" w14:textId="4C12F16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D5C21" w14:textId="0B4FC8E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A75108" w:rsidRPr="00A75108" w14:paraId="628F20E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77103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5080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Alitagt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11742" w14:textId="32923D6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7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61359" w14:textId="73FF6A3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10509" w14:textId="224DA8F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B23F5" w14:textId="27E61E7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762.50 </w:t>
            </w:r>
          </w:p>
        </w:tc>
      </w:tr>
      <w:tr w:rsidR="00A75108" w:rsidRPr="00A75108" w14:paraId="330B39E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ED3E6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7F565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F7961" w14:textId="2D25648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6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06629" w14:textId="631DBBA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C309F" w14:textId="14F1E7C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23C2C" w14:textId="34CE7C0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675.00 </w:t>
            </w:r>
          </w:p>
        </w:tc>
      </w:tr>
      <w:tr w:rsidR="00A75108" w:rsidRPr="00A75108" w14:paraId="77413CB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BA200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6C5C3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AFE2D" w14:textId="551399E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41,8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5EDC5" w14:textId="6934697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3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F8E36" w14:textId="10FE9A0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F79D3" w14:textId="4FC00B7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374,830.00 </w:t>
            </w:r>
          </w:p>
        </w:tc>
      </w:tr>
      <w:tr w:rsidR="00A75108" w:rsidRPr="00A75108" w14:paraId="2E3A311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C300A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FC440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nga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BBAEF" w14:textId="467F4F9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5,20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F2164" w14:textId="27AE123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91,5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0C682" w14:textId="3DBC764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C2027" w14:textId="71079C8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56,727.00 </w:t>
            </w:r>
          </w:p>
        </w:tc>
      </w:tr>
      <w:tr w:rsidR="00A75108" w:rsidRPr="00A75108" w14:paraId="3F25FC5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7B012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E8D47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ADCA0" w14:textId="1C50240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0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EBD57" w14:textId="1B3B100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29CEE" w14:textId="243F32C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B26A3" w14:textId="052F82F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095.00 </w:t>
            </w:r>
          </w:p>
        </w:tc>
      </w:tr>
      <w:tr w:rsidR="00A75108" w:rsidRPr="00A75108" w14:paraId="4B5A50E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4DF67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3EAF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c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931F7" w14:textId="2C61D79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E815B" w14:textId="1A4CFB7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5,49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57BD7" w14:textId="57263B8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CC3A5" w14:textId="251A798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9,367.00 </w:t>
            </w:r>
          </w:p>
        </w:tc>
      </w:tr>
      <w:tr w:rsidR="00A75108" w:rsidRPr="00A75108" w14:paraId="332E9D5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F98F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B57A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D7B8D" w14:textId="2E38B8C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9B5AE" w14:textId="12D976C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B8570" w14:textId="0249110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B007C" w14:textId="41F9FB9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A75108" w:rsidRPr="00A75108" w14:paraId="7282DF8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56FC0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0F883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enc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865A5" w14:textId="54D3B0C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01401" w14:textId="123477A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C3285" w14:textId="7D71BE2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AEF15" w14:textId="6F80D4B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A75108" w:rsidRPr="00A75108" w14:paraId="164601D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C540C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525E1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F9B3A" w14:textId="17A1271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33,64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22CCE0" w14:textId="4952110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A67D2" w14:textId="1A8B3E8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DB0D7" w14:textId="6CB898D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22,992.50 </w:t>
            </w:r>
          </w:p>
        </w:tc>
      </w:tr>
      <w:tr w:rsidR="00A75108" w:rsidRPr="00A75108" w14:paraId="3838575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C292B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8353F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A051F" w14:textId="42E631A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33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36BE6" w14:textId="039BC2E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F3723" w14:textId="728C850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318BA" w14:textId="22379E4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33,750.00 </w:t>
            </w:r>
          </w:p>
        </w:tc>
      </w:tr>
      <w:tr w:rsidR="00A75108" w:rsidRPr="00A75108" w14:paraId="4C0B1A8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B47D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7F2B5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mer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F7416" w14:textId="44BB9A7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7,43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56002" w14:textId="0D80D7D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11BD9" w14:textId="05E6632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615B2" w14:textId="2107DD2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7,437.00 </w:t>
            </w:r>
          </w:p>
        </w:tc>
      </w:tr>
      <w:tr w:rsidR="00A75108" w:rsidRPr="00A75108" w14:paraId="37F36CA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0607E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6A3F1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2960A" w14:textId="09B7EB9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2EB2F" w14:textId="6E09AAF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50C9E" w14:textId="6F28C7C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1D920" w14:textId="73468D5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A75108" w:rsidRPr="00A75108" w14:paraId="6AEFA85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9D10B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96736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p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6F29D" w14:textId="289DFD6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33,6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65EF5" w14:textId="3580799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5A263" w14:textId="5130752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39172" w14:textId="336881C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96,110.00 </w:t>
            </w:r>
          </w:p>
        </w:tc>
      </w:tr>
      <w:tr w:rsidR="00A75108" w:rsidRPr="00A75108" w14:paraId="1792114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9067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9D16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26164" w14:textId="1EEDA05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EE311" w14:textId="529204F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9BD53" w14:textId="052AF49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0CAD5" w14:textId="4CA6586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A75108" w:rsidRPr="00A75108" w14:paraId="0E16C28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AD26E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BA7DE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BF449" w14:textId="3E624DA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75C4D" w14:textId="64C8F92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2,7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CD044" w14:textId="4CF8304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E6F75" w14:textId="73B7544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40,450.00 </w:t>
            </w:r>
          </w:p>
        </w:tc>
      </w:tr>
      <w:tr w:rsidR="00A75108" w:rsidRPr="00A75108" w14:paraId="628A182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1ABE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9BB3B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v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AAA02" w14:textId="7488825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1,77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8D47C" w14:textId="35B582B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8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C7701" w14:textId="5AAC6C6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E5905" w14:textId="376A1EA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0,171.00 </w:t>
            </w:r>
          </w:p>
        </w:tc>
      </w:tr>
      <w:tr w:rsidR="00A75108" w:rsidRPr="00A75108" w14:paraId="26E790B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DED2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EFE1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as Na Kah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61F1B" w14:textId="7957BD7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4207B" w14:textId="21DA303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EE812" w14:textId="780DC00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9EF20" w14:textId="0818923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A75108" w:rsidRPr="00A75108" w14:paraId="31B70D2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A8950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6901E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ugb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A0F9E" w14:textId="3E59DCD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61C67" w14:textId="3ADC35A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0,51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C8CF0" w14:textId="3BA26C6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78DC8" w14:textId="0843BB1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64,389.00 </w:t>
            </w:r>
          </w:p>
        </w:tc>
      </w:tr>
      <w:tr w:rsidR="00A75108" w:rsidRPr="00A75108" w14:paraId="74592C2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015F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7703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Gar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7918C" w14:textId="600B677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74C81" w14:textId="14AF349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E9D86" w14:textId="646915F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DDB0D" w14:textId="192597C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A75108" w:rsidRPr="00A75108" w14:paraId="7AF4784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FEE6D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EAF7C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FC103" w14:textId="6FD62A8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C93BE" w14:textId="18F4DF0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C990A" w14:textId="12C07B4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81D9B" w14:textId="6FB6B83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A75108" w:rsidRPr="00A75108" w14:paraId="642BFB2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B74C1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F7BA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79952" w14:textId="180D844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1CEF5" w14:textId="79CA77E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3,551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D639F" w14:textId="16F89A5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3A3B3" w14:textId="44BA483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7,426.40 </w:t>
            </w:r>
          </w:p>
        </w:tc>
      </w:tr>
      <w:tr w:rsidR="00A75108" w:rsidRPr="00A75108" w14:paraId="49E673B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4F851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B2002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D8DFF" w14:textId="62E0BFE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55,34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D4CB2" w14:textId="608FB65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4396F" w14:textId="324118B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C18F5" w14:textId="5B7D63E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55,342.50 </w:t>
            </w:r>
          </w:p>
        </w:tc>
      </w:tr>
      <w:tr w:rsidR="00A75108" w:rsidRPr="00A75108" w14:paraId="3069EF4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F18E3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EAAFC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705B2" w14:textId="489A9F1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23650" w14:textId="7D38928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A5AD4" w14:textId="240BE1F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B4098" w14:textId="6D138E8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75.00 </w:t>
            </w:r>
          </w:p>
        </w:tc>
      </w:tr>
      <w:tr w:rsidR="00A75108" w:rsidRPr="00A75108" w14:paraId="29D6736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0DF58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91EBE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2DF7F" w14:textId="7448978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4CCED" w14:textId="0335843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66601" w14:textId="1928E8A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42043" w14:textId="343D0E9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A75108" w:rsidRPr="00A75108" w14:paraId="30E2524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15C75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8DA37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scu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59313" w14:textId="14550F9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3,2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84799" w14:textId="1B204C7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F909F" w14:textId="78CF545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C0E03" w14:textId="4309D6A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3,225.00 </w:t>
            </w:r>
          </w:p>
        </w:tc>
      </w:tr>
      <w:tr w:rsidR="00A75108" w:rsidRPr="00A75108" w14:paraId="199F732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7BF2D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201C0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F8D4E" w14:textId="6645990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CF0F6" w14:textId="60A2B29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4B827" w14:textId="692844E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97F25" w14:textId="409C72B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A75108" w:rsidRPr="00A75108" w14:paraId="2BD0170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11684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DB103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ACBD4" w14:textId="156D5D8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6,31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A4B6C" w14:textId="77FC54B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8,0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C4C0B" w14:textId="469753E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E2BB8" w14:textId="3BC3991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74,390.00 </w:t>
            </w:r>
          </w:p>
        </w:tc>
      </w:tr>
      <w:tr w:rsidR="00A75108" w:rsidRPr="00A75108" w14:paraId="002F62C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0F16B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E761C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E7CA4" w14:textId="67CB09C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04A4A" w14:textId="3874761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ED7E3" w14:textId="20FD176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CF27D" w14:textId="274C2BF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A75108" w:rsidRPr="00A75108" w14:paraId="61BD9F9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ED3D1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4C87A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DB92F" w14:textId="4A27DF0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77,08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628E7" w14:textId="0AE6CBF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BDDE3" w14:textId="66B7019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C419B" w14:textId="71939DC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77,082.00 </w:t>
            </w:r>
          </w:p>
        </w:tc>
      </w:tr>
      <w:tr w:rsidR="00A75108" w:rsidRPr="00A75108" w14:paraId="74D65F8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A12EB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AE74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a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811E5" w14:textId="592EC50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97,5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35C60" w14:textId="4D73288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6,1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BB515" w14:textId="049D684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E90D1" w14:textId="75CCF2C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33,755.00 </w:t>
            </w:r>
          </w:p>
        </w:tc>
      </w:tr>
      <w:tr w:rsidR="00A75108" w:rsidRPr="00A75108" w14:paraId="240A6B6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B30A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257D1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B89DC" w14:textId="2A21C91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3,46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4757E" w14:textId="0DBA099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C41EE" w14:textId="5E58092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A3B87" w14:textId="153D9BE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3,463.00 </w:t>
            </w:r>
          </w:p>
        </w:tc>
      </w:tr>
      <w:tr w:rsidR="00A75108" w:rsidRPr="00A75108" w14:paraId="4F7CBB0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6511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0B11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5ECB5" w14:textId="69F3359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6CE8B" w14:textId="3EE8ACE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E8ED2" w14:textId="7B5B170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A16E3" w14:textId="143E1D4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A75108" w:rsidRPr="00A75108" w14:paraId="639B3F5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20276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9574A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95F2B" w14:textId="083AE34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B4E46A" w14:textId="34CEC5D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B90A6" w14:textId="1995A3F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8F77D" w14:textId="13E8CC0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A75108" w:rsidRPr="00A75108" w14:paraId="7CAD0F5E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D8D62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vi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9C53D5" w14:textId="7FA83A4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2,939,755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48FF06" w14:textId="11706C7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7,152,807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6C71B5" w14:textId="445D363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452EF25" w14:textId="4013F46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092,562.95 </w:t>
            </w:r>
          </w:p>
        </w:tc>
      </w:tr>
      <w:tr w:rsidR="00A75108" w:rsidRPr="00A75108" w14:paraId="319E32F2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337A7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PLGU Cavi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D0D1A" w14:textId="3D8869D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6,1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C864C" w14:textId="336BFD5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,759,444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8E201" w14:textId="044A70F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33CBF" w14:textId="47247B6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,875,604.20 </w:t>
            </w:r>
          </w:p>
        </w:tc>
      </w:tr>
      <w:tr w:rsidR="00A75108" w:rsidRPr="00A75108" w14:paraId="1F57EFE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15334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DCC1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B7443" w14:textId="1C7BB4C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8,8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7E304" w14:textId="195BD78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CDE87" w14:textId="77E51CB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1C538" w14:textId="7CD7CB3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8,880.00 </w:t>
            </w:r>
          </w:p>
        </w:tc>
      </w:tr>
      <w:tr w:rsidR="00A75108" w:rsidRPr="00A75108" w14:paraId="03C6D91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9C373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FFAE0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ade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2E821" w14:textId="25D73E4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00153" w14:textId="60A9F54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F94A3" w14:textId="09F4019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5EFA1" w14:textId="4420C42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A75108" w:rsidRPr="00A75108" w14:paraId="130A609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832CE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DB8A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20E39" w14:textId="2C89224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2,97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890F2" w14:textId="30E3C63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8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D9804" w14:textId="4A916E1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D8DEC" w14:textId="2DF0E51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61,477.00 </w:t>
            </w:r>
          </w:p>
        </w:tc>
      </w:tr>
      <w:tr w:rsidR="00A75108" w:rsidRPr="00A75108" w14:paraId="0712528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29502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F398B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7097F" w14:textId="5A27F2C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4413D" w14:textId="078798D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79934" w14:textId="619D41A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D23C7" w14:textId="290633A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2,000.00 </w:t>
            </w:r>
          </w:p>
        </w:tc>
      </w:tr>
      <w:tr w:rsidR="00A75108" w:rsidRPr="00A75108" w14:paraId="0D0A78A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F3BDB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C2A8D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te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D42E40" w14:textId="79BE76B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2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F27B1" w14:textId="30D1EF4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26DFF" w14:textId="16F3C84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28810" w14:textId="2FEB61B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350.00 </w:t>
            </w:r>
          </w:p>
        </w:tc>
      </w:tr>
      <w:tr w:rsidR="00A75108" w:rsidRPr="00A75108" w14:paraId="70A7F05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C4346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1C208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mariñ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98ABA" w14:textId="5BA2D96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9,46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BE2AD" w14:textId="7C6CBB2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8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3F045" w14:textId="62FAE26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576B5" w14:textId="0F8FCC9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0,292.00 </w:t>
            </w:r>
          </w:p>
        </w:tc>
      </w:tr>
      <w:tr w:rsidR="00A75108" w:rsidRPr="00A75108" w14:paraId="501284D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BB493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F48B2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. Mariano Alvar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A948F" w14:textId="1BCC7DC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860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1F96F" w14:textId="671B12D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AD5BD" w14:textId="7F77158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69943" w14:textId="23EDD61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860.75 </w:t>
            </w:r>
          </w:p>
        </w:tc>
      </w:tr>
      <w:tr w:rsidR="00A75108" w:rsidRPr="00A75108" w14:paraId="5807878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0173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72EE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Emilio Aguinal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06934" w14:textId="20987EF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0DCB1" w14:textId="47A2C8A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F1BE3" w14:textId="4FB1668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DA60A" w14:textId="730A7BE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A75108" w:rsidRPr="00A75108" w14:paraId="24A9801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E815B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962A7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ri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79296" w14:textId="7B14BA5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0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F544B" w14:textId="14C494A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6,59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185E2" w14:textId="5EC9D0F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9F144" w14:textId="5FCC972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697.00 </w:t>
            </w:r>
          </w:p>
        </w:tc>
      </w:tr>
      <w:tr w:rsidR="00A75108" w:rsidRPr="00A75108" w14:paraId="5082C78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A3C9A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7BB03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u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4B9D9" w14:textId="7F13110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5,0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AA1AE" w14:textId="3D64E76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64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98720" w14:textId="016C186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1944B" w14:textId="73DD133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7,738.00 </w:t>
            </w:r>
          </w:p>
        </w:tc>
      </w:tr>
      <w:tr w:rsidR="00A75108" w:rsidRPr="00A75108" w14:paraId="604CA34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2D6E6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F1D9B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8EE1B" w14:textId="7959ACA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3725A" w14:textId="42F8308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5,8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6B9CB" w14:textId="3A27EB9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26515" w14:textId="388A846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9,860.00 </w:t>
            </w:r>
          </w:p>
        </w:tc>
      </w:tr>
      <w:tr w:rsidR="00A75108" w:rsidRPr="00A75108" w14:paraId="4A89A42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20D40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72E65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w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FB4A54" w14:textId="29E1356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7,8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F7799" w14:textId="58C4384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BDE74" w14:textId="59C1643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1F8FC" w14:textId="135F25D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7,860.00 </w:t>
            </w:r>
          </w:p>
        </w:tc>
      </w:tr>
      <w:tr w:rsidR="00A75108" w:rsidRPr="00A75108" w14:paraId="12A03F3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6B466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77EBC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l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C0FE7" w14:textId="2CBCE4F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ABAA8" w14:textId="4A69845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7792D" w14:textId="006BE7F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08B63" w14:textId="6E6ECB4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A75108" w:rsidRPr="00A75108" w14:paraId="50FDCC9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A5EA3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15F8A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ond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1B207" w14:textId="769F07A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7A4B1" w14:textId="24E5AD9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,5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5DBDD" w14:textId="51E8E9A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084A6" w14:textId="4CB37FE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4,510.00 </w:t>
            </w:r>
          </w:p>
        </w:tc>
      </w:tr>
      <w:tr w:rsidR="00A75108" w:rsidRPr="00A75108" w14:paraId="51D9203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9D9E9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A888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ndez (MENDEZ-NUÑEZ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4BCA6" w14:textId="4CAB20B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5EDB8" w14:textId="55E4FA7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D7546" w14:textId="02DF986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8D891" w14:textId="4F974A2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A75108" w:rsidRPr="00A75108" w14:paraId="0EB5970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5F39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4F9DC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i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3FF81" w14:textId="6685075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9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DE482" w14:textId="63B3CFE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43799" w14:textId="16C8405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5E9C3" w14:textId="27A110C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9,840.00 </w:t>
            </w:r>
          </w:p>
        </w:tc>
      </w:tr>
      <w:tr w:rsidR="00A75108" w:rsidRPr="00A75108" w14:paraId="00D46E3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6F184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2E22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vele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B2999" w14:textId="698271F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778E0" w14:textId="4C975D0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4D5E2" w14:textId="62E20A1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E14E5" w14:textId="4CFF651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400.00 </w:t>
            </w:r>
          </w:p>
        </w:tc>
      </w:tr>
      <w:tr w:rsidR="00A75108" w:rsidRPr="00A75108" w14:paraId="08B5E1B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94B8F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8A155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24011" w14:textId="0DE342B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9,33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09742" w14:textId="458F244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4,23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7729A" w14:textId="1CFF019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45D8E" w14:textId="7E95C20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3,574.00 </w:t>
            </w:r>
          </w:p>
        </w:tc>
      </w:tr>
      <w:tr w:rsidR="00A75108" w:rsidRPr="00A75108" w14:paraId="4AE01A2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A1B84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271A2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2A035" w14:textId="482BFED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5,47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8F5E2" w14:textId="62FCDD7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7,6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DB6D8" w14:textId="2DC29D7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C4AD8" w14:textId="3976161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3,131.00 </w:t>
            </w:r>
          </w:p>
        </w:tc>
      </w:tr>
      <w:tr w:rsidR="00A75108" w:rsidRPr="00A75108" w14:paraId="5ED15D0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85AA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9B41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ytay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FD6BD" w14:textId="5F1E604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9,31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DE375" w14:textId="7090107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BCE55" w14:textId="0264B28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749A7" w14:textId="70CAF8D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9,318.00 </w:t>
            </w:r>
          </w:p>
        </w:tc>
      </w:tr>
      <w:tr w:rsidR="00A75108" w:rsidRPr="00A75108" w14:paraId="33D75AC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EB2C8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177C4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8603B" w14:textId="18A0556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00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06B35" w14:textId="26F7460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DBDCC" w14:textId="7DE964E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72A86" w14:textId="0417B4D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008.00 </w:t>
            </w:r>
          </w:p>
        </w:tc>
      </w:tr>
      <w:tr w:rsidR="00A75108" w:rsidRPr="00A75108" w14:paraId="6BB0CBF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2671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FB008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na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F3272" w14:textId="29BC17D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F3A98" w14:textId="61A36B7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60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7CABD" w14:textId="7402216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96F54" w14:textId="214CF82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0,605.00 </w:t>
            </w:r>
          </w:p>
        </w:tc>
      </w:tr>
      <w:tr w:rsidR="00A75108" w:rsidRPr="00A75108" w14:paraId="0697618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8DDCD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5EAFD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ece Martire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C0BA4" w14:textId="2EFA62B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1,5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77243" w14:textId="786E448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9,9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74C75" w14:textId="1B3F67C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CEF5C" w14:textId="7CCDF59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1,558.00 </w:t>
            </w:r>
          </w:p>
        </w:tc>
      </w:tr>
      <w:tr w:rsidR="00A75108" w:rsidRPr="00A75108" w14:paraId="080F1A15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847DD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g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DC4AC5" w14:textId="054C4C6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263,541.7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2D1ABE" w14:textId="39D16A8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9,763,533.3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67C72F" w14:textId="28A4D50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0513FF3" w14:textId="78578C9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5,027,075.05 </w:t>
            </w:r>
          </w:p>
        </w:tc>
      </w:tr>
      <w:tr w:rsidR="00A75108" w:rsidRPr="00A75108" w14:paraId="57919F4C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8521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PLGU Lag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17074" w14:textId="7C46212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3EBE8" w14:textId="295392A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914,200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DEDFD" w14:textId="7C91C3E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FBA0E" w14:textId="6FDCF53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,136,200.50 </w:t>
            </w:r>
          </w:p>
        </w:tc>
      </w:tr>
      <w:tr w:rsidR="00A75108" w:rsidRPr="00A75108" w14:paraId="10540D2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991C5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05D5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in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9AD7E" w14:textId="53B6035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1A15A" w14:textId="5D68504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7C6B8" w14:textId="293F156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F768E" w14:textId="6D6B8EE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75108" w:rsidRPr="00A75108" w14:paraId="705B614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88D29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4447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2B5D6" w14:textId="3868D90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7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6A636" w14:textId="0CC91C8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34CCB" w14:textId="3078146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5E629" w14:textId="702B013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7,600.00 </w:t>
            </w:r>
          </w:p>
        </w:tc>
      </w:tr>
      <w:tr w:rsidR="00A75108" w:rsidRPr="00A75108" w14:paraId="5716A2E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AFA4F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58F00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ñ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DE57B" w14:textId="5C2419D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0,2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999E5" w14:textId="6D950FE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1A37B" w14:textId="3341933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995DB" w14:textId="144521F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22,710.00 </w:t>
            </w:r>
          </w:p>
        </w:tc>
      </w:tr>
      <w:tr w:rsidR="00A75108" w:rsidRPr="00A75108" w14:paraId="0F3C9E4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73BE6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5B2F8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y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B5942" w14:textId="5B09EBA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8,7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DC258C" w14:textId="7423990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94D57" w14:textId="268BD07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8E882" w14:textId="4310FF9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1,660.00 </w:t>
            </w:r>
          </w:p>
        </w:tc>
      </w:tr>
      <w:tr w:rsidR="00A75108" w:rsidRPr="00A75108" w14:paraId="2F22877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9064C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770A7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m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9982C" w14:textId="3E370F6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4,1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FD67C" w14:textId="7463FC7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9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40853" w14:textId="1521C4B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01140" w14:textId="37D2B32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5,100.00 </w:t>
            </w:r>
          </w:p>
        </w:tc>
      </w:tr>
      <w:tr w:rsidR="00A75108" w:rsidRPr="00A75108" w14:paraId="14923F8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3911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D1BCF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AACD0" w14:textId="5852F01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8,18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48F0A" w14:textId="347DCA4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0468D" w14:textId="0849CEE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F79D9" w14:textId="50DD5EA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8,184.00 </w:t>
            </w:r>
          </w:p>
        </w:tc>
      </w:tr>
      <w:tr w:rsidR="00A75108" w:rsidRPr="00A75108" w14:paraId="3796BA6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B81F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D4F65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nt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AF76B" w14:textId="6307C08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283EF" w14:textId="6BF7FF9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C4D47" w14:textId="2AD53E0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D7463" w14:textId="3E38CB1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75108" w:rsidRPr="00A75108" w14:paraId="73EA228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79E35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3B6A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am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419E3" w14:textId="6EFAC79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1E9CA" w14:textId="5EB5F8D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,224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2B96E" w14:textId="0F4FBAC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0A300" w14:textId="071863C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8,224.78 </w:t>
            </w:r>
          </w:p>
        </w:tc>
      </w:tr>
      <w:tr w:rsidR="00A75108" w:rsidRPr="00A75108" w14:paraId="184382D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3B3B4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D1F0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y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C3777" w14:textId="7E7C928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8CDF7" w14:textId="0588654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2286A" w14:textId="64575C5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54060" w14:textId="0D9F08E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75108" w:rsidRPr="00A75108" w14:paraId="43A8F04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FFFF8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FB7E9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iw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453E0" w14:textId="0F1B936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29D3A" w14:textId="4EE8692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59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6A6CB" w14:textId="638433F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982B9" w14:textId="6931E7D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5,597.00 </w:t>
            </w:r>
          </w:p>
        </w:tc>
      </w:tr>
      <w:tr w:rsidR="00A75108" w:rsidRPr="00A75108" w14:paraId="39EBED6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161A5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FCAFC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s Bañ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04607" w14:textId="0BB8485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3,04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B4120" w14:textId="692F947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8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E4682" w14:textId="42AE8AF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3D9EB" w14:textId="66BE29D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8,936.00 </w:t>
            </w:r>
          </w:p>
        </w:tc>
      </w:tr>
      <w:tr w:rsidR="00A75108" w:rsidRPr="00A75108" w14:paraId="4D35927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FF6AE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B3E0C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isia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2FE1F" w14:textId="32C24E7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BBE35" w14:textId="302CB17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CD405" w14:textId="03F276F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E7259" w14:textId="2374642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75108" w:rsidRPr="00A75108" w14:paraId="289AD3F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4048F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3C7AB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m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B5994" w14:textId="2596A92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8399E" w14:textId="4BAB989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71461" w14:textId="2C3749F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586A2" w14:textId="630B10D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75108" w:rsidRPr="00A75108" w14:paraId="2C35098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164E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49773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t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E7B41" w14:textId="5CE9940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B2809" w14:textId="0D486DF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B9651" w14:textId="64CDAC4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29259" w14:textId="66F60C2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7,500.00 </w:t>
            </w:r>
          </w:p>
        </w:tc>
      </w:tr>
      <w:tr w:rsidR="00A75108" w:rsidRPr="00A75108" w14:paraId="5EFB56E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BBEF9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E34DE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al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FA703" w14:textId="7CB8B4E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7005B" w14:textId="7032232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5989F" w14:textId="00F851B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CE573" w14:textId="2287AAB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</w:tr>
      <w:tr w:rsidR="00A75108" w:rsidRPr="00A75108" w14:paraId="79E2FD6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40B10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D3673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jayj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B08D6" w14:textId="5EB9620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6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ED681" w14:textId="2F0D8A8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7E7C2" w14:textId="5CC70DD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2CF9A" w14:textId="62E0B57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690.00 </w:t>
            </w:r>
          </w:p>
        </w:tc>
      </w:tr>
      <w:tr w:rsidR="00A75108" w:rsidRPr="00A75108" w14:paraId="3215970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20CDB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81737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car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6C791" w14:textId="62A659A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2AF68" w14:textId="45294DE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02FA7" w14:textId="0FA8C10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0F1B5" w14:textId="111AA1A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75108" w:rsidRPr="00A75108" w14:paraId="636B7D5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4ECAB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C3C80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e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D0CC1" w14:textId="319A766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F4279" w14:textId="1AE47F6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5E730" w14:textId="5CD67E9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2DE00" w14:textId="0594FB4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</w:tr>
      <w:tr w:rsidR="00A75108" w:rsidRPr="00A75108" w14:paraId="7F48F34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B5510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F3014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sanj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55C1C" w14:textId="7F3B039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B6B0C" w14:textId="1A2509F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65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76F26" w14:textId="729C7B4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FB894" w14:textId="5D123E0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9,452.00 </w:t>
            </w:r>
          </w:p>
        </w:tc>
      </w:tr>
      <w:tr w:rsidR="00A75108" w:rsidRPr="00A75108" w14:paraId="4DEC43E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AB0CF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1D55E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ki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4F6D4" w14:textId="6997605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DE52D" w14:textId="116AF41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855.7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DD818" w14:textId="408C5BF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80E5F" w14:textId="4225E0D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655.77 </w:t>
            </w:r>
          </w:p>
        </w:tc>
      </w:tr>
      <w:tr w:rsidR="00A75108" w:rsidRPr="00A75108" w14:paraId="469AC10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F4E1D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88931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i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F32EB" w14:textId="02B2CFA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18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13452" w14:textId="0603311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0E430" w14:textId="22C1CE0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EDA55" w14:textId="34951A8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182.00 </w:t>
            </w:r>
          </w:p>
        </w:tc>
      </w:tr>
      <w:tr w:rsidR="00A75108" w:rsidRPr="00A75108" w14:paraId="0944D96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EAF9D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7F629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F6A24F" w14:textId="351910A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3,0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D8DEA" w14:textId="2D69B63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9FBFC" w14:textId="16E567B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4D24E" w14:textId="0EF0C01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28,020.00 </w:t>
            </w:r>
          </w:p>
        </w:tc>
      </w:tr>
      <w:tr w:rsidR="00A75108" w:rsidRPr="00A75108" w14:paraId="2BD8C0C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55CAF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58518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D76AD" w14:textId="0E610F4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E8645" w14:textId="651560C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1BA1D" w14:textId="509EB2A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DDB74" w14:textId="55A8B5B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</w:tr>
      <w:tr w:rsidR="00A75108" w:rsidRPr="00A75108" w14:paraId="29886B7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68E27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C3F9D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3AEED" w14:textId="7F43A49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A9870" w14:textId="5802FF5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29,788.8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6A819" w14:textId="7BCE892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BB5C1" w14:textId="5C96822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70,988.83 </w:t>
            </w:r>
          </w:p>
        </w:tc>
      </w:tr>
      <w:tr w:rsidR="00A75108" w:rsidRPr="00A75108" w14:paraId="6391536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F1FC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C2D89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e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B841A" w14:textId="06C2222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8,3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7A739" w14:textId="6D8E4C2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77,815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6FE03" w14:textId="558DFBB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B9DCB" w14:textId="6031F8E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66,135.88 </w:t>
            </w:r>
          </w:p>
        </w:tc>
      </w:tr>
      <w:tr w:rsidR="00A75108" w:rsidRPr="00A75108" w14:paraId="5F4D8EA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3899E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477A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1F0181" w14:textId="17046BF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3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9A8C6" w14:textId="21E6B3B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7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C97F5" w14:textId="4B76B75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E7EA7" w14:textId="39240F3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1,450.00 </w:t>
            </w:r>
          </w:p>
        </w:tc>
      </w:tr>
      <w:tr w:rsidR="00A75108" w:rsidRPr="00A75108" w14:paraId="7738268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67840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0B9B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16BAA" w14:textId="5D96737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C057E" w14:textId="7C54D9D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7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DB771B" w14:textId="4E60468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539D3" w14:textId="50F1DF3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300.00 </w:t>
            </w:r>
          </w:p>
        </w:tc>
      </w:tr>
      <w:tr w:rsidR="00A75108" w:rsidRPr="00A75108" w14:paraId="684A3BC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2AB87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F3D30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a Ro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44C13" w14:textId="057613E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231.7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75123" w14:textId="43017C4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24,590.5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09C8F" w14:textId="7B7D7F0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2E28E" w14:textId="1264A30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33,822.29 </w:t>
            </w:r>
          </w:p>
        </w:tc>
      </w:tr>
      <w:tr w:rsidR="00A75108" w:rsidRPr="00A75108" w14:paraId="67B03F4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4F5A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AFBFE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il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21DC0" w14:textId="7D556D9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1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BF989" w14:textId="1930528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0CBBE" w14:textId="7A309DB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52319" w14:textId="00D4B21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190.00 </w:t>
            </w:r>
          </w:p>
        </w:tc>
      </w:tr>
      <w:tr w:rsidR="00A75108" w:rsidRPr="00A75108" w14:paraId="7519723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78BF1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48B57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59E46" w14:textId="66D7C0C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25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59E54" w14:textId="3E6659A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7A727" w14:textId="4577F5E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44434" w14:textId="74D4F7B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256.00 </w:t>
            </w:r>
          </w:p>
        </w:tc>
      </w:tr>
      <w:tr w:rsidR="00A75108" w:rsidRPr="00A75108" w14:paraId="58A8D5F6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3F23A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D46E9AC" w14:textId="32643B8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,272,939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7F5403" w14:textId="5630C78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307,30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C6B97B" w14:textId="242E073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9C6549D" w14:textId="51C28B3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580,242.00 </w:t>
            </w:r>
          </w:p>
        </w:tc>
      </w:tr>
      <w:tr w:rsidR="00A75108" w:rsidRPr="00A75108" w14:paraId="49860362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530C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PLGU Quez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D5083" w14:textId="6D06FD2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65BA1" w14:textId="12A531B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5DF24" w14:textId="0D3C1A6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E5600" w14:textId="64329BD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4,000.00 </w:t>
            </w:r>
          </w:p>
        </w:tc>
      </w:tr>
      <w:tr w:rsidR="00A75108" w:rsidRPr="00A75108" w14:paraId="1560635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3CA81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09138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d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F2372" w14:textId="36F8704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F9A91" w14:textId="274662C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97175" w14:textId="43E0125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28BF7" w14:textId="6BF4D5D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</w:tr>
      <w:tr w:rsidR="00A75108" w:rsidRPr="00A75108" w14:paraId="6C843ED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ED31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43FA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B4CB3" w14:textId="6B1C0B5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A5741" w14:textId="44D56DF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2257D" w14:textId="392D0C5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51430" w14:textId="52799E4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5,000.00 </w:t>
            </w:r>
          </w:p>
        </w:tc>
      </w:tr>
      <w:tr w:rsidR="00A75108" w:rsidRPr="00A75108" w14:paraId="305D4C3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6CA4C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FAA0A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imo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18374" w14:textId="103B99B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CC4E4" w14:textId="59F6E6B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A512A" w14:textId="634E720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8BFA8" w14:textId="4004124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75108" w:rsidRPr="00A75108" w14:paraId="2F86302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4114E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B834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774A9" w14:textId="1C852A3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350A3" w14:textId="36C014C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93D81" w14:textId="437A8FA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951DC" w14:textId="439405E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</w:tr>
      <w:tr w:rsidR="00A75108" w:rsidRPr="00A75108" w14:paraId="1E9894B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F209B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C224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de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CB5E0" w14:textId="6C268A6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9F3F1" w14:textId="28F41A6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04CC6" w14:textId="25604A8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E46A3" w14:textId="47BE266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</w:tr>
      <w:tr w:rsidR="00A75108" w:rsidRPr="00A75108" w14:paraId="16E28AC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CE3A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055A1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E5D48" w14:textId="4566494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D51B8" w14:textId="339F00E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4F362" w14:textId="2B95007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9D3E3" w14:textId="4D31EA8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A75108" w:rsidRPr="00A75108" w14:paraId="316CCE7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F2A99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FFF2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BA4ED" w14:textId="0A2E6C7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2EF63" w14:textId="3A4EC7F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4,31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69A41" w14:textId="2B83D96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8A207" w14:textId="0A6098B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4,315.00 </w:t>
            </w:r>
          </w:p>
        </w:tc>
      </w:tr>
      <w:tr w:rsidR="00A75108" w:rsidRPr="00A75108" w14:paraId="79BD30F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39A8F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13B74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na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A73A2" w14:textId="42FE0F3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E2F615" w14:textId="344FDD9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072A24" w14:textId="3EBE7CB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88EDB" w14:textId="029BD1A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A75108" w:rsidRPr="00A75108" w14:paraId="46E8C36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0D340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929DF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3760E" w14:textId="3A50FDE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4E90D" w14:textId="24BE7D3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D7C33" w14:textId="01B2608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2A09F" w14:textId="000E0DB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000.00 </w:t>
            </w:r>
          </w:p>
        </w:tc>
      </w:tr>
      <w:tr w:rsidR="00A75108" w:rsidRPr="00A75108" w14:paraId="1927B38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9D703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E66BA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Nak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CF409" w14:textId="494DFED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02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AB53E" w14:textId="7B696C9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7D94C" w14:textId="4EFECE8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82747" w14:textId="356F130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028.00 </w:t>
            </w:r>
          </w:p>
        </w:tc>
      </w:tr>
      <w:tr w:rsidR="00A75108" w:rsidRPr="00A75108" w14:paraId="6E1ED26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1DEDC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37883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mac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1842A" w14:textId="1341F9D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82575" w14:textId="20AFDF1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1F06B" w14:textId="76728A7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0F68A" w14:textId="126F4FF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A75108" w:rsidRPr="00A75108" w14:paraId="78A241B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B14E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DCFCF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mal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25C69" w14:textId="37E47B0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01491" w14:textId="5EA9FBF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1D239" w14:textId="0F13DB2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A9C7C" w14:textId="2F4226F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</w:tr>
      <w:tr w:rsidR="00A75108" w:rsidRPr="00A75108" w14:paraId="373B584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BF453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F636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5ACD4" w14:textId="410E3CE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8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41A41" w14:textId="15434D9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01645" w14:textId="5479BCC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302B2" w14:textId="1C8145C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8,000.00 </w:t>
            </w:r>
          </w:p>
        </w:tc>
      </w:tr>
      <w:tr w:rsidR="00A75108" w:rsidRPr="00A75108" w14:paraId="1598528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B59D8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698E8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C968D" w14:textId="5BC002A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84EBB" w14:textId="6152A29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1158F" w14:textId="445EF2B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4C1B6" w14:textId="2B8AF2C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</w:tr>
      <w:tr w:rsidR="00A75108" w:rsidRPr="00A75108" w14:paraId="16769C2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A1BF9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40859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en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28585" w14:textId="07D0B6F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5,61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8FC9C" w14:textId="00888AD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5FB67A" w14:textId="665581C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83CF1" w14:textId="40BB931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6,115.00 </w:t>
            </w:r>
          </w:p>
        </w:tc>
      </w:tr>
      <w:tr w:rsidR="00A75108" w:rsidRPr="00A75108" w14:paraId="69E41CE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068C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00BA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lel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D024F" w14:textId="7A06886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E39FC" w14:textId="59131D5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3559B" w14:textId="0DF904A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80C14" w14:textId="0803232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A75108" w:rsidRPr="00A75108" w14:paraId="3252AE7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35A84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84936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u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72BC9" w14:textId="2BA5621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78A5F" w14:textId="6195DCB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43BDF" w14:textId="43C1BEB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9C04A" w14:textId="6F54B00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A75108" w:rsidRPr="00A75108" w14:paraId="3789E00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FC3EC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007A6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lan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4D121" w14:textId="7A43A4C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7C7CF" w14:textId="7195A13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954D2" w14:textId="5E1B414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7E99B" w14:textId="53D9FCA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A75108" w:rsidRPr="00A75108" w14:paraId="34502AE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64958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C866B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8F65B" w14:textId="2FE31B4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95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001A3" w14:textId="304B9C9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B985E" w14:textId="13B19E3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112F0" w14:textId="7E65FCD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952.00 </w:t>
            </w:r>
          </w:p>
        </w:tc>
      </w:tr>
      <w:tr w:rsidR="00A75108" w:rsidRPr="00A75108" w14:paraId="4A53539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8B803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3A29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bil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05890" w14:textId="3AF17CC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26C86" w14:textId="2977FEB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2,4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A0CD8" w14:textId="7FEFCA4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BB535" w14:textId="19362D3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2,488.00 </w:t>
            </w:r>
          </w:p>
        </w:tc>
      </w:tr>
      <w:tr w:rsidR="00A75108" w:rsidRPr="00A75108" w14:paraId="6E086E8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BAE7E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F622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uku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57F41" w14:textId="4B6A430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FE1F1" w14:textId="48A3B50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BA1D0" w14:textId="164E060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B5213" w14:textId="549E55F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</w:tr>
      <w:tr w:rsidR="00A75108" w:rsidRPr="00A75108" w14:paraId="1D17540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842F4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162CD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an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294C9" w14:textId="7E44625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2BFDB" w14:textId="3DBBF9A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7106C" w14:textId="0F71C82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DCD3D" w14:textId="2CF3308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</w:tr>
      <w:tr w:rsidR="00A75108" w:rsidRPr="00A75108" w14:paraId="0CFD7D5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FEA91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A8D0F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r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43FE8" w14:textId="69F6851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49461" w14:textId="19ED3EB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D12B2" w14:textId="55935F5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31F1D" w14:textId="2A0D7F8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</w:tr>
      <w:tr w:rsidR="00A75108" w:rsidRPr="00A75108" w14:paraId="4D11DF8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BD67D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456DA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CBC0B" w14:textId="42C7FD1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6CF0E" w14:textId="4D30908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23CDB" w14:textId="3BBF3C7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55F32" w14:textId="3381C61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</w:tr>
      <w:tr w:rsidR="00A75108" w:rsidRPr="00A75108" w14:paraId="7028FAD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B7FF4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C90F1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516CA" w14:textId="214B0D5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7FBA7" w14:textId="1EAF208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E1F51" w14:textId="641E12D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4449D" w14:textId="22D0B9C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75108" w:rsidRPr="00A75108" w14:paraId="1B87B9B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2D33E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2DC8C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il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BCD8F" w14:textId="0C3D24C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9D64B" w14:textId="02839B2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ED1F0" w14:textId="708B068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8C419" w14:textId="0B4074F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</w:tr>
      <w:tr w:rsidR="00A75108" w:rsidRPr="00A75108" w14:paraId="36A3E47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ED6C8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68CA2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0684E" w14:textId="0313D1E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E30E8" w14:textId="39092E5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71370" w14:textId="69166B2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1A3C1" w14:textId="4150972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</w:tr>
      <w:tr w:rsidR="00A75108" w:rsidRPr="00A75108" w14:paraId="20B9A7C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7FF89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710A3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15A10" w14:textId="52433D6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8E451" w14:textId="764D08C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BBC5C" w14:textId="674311C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5F375" w14:textId="7DF569A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75108" w:rsidRPr="00A75108" w14:paraId="4CB0DE0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6095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81CB4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ton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FB60F" w14:textId="061867F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84CCC" w14:textId="4B231A3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6DE98" w14:textId="1CBCA88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60E56" w14:textId="237EED8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75108" w:rsidRPr="00A75108" w14:paraId="05E81E5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42626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C6A5B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 (Auror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F7D0D" w14:textId="6F1F6FE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1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D17F8" w14:textId="0BC34B9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D3A11" w14:textId="67CD0AB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98821" w14:textId="67E6924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1,000.00 </w:t>
            </w:r>
          </w:p>
        </w:tc>
      </w:tr>
      <w:tr w:rsidR="00A75108" w:rsidRPr="00A75108" w14:paraId="3567FCD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E022C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40BB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arci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1F48C" w14:textId="0605D70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1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F77E0" w14:textId="179E33B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69E1F" w14:textId="3082DED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CEB9F" w14:textId="2F5E03A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1,600.00 </w:t>
            </w:r>
          </w:p>
        </w:tc>
      </w:tr>
      <w:tr w:rsidR="00A75108" w:rsidRPr="00A75108" w14:paraId="4224998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5C9CC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746C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iay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62001B" w14:textId="1197A11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71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AC2CE" w14:textId="43BAEDA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03F1C" w14:textId="1F9A6C1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21320" w14:textId="55C1BB0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716.00 </w:t>
            </w:r>
          </w:p>
        </w:tc>
      </w:tr>
      <w:tr w:rsidR="00A75108" w:rsidRPr="00A75108" w14:paraId="5D6FF4C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21AC6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FAA4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kaw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47535" w14:textId="479FA66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13F0E" w14:textId="70731E0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CDCE4" w14:textId="3873518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30ABE" w14:textId="5227B10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,500.00 </w:t>
            </w:r>
          </w:p>
        </w:tc>
      </w:tr>
      <w:tr w:rsidR="00A75108" w:rsidRPr="00A75108" w14:paraId="1C6C19D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EB41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1F8D8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yab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45BB7" w14:textId="2472A62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9,52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F4AD5" w14:textId="460821C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68E91" w14:textId="462EB07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82B91" w14:textId="3BC9693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9,528.00 </w:t>
            </w:r>
          </w:p>
        </w:tc>
      </w:tr>
      <w:tr w:rsidR="00A75108" w:rsidRPr="00A75108" w14:paraId="73F7215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272CF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F5930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a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5E7C8" w14:textId="2EF84F1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9A9A5" w14:textId="2B3C9F3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DC515" w14:textId="63F3E2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E7B8F" w14:textId="29FD55E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75108" w:rsidRPr="00A75108" w14:paraId="2A9058A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72BA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3455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i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71A8E" w14:textId="71101BA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2833D" w14:textId="02ADCD7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1AA34" w14:textId="034CD0E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B6E39" w14:textId="4872181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000.00 </w:t>
            </w:r>
          </w:p>
        </w:tc>
      </w:tr>
      <w:tr w:rsidR="00A75108" w:rsidRPr="00A75108" w14:paraId="3332DC0F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A6A1C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98A987" w14:textId="0AE6299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389,74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AC8B44" w14:textId="793708D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535,757.5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6786C6" w14:textId="0C57FA5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CAA0FF4" w14:textId="08EB447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8,925,501.59 </w:t>
            </w:r>
          </w:p>
        </w:tc>
      </w:tr>
      <w:tr w:rsidR="00A75108" w:rsidRPr="00A75108" w14:paraId="721B5652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30EBD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PLGU 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36587" w14:textId="4F44E07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1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AB327" w14:textId="6CD9D58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,835,654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7A11B" w14:textId="3028DD9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C5CA8" w14:textId="4E86C10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,946,654.80 </w:t>
            </w:r>
          </w:p>
        </w:tc>
      </w:tr>
      <w:tr w:rsidR="00A75108" w:rsidRPr="00A75108" w14:paraId="71714B4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CB77F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C5DFA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o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0CD00" w14:textId="164AA16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3,1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5449A" w14:textId="2C2449C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0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5AC5A" w14:textId="4EDED83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1BB75" w14:textId="2FD0A32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4,080.00 </w:t>
            </w:r>
          </w:p>
        </w:tc>
      </w:tr>
      <w:tr w:rsidR="00A75108" w:rsidRPr="00A75108" w14:paraId="6CC68DC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61991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3BE1E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ntipo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611C4" w14:textId="29C923C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79,7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4648B" w14:textId="2494051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3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20841" w14:textId="555A4EB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384B2" w14:textId="05E5297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63,230.00 </w:t>
            </w:r>
          </w:p>
        </w:tc>
      </w:tr>
      <w:tr w:rsidR="00A75108" w:rsidRPr="00A75108" w14:paraId="12A8E52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39374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0B472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4CC1A" w14:textId="0D8EB69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33,0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6D8BE" w14:textId="44879D6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59598" w14:textId="348D840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88DE9" w14:textId="44AFF6D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33,060.00 </w:t>
            </w:r>
          </w:p>
        </w:tc>
      </w:tr>
      <w:tr w:rsidR="00A75108" w:rsidRPr="00A75108" w14:paraId="5722947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6B19B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7B0C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ngo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53D1F" w14:textId="4A9BC98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6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6BA01" w14:textId="11FBB27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AC036" w14:textId="17BAFC9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C973C" w14:textId="3CBA5F8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6,100.00 </w:t>
            </w:r>
          </w:p>
        </w:tc>
      </w:tr>
      <w:tr w:rsidR="00A75108" w:rsidRPr="00A75108" w14:paraId="77BBE9C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A57D0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B973E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n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0CF11" w14:textId="3473A26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26,58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4B111" w14:textId="705BE0B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1,87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9B69C" w14:textId="4BEDD2E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F6BEB" w14:textId="1A8D0AD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08,455.00 </w:t>
            </w:r>
          </w:p>
        </w:tc>
      </w:tr>
      <w:tr w:rsidR="00A75108" w:rsidRPr="00A75108" w14:paraId="3BDB2BB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03E46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5E72A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d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22B4A" w14:textId="1D715B3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7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3AAEB" w14:textId="6E73CE1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0,13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0EEEF" w14:textId="646C67F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B2084" w14:textId="42D1696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7,586.50 </w:t>
            </w:r>
          </w:p>
        </w:tc>
      </w:tr>
      <w:tr w:rsidR="00A75108" w:rsidRPr="00A75108" w14:paraId="55A9F3B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7E09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DF0E8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la-Ja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CB0C0" w14:textId="5F3EFDA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58493" w14:textId="7DDC3AE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4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BD88A" w14:textId="68058A0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EF781" w14:textId="5C2AC76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0,490.00 </w:t>
            </w:r>
          </w:p>
        </w:tc>
      </w:tr>
      <w:tr w:rsidR="00A75108" w:rsidRPr="00A75108" w14:paraId="4ED4403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F89EB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E5C8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1675D" w14:textId="39C29C7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8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721F7" w14:textId="235360B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EF000" w14:textId="267D814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9FFB9" w14:textId="3F88CB6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8,000.00 </w:t>
            </w:r>
          </w:p>
        </w:tc>
      </w:tr>
      <w:tr w:rsidR="00A75108" w:rsidRPr="00A75108" w14:paraId="205A2E0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B12A7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6196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A456A" w14:textId="4635EF9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8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5ACAE" w14:textId="45D7AEC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E5963" w14:textId="3C93A47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8246C" w14:textId="63F99C3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1,500.00 </w:t>
            </w:r>
          </w:p>
        </w:tc>
      </w:tr>
      <w:tr w:rsidR="00A75108" w:rsidRPr="00A75108" w14:paraId="28A415A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A3D65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62E31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driguez (Montalb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E72CC" w14:textId="49725ED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566,03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6D19B" w14:textId="50128E0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0,86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3E472" w14:textId="54819FE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FF201" w14:textId="52BCFF0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206,899.00 </w:t>
            </w:r>
          </w:p>
        </w:tc>
      </w:tr>
      <w:tr w:rsidR="00A75108" w:rsidRPr="00A75108" w14:paraId="3D40F73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FD3A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C69C2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18E1D" w14:textId="7DC6B4C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7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5B160" w14:textId="69DA370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24,392.2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26440" w14:textId="5E8AC3D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CC3D1" w14:textId="1368D9C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21,392.29 </w:t>
            </w:r>
          </w:p>
        </w:tc>
      </w:tr>
      <w:tr w:rsidR="00A75108" w:rsidRPr="00A75108" w14:paraId="07EE044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593EC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CAB99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F2A34" w14:textId="1B42422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8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2EC46" w14:textId="6938C87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F1C08" w14:textId="712968E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3609B" w14:textId="46E0F46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8,800.00 </w:t>
            </w:r>
          </w:p>
        </w:tc>
      </w:tr>
      <w:tr w:rsidR="00A75108" w:rsidRPr="00A75108" w14:paraId="21F728F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262BA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663B3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t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A0BF0" w14:textId="4BAE828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4,5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8CC0F" w14:textId="0A81989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91511" w14:textId="531EBB8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A212A" w14:textId="19B3A3B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9,540.00 </w:t>
            </w:r>
          </w:p>
        </w:tc>
      </w:tr>
      <w:tr w:rsidR="00A75108" w:rsidRPr="00A75108" w14:paraId="6DDDD56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C5ED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FFD57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e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C40BF" w14:textId="54F9081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9,71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C9A0E" w14:textId="33341A3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EED8A" w14:textId="77B5D94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BBAE6" w14:textId="5DDB9DC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9,714.00 </w:t>
            </w:r>
          </w:p>
        </w:tc>
      </w:tr>
      <w:tr w:rsidR="00A75108" w:rsidRPr="00A75108" w14:paraId="5EC481B0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24FE38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MAROP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DD94EB1" w14:textId="4C825BA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814,180.4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4ACDE9B" w14:textId="6E491D0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6E48EFD" w14:textId="7A80FF2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94E5FF8" w14:textId="002D6C5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814,180.43 </w:t>
            </w:r>
          </w:p>
        </w:tc>
      </w:tr>
      <w:tr w:rsidR="00A75108" w:rsidRPr="00A75108" w14:paraId="0124DAC7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B0198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rinduq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D0FD2F" w14:textId="5D962AF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528,753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8DA813" w14:textId="2194C24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75BCFC" w14:textId="6C1F09E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5E018D2" w14:textId="086BA84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528,753.70 </w:t>
            </w:r>
          </w:p>
        </w:tc>
      </w:tr>
      <w:tr w:rsidR="00A75108" w:rsidRPr="00A75108" w14:paraId="6E49AFE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E9B76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2D72E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D41B7" w14:textId="6EA72FD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EB564" w14:textId="679EFF4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181BC" w14:textId="36F8835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B0348" w14:textId="78221CA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100.00 </w:t>
            </w:r>
          </w:p>
        </w:tc>
      </w:tr>
      <w:tr w:rsidR="00A75108" w:rsidRPr="00A75108" w14:paraId="28EDC28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EE2D7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526A6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97C50" w14:textId="2C1FEF5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3,0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2E30E" w14:textId="1AF7DC7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D4955" w14:textId="1E7FCCE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31307" w14:textId="0192E0A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3,050.00 </w:t>
            </w:r>
          </w:p>
        </w:tc>
      </w:tr>
      <w:tr w:rsidR="00A75108" w:rsidRPr="00A75108" w14:paraId="537F266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4C2D0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682EA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3611C" w14:textId="1933822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,38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16D35" w14:textId="330B682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72B72" w14:textId="09E663B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AA028" w14:textId="74408F1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,387.50 </w:t>
            </w:r>
          </w:p>
        </w:tc>
      </w:tr>
      <w:tr w:rsidR="00A75108" w:rsidRPr="00A75108" w14:paraId="4B303D0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F016D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A98B3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gp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E13D9" w14:textId="22CF316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3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C2A05" w14:textId="0DB4861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C4F8E2" w14:textId="16DE8D9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C9B58" w14:textId="0F6D033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300.00 </w:t>
            </w:r>
          </w:p>
        </w:tc>
      </w:tr>
      <w:tr w:rsidR="00A75108" w:rsidRPr="00A75108" w14:paraId="3717BD1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A15ED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0A4F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5746B" w14:textId="75ACD43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24,116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FFACC" w14:textId="61262F7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53A59" w14:textId="50CF9AD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C6B29" w14:textId="2E6640C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24,116.20 </w:t>
            </w:r>
          </w:p>
        </w:tc>
      </w:tr>
      <w:tr w:rsidR="00A75108" w:rsidRPr="00A75108" w14:paraId="7B65E54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BCFF5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9D192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rrij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AD7DF" w14:textId="415BFD2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82C4E" w14:textId="24B5DF2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86459" w14:textId="590DFFA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E5168" w14:textId="327BD23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,800.00 </w:t>
            </w:r>
          </w:p>
        </w:tc>
      </w:tr>
      <w:tr w:rsidR="00A75108" w:rsidRPr="00A75108" w14:paraId="7AB19710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19928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ccidental Mindo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175F05" w14:textId="721C688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866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2A52713" w14:textId="7BD3004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D8B8BA" w14:textId="53A366E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9339394" w14:textId="5B73391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866,570.00 </w:t>
            </w:r>
          </w:p>
        </w:tc>
      </w:tr>
      <w:tr w:rsidR="00A75108" w:rsidRPr="00A75108" w14:paraId="31FD5D6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FD3C2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F930A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ra de Il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D69DD" w14:textId="1A108E8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31748" w14:textId="0BBD6E5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0F063" w14:textId="4CF2CCA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2C786" w14:textId="11B841B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,500.00 </w:t>
            </w:r>
          </w:p>
        </w:tc>
      </w:tr>
      <w:tr w:rsidR="00A75108" w:rsidRPr="00A75108" w14:paraId="1073FEF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F5573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1EC8A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t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5281A" w14:textId="1D9D2BD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5,3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06170" w14:textId="3A4F891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6C00E" w14:textId="4EC621D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2C609" w14:textId="3CDB37E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5,320.00 </w:t>
            </w:r>
          </w:p>
        </w:tc>
      </w:tr>
      <w:tr w:rsidR="00A75108" w:rsidRPr="00A75108" w14:paraId="5FC283C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83BD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B99B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4E4B0" w14:textId="4CACC55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7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5FA4B" w14:textId="2F378CD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FFE98" w14:textId="764B2F3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6BD8C" w14:textId="25328A7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775.00 </w:t>
            </w:r>
          </w:p>
        </w:tc>
      </w:tr>
      <w:tr w:rsidR="00A75108" w:rsidRPr="00A75108" w14:paraId="7E2750B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45E33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2AE68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BE886" w14:textId="54721F0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6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417B8" w14:textId="045C533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EF325" w14:textId="3112877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28B4F" w14:textId="0AF8234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650.00 </w:t>
            </w:r>
          </w:p>
        </w:tc>
      </w:tr>
      <w:tr w:rsidR="00A75108" w:rsidRPr="00A75108" w14:paraId="4C82A9E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50F9A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86BF9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r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176C6" w14:textId="2A2AF1B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65F1F" w14:textId="37CFA84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C1642" w14:textId="023A121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EAE55" w14:textId="5A9F775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00.00 </w:t>
            </w:r>
          </w:p>
        </w:tc>
      </w:tr>
      <w:tr w:rsidR="00A75108" w:rsidRPr="00A75108" w14:paraId="6273F08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BBDCA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0CCA3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54CE8" w14:textId="6064171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44655" w14:textId="5026EAB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B1F52" w14:textId="72C1BAC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D4A9B" w14:textId="35B7B34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200.00 </w:t>
            </w:r>
          </w:p>
        </w:tc>
      </w:tr>
      <w:tr w:rsidR="00A75108" w:rsidRPr="00A75108" w14:paraId="61D16F4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DF4B2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53D8E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53B23" w14:textId="64AC569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131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A750D" w14:textId="01EC334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92433" w14:textId="5F40E40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EA660" w14:textId="23B2277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131.30 </w:t>
            </w:r>
          </w:p>
        </w:tc>
      </w:tr>
      <w:tr w:rsidR="00A75108" w:rsidRPr="00A75108" w14:paraId="6405CD8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A74F7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A12D9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E3EF7" w14:textId="6E62358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5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2460D" w14:textId="1C34DAB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61CAB" w14:textId="72EF7EF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68B95" w14:textId="0E0E227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5,500.00 </w:t>
            </w:r>
          </w:p>
        </w:tc>
      </w:tr>
      <w:tr w:rsidR="00A75108" w:rsidRPr="00A75108" w14:paraId="0E6ABB4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ABDF8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AA620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FA4A7" w14:textId="4559B87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3,143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C42AE" w14:textId="2F34D7C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6E6E7" w14:textId="0FE5459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4EFA8" w14:textId="6CDF381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3,143.70 </w:t>
            </w:r>
          </w:p>
        </w:tc>
      </w:tr>
      <w:tr w:rsidR="00A75108" w:rsidRPr="00A75108" w14:paraId="0774452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A0467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B7C9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Santa Cru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6E23A" w14:textId="195E619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1A834" w14:textId="672D0B1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ECA9F" w14:textId="4A2BE64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04002" w14:textId="2968830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0.00 </w:t>
            </w:r>
          </w:p>
        </w:tc>
      </w:tr>
      <w:tr w:rsidR="00A75108" w:rsidRPr="00A75108" w14:paraId="60B52E85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8D940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riental Mindo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74A67C" w14:textId="2F25231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598,43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23CA01" w14:textId="5F9FD98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092B81" w14:textId="6AB2D42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4D6D4FA" w14:textId="31DC936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598,438.00 </w:t>
            </w:r>
          </w:p>
        </w:tc>
      </w:tr>
      <w:tr w:rsidR="00A75108" w:rsidRPr="00A75108" w14:paraId="6545746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C68AE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B403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B73B2" w14:textId="175AAD7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234DB" w14:textId="11B83B2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26A16" w14:textId="20091D8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C8E21" w14:textId="26B909C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75108" w:rsidRPr="00A75108" w14:paraId="270124B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8FB39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EA753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u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F7707" w14:textId="529B9A3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61C4A" w14:textId="11099F1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80712" w14:textId="50672B3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3FC40" w14:textId="325105B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75108" w:rsidRPr="00A75108" w14:paraId="3E450C5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EAC89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1F0F1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2E076" w14:textId="0564071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9F96A" w14:textId="0A70381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23C97" w14:textId="4F5960B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B219A" w14:textId="05EBF74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75108" w:rsidRPr="00A75108" w14:paraId="3350835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F7B8D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7A789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lacao (San Pedr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09E69" w14:textId="01FF486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9D10C" w14:textId="138B977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5AE52" w14:textId="6F095F5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D6E63" w14:textId="4AF8744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75108" w:rsidRPr="00A75108" w14:paraId="7793606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CB5D0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B8BE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p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34B5A" w14:textId="0369811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E9023" w14:textId="5CEE7FD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C83C2" w14:textId="74A9033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75276" w14:textId="4F8D5A3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900.00 </w:t>
            </w:r>
          </w:p>
        </w:tc>
      </w:tr>
      <w:tr w:rsidR="00A75108" w:rsidRPr="00A75108" w14:paraId="4614A2F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E6CF3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A89C5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o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29F55" w14:textId="3FCD461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73EAB" w14:textId="0343DCC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C0834" w14:textId="264EEEA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383D1" w14:textId="2106EA7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75108" w:rsidRPr="00A75108" w14:paraId="75C83C1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BDE1B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88CB2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sa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55375" w14:textId="28FD088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F7842" w14:textId="1F227A0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56421" w14:textId="7A0F36B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F0BE5" w14:textId="3B95241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6.50 </w:t>
            </w:r>
          </w:p>
        </w:tc>
      </w:tr>
      <w:tr w:rsidR="00A75108" w:rsidRPr="00A75108" w14:paraId="0D14DCD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B6076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4724E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uj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EAE7F" w14:textId="4D88FE5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98,9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90134" w14:textId="3599502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FCACF" w14:textId="622E992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43367" w14:textId="36CC834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98,925.00 </w:t>
            </w:r>
          </w:p>
        </w:tc>
      </w:tr>
      <w:tr w:rsidR="00A75108" w:rsidRPr="00A75108" w14:paraId="1344EFB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692FE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60485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al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37F07" w14:textId="41CE8AC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80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D1871" w14:textId="1709A4D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FA349" w14:textId="1A6761D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7E123" w14:textId="0674DBB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806.50 </w:t>
            </w:r>
          </w:p>
        </w:tc>
      </w:tr>
      <w:tr w:rsidR="00A75108" w:rsidRPr="00A75108" w14:paraId="1AD271C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ACC43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EFC36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71476" w14:textId="023893E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8E3DC" w14:textId="00A1458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A4577" w14:textId="73335B9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7B833" w14:textId="7ECE98E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75108" w:rsidRPr="00A75108" w14:paraId="5AE5F2C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64369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E068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Gal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D6F89" w14:textId="256F9FB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CDCB1" w14:textId="737BB69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B714E" w14:textId="5899D87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692AE" w14:textId="6B2D3BD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75108" w:rsidRPr="00A75108" w14:paraId="697E074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9FA6C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CD8B5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65B4C" w14:textId="41F908D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94749" w14:textId="769178A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0695F" w14:textId="3F590F3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76803" w14:textId="181929B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75108" w:rsidRPr="00A75108" w14:paraId="0FDED0D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EA97A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969A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Teodo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68F58" w14:textId="39F2B92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609D9" w14:textId="7432C4D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48C71" w14:textId="55B7690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CB73F" w14:textId="0857BF7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75108" w:rsidRPr="00A75108" w14:paraId="7AA1332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FDAF2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36359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33049" w14:textId="6311C30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0241C" w14:textId="708125D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5F382" w14:textId="783467F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B7195" w14:textId="7CFBC94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75108" w:rsidRPr="00A75108" w14:paraId="70CAD1A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351B3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61ED1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24D1A" w14:textId="4E41BC4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49092" w14:textId="6C23799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B1EBB" w14:textId="0F0193B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6E923" w14:textId="73B9CE3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75108" w:rsidRPr="00A75108" w14:paraId="35292EC9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D91FA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lastRenderedPageBreak/>
              <w:t>Pal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A0F203" w14:textId="69F2968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614,223.7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711F7A" w14:textId="607C245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D1629C" w14:textId="5CB835D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5C0EBF6" w14:textId="40FEAB9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614,223.73 </w:t>
            </w:r>
          </w:p>
        </w:tc>
      </w:tr>
      <w:tr w:rsidR="00A75108" w:rsidRPr="00A75108" w14:paraId="1605536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F4968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EC9A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ra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C9D524" w14:textId="4AE749D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3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2B3FF" w14:textId="366EB00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02976" w14:textId="78BB3CC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355F4" w14:textId="2471F61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3,600.00 </w:t>
            </w:r>
          </w:p>
        </w:tc>
      </w:tr>
      <w:tr w:rsidR="00A75108" w:rsidRPr="00A75108" w14:paraId="4FA7ED5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5E31A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A377D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u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A027F" w14:textId="50C1453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E983B" w14:textId="74F1D08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2DDF6" w14:textId="2AD3904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9E7A1" w14:textId="07BD139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500.00 </w:t>
            </w:r>
          </w:p>
        </w:tc>
      </w:tr>
      <w:tr w:rsidR="00A75108" w:rsidRPr="00A75108" w14:paraId="3008301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492B5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10E22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FDBEF" w14:textId="7877A10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3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558C3" w14:textId="6E8D047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AEAC2" w14:textId="7E46D6B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CFDF9" w14:textId="2C034BD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3,950.00 </w:t>
            </w:r>
          </w:p>
        </w:tc>
      </w:tr>
      <w:tr w:rsidR="00A75108" w:rsidRPr="00A75108" w14:paraId="2058030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28EA9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BDA58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549F1" w14:textId="45C66BE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2B171" w14:textId="7973A7C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DFE83" w14:textId="09326F1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9C5DA" w14:textId="07A25EE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</w:tr>
      <w:tr w:rsidR="00A75108" w:rsidRPr="00A75108" w14:paraId="35D66F4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7809C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1C6EB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p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01E5A" w14:textId="2D918C4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723.7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91B45" w14:textId="068DA18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7DEDC" w14:textId="37AADF7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D91FD" w14:textId="56C5DD4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723.73 </w:t>
            </w:r>
          </w:p>
        </w:tc>
      </w:tr>
      <w:tr w:rsidR="00A75108" w:rsidRPr="00A75108" w14:paraId="3ABA021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76CA0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08DD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D2B5F" w14:textId="51FB583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5A7F0" w14:textId="2C1AC09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88684" w14:textId="02EC207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D581C" w14:textId="5E7354F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</w:tr>
      <w:tr w:rsidR="00A75108" w:rsidRPr="00A75108" w14:paraId="5D9E488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EDFC2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EE291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Princes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A8262" w14:textId="40E6350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6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8EA8F" w14:textId="31BA80B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B1449" w14:textId="5A8568F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63866" w14:textId="02F0592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6,900.00 </w:t>
            </w:r>
          </w:p>
        </w:tc>
      </w:tr>
      <w:tr w:rsidR="00A75108" w:rsidRPr="00A75108" w14:paraId="063700D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51CBC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03252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Marcos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501D0" w14:textId="77E017B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36EB1" w14:textId="334DEDB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A45E2" w14:textId="58B0ED3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7B0D0" w14:textId="1A07CB4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3,000.00 </w:t>
            </w:r>
          </w:p>
        </w:tc>
      </w:tr>
      <w:tr w:rsidR="00A75108" w:rsidRPr="00A75108" w14:paraId="610B711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90E4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168F0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796DA2" w14:textId="7166152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8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FD03E" w14:textId="275B539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4C60C" w14:textId="339AF7A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E86F0" w14:textId="32C9823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8,550.00 </w:t>
            </w:r>
          </w:p>
        </w:tc>
      </w:tr>
      <w:tr w:rsidR="00A75108" w:rsidRPr="00A75108" w14:paraId="22B78334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FE594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B384B5" w14:textId="751B907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206,1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F6E905" w14:textId="0D85A63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5659C8" w14:textId="7C2D6DC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9BF15E4" w14:textId="7B1B148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206,195.00 </w:t>
            </w:r>
          </w:p>
        </w:tc>
      </w:tr>
      <w:tr w:rsidR="00A75108" w:rsidRPr="00A75108" w14:paraId="4162F86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311E4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3996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1F2BF" w14:textId="2F6102B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4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A3E84" w14:textId="3957D16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CF91D" w14:textId="307E484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D98FC" w14:textId="2E77706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430.00 </w:t>
            </w:r>
          </w:p>
        </w:tc>
      </w:tr>
      <w:tr w:rsidR="00A75108" w:rsidRPr="00A75108" w14:paraId="344A15D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DF6C3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8598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00D39" w14:textId="554FB56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83AEC" w14:textId="54C1AB7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922D6" w14:textId="61FA810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A40F1" w14:textId="5A1844F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2,500.00 </w:t>
            </w:r>
          </w:p>
        </w:tc>
      </w:tr>
      <w:tr w:rsidR="00A75108" w:rsidRPr="00A75108" w14:paraId="65AFF70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3402F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18F5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jidio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615B6" w14:textId="17B2B01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8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BDE08" w14:textId="58F00CC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19680" w14:textId="4BF410C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76BD1" w14:textId="69420B7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825.00 </w:t>
            </w:r>
          </w:p>
        </w:tc>
      </w:tr>
      <w:tr w:rsidR="00A75108" w:rsidRPr="00A75108" w14:paraId="2D98E4D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5D4E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4EB8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C2C1B" w14:textId="55738CC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3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4B2AB" w14:textId="593BE7A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7200F" w14:textId="4F3ACF2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5ECC3" w14:textId="42B51D0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300.00 </w:t>
            </w:r>
          </w:p>
        </w:tc>
      </w:tr>
      <w:tr w:rsidR="00A75108" w:rsidRPr="00A75108" w14:paraId="397864F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9094A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4990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E5AE8" w14:textId="7762805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9,2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2622D" w14:textId="5D32A25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D47C4" w14:textId="6D9FBF1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707F0" w14:textId="53A1401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9,250.00 </w:t>
            </w:r>
          </w:p>
        </w:tc>
      </w:tr>
      <w:tr w:rsidR="00A75108" w:rsidRPr="00A75108" w14:paraId="3BFF44D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C55AD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A325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cu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AC7DE" w14:textId="0A35078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25E53" w14:textId="389E234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96559" w14:textId="31B2BA4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20750" w14:textId="2150029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800.00 </w:t>
            </w:r>
          </w:p>
        </w:tc>
      </w:tr>
      <w:tr w:rsidR="00A75108" w:rsidRPr="00A75108" w14:paraId="43D7684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005EC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078A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err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20E71" w14:textId="031FDF1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8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0C21E" w14:textId="77693AB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3D429" w14:textId="1635C59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F0BDF" w14:textId="2069B7F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8,550.00 </w:t>
            </w:r>
          </w:p>
        </w:tc>
      </w:tr>
      <w:tr w:rsidR="00A75108" w:rsidRPr="00A75108" w14:paraId="2A600D1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C7D51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6ABC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88B4B" w14:textId="75827F1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1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49736" w14:textId="5ABF14F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9B9BA" w14:textId="2635148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6D682" w14:textId="5D421C1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1,100.00 </w:t>
            </w:r>
          </w:p>
        </w:tc>
      </w:tr>
      <w:tr w:rsidR="00A75108" w:rsidRPr="00A75108" w14:paraId="464DF2F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E24F3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4FAF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iw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CD2B6" w14:textId="45A01D6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2,0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C690E" w14:textId="3060AD4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72F3A" w14:textId="528C92A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BA88C" w14:textId="7B1973B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2,050.00 </w:t>
            </w:r>
          </w:p>
        </w:tc>
      </w:tr>
      <w:tr w:rsidR="00A75108" w:rsidRPr="00A75108" w14:paraId="3F1E234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6E4A4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4D5F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dio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06F52" w14:textId="56AA7A7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16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B5E6D" w14:textId="4572E7C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259EF" w14:textId="50930BC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0F399" w14:textId="3539ABD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16,450.00 </w:t>
            </w:r>
          </w:p>
        </w:tc>
      </w:tr>
      <w:tr w:rsidR="00A75108" w:rsidRPr="00A75108" w14:paraId="4764A72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3B32F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1E994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AFC15" w14:textId="3580D96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1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58075" w14:textId="789EF07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DBF47" w14:textId="4744B1C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FD82A" w14:textId="42457BF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1,750.00 </w:t>
            </w:r>
          </w:p>
        </w:tc>
      </w:tr>
      <w:tr w:rsidR="00A75108" w:rsidRPr="00A75108" w14:paraId="2001228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6CC86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51C7D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CD056" w14:textId="591EF1B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13A6C" w14:textId="6B861D8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B3081" w14:textId="05E3DD4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09496" w14:textId="697A030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75108" w:rsidRPr="00A75108" w14:paraId="785D44E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634F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7AA9B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EB8D7" w14:textId="19E661F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5C946" w14:textId="6FA3849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772F8" w14:textId="5F73432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28D8D" w14:textId="51D1143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550.00 </w:t>
            </w:r>
          </w:p>
        </w:tc>
      </w:tr>
      <w:tr w:rsidR="00A75108" w:rsidRPr="00A75108" w14:paraId="55D3A15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29DE6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454EE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11D69" w14:textId="2DBB2CE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1F3AD" w14:textId="1302CA7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E05F8" w14:textId="340E33F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7D7EF" w14:textId="011FD44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0.00 </w:t>
            </w:r>
          </w:p>
        </w:tc>
      </w:tr>
      <w:tr w:rsidR="00A75108" w:rsidRPr="00A75108" w14:paraId="1BE88ED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0BB2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8A46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6F595" w14:textId="521AE69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9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480E99" w14:textId="06BB0E1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4E9A3" w14:textId="362D21B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3D4D4" w14:textId="0C3B0DF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9,200.00 </w:t>
            </w:r>
          </w:p>
        </w:tc>
      </w:tr>
      <w:tr w:rsidR="00A75108" w:rsidRPr="00A75108" w14:paraId="256DC3E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CFFC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ACA90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CDBBD" w14:textId="368519E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0,6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6C0F7" w14:textId="75EDA1B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5C5BB" w14:textId="664E9D7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F7665" w14:textId="71E54EB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0,675.00 </w:t>
            </w:r>
          </w:p>
        </w:tc>
      </w:tr>
      <w:tr w:rsidR="00A75108" w:rsidRPr="00A75108" w14:paraId="4A18A53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014C2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D29EA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 (Imeld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E2318" w14:textId="0BC7326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4,7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53E3C" w14:textId="03AB89B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18101" w14:textId="07E8B80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ECAD8" w14:textId="20BC143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4,765.00 </w:t>
            </w:r>
          </w:p>
        </w:tc>
      </w:tr>
      <w:tr w:rsidR="00A75108" w:rsidRPr="00A75108" w14:paraId="367AE083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E88477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D2B6BF0" w14:textId="02B01C4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9,244,223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5D8B4BF" w14:textId="3AF3280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076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59AE612" w14:textId="376BF38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278FC7B" w14:textId="26FD91A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2,321,173.45 </w:t>
            </w:r>
          </w:p>
        </w:tc>
      </w:tr>
      <w:tr w:rsidR="00A75108" w:rsidRPr="00A75108" w14:paraId="6914C20B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03D5A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lb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5288697" w14:textId="7EB7996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117,665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C032A9" w14:textId="57F0FEE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445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645524" w14:textId="5238006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22EE17" w14:textId="56CA916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563,415.80 </w:t>
            </w:r>
          </w:p>
        </w:tc>
      </w:tr>
      <w:tr w:rsidR="00A75108" w:rsidRPr="00A75108" w14:paraId="53B8998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50A1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411C5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lb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9762B" w14:textId="42BBB3E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86,72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748C8" w14:textId="0E09BF4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FEF8F" w14:textId="0EC8062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5FEB1" w14:textId="50BAB0E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86,728.00 </w:t>
            </w:r>
          </w:p>
        </w:tc>
      </w:tr>
      <w:tr w:rsidR="00A75108" w:rsidRPr="00A75108" w14:paraId="4DB246C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E79A7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E158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c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BF851" w14:textId="4B5AF1E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9,865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1F7F8" w14:textId="4CC53E2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2B5F0" w14:textId="3D5D8D1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AB804" w14:textId="386442F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9,865.16 </w:t>
            </w:r>
          </w:p>
        </w:tc>
      </w:tr>
      <w:tr w:rsidR="00A75108" w:rsidRPr="00A75108" w14:paraId="3DE6623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52D5A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DC385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97FE5" w14:textId="22C5296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8,781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C79CA" w14:textId="2414C12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90F20" w14:textId="22F3B2F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6292D" w14:textId="5EDB770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8,781.72 </w:t>
            </w:r>
          </w:p>
        </w:tc>
      </w:tr>
      <w:tr w:rsidR="00A75108" w:rsidRPr="00A75108" w14:paraId="486F160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529AA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045EE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raga (Locsi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A648A" w14:textId="112A670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1,312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FF60C" w14:textId="65748AA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6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F041F" w14:textId="3C7643C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E0A54" w14:textId="5FD4C9C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47,712.56 </w:t>
            </w:r>
          </w:p>
        </w:tc>
      </w:tr>
      <w:tr w:rsidR="00A75108" w:rsidRPr="00A75108" w14:paraId="3036DD4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CD86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669F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oba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C0951" w14:textId="439B4D7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8,836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E2113" w14:textId="56AE1BF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1795AA" w14:textId="157DDB2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58AB4" w14:textId="0F7F637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186.24 </w:t>
            </w:r>
          </w:p>
        </w:tc>
      </w:tr>
      <w:tr w:rsidR="00A75108" w:rsidRPr="00A75108" w14:paraId="6F4DC2B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2D37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084A3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zpi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2DCDD" w14:textId="565319F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022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00ACA" w14:textId="51CD37C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AAEA5" w14:textId="6C0CC60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A9974" w14:textId="1A46529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022.58 </w:t>
            </w:r>
          </w:p>
        </w:tc>
      </w:tr>
      <w:tr w:rsidR="00A75108" w:rsidRPr="00A75108" w14:paraId="79AD6F9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34D76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3959B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3E1FA" w14:textId="574A687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0,297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11083" w14:textId="3FF5EAB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31928" w14:textId="42DBD7F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8C36A" w14:textId="7E2ACC1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0,297.28 </w:t>
            </w:r>
          </w:p>
        </w:tc>
      </w:tr>
      <w:tr w:rsidR="00A75108" w:rsidRPr="00A75108" w14:paraId="4CDB08E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9F6CB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9B08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i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5BF93" w14:textId="1C4444F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9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33B67" w14:textId="0E3C879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A9F74" w14:textId="3215ADC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41875" w14:textId="36320C8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9,450.00 </w:t>
            </w:r>
          </w:p>
        </w:tc>
      </w:tr>
      <w:tr w:rsidR="00A75108" w:rsidRPr="00A75108" w14:paraId="3B126BB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F0B1C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E0D37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lipo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C8013" w14:textId="58FCFD7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033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A33A4" w14:textId="18E94BE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BF325" w14:textId="08E3D63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BA0BD" w14:textId="36F99AA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033.52 </w:t>
            </w:r>
          </w:p>
        </w:tc>
      </w:tr>
      <w:tr w:rsidR="00A75108" w:rsidRPr="00A75108" w14:paraId="5FE0F11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BC463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DF99C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B5EA8" w14:textId="039A1F6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021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B1425" w14:textId="54314B9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0A35C" w14:textId="44A90B5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7EB0B" w14:textId="24B5A75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021.36 </w:t>
            </w:r>
          </w:p>
        </w:tc>
      </w:tr>
      <w:tr w:rsidR="00A75108" w:rsidRPr="00A75108" w14:paraId="532C105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8EE9E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B14E1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DA126" w14:textId="6E0F2D6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221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BEBA6" w14:textId="7C5FA6E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C05AA" w14:textId="362BB68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213BD" w14:textId="2C5C7A3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221.40 </w:t>
            </w:r>
          </w:p>
        </w:tc>
      </w:tr>
      <w:tr w:rsidR="00A75108" w:rsidRPr="00A75108" w14:paraId="2446520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7C2C9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C7FCF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07495" w14:textId="164EFBA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6,025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564B3" w14:textId="7F9AC5E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50883" w14:textId="3D25F8E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44922" w14:textId="58841F0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6,025.44 </w:t>
            </w:r>
          </w:p>
        </w:tc>
      </w:tr>
      <w:tr w:rsidR="00A75108" w:rsidRPr="00A75108" w14:paraId="15A1099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C5A49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9259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o D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372FC" w14:textId="15DC444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565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F0DAE" w14:textId="1B38688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CA7C6" w14:textId="6761808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D2F6B" w14:textId="46AAE4F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565.64 </w:t>
            </w:r>
          </w:p>
        </w:tc>
      </w:tr>
      <w:tr w:rsidR="00A75108" w:rsidRPr="00A75108" w14:paraId="00317FF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F8D68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A73C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gu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93DE2" w14:textId="2E88940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26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81312" w14:textId="1B73273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058B4" w14:textId="31615E5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7CFF4" w14:textId="78F5E7F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26.68 </w:t>
            </w:r>
          </w:p>
        </w:tc>
      </w:tr>
      <w:tr w:rsidR="00A75108" w:rsidRPr="00A75108" w14:paraId="58CFC26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06BC5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73088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pu-Rap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B057D" w14:textId="6BF3601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43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E42F6" w14:textId="45B7B17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B93D5" w14:textId="4F544AE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3429F" w14:textId="307CEC9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43.04 </w:t>
            </w:r>
          </w:p>
        </w:tc>
      </w:tr>
      <w:tr w:rsidR="00A75108" w:rsidRPr="00A75108" w14:paraId="269D458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62A25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F9EBA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 (Libog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1FA33" w14:textId="627FBEF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6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84787" w14:textId="79502DE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CC714" w14:textId="3A89437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E3D94" w14:textId="11E0994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630.00 </w:t>
            </w:r>
          </w:p>
        </w:tc>
      </w:tr>
      <w:tr w:rsidR="00A75108" w:rsidRPr="00A75108" w14:paraId="78D5A3B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80780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8A4CD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a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18322" w14:textId="1B20FE2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689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07257" w14:textId="226BFC4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F35EB" w14:textId="0897D31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448B2" w14:textId="01504B5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689.80 </w:t>
            </w:r>
          </w:p>
        </w:tc>
      </w:tr>
      <w:tr w:rsidR="00A75108" w:rsidRPr="00A75108" w14:paraId="75CC8DD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F66F2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33D0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w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A0EAA" w14:textId="49634C8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515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15BAA" w14:textId="64719B2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63C4F" w14:textId="0DE1838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47B57" w14:textId="2BB2B77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515.38 </w:t>
            </w:r>
          </w:p>
        </w:tc>
      </w:tr>
      <w:tr w:rsidR="00A75108" w:rsidRPr="00A75108" w14:paraId="03B30354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6B98F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D87721" w14:textId="6C1275A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73,365.8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5EEB54" w14:textId="32AA721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76D427" w14:textId="48C967E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5B59F74" w14:textId="1450050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73,365.87 </w:t>
            </w:r>
          </w:p>
        </w:tc>
      </w:tr>
      <w:tr w:rsidR="00A75108" w:rsidRPr="00A75108" w14:paraId="04A2246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936D5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D70C9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arines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B7A43" w14:textId="66426E6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6,496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E4205" w14:textId="7EAA416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78007" w14:textId="7E26EB7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74796" w14:textId="0640AE2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6,496.42 </w:t>
            </w:r>
          </w:p>
        </w:tc>
      </w:tr>
      <w:tr w:rsidR="00A75108" w:rsidRPr="00A75108" w14:paraId="7A97A8E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5C48C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0082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u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68E0C" w14:textId="10528D7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583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44B2E" w14:textId="22EFBD8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52855" w14:textId="28576E4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93234" w14:textId="11CB040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583.16 </w:t>
            </w:r>
          </w:p>
        </w:tc>
      </w:tr>
      <w:tr w:rsidR="00A75108" w:rsidRPr="00A75108" w14:paraId="3670666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370EE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4409F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lo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006B9" w14:textId="4DC5577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1,55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EE2E9" w14:textId="78CD816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6400A8" w14:textId="179A2B5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9D1C0" w14:textId="30FEAEF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1,553.00 </w:t>
            </w:r>
          </w:p>
        </w:tc>
      </w:tr>
      <w:tr w:rsidR="00A75108" w:rsidRPr="00A75108" w14:paraId="7DD3D00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14507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60763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e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32B24" w14:textId="57272F6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8,933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AC8CA" w14:textId="7CDF6C4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5B684" w14:textId="0E2B764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7A439" w14:textId="5D910F1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8,933.64 </w:t>
            </w:r>
          </w:p>
        </w:tc>
      </w:tr>
      <w:tr w:rsidR="00A75108" w:rsidRPr="00A75108" w14:paraId="704C986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FCA7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68480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Pangani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FD882" w14:textId="0022E23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4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1D443" w14:textId="6F5A9A7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8CA70" w14:textId="67BF342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AD1BA" w14:textId="0E40B39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430.00 </w:t>
            </w:r>
          </w:p>
        </w:tc>
      </w:tr>
      <w:tr w:rsidR="00A75108" w:rsidRPr="00A75108" w14:paraId="31072D4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7F540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C660D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DCD9B" w14:textId="5902144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58150" w14:textId="78BBD1A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E90EA" w14:textId="0BD0A6F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A12FD" w14:textId="5DA35E5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2,500.00 </w:t>
            </w:r>
          </w:p>
        </w:tc>
      </w:tr>
      <w:tr w:rsidR="00A75108" w:rsidRPr="00A75108" w14:paraId="500B4EB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61E86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E3DF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rced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C188E" w14:textId="6D1FCA2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5,229.2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6C1BF" w14:textId="34308DB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3A523" w14:textId="5A5F6B5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3128D" w14:textId="4DC40F1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5,229.29 </w:t>
            </w:r>
          </w:p>
        </w:tc>
      </w:tr>
      <w:tr w:rsidR="00A75108" w:rsidRPr="00A75108" w14:paraId="6F20140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D8863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2F3B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al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C31E7" w14:textId="6DAF734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106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37251" w14:textId="2A4D872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54997" w14:textId="1403A84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52098" w14:textId="7253CA4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106.72 </w:t>
            </w:r>
          </w:p>
        </w:tc>
      </w:tr>
      <w:tr w:rsidR="00A75108" w:rsidRPr="00A75108" w14:paraId="6AC270C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AD1BD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121C7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 Ruiz (Imeld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9CEE7" w14:textId="4A877D4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,4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34211" w14:textId="78BF498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A7154" w14:textId="508F6EA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A4D41" w14:textId="7788419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,430.00 </w:t>
            </w:r>
          </w:p>
        </w:tc>
      </w:tr>
      <w:tr w:rsidR="00A75108" w:rsidRPr="00A75108" w14:paraId="5EB7719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6CA60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9E06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21640" w14:textId="1301145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490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C5863" w14:textId="5934818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79E36" w14:textId="60C77FD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D6C10" w14:textId="0D7AB82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490.94 </w:t>
            </w:r>
          </w:p>
        </w:tc>
      </w:tr>
      <w:tr w:rsidR="00A75108" w:rsidRPr="00A75108" w14:paraId="0D09F7D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8E58A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C80A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El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022B2" w14:textId="1D32560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660.0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FB7BE" w14:textId="1D642EC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8CCE3" w14:textId="75B7767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90AA3" w14:textId="1413736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660.02 </w:t>
            </w:r>
          </w:p>
        </w:tc>
      </w:tr>
      <w:tr w:rsidR="00A75108" w:rsidRPr="00A75108" w14:paraId="02BBAF6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74D64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4D5B5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570D2" w14:textId="60AD41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7,902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5F0D2" w14:textId="4E3AE6E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47B88" w14:textId="4F51A69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4090A" w14:textId="6C0697C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7,902.68 </w:t>
            </w:r>
          </w:p>
        </w:tc>
      </w:tr>
      <w:tr w:rsidR="00A75108" w:rsidRPr="00A75108" w14:paraId="52765AF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44FC7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96AA0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zon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62AC3" w14:textId="005D109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0,0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32853" w14:textId="3DCE381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EB572" w14:textId="1378100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3A037" w14:textId="5DAE04A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0,050.00 </w:t>
            </w:r>
          </w:p>
        </w:tc>
      </w:tr>
      <w:tr w:rsidR="00A75108" w:rsidRPr="00A75108" w14:paraId="1BD72432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8C684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8A697B" w14:textId="0E4F726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1,858,342.3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FD51CD" w14:textId="70DCC8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37EF34" w14:textId="5E169E5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BE06D89" w14:textId="48591F5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1,908,342.33 </w:t>
            </w:r>
          </w:p>
        </w:tc>
      </w:tr>
      <w:tr w:rsidR="00A75108" w:rsidRPr="00A75108" w14:paraId="337F4CE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945CB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5CE6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CB4F7" w14:textId="49B1B6B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0,692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73643" w14:textId="541BCB6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95A3D" w14:textId="5DE8288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7D550" w14:textId="506ACBE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0,692.18 </w:t>
            </w:r>
          </w:p>
        </w:tc>
      </w:tr>
      <w:tr w:rsidR="00A75108" w:rsidRPr="00A75108" w14:paraId="5C59EEF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B5467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5CAD8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8EDC7" w14:textId="39EE7F6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623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6C2CF" w14:textId="09A0E91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C5F08" w14:textId="5E58DCF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69BF6" w14:textId="5C5C902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623.68 </w:t>
            </w:r>
          </w:p>
        </w:tc>
      </w:tr>
      <w:tr w:rsidR="00A75108" w:rsidRPr="00A75108" w14:paraId="63A9E3E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31D90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5F536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EA3C8" w14:textId="74DBE8F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068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DF21F" w14:textId="43B90DF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E4728" w14:textId="4DA6661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CB6B4" w14:textId="71BC844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068.94 </w:t>
            </w:r>
          </w:p>
        </w:tc>
      </w:tr>
      <w:tr w:rsidR="00A75108" w:rsidRPr="00A75108" w14:paraId="165CEC5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988D2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6AE2A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645A9" w14:textId="71A5193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7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B3D31" w14:textId="480AC12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72E49" w14:textId="0EA080C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763D0" w14:textId="1D12868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730.00 </w:t>
            </w:r>
          </w:p>
        </w:tc>
      </w:tr>
      <w:tr w:rsidR="00A75108" w:rsidRPr="00A75108" w14:paraId="54DA1D4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E4A8C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2B402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m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89639" w14:textId="209CC01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617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7C6D3" w14:textId="56DE5C5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35663" w14:textId="14D5C00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5BD40" w14:textId="15AA5E5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617.76 </w:t>
            </w:r>
          </w:p>
        </w:tc>
      </w:tr>
      <w:tr w:rsidR="00A75108" w:rsidRPr="00A75108" w14:paraId="740375F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A3507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52CD3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h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82EC6" w14:textId="5F6D4AE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1,620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70958" w14:textId="56E3FE0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E3D46" w14:textId="44CF77E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18B22" w14:textId="3B69F8A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1,620.22 </w:t>
            </w:r>
          </w:p>
        </w:tc>
      </w:tr>
      <w:tr w:rsidR="00A75108" w:rsidRPr="00A75108" w14:paraId="3AF6F6B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22E3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43127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98647" w14:textId="45221F2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7,459.0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11A40" w14:textId="1E0BD16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8D587" w14:textId="19BDD2C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4726F" w14:textId="29C7869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7,459.07 </w:t>
            </w:r>
          </w:p>
        </w:tc>
      </w:tr>
      <w:tr w:rsidR="00A75108" w:rsidRPr="00A75108" w14:paraId="7CC04CD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63EE5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BBAFB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s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FC73B" w14:textId="2E5472E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20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B098A" w14:textId="45A41CD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9A436" w14:textId="10482C5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D847B" w14:textId="3DCF13F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20.72 </w:t>
            </w:r>
          </w:p>
        </w:tc>
      </w:tr>
      <w:tr w:rsidR="00A75108" w:rsidRPr="00A75108" w14:paraId="6FE96AC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51562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632C3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b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5667E" w14:textId="63910E3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8,472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9E868" w14:textId="0B06B11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5C8B4" w14:textId="664EA6D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182F3" w14:textId="5BAE522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8,472.76 </w:t>
            </w:r>
          </w:p>
        </w:tc>
      </w:tr>
      <w:tr w:rsidR="00A75108" w:rsidRPr="00A75108" w14:paraId="3B7CEB9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B277E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000A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154DDF" w14:textId="281555D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482.9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949FD" w14:textId="4A2BA4B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850FE" w14:textId="105FBFA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7F132" w14:textId="1478381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482.96 </w:t>
            </w:r>
          </w:p>
        </w:tc>
      </w:tr>
      <w:tr w:rsidR="00A75108" w:rsidRPr="00A75108" w14:paraId="3E7862E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671DA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E97E0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am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50E78" w14:textId="08BA86D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596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8B3FC" w14:textId="42F29DD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DB2B2" w14:textId="3D8B5C1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D4E7A" w14:textId="7F77D08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596.44 </w:t>
            </w:r>
          </w:p>
        </w:tc>
      </w:tr>
      <w:tr w:rsidR="00A75108" w:rsidRPr="00A75108" w14:paraId="754943A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6334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AB11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m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9A2D0" w14:textId="2F3861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2,126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7FA61" w14:textId="77121D2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D159B" w14:textId="76C89F8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2C841" w14:textId="01B8A67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2,126.16 </w:t>
            </w:r>
          </w:p>
        </w:tc>
      </w:tr>
      <w:tr w:rsidR="00A75108" w:rsidRPr="00A75108" w14:paraId="5DC1876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B50F9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32CF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Galle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163F6" w14:textId="5E992A0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312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4B8D9" w14:textId="5656C0C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42690" w14:textId="21F4F80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831F7" w14:textId="7E8950A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312.68 </w:t>
            </w:r>
          </w:p>
        </w:tc>
      </w:tr>
      <w:tr w:rsidR="00A75108" w:rsidRPr="00A75108" w14:paraId="75BE6C7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5515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BF44C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hitor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EB15A" w14:textId="6091D3B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569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6BDD6" w14:textId="130892D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D830C" w14:textId="3724709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94811" w14:textId="4E8F7BC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569.16 </w:t>
            </w:r>
          </w:p>
        </w:tc>
      </w:tr>
      <w:tr w:rsidR="00A75108" w:rsidRPr="00A75108" w14:paraId="1A0961E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533B1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DB32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E8694" w14:textId="7A02B82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22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DCA6F" w14:textId="1744242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BE91B" w14:textId="3F65A6A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A700D" w14:textId="1BC4B57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22.48 </w:t>
            </w:r>
          </w:p>
        </w:tc>
      </w:tr>
      <w:tr w:rsidR="00A75108" w:rsidRPr="00A75108" w14:paraId="66FC33F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FD200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268D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ig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DA24E" w14:textId="60C1C1E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490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850C4" w14:textId="732C599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F6583" w14:textId="5E2AEE6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64B86" w14:textId="1B78430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490.06 </w:t>
            </w:r>
          </w:p>
        </w:tc>
      </w:tr>
      <w:tr w:rsidR="00A75108" w:rsidRPr="00A75108" w14:paraId="6F5D334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624DD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520DE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EBF8B6" w14:textId="7A10C78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430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134F5" w14:textId="2B8E894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988D9" w14:textId="2266DFA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3D19D" w14:textId="34255EC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430.04 </w:t>
            </w:r>
          </w:p>
        </w:tc>
      </w:tr>
      <w:tr w:rsidR="00A75108" w:rsidRPr="00A75108" w14:paraId="494927F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84E9F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103AA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ma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668DE" w14:textId="5B7A277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8,458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1C477" w14:textId="72A150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B15CB" w14:textId="46F0E8F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003A9" w14:textId="5FD21DC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28,458.20 </w:t>
            </w:r>
          </w:p>
        </w:tc>
      </w:tr>
      <w:tr w:rsidR="00A75108" w:rsidRPr="00A75108" w14:paraId="28EE823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FD43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CD7B3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C5455" w14:textId="72AE15A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242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BFD91" w14:textId="2F99218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BA8D4" w14:textId="4E9A805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877F3" w14:textId="4C4D6D3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242.92 </w:t>
            </w:r>
          </w:p>
        </w:tc>
      </w:tr>
      <w:tr w:rsidR="00A75108" w:rsidRPr="00A75108" w14:paraId="4B1FFE3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05654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0AEF3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r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8FBEE" w14:textId="3D1F993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508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5D491" w14:textId="10B8E72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8A939" w14:textId="59A5845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0D4C8" w14:textId="17514BD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508.88 </w:t>
            </w:r>
          </w:p>
        </w:tc>
      </w:tr>
      <w:tr w:rsidR="00A75108" w:rsidRPr="00A75108" w14:paraId="4EC9981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68135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BAD38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la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11970" w14:textId="2D0F365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807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9B726" w14:textId="1C90722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4285D" w14:textId="6F8B4E1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D3F7E" w14:textId="7482E27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807.88 </w:t>
            </w:r>
          </w:p>
        </w:tc>
      </w:tr>
      <w:tr w:rsidR="00A75108" w:rsidRPr="00A75108" w14:paraId="7CE52F4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DCA9F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7102A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ab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FBB06" w14:textId="6BAA402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558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6C6D9" w14:textId="3CA0ADA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73B5C" w14:textId="2D908D5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D3208" w14:textId="6FC1DEC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558.80 </w:t>
            </w:r>
          </w:p>
        </w:tc>
      </w:tr>
      <w:tr w:rsidR="00A75108" w:rsidRPr="00A75108" w14:paraId="10706CF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29BF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372EE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FF0DF" w14:textId="2793277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9,371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86C63" w14:textId="2AE0B6F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2CF7B" w14:textId="7F53ECA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E8065" w14:textId="0135C73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9,371.53 </w:t>
            </w:r>
          </w:p>
        </w:tc>
      </w:tr>
      <w:tr w:rsidR="00A75108" w:rsidRPr="00A75108" w14:paraId="78DBE80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059F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58B26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0C014" w14:textId="7A0DCFE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2,045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5B4FB" w14:textId="7AF80AA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CC260" w14:textId="482D90C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99167" w14:textId="3014BDB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2,045.18 </w:t>
            </w:r>
          </w:p>
        </w:tc>
      </w:tr>
      <w:tr w:rsidR="00A75108" w:rsidRPr="00A75108" w14:paraId="5B2163A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625C1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74CEA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camp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7C743" w14:textId="27798E5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427D7" w14:textId="6A952AD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9160E" w14:textId="08B2FB7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004B6" w14:textId="1E5D83A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80.00 </w:t>
            </w:r>
          </w:p>
        </w:tc>
      </w:tr>
      <w:tr w:rsidR="00A75108" w:rsidRPr="00A75108" w14:paraId="7612A26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F7E31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CFCDC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157499" w14:textId="2C4A953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506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70BB8" w14:textId="1A6DA02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95F3F" w14:textId="71170F8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7BFB6" w14:textId="730DCDD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506.28 </w:t>
            </w:r>
          </w:p>
        </w:tc>
      </w:tr>
      <w:tr w:rsidR="00A75108" w:rsidRPr="00A75108" w14:paraId="1C2929E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EE0C5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CFA7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c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18749" w14:textId="57F2B4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547.6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FF67B" w14:textId="4AEA609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F8302" w14:textId="0486377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1B1A6" w14:textId="1C4D5EE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547.69 </w:t>
            </w:r>
          </w:p>
        </w:tc>
      </w:tr>
      <w:tr w:rsidR="00A75108" w:rsidRPr="00A75108" w14:paraId="434EDD9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39AC2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8F471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60F72" w14:textId="63B320D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780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B7211" w14:textId="54627DF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3AE25" w14:textId="0FEBF60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CB594" w14:textId="1B92990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780.54 </w:t>
            </w:r>
          </w:p>
        </w:tc>
      </w:tr>
      <w:tr w:rsidR="00A75108" w:rsidRPr="00A75108" w14:paraId="68F9596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978FC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734EF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entacion (Parubc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8F766" w14:textId="54EFBBA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7,703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8018F" w14:textId="16B3A50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0AE4D" w14:textId="5C723C6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BBAC8" w14:textId="2B14420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7,703.44 </w:t>
            </w:r>
          </w:p>
        </w:tc>
      </w:tr>
      <w:tr w:rsidR="00A75108" w:rsidRPr="00A75108" w14:paraId="1DD8A43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E7C0F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E1FFC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g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E0C13" w14:textId="76159A4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3,816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1F0C6" w14:textId="2773312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E946C" w14:textId="2D9DC16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0F1CA" w14:textId="2393304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3,816.76 </w:t>
            </w:r>
          </w:p>
        </w:tc>
      </w:tr>
      <w:tr w:rsidR="00A75108" w:rsidRPr="00A75108" w14:paraId="07CE9E5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20463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32985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ñ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A9B04" w14:textId="72075E4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1,126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9D3C0" w14:textId="7F722E3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D4AC9" w14:textId="359F567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AD94A" w14:textId="2BE9968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1,126.78 </w:t>
            </w:r>
          </w:p>
        </w:tc>
      </w:tr>
      <w:tr w:rsidR="00A75108" w:rsidRPr="00A75108" w14:paraId="10352F0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9C1FE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0CDA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DD58E" w14:textId="2398C42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7,057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6A5A3" w14:textId="3168968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D647D" w14:textId="1F2D3CD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4D612" w14:textId="4441BC5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7,057.28 </w:t>
            </w:r>
          </w:p>
        </w:tc>
      </w:tr>
      <w:tr w:rsidR="00A75108" w:rsidRPr="00A75108" w14:paraId="30F95D2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5A0C1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F95F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81D7B" w14:textId="0EA06B5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18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FFD34" w14:textId="5B110A7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1A81A" w14:textId="3F55D05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AE329" w14:textId="457B9FC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18.94 </w:t>
            </w:r>
          </w:p>
        </w:tc>
      </w:tr>
      <w:tr w:rsidR="00A75108" w:rsidRPr="00A75108" w14:paraId="1447D4E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77A96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A28D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poco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DE1F3" w14:textId="46B6729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077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20E4E" w14:textId="60FA680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B96CF" w14:textId="5CA4840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56030" w14:textId="7592D8F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077.76 </w:t>
            </w:r>
          </w:p>
        </w:tc>
      </w:tr>
      <w:tr w:rsidR="00A75108" w:rsidRPr="00A75108" w14:paraId="0FEEBB6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BE5B2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BB054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um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79F5C" w14:textId="05ED7E6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152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96969" w14:textId="0C85ED4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DA494" w14:textId="001A3FC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FADE4" w14:textId="5DA611C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152.72 </w:t>
            </w:r>
          </w:p>
        </w:tc>
      </w:tr>
      <w:tr w:rsidR="00A75108" w:rsidRPr="00A75108" w14:paraId="18774F7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9915E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E9CF1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a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AFB47" w14:textId="76E5A3C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584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69CAB" w14:textId="4403985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55011" w14:textId="7F771E4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D9770" w14:textId="58785BF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584.32 </w:t>
            </w:r>
          </w:p>
        </w:tc>
      </w:tr>
      <w:tr w:rsidR="00A75108" w:rsidRPr="00A75108" w14:paraId="4B51B6E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2FA54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E3641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amb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47A8A" w14:textId="191CF3C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87,361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DB6FB" w14:textId="70EAFF3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19386" w14:textId="6D90B6D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55B70" w14:textId="78D1C0F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87,361.12 </w:t>
            </w:r>
          </w:p>
        </w:tc>
      </w:tr>
      <w:tr w:rsidR="00A75108" w:rsidRPr="00A75108" w14:paraId="540419B3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E3506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tandu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9062FF" w14:textId="05EEAEC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332,426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32B9D6" w14:textId="23F64BA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10217A" w14:textId="5FFF99D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3E1443F" w14:textId="232B6A4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332,426.38 </w:t>
            </w:r>
          </w:p>
        </w:tc>
      </w:tr>
      <w:tr w:rsidR="00A75108" w:rsidRPr="00A75108" w14:paraId="6D5BA16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5AC8A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1C78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tandu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14E3A" w14:textId="018DA1C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77,956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2F764" w14:textId="36CD190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98C86" w14:textId="6732266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0B850" w14:textId="0B9C033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77,956.38 </w:t>
            </w:r>
          </w:p>
        </w:tc>
      </w:tr>
      <w:tr w:rsidR="00A75108" w:rsidRPr="00A75108" w14:paraId="6059763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C3CD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C7F71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 (Calolbo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E796E" w14:textId="010417B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4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54F84" w14:textId="759520E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88400" w14:textId="2D626F3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CB004" w14:textId="3D9DB4A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490.00 </w:t>
            </w:r>
          </w:p>
        </w:tc>
      </w:tr>
      <w:tr w:rsidR="00A75108" w:rsidRPr="00A75108" w14:paraId="6C58598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1A453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D881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r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B075E" w14:textId="62FCEBA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7,9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66449" w14:textId="2CE5415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22BC5" w14:textId="741C3EA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609F2" w14:textId="77DBB94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7,980.00 </w:t>
            </w:r>
          </w:p>
        </w:tc>
      </w:tr>
      <w:tr w:rsidR="00A75108" w:rsidRPr="00A75108" w14:paraId="0E9F0178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6FC7B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sba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4CB2EF" w14:textId="12FC626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270,241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79484C" w14:textId="03D690A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D784C5" w14:textId="01DD040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E0D4863" w14:textId="3F67F73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270,241.32 </w:t>
            </w:r>
          </w:p>
        </w:tc>
      </w:tr>
      <w:tr w:rsidR="00A75108" w:rsidRPr="00A75108" w14:paraId="77B0C4B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0803A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81EEB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EFD40" w14:textId="550434E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6,15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6713F" w14:textId="5B7FCCA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32E11" w14:textId="1945580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B1427" w14:textId="47302A2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6,151.00 </w:t>
            </w:r>
          </w:p>
        </w:tc>
      </w:tr>
      <w:tr w:rsidR="00A75108" w:rsidRPr="00A75108" w14:paraId="2C14822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77117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E7026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w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37438" w14:textId="1613958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22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E6387" w14:textId="4942B9B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D346B" w14:textId="1CEFC28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0C8CF" w14:textId="6A9A732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226.50 </w:t>
            </w:r>
          </w:p>
        </w:tc>
      </w:tr>
      <w:tr w:rsidR="00A75108" w:rsidRPr="00A75108" w14:paraId="5D506F3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284B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3A12D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sal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1519E" w14:textId="1297C54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6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4E4E2" w14:textId="48555EF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D5458" w14:textId="5A82D8F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98E30" w14:textId="55E2AF5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6,500.00 </w:t>
            </w:r>
          </w:p>
        </w:tc>
      </w:tr>
      <w:tr w:rsidR="00A75108" w:rsidRPr="00A75108" w14:paraId="0F8BEFF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C7C8D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7149A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3929D" w14:textId="0335D3D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19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C700B" w14:textId="6C0F872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233C20" w14:textId="0EBCB4B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66135" w14:textId="06EB277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192.50 </w:t>
            </w:r>
          </w:p>
        </w:tc>
      </w:tr>
      <w:tr w:rsidR="00A75108" w:rsidRPr="00A75108" w14:paraId="23D6FA6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81BC0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1785E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sba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9BB13" w14:textId="4C7DA47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AA9E8" w14:textId="7862DF9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5199A" w14:textId="2D5AF0F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3E722" w14:textId="5365994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20.00 </w:t>
            </w:r>
          </w:p>
        </w:tc>
      </w:tr>
      <w:tr w:rsidR="00A75108" w:rsidRPr="00A75108" w14:paraId="3BD5758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51801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C969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96E86" w14:textId="5851409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63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204D0" w14:textId="73D3464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F7C65" w14:textId="0AE0FAC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430EC" w14:textId="456AFA1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634.00 </w:t>
            </w:r>
          </w:p>
        </w:tc>
      </w:tr>
      <w:tr w:rsidR="00A75108" w:rsidRPr="00A75108" w14:paraId="7AAC6A8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0A5A7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3D653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re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FDA19" w14:textId="0841274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79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ECDFE" w14:textId="52D9174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16C1A" w14:textId="25D740F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D11AF" w14:textId="05B9B65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792.50 </w:t>
            </w:r>
          </w:p>
        </w:tc>
      </w:tr>
      <w:tr w:rsidR="00A75108" w:rsidRPr="00A75108" w14:paraId="4CD6CDF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F6B9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4EB89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CA964" w14:textId="2ED6A0B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53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B12B5" w14:textId="575D0A8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97822" w14:textId="7D2B0DB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263AE" w14:textId="16CB037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535.00 </w:t>
            </w:r>
          </w:p>
        </w:tc>
      </w:tr>
      <w:tr w:rsidR="00A75108" w:rsidRPr="00A75108" w14:paraId="1463810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A79E8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A2E5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s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06C09" w14:textId="4C5A969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89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D8A74" w14:textId="55656BC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587A4" w14:textId="0A89F5F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17006" w14:textId="42DED15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89.82 </w:t>
            </w:r>
          </w:p>
        </w:tc>
      </w:tr>
      <w:tr w:rsidR="00A75108" w:rsidRPr="00A75108" w14:paraId="468C6BCC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59C42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rs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C616FB" w14:textId="599415A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692,181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6C71B9" w14:textId="1E5DAA3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58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53BE8B" w14:textId="39C60F1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EC1A965" w14:textId="1F6242B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273,381.75 </w:t>
            </w:r>
          </w:p>
        </w:tc>
      </w:tr>
      <w:tr w:rsidR="00A75108" w:rsidRPr="00A75108" w14:paraId="0889E3C4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4103E5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PLGU Sors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533AD" w14:textId="273CDB4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164,288.7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C4F08" w14:textId="34E1997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0E847" w14:textId="3FD72C6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BEE18" w14:textId="25D34F2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164,288.77 </w:t>
            </w:r>
          </w:p>
        </w:tc>
      </w:tr>
      <w:tr w:rsidR="00A75108" w:rsidRPr="00A75108" w14:paraId="0699271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F38FE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E43F2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cel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7716A" w14:textId="06AB588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2,882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6DCD4" w14:textId="72891E2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28B61" w14:textId="3AAAB27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9E454" w14:textId="36E6E71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2,882.44 </w:t>
            </w:r>
          </w:p>
        </w:tc>
      </w:tr>
      <w:tr w:rsidR="00A75108" w:rsidRPr="00A75108" w14:paraId="4C29C0F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7C3B4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FBAC1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52A19" w14:textId="57C5CC5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1,057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CC8B6" w14:textId="3B6FF10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CE0D6" w14:textId="5E96D49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A28BD" w14:textId="38DF9C9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1,057.64 </w:t>
            </w:r>
          </w:p>
        </w:tc>
      </w:tr>
      <w:tr w:rsidR="00A75108" w:rsidRPr="00A75108" w14:paraId="6ADA748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DB8EB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E6F3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u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DC3D5" w14:textId="6E0F14C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213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EB253" w14:textId="2C0A0FE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BDBDE" w14:textId="00E2CBE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E9297" w14:textId="67260B3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213.48 </w:t>
            </w:r>
          </w:p>
        </w:tc>
      </w:tr>
      <w:tr w:rsidR="00A75108" w:rsidRPr="00A75108" w14:paraId="29FB3CD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B48E4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C2CE6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4F706" w14:textId="2AF0F0C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672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55E3F" w14:textId="0D299C4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D7227" w14:textId="1103099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0FEC8" w14:textId="00CC66A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672.72 </w:t>
            </w:r>
          </w:p>
        </w:tc>
      </w:tr>
      <w:tr w:rsidR="00A75108" w:rsidRPr="00A75108" w14:paraId="134AFC8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9B31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38288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8E06C" w14:textId="6203107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594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66D58" w14:textId="3779717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DA834" w14:textId="444637B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AA78F" w14:textId="7D98CA5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8,594.62 </w:t>
            </w:r>
          </w:p>
        </w:tc>
      </w:tr>
      <w:tr w:rsidR="00A75108" w:rsidRPr="00A75108" w14:paraId="6CF83DF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6B03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64154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s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083E9" w14:textId="3D1A3B9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4,362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12996" w14:textId="405CE3A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3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50BD9" w14:textId="1DE5D5D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4720E" w14:textId="7940DFF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8,112.24 </w:t>
            </w:r>
          </w:p>
        </w:tc>
      </w:tr>
      <w:tr w:rsidR="00A75108" w:rsidRPr="00A75108" w14:paraId="0A99398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6E972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AA73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b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CB05B" w14:textId="4EE6FE2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8,62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67DAF" w14:textId="2558408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06842" w14:textId="7CD0FFD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C82F8" w14:textId="56F2CB7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0,626.00 </w:t>
            </w:r>
          </w:p>
        </w:tc>
      </w:tr>
      <w:tr w:rsidR="00A75108" w:rsidRPr="00A75108" w14:paraId="7482288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40332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638F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os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4AD4E" w14:textId="13A1B68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9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9650D" w14:textId="559F692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663C9" w14:textId="0E34F39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EFB78" w14:textId="3600074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96.88 </w:t>
            </w:r>
          </w:p>
        </w:tc>
      </w:tr>
      <w:tr w:rsidR="00A75108" w:rsidRPr="00A75108" w14:paraId="1D77638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5A69B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73A4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35544" w14:textId="31F10B9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0,282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AD045" w14:textId="2D4BF11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2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4B43E" w14:textId="5EF1608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38BCE" w14:textId="2BEBD4B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9,532.92 </w:t>
            </w:r>
          </w:p>
        </w:tc>
      </w:tr>
      <w:tr w:rsidR="00A75108" w:rsidRPr="00A75108" w14:paraId="2138499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14DD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84F6B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n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AC09A" w14:textId="7B9762E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4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B84CC" w14:textId="34867E2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6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2706E" w14:textId="4BB0709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0227F" w14:textId="384A557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0,690.00 </w:t>
            </w:r>
          </w:p>
        </w:tc>
      </w:tr>
      <w:tr w:rsidR="00A75108" w:rsidRPr="00A75108" w14:paraId="50953F4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6CE00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DB5E2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72647" w14:textId="5EE5F10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952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4493D" w14:textId="1459D7F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A5BAA" w14:textId="462EAAA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B4C92" w14:textId="249B840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952.08 </w:t>
            </w:r>
          </w:p>
        </w:tc>
      </w:tr>
      <w:tr w:rsidR="00A75108" w:rsidRPr="00A75108" w14:paraId="2935F61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A9502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494F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ieto Di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40620" w14:textId="55F3450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36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BC228" w14:textId="151A2CE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44BC7" w14:textId="7F932EC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BE390" w14:textId="15B8F60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36.32 </w:t>
            </w:r>
          </w:p>
        </w:tc>
      </w:tr>
      <w:tr w:rsidR="00A75108" w:rsidRPr="00A75108" w14:paraId="7369AB3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2E7D9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95BEC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ors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4FB30" w14:textId="38F5F57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2,425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535EF" w14:textId="0775B37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2CEF8" w14:textId="0C69EF8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ABBF6" w14:textId="3E2D01C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2,425.64 </w:t>
            </w:r>
          </w:p>
        </w:tc>
      </w:tr>
      <w:tr w:rsidR="00A75108" w:rsidRPr="00A75108" w14:paraId="1ACA5503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7DAA84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A75E43C" w14:textId="04E71B4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0,262,565.5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7C1C017" w14:textId="173D13A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03,1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EF31A94" w14:textId="073988A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F4F9315" w14:textId="2187925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0,865,715.59 </w:t>
            </w:r>
          </w:p>
        </w:tc>
      </w:tr>
      <w:tr w:rsidR="00A75108" w:rsidRPr="00A75108" w14:paraId="134DA5FB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2C196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k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D73892" w14:textId="59A3421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4,941,697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A1FCB4" w14:textId="7302F9B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7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6839B1" w14:textId="06EDC44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67A0CE7" w14:textId="434319F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219,447.82 </w:t>
            </w:r>
          </w:p>
        </w:tc>
      </w:tr>
      <w:tr w:rsidR="00A75108" w:rsidRPr="00A75108" w14:paraId="4041B24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E53A2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54F0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tav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48280" w14:textId="0B968C4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F379F" w14:textId="11C4ACC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5C7C5" w14:textId="52D41FE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DB7D2" w14:textId="30B1386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A75108" w:rsidRPr="00A75108" w14:paraId="50F099D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622AF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16E3E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2DCA9" w14:textId="2115346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7DF8B" w14:textId="3BAEE27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7880D" w14:textId="40D4391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B34AD" w14:textId="69FFF62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</w:tr>
      <w:tr w:rsidR="00A75108" w:rsidRPr="00A75108" w14:paraId="43263C3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A30B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3B6FA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379369" w14:textId="702F9C9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1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F2E6F" w14:textId="13A74C7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54BF1" w14:textId="7763406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F1A71" w14:textId="5BB77F9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1,080.00 </w:t>
            </w:r>
          </w:p>
        </w:tc>
      </w:tr>
      <w:tr w:rsidR="00A75108" w:rsidRPr="00A75108" w14:paraId="5A3B70E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1CC2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628FE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3825B3" w14:textId="5155491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697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B43A1" w14:textId="312BFEA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E5E38" w14:textId="20A21A5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13F05" w14:textId="746DF38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447.20 </w:t>
            </w:r>
          </w:p>
        </w:tc>
      </w:tr>
      <w:tr w:rsidR="00A75108" w:rsidRPr="00A75108" w14:paraId="4FAC324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66BF0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BA83F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c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4BB0C" w14:textId="36388D0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,656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896EC" w14:textId="4AD42FC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2B43A" w14:textId="0191CE7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8DC66" w14:textId="79CF128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,656.70 </w:t>
            </w:r>
          </w:p>
        </w:tc>
      </w:tr>
      <w:tr w:rsidR="00A75108" w:rsidRPr="00A75108" w14:paraId="7B21A50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10FBE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C6BF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al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5B7AB" w14:textId="6F1C94F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7,414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40105" w14:textId="1ADABB4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81E38" w14:textId="0EB2CBC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C186C" w14:textId="752C22A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7,414.10 </w:t>
            </w:r>
          </w:p>
        </w:tc>
      </w:tr>
      <w:tr w:rsidR="00A75108" w:rsidRPr="00A75108" w14:paraId="49E34B5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C5B7F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2E78A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Washingt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8AD23" w14:textId="64C2C50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6F036" w14:textId="649AD28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9E895" w14:textId="324167D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C9956" w14:textId="6E7C493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A75108" w:rsidRPr="00A75108" w14:paraId="13E7990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CE0CF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D3463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u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90BC3" w14:textId="7517ED4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50DA2" w14:textId="0AAA748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8D8DD" w14:textId="7F937A4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48E65" w14:textId="08CA8A2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0,500.00 </w:t>
            </w:r>
          </w:p>
        </w:tc>
      </w:tr>
      <w:tr w:rsidR="00A75108" w:rsidRPr="00A75108" w14:paraId="007AEEE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751D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3AFE2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j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499E5" w14:textId="6BF69C9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77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0D8D5" w14:textId="7285740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B39C6" w14:textId="0B09452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424F8" w14:textId="3529D80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77,000.00 </w:t>
            </w:r>
          </w:p>
        </w:tc>
      </w:tr>
      <w:tr w:rsidR="00A75108" w:rsidRPr="00A75108" w14:paraId="21F2133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AC45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BC1E7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z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8C7A7" w14:textId="59F0BDB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037C2" w14:textId="77EE24F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7E6CA" w14:textId="6B107D2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DC100" w14:textId="1ED6A90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100.00 </w:t>
            </w:r>
          </w:p>
        </w:tc>
      </w:tr>
      <w:tr w:rsidR="00A75108" w:rsidRPr="00A75108" w14:paraId="253A7B8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D8D6C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3DB3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EC2A5" w14:textId="173A442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E2E12" w14:textId="2503429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A6BBE" w14:textId="0C49247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40D98" w14:textId="366904B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800.00 </w:t>
            </w:r>
          </w:p>
        </w:tc>
      </w:tr>
      <w:tr w:rsidR="00A75108" w:rsidRPr="00A75108" w14:paraId="6863224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A2A95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63AC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9C087" w14:textId="5D83B19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038,275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BEBE3" w14:textId="2F0AE72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52C13" w14:textId="5A22C06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888C0" w14:textId="4B36C36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038,275.40 </w:t>
            </w:r>
          </w:p>
        </w:tc>
      </w:tr>
      <w:tr w:rsidR="00A75108" w:rsidRPr="00A75108" w14:paraId="55B3DE6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264F7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C43E8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EE1BC" w14:textId="32DDFC5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6C156" w14:textId="5DA3528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3EA7D" w14:textId="58581DF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7ACFB" w14:textId="7BDE85E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400.00 </w:t>
            </w:r>
          </w:p>
        </w:tc>
      </w:tr>
      <w:tr w:rsidR="00A75108" w:rsidRPr="00A75108" w14:paraId="516933F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68826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600AA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5831C" w14:textId="777DFAA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9,3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385F0" w14:textId="2B74823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62DF1" w14:textId="6484B11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D43A8" w14:textId="7992AEF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9,340.00 </w:t>
            </w:r>
          </w:p>
        </w:tc>
      </w:tr>
      <w:tr w:rsidR="00A75108" w:rsidRPr="00A75108" w14:paraId="4AD219D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FC2DF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CAB1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man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C279C" w14:textId="3D1D017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5,897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8637E" w14:textId="51E859A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D87C0" w14:textId="36EF5E8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DCCAE" w14:textId="3CDAE67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5,897.42 </w:t>
            </w:r>
          </w:p>
        </w:tc>
      </w:tr>
      <w:tr w:rsidR="00A75108" w:rsidRPr="00A75108" w14:paraId="1F83AC2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35EC7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BEC87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D2850" w14:textId="7F874B9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7,53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06FE8" w14:textId="0C0C4FC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2183C" w14:textId="48746CE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8806D" w14:textId="652C049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7,537.00 </w:t>
            </w:r>
          </w:p>
        </w:tc>
      </w:tr>
      <w:tr w:rsidR="00A75108" w:rsidRPr="00A75108" w14:paraId="7BD92362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6FB30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ntiq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34C89F" w14:textId="70021BA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456,253.7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015FDE" w14:textId="411F35C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75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C794E6" w14:textId="249F6AD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BA81FCE" w14:textId="3E00BB1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731,653.71 </w:t>
            </w:r>
          </w:p>
        </w:tc>
      </w:tr>
      <w:tr w:rsidR="00A75108" w:rsidRPr="00A75108" w14:paraId="2DD639E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F690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DDFAB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ni-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7A336" w14:textId="6235532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8,984.9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CFD99" w14:textId="2C8610D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9AC26" w14:textId="5CE440D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E1847" w14:textId="7082932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8,984.96 </w:t>
            </w:r>
          </w:p>
        </w:tc>
      </w:tr>
      <w:tr w:rsidR="00A75108" w:rsidRPr="00A75108" w14:paraId="308FF22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78322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28D6D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mti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6B353" w14:textId="4705283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88,099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A39FC" w14:textId="2D26172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F79A6" w14:textId="00FDDA6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AADF3" w14:textId="4331FA5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88,099.20 </w:t>
            </w:r>
          </w:p>
        </w:tc>
      </w:tr>
      <w:tr w:rsidR="00A75108" w:rsidRPr="00A75108" w14:paraId="29ABA5C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4AC3A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18C1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7B900" w14:textId="310C972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7,820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117C1" w14:textId="2EDCD0D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93064" w14:textId="206CA72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227C0" w14:textId="1CF338C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7,820.45 </w:t>
            </w:r>
          </w:p>
        </w:tc>
      </w:tr>
      <w:tr w:rsidR="00A75108" w:rsidRPr="00A75108" w14:paraId="4F480BC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04740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E4001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554FE" w14:textId="4B3F155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2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A62DF" w14:textId="2A6E2A3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FF39B" w14:textId="6F8BD91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15F0B" w14:textId="29B0663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2,395.00 </w:t>
            </w:r>
          </w:p>
        </w:tc>
      </w:tr>
      <w:tr w:rsidR="00A75108" w:rsidRPr="00A75108" w14:paraId="2901D4D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7AE0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BFDE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alo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7C1EA" w14:textId="65CC6EE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6D652" w14:textId="0AC34C9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8D6FE" w14:textId="1ED9C3A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C8187" w14:textId="486C4FB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</w:tr>
      <w:tr w:rsidR="00A75108" w:rsidRPr="00A75108" w14:paraId="2FFBACC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4DEEF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4D3B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ias Fornier (Da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BF658" w14:textId="0D1CBC0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6,5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64B09" w14:textId="7C39F8A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697388" w14:textId="26A4DF0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20B62" w14:textId="2B14B53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6,525.00 </w:t>
            </w:r>
          </w:p>
        </w:tc>
      </w:tr>
      <w:tr w:rsidR="00A75108" w:rsidRPr="00A75108" w14:paraId="6EE2B94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049F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C3B79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derram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62026" w14:textId="69ABD15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C2FEA" w14:textId="3F80F6A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7033F" w14:textId="5C8B297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43644" w14:textId="01A2F3A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40.00 </w:t>
            </w:r>
          </w:p>
        </w:tc>
      </w:tr>
      <w:tr w:rsidR="00A75108" w:rsidRPr="00A75108" w14:paraId="181E8A5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E9B15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44BEB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ba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4DB67" w14:textId="4442544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429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1DA5A" w14:textId="65175AD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2AA06" w14:textId="47D60AF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1A7C9" w14:textId="55B2DA0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429.00 </w:t>
            </w:r>
          </w:p>
        </w:tc>
      </w:tr>
      <w:tr w:rsidR="00A75108" w:rsidRPr="00A75108" w14:paraId="77232BA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ACCCB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3593E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s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779C1" w14:textId="10076FD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86B87A" w14:textId="3C2BBD4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5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01894" w14:textId="05D46F2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BD40F" w14:textId="43490BE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0,400.00 </w:t>
            </w:r>
          </w:p>
        </w:tc>
      </w:tr>
      <w:tr w:rsidR="00A75108" w:rsidRPr="00A75108" w14:paraId="5169A19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4F58B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0B992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y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E84B8" w14:textId="799901E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658BE" w14:textId="540DCD1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738F4" w14:textId="1CD5C5F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0D0DD" w14:textId="086FA65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</w:tr>
      <w:tr w:rsidR="00A75108" w:rsidRPr="00A75108" w14:paraId="67B52BA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9595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94B0D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s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0692A" w14:textId="62A89D5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4,2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F5A47" w14:textId="744DE0B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756E6" w14:textId="4437653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D67D6" w14:textId="30FB2BC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4,250.00 </w:t>
            </w:r>
          </w:p>
        </w:tc>
      </w:tr>
      <w:tr w:rsidR="00A75108" w:rsidRPr="00A75108" w14:paraId="537F17D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584DE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1858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a-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BD052" w14:textId="479C414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3,808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3E2E9" w14:textId="19F2FCD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4C7B5" w14:textId="426D641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E3409" w14:textId="78F34E9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3,808.10 </w:t>
            </w:r>
          </w:p>
        </w:tc>
      </w:tr>
      <w:tr w:rsidR="00A75108" w:rsidRPr="00A75108" w14:paraId="641B77E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C31D8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180C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5B12D" w14:textId="22F0FBA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4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ADA3F" w14:textId="02C563D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386FE" w14:textId="5465EF1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E8B87" w14:textId="491243F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4,350.00 </w:t>
            </w:r>
          </w:p>
        </w:tc>
      </w:tr>
      <w:tr w:rsidR="00A75108" w:rsidRPr="00A75108" w14:paraId="5B7190E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D4E70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AF3A1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4D363" w14:textId="505DB88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48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E2B91" w14:textId="551CE5C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A5922" w14:textId="72193B5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A36B4" w14:textId="16BCD87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487.00 </w:t>
            </w:r>
          </w:p>
        </w:tc>
      </w:tr>
      <w:tr w:rsidR="00A75108" w:rsidRPr="00A75108" w14:paraId="69BFE72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D19F8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E2BAB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on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0E34E" w14:textId="3162CA2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5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CFA5C" w14:textId="5225FEF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D58C9" w14:textId="13518AB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40E29" w14:textId="4FCF922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5,800.00 </w:t>
            </w:r>
          </w:p>
        </w:tc>
      </w:tr>
      <w:tr w:rsidR="00A75108" w:rsidRPr="00A75108" w14:paraId="766161D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14909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C22F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bas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607FF" w14:textId="252B2F8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D76D7" w14:textId="7A947E9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4C83C" w14:textId="5AA0EEB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26D22" w14:textId="4B306EF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90.00 </w:t>
            </w:r>
          </w:p>
        </w:tc>
      </w:tr>
      <w:tr w:rsidR="00A75108" w:rsidRPr="00A75108" w14:paraId="52645FA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F2EFD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8AFD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bi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F0B5F" w14:textId="003FF81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8,0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418CD" w14:textId="5B7C48A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8296C" w14:textId="3B92450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9C983" w14:textId="243E838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8,075.00 </w:t>
            </w:r>
          </w:p>
        </w:tc>
      </w:tr>
      <w:tr w:rsidR="00A75108" w:rsidRPr="00A75108" w14:paraId="0E6A610B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B7A62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pi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6DE27C" w14:textId="4857288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964,333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96916D" w14:textId="1C0CA51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55EF79" w14:textId="2D5B094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BD0A582" w14:textId="2B7C62B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964,333.50 </w:t>
            </w:r>
          </w:p>
        </w:tc>
      </w:tr>
      <w:tr w:rsidR="00A75108" w:rsidRPr="00A75108" w14:paraId="6E7735E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19ABC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ECCE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api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77FD3" w14:textId="5F62592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3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FAD8C" w14:textId="12AD942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1C348" w14:textId="169008B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D5875" w14:textId="3424034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320.00 </w:t>
            </w:r>
          </w:p>
        </w:tc>
      </w:tr>
      <w:tr w:rsidR="00A75108" w:rsidRPr="00A75108" w14:paraId="7DEAF6B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5CBDF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1A94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arte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86B01" w14:textId="47C1A3E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DC739" w14:textId="77C7AAB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0C8F2" w14:textId="32B9BA7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9D3B1" w14:textId="4A27F0E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20.00 </w:t>
            </w:r>
          </w:p>
        </w:tc>
      </w:tr>
      <w:tr w:rsidR="00A75108" w:rsidRPr="00A75108" w14:paraId="1D69341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083E1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42262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EC2C5" w14:textId="12B8BD0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2CB2C" w14:textId="31079A5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91507" w14:textId="49B119D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8704F" w14:textId="4F66D35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</w:tr>
      <w:tr w:rsidR="00A75108" w:rsidRPr="00A75108" w14:paraId="06811BD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00CC7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1F21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0260F" w14:textId="65FFB4B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0C38C" w14:textId="7864C34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AC83E" w14:textId="1B3CA32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0F26D" w14:textId="73A7DB0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</w:tr>
      <w:tr w:rsidR="00A75108" w:rsidRPr="00A75108" w14:paraId="319CDB2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15AB3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6725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r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C4146" w14:textId="676A733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0,447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10EF2" w14:textId="23F5F0D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71EC5" w14:textId="1B92C4D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46900" w14:textId="6740B5C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0,447.75 </w:t>
            </w:r>
          </w:p>
        </w:tc>
      </w:tr>
      <w:tr w:rsidR="00A75108" w:rsidRPr="00A75108" w14:paraId="1616508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910D5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B97AB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vi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60D48" w14:textId="43B0F99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94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86995" w14:textId="32118B3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75EA8" w14:textId="2F40090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73197" w14:textId="52ED171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944.00 </w:t>
            </w:r>
          </w:p>
        </w:tc>
      </w:tr>
      <w:tr w:rsidR="00A75108" w:rsidRPr="00A75108" w14:paraId="7C7EC25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1C7A2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6F09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min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913E6" w14:textId="354961C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68,22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D0AD7" w14:textId="44F6B32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59AFD" w14:textId="02ABC75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7E7A6" w14:textId="435922C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68,223.75 </w:t>
            </w:r>
          </w:p>
        </w:tc>
      </w:tr>
      <w:tr w:rsidR="00A75108" w:rsidRPr="00A75108" w14:paraId="422C574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F35BC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13B93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-ay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5D62B" w14:textId="2B19B59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5D8E7" w14:textId="7036781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F1958" w14:textId="00E93BC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C0F86" w14:textId="4387412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</w:tr>
      <w:tr w:rsidR="00A75108" w:rsidRPr="00A75108" w14:paraId="5DC8ADD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1C2EB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38A44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s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31F6C" w14:textId="2FCA0B9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8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92DBA" w14:textId="2B22C06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C1AF4" w14:textId="40EE1CE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2C912" w14:textId="13285AA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8,000.00 </w:t>
            </w:r>
          </w:p>
        </w:tc>
      </w:tr>
      <w:tr w:rsidR="00A75108" w:rsidRPr="00A75108" w14:paraId="1D5C270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C256D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8A5D5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C5197" w14:textId="4E54E5A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2C60E" w14:textId="4898B25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4C367" w14:textId="1E92E89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928BA" w14:textId="6B61369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0,000.00 </w:t>
            </w:r>
          </w:p>
        </w:tc>
      </w:tr>
      <w:tr w:rsidR="00A75108" w:rsidRPr="00A75108" w14:paraId="1144047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52585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13D3C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1435A" w14:textId="4886BF9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1B267" w14:textId="267F7C0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60A09" w14:textId="3B2AD5B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BD555" w14:textId="126C1D1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</w:tr>
      <w:tr w:rsidR="00A75108" w:rsidRPr="00A75108" w14:paraId="6572DC9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6BC99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2215A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47E8E" w14:textId="44DC235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8,708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7E8DA" w14:textId="5A75A4B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CAFCF" w14:textId="4453C24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19660" w14:textId="1E33684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8,708.75 </w:t>
            </w:r>
          </w:p>
        </w:tc>
      </w:tr>
      <w:tr w:rsidR="00A75108" w:rsidRPr="00A75108" w14:paraId="35BE371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8515C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A1180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nteved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2DEB8" w14:textId="076232B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1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70918" w14:textId="64F694A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4A5CD" w14:textId="047B894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97945" w14:textId="754E2C3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160.00 </w:t>
            </w:r>
          </w:p>
        </w:tc>
      </w:tr>
      <w:tr w:rsidR="00A75108" w:rsidRPr="00A75108" w14:paraId="34B4092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53495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3150F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CF792" w14:textId="7C8CB81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B2409A" w14:textId="31B54E1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5465D" w14:textId="701A5D2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93647" w14:textId="2619BFD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A75108" w:rsidRPr="00A75108" w14:paraId="255F466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EE77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92AE1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CF3D5" w14:textId="19E9438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2FF8E" w14:textId="221E124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2C7DF" w14:textId="514F087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A9552" w14:textId="4F32388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5,000.00 </w:t>
            </w:r>
          </w:p>
        </w:tc>
      </w:tr>
      <w:tr w:rsidR="00A75108" w:rsidRPr="00A75108" w14:paraId="73E6B3C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1DA30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539A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i-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1DF9C" w14:textId="183428B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C4E00" w14:textId="088ACF0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8FFCF" w14:textId="195D773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A8FAD" w14:textId="1CC6C06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2,500.00 </w:t>
            </w:r>
          </w:p>
        </w:tc>
      </w:tr>
      <w:tr w:rsidR="00A75108" w:rsidRPr="00A75108" w14:paraId="3C5B763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8B50D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A89AC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67BF8" w14:textId="22BEE3D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E8B00" w14:textId="2C814C0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7316E" w14:textId="5F88ACC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005CE" w14:textId="6426914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</w:tr>
      <w:tr w:rsidR="00A75108" w:rsidRPr="00A75108" w14:paraId="5C833BA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D2252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7D32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p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B9F43" w14:textId="11509BA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32,209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993FF" w14:textId="3579DD9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F827D" w14:textId="14D1454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DE1FB" w14:textId="7D984B2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32,209.25 </w:t>
            </w:r>
          </w:p>
        </w:tc>
      </w:tr>
      <w:tr w:rsidR="00A75108" w:rsidRPr="00A75108" w14:paraId="284A8C97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94CEA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uimar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C9046F" w14:textId="1EFAA1B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982,143.5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EBBE467" w14:textId="444C19D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936013C" w14:textId="0FDA29E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7DA2F05" w14:textId="7EBAAEF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982,143.55 </w:t>
            </w:r>
          </w:p>
        </w:tc>
      </w:tr>
      <w:tr w:rsidR="00A75108" w:rsidRPr="00A75108" w14:paraId="7123142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00320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D1B9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7C419" w14:textId="443DB0C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5,201.9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AC9ED" w14:textId="020BA1E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15093" w14:textId="7A63444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D228C" w14:textId="378A30C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5,201.95 </w:t>
            </w:r>
          </w:p>
        </w:tc>
      </w:tr>
      <w:tr w:rsidR="00A75108" w:rsidRPr="00A75108" w14:paraId="3CAD807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9C87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1CF11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B1551" w14:textId="340CA8C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6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DA35B" w14:textId="387127C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0DF96" w14:textId="3BCCB55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E24FA" w14:textId="0B80F4D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640.00 </w:t>
            </w:r>
          </w:p>
        </w:tc>
      </w:tr>
      <w:tr w:rsidR="00A75108" w:rsidRPr="00A75108" w14:paraId="037130B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25E91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6BD00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r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77621" w14:textId="307A22D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9,079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B9991" w14:textId="5C546EB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F37C1" w14:textId="69F8975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AA60D" w14:textId="28A4989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9,079.10 </w:t>
            </w:r>
          </w:p>
        </w:tc>
      </w:tr>
      <w:tr w:rsidR="00A75108" w:rsidRPr="00A75108" w14:paraId="2B89BC8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67B1B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19279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Valen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FFC6F" w14:textId="3EE8A5F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05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3F37C" w14:textId="79B253F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0A89F" w14:textId="6A74C7E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1CE07" w14:textId="70F7068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052.50 </w:t>
            </w:r>
          </w:p>
        </w:tc>
      </w:tr>
      <w:tr w:rsidR="00A75108" w:rsidRPr="00A75108" w14:paraId="667E394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128D0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B8A39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n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919EC" w14:textId="29BB76B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3,1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43772" w14:textId="732EB72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FD98B" w14:textId="46FB57F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98E20" w14:textId="75ABEBB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3,170.00 </w:t>
            </w:r>
          </w:p>
        </w:tc>
      </w:tr>
      <w:tr w:rsidR="00A75108" w:rsidRPr="00A75108" w14:paraId="05F0C264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68B9A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i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A7197B" w14:textId="1756D34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9,577,228.1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89470C" w14:textId="4350160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9775627" w14:textId="1ED12C9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230D1E2" w14:textId="726F6DD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9,627,228.19 </w:t>
            </w:r>
          </w:p>
        </w:tc>
      </w:tr>
      <w:tr w:rsidR="00A75108" w:rsidRPr="00A75108" w14:paraId="5F60B1E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5E306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38A2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mod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6DBFF" w14:textId="5389A44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3,2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29CDB" w14:textId="1A81E95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84186" w14:textId="1547700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65B7E" w14:textId="6D37175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3,220.00 </w:t>
            </w:r>
          </w:p>
        </w:tc>
      </w:tr>
      <w:tr w:rsidR="00A75108" w:rsidRPr="00A75108" w14:paraId="2AF8C08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95256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C80B3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l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375C0" w14:textId="05548C7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223.0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9441B" w14:textId="41D49D4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6954C" w14:textId="6388AC1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A8E7A" w14:textId="7D3ACDA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223.05 </w:t>
            </w:r>
          </w:p>
        </w:tc>
      </w:tr>
      <w:tr w:rsidR="00A75108" w:rsidRPr="00A75108" w14:paraId="1D87972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FFC01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78BDD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6F31D" w14:textId="07AE48F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96080" w14:textId="7A99DE2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7D47D" w14:textId="0CAC5BF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F658D" w14:textId="5C7F89A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500.00 </w:t>
            </w:r>
          </w:p>
        </w:tc>
      </w:tr>
      <w:tr w:rsidR="00A75108" w:rsidRPr="00A75108" w14:paraId="7B5673E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BEB79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50DF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4AF7D" w14:textId="13CAE26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D3F8E" w14:textId="5EBB58E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BE8B3" w14:textId="2DAD69C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B0B1F" w14:textId="74AEBF3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</w:tr>
      <w:tr w:rsidR="00A75108" w:rsidRPr="00A75108" w14:paraId="106B33E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A98EB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D4805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B2646" w14:textId="42695EA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82186" w14:textId="3BACEBD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AE034" w14:textId="6990FFE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81284" w14:textId="3635F62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000.00 </w:t>
            </w:r>
          </w:p>
        </w:tc>
      </w:tr>
      <w:tr w:rsidR="00A75108" w:rsidRPr="00A75108" w14:paraId="1D6D318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24E7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87A7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tac Nuev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E8489" w14:textId="7671968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F7827" w14:textId="5D5314F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14EBB" w14:textId="608B992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61840" w14:textId="5594615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000.00 </w:t>
            </w:r>
          </w:p>
        </w:tc>
      </w:tr>
      <w:tr w:rsidR="00A75108" w:rsidRPr="00A75108" w14:paraId="4899E8A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12FA6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1D889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tac Viej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D67F7" w14:textId="34A6DFE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A37A2" w14:textId="60AD65E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537F1" w14:textId="698C04F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FD638" w14:textId="6306A68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0,000.00 </w:t>
            </w:r>
          </w:p>
        </w:tc>
      </w:tr>
      <w:tr w:rsidR="00A75108" w:rsidRPr="00A75108" w14:paraId="5C0D6A7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7E360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A878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D09BF" w14:textId="536276E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13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BD2D6" w14:textId="031A1EA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4052D" w14:textId="2EF3C8A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77A58" w14:textId="7A77463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13.92 </w:t>
            </w:r>
          </w:p>
        </w:tc>
      </w:tr>
      <w:tr w:rsidR="00A75108" w:rsidRPr="00A75108" w14:paraId="7B24653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BB4C8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387F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42662" w14:textId="697CD09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633.5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17005" w14:textId="2E699DA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33161" w14:textId="23B24E4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A2D9A" w14:textId="63F765A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633.55 </w:t>
            </w:r>
          </w:p>
        </w:tc>
      </w:tr>
      <w:tr w:rsidR="00A75108" w:rsidRPr="00A75108" w14:paraId="4CB6E22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4B6A2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35754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l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1D7DA" w14:textId="7E5D0DF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287C2" w14:textId="02E9D7D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EF4D7" w14:textId="3B180EA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3D45E" w14:textId="04B1014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</w:tr>
      <w:tr w:rsidR="00A75108" w:rsidRPr="00A75108" w14:paraId="552A807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0EE15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E8758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21749" w14:textId="2D12B80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0,2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4116D" w14:textId="5115E52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D6E80" w14:textId="5401153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4C731" w14:textId="05CAF65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0,240.00 </w:t>
            </w:r>
          </w:p>
        </w:tc>
      </w:tr>
      <w:tr w:rsidR="00A75108" w:rsidRPr="00A75108" w14:paraId="1A575DA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8F21A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B0E5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l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2C195" w14:textId="498CF96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922A8" w14:textId="69A1DE2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36359" w14:textId="3CA8AF6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70F6B" w14:textId="7B17E40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</w:tr>
      <w:tr w:rsidR="00A75108" w:rsidRPr="00A75108" w14:paraId="0C0AF93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B0AB1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A00F2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g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34DA6" w14:textId="1407CD9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6AF66" w14:textId="77D9B3E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3AA94" w14:textId="5538093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3D764" w14:textId="10055DB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</w:tr>
      <w:tr w:rsidR="00A75108" w:rsidRPr="00A75108" w14:paraId="0F4F81B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06627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BE8F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tan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40F23" w14:textId="22E04F4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58449" w14:textId="05BA459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0C4CE" w14:textId="73286CB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AD5F9" w14:textId="4CBD34B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800.00 </w:t>
            </w:r>
          </w:p>
        </w:tc>
      </w:tr>
      <w:tr w:rsidR="00A75108" w:rsidRPr="00A75108" w14:paraId="79F697E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2FC4D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9F158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A3A36" w14:textId="5F323EC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7CC63" w14:textId="28B7D28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8B03C" w14:textId="04451F8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DAA9A" w14:textId="3A67F86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000.00 </w:t>
            </w:r>
          </w:p>
        </w:tc>
      </w:tr>
      <w:tr w:rsidR="00A75108" w:rsidRPr="00A75108" w14:paraId="50C9685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2D8CF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8503A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bar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9A1B7" w14:textId="4C3295D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8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DBBFA" w14:textId="09F739E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13F23" w14:textId="6A4DF13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FE8F9" w14:textId="5EF3032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860.00 </w:t>
            </w:r>
          </w:p>
        </w:tc>
      </w:tr>
      <w:tr w:rsidR="00A75108" w:rsidRPr="00A75108" w14:paraId="7AE37B2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B4507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0631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il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62C1E" w14:textId="6CCFAA7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,629,0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74EBE" w14:textId="5F91EF1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4B2AD" w14:textId="338610E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78704" w14:textId="75DA3DC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,629,020.00 </w:t>
            </w:r>
          </w:p>
        </w:tc>
      </w:tr>
      <w:tr w:rsidR="00A75108" w:rsidRPr="00A75108" w14:paraId="7A804FC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F81A5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7B55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niu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5228D" w14:textId="025F251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6,264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B416E" w14:textId="0853DA7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9FA5E" w14:textId="7DFA15A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6C715" w14:textId="272E4D5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6,264.16 </w:t>
            </w:r>
          </w:p>
        </w:tc>
      </w:tr>
      <w:tr w:rsidR="00A75108" w:rsidRPr="00A75108" w14:paraId="0B3089B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81C61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98FB6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u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F18E36" w14:textId="3CF8984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5,2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987C1" w14:textId="2A7A008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9E4A9" w14:textId="77FBF71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5F04C" w14:textId="615AFD0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5,250.00 </w:t>
            </w:r>
          </w:p>
        </w:tc>
      </w:tr>
      <w:tr w:rsidR="00A75108" w:rsidRPr="00A75108" w14:paraId="65454CF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1F55B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2753F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C534A" w14:textId="4B22221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418B2" w14:textId="2E08B77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44432" w14:textId="623B3EA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922B4" w14:textId="16D1966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</w:tr>
      <w:tr w:rsidR="00A75108" w:rsidRPr="00A75108" w14:paraId="64087FA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A7CB4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2E00D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30BB9" w14:textId="63639F2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1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5AD51" w14:textId="361D45B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6F8F6" w14:textId="2A2C435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9A480" w14:textId="119DF41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1,000.00 </w:t>
            </w:r>
          </w:p>
        </w:tc>
      </w:tr>
      <w:tr w:rsidR="00A75108" w:rsidRPr="00A75108" w14:paraId="04F023F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1598C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41C1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a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543A5" w14:textId="364A5CB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1,239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0BC67" w14:textId="68C39E8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87C61" w14:textId="0EDDA99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88195" w14:textId="65EF88F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1,239.44 </w:t>
            </w:r>
          </w:p>
        </w:tc>
      </w:tr>
      <w:tr w:rsidR="00A75108" w:rsidRPr="00A75108" w14:paraId="65C081D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A1B29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4C691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Luc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7D62A" w14:textId="0CDF886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7,804.0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00868" w14:textId="1009454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F876D" w14:textId="2832790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B2E00" w14:textId="5F971A5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7,804.07 </w:t>
            </w:r>
          </w:p>
        </w:tc>
      </w:tr>
      <w:tr w:rsidR="00A75108" w:rsidRPr="00A75108" w14:paraId="252C029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4174F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30DE2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t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C66CE1" w14:textId="270545A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BEC39" w14:textId="08C5B9E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2238A" w14:textId="143CB8A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A675C" w14:textId="3AFFA97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</w:tr>
      <w:tr w:rsidR="00A75108" w:rsidRPr="00A75108" w14:paraId="1DE6A5E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6B863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07AF8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to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5FB47" w14:textId="5B0BECC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5AAD5" w14:textId="26E7182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797A1" w14:textId="0D867B1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0C4B1" w14:textId="1024115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200.00 </w:t>
            </w:r>
          </w:p>
        </w:tc>
      </w:tr>
      <w:tr w:rsidR="00A75108" w:rsidRPr="00A75108" w14:paraId="4914872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773C1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49793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Dionis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C805B" w14:textId="06986B3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51E8A" w14:textId="3235033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17B29" w14:textId="45262A6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EA45F" w14:textId="673BD4F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5,000.00 </w:t>
            </w:r>
          </w:p>
        </w:tc>
      </w:tr>
      <w:tr w:rsidR="00A75108" w:rsidRPr="00A75108" w14:paraId="6FB2DCD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910D2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256E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DA00E" w14:textId="1FC2529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0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230BF" w14:textId="6B3889A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4EC5F" w14:textId="2BE4F8C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CE24F" w14:textId="167B618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075.00 </w:t>
            </w:r>
          </w:p>
        </w:tc>
      </w:tr>
      <w:tr w:rsidR="00A75108" w:rsidRPr="00A75108" w14:paraId="317717E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CE424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D062B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aqu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73183" w14:textId="73AF71F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34953" w14:textId="26C4A4E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0F415" w14:textId="341C211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09814" w14:textId="76559EA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</w:tr>
      <w:tr w:rsidR="00A75108" w:rsidRPr="00A75108" w14:paraId="3611417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DD9EB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1E8E2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F2B94" w14:textId="1E30DD2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11,74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7B151" w14:textId="139E85D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A677C" w14:textId="585BCA2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0F203" w14:textId="58B1BF3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11,745.00 </w:t>
            </w:r>
          </w:p>
        </w:tc>
      </w:tr>
      <w:tr w:rsidR="00A75108" w:rsidRPr="00A75108" w14:paraId="05F23EF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0A67E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40B65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F6AD7" w14:textId="0C4258E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28807" w14:textId="288FCB5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97126" w14:textId="716979A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69B57" w14:textId="1262B92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000.00 </w:t>
            </w:r>
          </w:p>
        </w:tc>
      </w:tr>
      <w:tr w:rsidR="00A75108" w:rsidRPr="00A75108" w14:paraId="7CC5AD1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661BA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3F25D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C6D79" w14:textId="2617535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07ACB" w14:textId="115A9AD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3B4A8" w14:textId="2AA4292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6750F" w14:textId="54625EE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5,940.00 </w:t>
            </w:r>
          </w:p>
        </w:tc>
      </w:tr>
      <w:tr w:rsidR="00A75108" w:rsidRPr="00A75108" w14:paraId="66B0FA6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8E5A3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8E55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36597" w14:textId="11351D9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,3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D3F06" w14:textId="1CD2CF0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7BBF9" w14:textId="340D628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2FD6C" w14:textId="66B5A89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,300.00 </w:t>
            </w:r>
          </w:p>
        </w:tc>
      </w:tr>
      <w:tr w:rsidR="00A75108" w:rsidRPr="00A75108" w14:paraId="5E00B43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82A63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2F8EA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0947A" w14:textId="3D20AC6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CF72C" w14:textId="5D07935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3075D" w14:textId="7366230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E2CFD" w14:textId="6DE5F5F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1,200.00 </w:t>
            </w:r>
          </w:p>
        </w:tc>
      </w:tr>
      <w:tr w:rsidR="00A75108" w:rsidRPr="00A75108" w14:paraId="09F62A36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0E4E5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ccid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E02777" w14:textId="2E5EEBD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340,908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56BB20" w14:textId="2DC64D4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558BA0" w14:textId="18A8CF2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7DA3A29" w14:textId="2A23D35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340,908.82 </w:t>
            </w:r>
          </w:p>
        </w:tc>
      </w:tr>
      <w:tr w:rsidR="00A75108" w:rsidRPr="00A75108" w14:paraId="437C4B0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E221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2DFF2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egros Occid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35E1B" w14:textId="71E9B78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DF5E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0167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B4BEB" w14:textId="4985C0C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00,000.00 </w:t>
            </w:r>
          </w:p>
        </w:tc>
      </w:tr>
      <w:tr w:rsidR="00A75108" w:rsidRPr="00A75108" w14:paraId="45A9D02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7A23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F6DAD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55EAB" w14:textId="4F64BDE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96,959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D7853" w14:textId="3F1F7DD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DD674" w14:textId="7DE36FA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8F2DC" w14:textId="3F7D11A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96,959.72 </w:t>
            </w:r>
          </w:p>
        </w:tc>
      </w:tr>
      <w:tr w:rsidR="00A75108" w:rsidRPr="00A75108" w14:paraId="4EFB3C3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A2D65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05723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C7590" w14:textId="555609E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7,5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6E243" w14:textId="0BF6268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31316" w14:textId="5A3B7DD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FF874" w14:textId="2BE2FA7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7,560.00 </w:t>
            </w:r>
          </w:p>
        </w:tc>
      </w:tr>
      <w:tr w:rsidR="00A75108" w:rsidRPr="00A75108" w14:paraId="218F656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425ED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3DAC9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b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3A73A" w14:textId="581F5C5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32BA6" w14:textId="2E79178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E2F09" w14:textId="12B371A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F3ACB" w14:textId="467AD43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60.00 </w:t>
            </w:r>
          </w:p>
        </w:tc>
      </w:tr>
      <w:tr w:rsidR="00A75108" w:rsidRPr="00A75108" w14:paraId="1AFDF09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30CF5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902B8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diz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2C6D8" w14:textId="54C64CA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09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2F60E" w14:textId="53E0AC7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649A8" w14:textId="736AF2F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49250" w14:textId="2C8FAB3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097.00 </w:t>
            </w:r>
          </w:p>
        </w:tc>
      </w:tr>
      <w:tr w:rsidR="00A75108" w:rsidRPr="00A75108" w14:paraId="2379F63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02949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A206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9927E" w14:textId="0FBE2FE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1,1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5B068" w14:textId="12C979D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D6E4E" w14:textId="3BFBEEC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D8F28" w14:textId="7EEB033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1,120.00 </w:t>
            </w:r>
          </w:p>
        </w:tc>
      </w:tr>
      <w:tr w:rsidR="00A75108" w:rsidRPr="00A75108" w14:paraId="714E2D3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E8034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D2D6C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o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70A55" w14:textId="778890B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2,036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41786" w14:textId="3EF8743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755CE" w14:textId="5A37DDD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3AFDB" w14:textId="11BC362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2,036.10 </w:t>
            </w:r>
          </w:p>
        </w:tc>
      </w:tr>
      <w:tr w:rsidR="00A75108" w:rsidRPr="00A75108" w14:paraId="6543C32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2A5E5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72201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u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54507" w14:textId="05C0900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81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60C5D" w14:textId="20A8916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51823" w14:textId="4535F9B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BD413" w14:textId="64B4121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817.50 </w:t>
            </w:r>
          </w:p>
        </w:tc>
      </w:tr>
      <w:tr w:rsidR="00A75108" w:rsidRPr="00A75108" w14:paraId="0221AE6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A3934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56D7C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que B. Magalona (Saravi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0A8DC" w14:textId="4A8B993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4,5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AE945" w14:textId="3F7B0FA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3E4BE" w14:textId="04A6254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B1D5A" w14:textId="5F7EA20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4,520.00 </w:t>
            </w:r>
          </w:p>
        </w:tc>
      </w:tr>
      <w:tr w:rsidR="00A75108" w:rsidRPr="00A75108" w14:paraId="4AE9F35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BB14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3CDC2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scalan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D73344" w14:textId="033E1DA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682C9" w14:textId="68CD3FE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40CA6" w14:textId="6CC07BA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5F58D" w14:textId="37B7F71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A75108" w:rsidRPr="00A75108" w14:paraId="48D62F6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2A527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AB4A1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Himamay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75065" w14:textId="071E055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3F0F4" w14:textId="4FDE62B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FBEAC" w14:textId="378A216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2940B" w14:textId="17C2190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70.00 </w:t>
            </w:r>
          </w:p>
        </w:tc>
      </w:tr>
      <w:tr w:rsidR="00A75108" w:rsidRPr="00A75108" w14:paraId="17BB5FF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E47DB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7E1B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iga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C376D" w14:textId="2671B55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71EAD" w14:textId="4DDB55F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090A9" w14:textId="04B8955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A9DFA" w14:textId="6E1E4D2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80.00 </w:t>
            </w:r>
          </w:p>
        </w:tc>
      </w:tr>
      <w:tr w:rsidR="00A75108" w:rsidRPr="00A75108" w14:paraId="23A42C8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5CEF3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51766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oba-an (Asi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754F0" w14:textId="46622A1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2,4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22BAA" w14:textId="1952581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2069B" w14:textId="4451CF0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426DF" w14:textId="38F3291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2,495.00 </w:t>
            </w:r>
          </w:p>
        </w:tc>
      </w:tr>
      <w:tr w:rsidR="00A75108" w:rsidRPr="00A75108" w14:paraId="5137AFE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4DFA8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02C8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95F68" w14:textId="6839A28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DF83D" w14:textId="260CEB3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925BD" w14:textId="44FEAB8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97483" w14:textId="2E1D7DA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</w:tr>
      <w:tr w:rsidR="00A75108" w:rsidRPr="00A75108" w14:paraId="04318E4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64742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C9F03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0355B" w14:textId="3BD44CA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1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BCEAE" w14:textId="7B7ECD0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4D541" w14:textId="1A04B39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61C1F" w14:textId="102D230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170.00 </w:t>
            </w:r>
          </w:p>
        </w:tc>
      </w:tr>
      <w:tr w:rsidR="00A75108" w:rsidRPr="00A75108" w14:paraId="5BFAB91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2B27E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A6D66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abank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B450C" w14:textId="660CA98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148FDC" w14:textId="0E069AC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FD519" w14:textId="18FC9A7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EEDEE" w14:textId="283136F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</w:tr>
      <w:tr w:rsidR="00A75108" w:rsidRPr="00A75108" w14:paraId="756AF28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9BD4D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401C8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rlot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2851C" w14:textId="19ABA9F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7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973DD" w14:textId="438F38C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EC652" w14:textId="5ED15A9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AF3E2" w14:textId="7CADD15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760.00 </w:t>
            </w:r>
          </w:p>
        </w:tc>
      </w:tr>
      <w:tr w:rsidR="00A75108" w:rsidRPr="00A75108" w14:paraId="3D866F7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E6162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ECC78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stella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AFA5CA" w14:textId="0640967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81A1E" w14:textId="1B9EE88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E9B4F" w14:textId="3904941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8F833" w14:textId="5C06F3F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000.00 </w:t>
            </w:r>
          </w:p>
        </w:tc>
      </w:tr>
      <w:tr w:rsidR="00A75108" w:rsidRPr="00A75108" w14:paraId="01E6424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6F88F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E5556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p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B0233" w14:textId="4E75829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04301" w14:textId="54A167C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76D74" w14:textId="7AA42AE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EF126" w14:textId="49995C0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450.00 </w:t>
            </w:r>
          </w:p>
        </w:tc>
      </w:tr>
      <w:tr w:rsidR="00A75108" w:rsidRPr="00A75108" w14:paraId="3D8E8CF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8A7BC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B928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r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05088" w14:textId="6CE3B82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E39F1" w14:textId="761DF2C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17F6F" w14:textId="256177F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29799" w14:textId="291517B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40.00 </w:t>
            </w:r>
          </w:p>
        </w:tc>
      </w:tr>
      <w:tr w:rsidR="00A75108" w:rsidRPr="00A75108" w14:paraId="113FAFC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C3BFE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A582F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upan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D2DB8" w14:textId="11F2563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4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FC157" w14:textId="5C6F9A7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8E3C0" w14:textId="54ED2D3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5F89F" w14:textId="6F5E54A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440.00 </w:t>
            </w:r>
          </w:p>
        </w:tc>
      </w:tr>
      <w:tr w:rsidR="00A75108" w:rsidRPr="00A75108" w14:paraId="2D7C165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68C5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81D1A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51478" w14:textId="6050D63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65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EEB6D" w14:textId="298060A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A9866" w14:textId="6120D1A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57F29" w14:textId="1E822E4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656.00 </w:t>
            </w:r>
          </w:p>
        </w:tc>
      </w:tr>
      <w:tr w:rsidR="00A75108" w:rsidRPr="00A75108" w14:paraId="4C3F094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720EA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A7F61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 Benedic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92573" w14:textId="492E8DD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8,549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E9D17" w14:textId="77353AA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D8646" w14:textId="5B4C70C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4FC47" w14:textId="7A90145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8,549.50 </w:t>
            </w:r>
          </w:p>
        </w:tc>
      </w:tr>
      <w:tr w:rsidR="00A75108" w:rsidRPr="00A75108" w14:paraId="5E12E54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52FE2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EDA59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76AC1" w14:textId="22D0980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519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7252F" w14:textId="400EF13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A6953" w14:textId="5F2DEC9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7422E" w14:textId="43D3F61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519.60 </w:t>
            </w:r>
          </w:p>
        </w:tc>
      </w:tr>
      <w:tr w:rsidR="00A75108" w:rsidRPr="00A75108" w14:paraId="5475268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F2F4C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A4D57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E6DBA" w14:textId="26CFCC5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4728D" w14:textId="2B82552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B8056" w14:textId="5D00E74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7397B" w14:textId="4E374A7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A75108" w:rsidRPr="00A75108" w14:paraId="736D50A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5328C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4F8B0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y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511EA" w14:textId="2284EA6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D0257" w14:textId="40C3D06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FB6A0" w14:textId="4081BFB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DC4A3" w14:textId="12F47D4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600.00 </w:t>
            </w:r>
          </w:p>
        </w:tc>
      </w:tr>
      <w:tr w:rsidR="00A75108" w:rsidRPr="00A75108" w14:paraId="6B3C451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BA2F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762C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ipa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4401B" w14:textId="5999484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5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C3C46" w14:textId="665B24E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13BEC" w14:textId="0B68D7D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49530" w14:textId="2981EF0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5,480.00 </w:t>
            </w:r>
          </w:p>
        </w:tc>
      </w:tr>
      <w:tr w:rsidR="00A75108" w:rsidRPr="00A75108" w14:paraId="07850F2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32E6A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C7A58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523FB" w14:textId="2A6F908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7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1FDC5" w14:textId="0FC91AF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14124" w14:textId="21BEA5D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CBBFF" w14:textId="0C0A017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740.00 </w:t>
            </w:r>
          </w:p>
        </w:tc>
      </w:tr>
      <w:tr w:rsidR="00A75108" w:rsidRPr="00A75108" w14:paraId="14C8458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A281F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60A8C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o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9035C" w14:textId="43A6CA2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2CB7E" w14:textId="1EE093E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59044" w14:textId="3225317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C6555" w14:textId="590F5AD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400.00 </w:t>
            </w:r>
          </w:p>
        </w:tc>
      </w:tr>
      <w:tr w:rsidR="00A75108" w:rsidRPr="00A75108" w14:paraId="2FBC20A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0D34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55B58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adoli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14C51" w14:textId="60AFA67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5,148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97E36" w14:textId="16AE394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BE60F" w14:textId="2AB86F5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5C4CF" w14:textId="59913CE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5,148.40 </w:t>
            </w:r>
          </w:p>
        </w:tc>
      </w:tr>
      <w:tr w:rsidR="00A75108" w:rsidRPr="00A75108" w14:paraId="50FB63A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3E60C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1329D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ctori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86FB3" w14:textId="73E141D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2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1FD2B" w14:textId="4D9169D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A3DFA" w14:textId="7A0A884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8741D" w14:textId="3D9F3CF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240.00 </w:t>
            </w:r>
          </w:p>
        </w:tc>
      </w:tr>
      <w:tr w:rsidR="00A75108" w:rsidRPr="00A75108" w14:paraId="43C55309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72A3BA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A3F74E6" w14:textId="310AFDF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0,063,471.0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F745F5D" w14:textId="6DE1BF6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E7B5B62" w14:textId="2DC8F48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D6DAE53" w14:textId="709559A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0,063,471.09 </w:t>
            </w:r>
          </w:p>
        </w:tc>
      </w:tr>
      <w:tr w:rsidR="00A75108" w:rsidRPr="00A75108" w14:paraId="306E8B61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0F528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oh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DE62E8" w14:textId="0E3153C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0,296,556.4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8531E7" w14:textId="161F1A7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0D839AB" w14:textId="658D1EE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2292B49" w14:textId="724486D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0,296,556.47 </w:t>
            </w:r>
          </w:p>
        </w:tc>
      </w:tr>
      <w:tr w:rsidR="00A75108" w:rsidRPr="00A75108" w14:paraId="383ADB01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BE5C57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PLGU Boh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4DC57" w14:textId="141418E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8,939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15D057" w14:textId="1F6099D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69888" w14:textId="137D8B5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68E39" w14:textId="45028E1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8,939.12 </w:t>
            </w:r>
          </w:p>
        </w:tc>
      </w:tr>
      <w:tr w:rsidR="00A75108" w:rsidRPr="00A75108" w14:paraId="6B508E4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44F074F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C47CD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rquerq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59AF9" w14:textId="4EA3433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925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4700A7" w14:textId="4961D6D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0B102" w14:textId="046257C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33EE4" w14:textId="0971C8F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925.86 </w:t>
            </w:r>
          </w:p>
        </w:tc>
      </w:tr>
      <w:tr w:rsidR="00A75108" w:rsidRPr="00A75108" w14:paraId="301530C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6EA49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ACFF4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96EFB" w14:textId="6D74FD8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7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34B27" w14:textId="7F01AB1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70B4F" w14:textId="2761CFE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99E27" w14:textId="44840BC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780.00 </w:t>
            </w:r>
          </w:p>
        </w:tc>
      </w:tr>
      <w:tr w:rsidR="00A75108" w:rsidRPr="00A75108" w14:paraId="2E58591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FE4B9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A6CA4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9F6C1" w14:textId="3545C59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6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C2D78" w14:textId="20E50FD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928E3" w14:textId="2155D60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27391" w14:textId="5D2FC01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6,000.00 </w:t>
            </w:r>
          </w:p>
        </w:tc>
      </w:tr>
      <w:tr w:rsidR="00A75108" w:rsidRPr="00A75108" w14:paraId="5DBE379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5FACC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739F0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equ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81EB0" w14:textId="7F508A7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71,289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E35A8" w14:textId="3909F53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D4147" w14:textId="2EBAB17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E1310" w14:textId="7F66DC6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71,289.24 </w:t>
            </w:r>
          </w:p>
        </w:tc>
      </w:tr>
      <w:tr w:rsidR="00A75108" w:rsidRPr="00A75108" w14:paraId="0ECD8AB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67491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CAC4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lay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A42B0" w14:textId="799128A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0,524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D2F6E" w14:textId="5DC8E31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17277" w14:textId="08D0AEB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12177" w14:textId="44A5FD5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0,524.92 </w:t>
            </w:r>
          </w:p>
        </w:tc>
      </w:tr>
      <w:tr w:rsidR="00A75108" w:rsidRPr="00A75108" w14:paraId="79A9421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4FD9C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61DFA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lih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E3DB9" w14:textId="1C46B35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8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22A831" w14:textId="6BBA78B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B2C4D" w14:textId="1433E18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F7146" w14:textId="73E81C3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830.00 </w:t>
            </w:r>
          </w:p>
        </w:tc>
      </w:tr>
      <w:tr w:rsidR="00A75108" w:rsidRPr="00A75108" w14:paraId="2DC80A5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59B7B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E99A0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7FC4E" w14:textId="500803E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526.0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7016B" w14:textId="56392EE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E51D9" w14:textId="0846F99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69B7F" w14:textId="5812C83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526.05 </w:t>
            </w:r>
          </w:p>
        </w:tc>
      </w:tr>
      <w:tr w:rsidR="00A75108" w:rsidRPr="00A75108" w14:paraId="2481A2F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407B3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C4239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en Uni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95D7EF" w14:textId="606E578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5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9A645" w14:textId="402CDAA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C729F" w14:textId="2595648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5F129" w14:textId="064AEC4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5,750.00 </w:t>
            </w:r>
          </w:p>
        </w:tc>
      </w:tr>
      <w:tr w:rsidR="00A75108" w:rsidRPr="00A75108" w14:paraId="31AB0DF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5594E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D499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CF521" w14:textId="2100518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57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4D393" w14:textId="35EFBE7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5670D" w14:textId="32DF963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F1D7C" w14:textId="7820FCA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572.00 </w:t>
            </w:r>
          </w:p>
        </w:tc>
      </w:tr>
      <w:tr w:rsidR="00A75108" w:rsidRPr="00A75108" w14:paraId="1DE6BAF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448B2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9A8A9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3AAA1" w14:textId="53BF6AC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2,864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5D248" w14:textId="19C0E28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10561" w14:textId="22743F0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7F8F6" w14:textId="4EE1070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2,864.32 </w:t>
            </w:r>
          </w:p>
        </w:tc>
      </w:tr>
      <w:tr w:rsidR="00A75108" w:rsidRPr="00A75108" w14:paraId="1FC5515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9FE45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07BE2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p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6A68D" w14:textId="1D2B6AB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0,911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03489" w14:textId="31344D3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C1FEB" w14:textId="696F867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16464" w14:textId="280763E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0,911.86 </w:t>
            </w:r>
          </w:p>
        </w:tc>
      </w:tr>
      <w:tr w:rsidR="00A75108" w:rsidRPr="00A75108" w14:paraId="255DAE0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EE1C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B97C3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ij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E546B" w14:textId="1667EC3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86,743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96702" w14:textId="2D9D4E2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1A545" w14:textId="382ED9D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E3756" w14:textId="100DB5B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86,743.94 </w:t>
            </w:r>
          </w:p>
        </w:tc>
      </w:tr>
      <w:tr w:rsidR="00A75108" w:rsidRPr="00A75108" w14:paraId="73BA3E6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EAA0A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21290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F40D7" w14:textId="7833E15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74F65" w14:textId="27CDF97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DC6FB" w14:textId="6635C37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77D99" w14:textId="169089C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5,000.00 </w:t>
            </w:r>
          </w:p>
        </w:tc>
      </w:tr>
      <w:tr w:rsidR="00A75108" w:rsidRPr="00A75108" w14:paraId="5A4777D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F9F8B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7A74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igb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A037F" w14:textId="2F95F77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506C4" w14:textId="1B1EC24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148C5" w14:textId="5128580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196EA" w14:textId="00662D4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40.00 </w:t>
            </w:r>
          </w:p>
        </w:tc>
      </w:tr>
      <w:tr w:rsidR="00A75108" w:rsidRPr="00A75108" w14:paraId="116A051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CD04A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37CE6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e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57866" w14:textId="6C562ED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7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88FAA" w14:textId="024E9ED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4C1F7C" w14:textId="3A4B9A7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0B0C3" w14:textId="6754D1A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720.00 </w:t>
            </w:r>
          </w:p>
        </w:tc>
      </w:tr>
      <w:tr w:rsidR="00A75108" w:rsidRPr="00A75108" w14:paraId="156BB53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519AB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AA59F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B3F7D" w14:textId="18BD347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06,736.9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F6C8F" w14:textId="6A3D255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49518" w14:textId="301FA32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8B02E" w14:textId="0B6F4EB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06,736.96 </w:t>
            </w:r>
          </w:p>
        </w:tc>
      </w:tr>
      <w:tr w:rsidR="00A75108" w:rsidRPr="00A75108" w14:paraId="4F9BAC8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13FD6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EC82D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u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4AE68" w14:textId="34BD677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75,213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36ABB" w14:textId="15A9450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23C15" w14:textId="7237137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7E728" w14:textId="120BDE3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75,213.86 </w:t>
            </w:r>
          </w:p>
        </w:tc>
      </w:tr>
      <w:tr w:rsidR="00A75108" w:rsidRPr="00A75108" w14:paraId="6BD47FA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362CA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AECD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i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BB69D" w14:textId="550801F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970B6" w14:textId="3A33BDC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5E17E" w14:textId="341679E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85D6B" w14:textId="1F80E45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,000.00 </w:t>
            </w:r>
          </w:p>
        </w:tc>
      </w:tr>
      <w:tr w:rsidR="00A75108" w:rsidRPr="00A75108" w14:paraId="7D2AC45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3202D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A3853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e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3A4EAC" w14:textId="340450B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8DF19" w14:textId="293BE07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387EB" w14:textId="58502C5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200F0" w14:textId="0270775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500.00 </w:t>
            </w:r>
          </w:p>
        </w:tc>
      </w:tr>
      <w:tr w:rsidR="00A75108" w:rsidRPr="00A75108" w14:paraId="39226E4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C011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81EEE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ia Hernand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7B66B" w14:textId="164EC30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4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DE2D0" w14:textId="45E88A9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532B64" w14:textId="0E5961C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46F66" w14:textId="02C3E18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4,500.00 </w:t>
            </w:r>
          </w:p>
        </w:tc>
      </w:tr>
      <w:tr w:rsidR="00A75108" w:rsidRPr="00A75108" w14:paraId="4694495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EC710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9FDD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dulm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B7C76" w14:textId="36C14BB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228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2C1E4" w14:textId="0B3F5DE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50797" w14:textId="234A68D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11BCC" w14:textId="603F7E0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228.92 </w:t>
            </w:r>
          </w:p>
        </w:tc>
      </w:tr>
      <w:tr w:rsidR="00A75108" w:rsidRPr="00A75108" w14:paraId="0DA3519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CE353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DB878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g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BCB2A" w14:textId="298C883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2,7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E0B22" w14:textId="3042E24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E0160" w14:textId="3D2B9D2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79A9D" w14:textId="0F40499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2,720.00 </w:t>
            </w:r>
          </w:p>
        </w:tc>
      </w:tr>
      <w:tr w:rsidR="00A75108" w:rsidRPr="00A75108" w14:paraId="714F9A8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E4F3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2F69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B8687" w14:textId="768A786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5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4CA4D" w14:textId="601646C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1D3F9" w14:textId="058F92C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DD5CB" w14:textId="6008A9B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5,140.00 </w:t>
            </w:r>
          </w:p>
        </w:tc>
      </w:tr>
      <w:tr w:rsidR="00A75108" w:rsidRPr="00A75108" w14:paraId="1E6BA40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E7CEF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FC7E5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71BC2" w14:textId="6ABE159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9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0A0A5" w14:textId="268616C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F9224" w14:textId="51B3248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62B66" w14:textId="509A875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9.50 </w:t>
            </w:r>
          </w:p>
        </w:tc>
      </w:tr>
      <w:tr w:rsidR="00A75108" w:rsidRPr="00A75108" w14:paraId="3BAE3BE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7F537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B1D04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0EC2C" w14:textId="10A22EE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1116D" w14:textId="2DB63D7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65A57" w14:textId="2425D36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489FC" w14:textId="08A2045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00.00 </w:t>
            </w:r>
          </w:p>
        </w:tc>
      </w:tr>
      <w:tr w:rsidR="00A75108" w:rsidRPr="00A75108" w14:paraId="66A19A0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3BC41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DF47C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2774F" w14:textId="62EF800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8,496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80ADB" w14:textId="5C5D92B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568BF" w14:textId="157A8C7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04487" w14:textId="175E3D3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8,496.60 </w:t>
            </w:r>
          </w:p>
        </w:tc>
      </w:tr>
      <w:tr w:rsidR="00A75108" w:rsidRPr="00A75108" w14:paraId="173A893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FC89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DF9AA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CE949" w14:textId="7D51A18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E6FA9" w14:textId="1A018F0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E6D93" w14:textId="5705AF5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E8FAD" w14:textId="1A8052A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500.00 </w:t>
            </w:r>
          </w:p>
        </w:tc>
      </w:tr>
      <w:tr w:rsidR="00A75108" w:rsidRPr="00A75108" w14:paraId="3470AF9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AE9A4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61A8C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boj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5A8DA" w14:textId="75955A0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9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B67A6" w14:textId="001092A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40479" w14:textId="212F459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C8680" w14:textId="1C6C179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9,000.00 </w:t>
            </w:r>
          </w:p>
        </w:tc>
      </w:tr>
      <w:tr w:rsidR="00A75108" w:rsidRPr="00A75108" w14:paraId="2671307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0D44E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19B80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5910D" w14:textId="39DE910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114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A7585" w14:textId="2FA1D43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B21F8" w14:textId="0D48A10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2F8D8" w14:textId="09433F5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114.56 </w:t>
            </w:r>
          </w:p>
        </w:tc>
      </w:tr>
      <w:tr w:rsidR="00A75108" w:rsidRPr="00A75108" w14:paraId="2A7E109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D0F5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22225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D5EF9" w14:textId="24E1C8E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7,91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11C5F" w14:textId="3FF343D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A3EE8" w14:textId="288B19E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C0E51" w14:textId="55FB796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7,915.00 </w:t>
            </w:r>
          </w:p>
        </w:tc>
      </w:tr>
      <w:tr w:rsidR="00A75108" w:rsidRPr="00A75108" w14:paraId="36056CD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4E6E0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DFFD3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Carlos P. Garcia (Pitog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174A1" w14:textId="4F85FA4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391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E41BEF" w14:textId="2FFF1C1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105253" w14:textId="36A5128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32454" w14:textId="16F799D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391.78 </w:t>
            </w:r>
          </w:p>
        </w:tc>
      </w:tr>
      <w:tr w:rsidR="00A75108" w:rsidRPr="00A75108" w14:paraId="2EF47C5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2CD15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67C5A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689B6" w14:textId="7B9580E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6,988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DD021" w14:textId="3AA6CBC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640A2" w14:textId="630B9BC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A4BA3" w14:textId="4404AC1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6,988.30 </w:t>
            </w:r>
          </w:p>
        </w:tc>
      </w:tr>
      <w:tr w:rsidR="00A75108" w:rsidRPr="00A75108" w14:paraId="570885E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51E99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7A5E1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80F97" w14:textId="75A562C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3,911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AE408" w14:textId="228D938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AC805" w14:textId="2149382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83BBD" w14:textId="7A4A896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3,911.48 </w:t>
            </w:r>
          </w:p>
        </w:tc>
      </w:tr>
      <w:tr w:rsidR="00A75108" w:rsidRPr="00A75108" w14:paraId="7DEC0CB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6746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AD03D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vi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A0AC7" w14:textId="7F19B08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0,742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FC57DF" w14:textId="05473F9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3EF35" w14:textId="0C513FF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CC55A" w14:textId="39FD201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0,742.86 </w:t>
            </w:r>
          </w:p>
        </w:tc>
      </w:tr>
      <w:tr w:rsidR="00A75108" w:rsidRPr="00A75108" w14:paraId="68B01FF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0045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A4862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erra Bullo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B779C" w14:textId="548A785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8,99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875D0" w14:textId="4CA53F4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C73BF" w14:textId="3D39C6C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12F4B" w14:textId="237EDC5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8,994.00 </w:t>
            </w:r>
          </w:p>
        </w:tc>
      </w:tr>
      <w:tr w:rsidR="00A75108" w:rsidRPr="00A75108" w14:paraId="491C3A9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C7511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7FFEE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kat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2F2A7" w14:textId="060300E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62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3F1D8" w14:textId="0164F7E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1CB01" w14:textId="0F5B6A1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5AF8C" w14:textId="02549C7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628.00 </w:t>
            </w:r>
          </w:p>
        </w:tc>
      </w:tr>
      <w:tr w:rsidR="00A75108" w:rsidRPr="00A75108" w14:paraId="1EE8486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009D8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91D3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bilar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38009" w14:textId="225DCAA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4,288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388B3" w14:textId="6298804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0140C" w14:textId="2954CEB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DBBBD" w14:textId="0D0AF50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4,288.80 </w:t>
            </w:r>
          </w:p>
        </w:tc>
      </w:tr>
      <w:tr w:rsidR="00A75108" w:rsidRPr="00A75108" w14:paraId="73A5E99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2DA1D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728A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E4258" w14:textId="60FDFF2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4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3D0A1" w14:textId="4BAB3B3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7B1B3" w14:textId="2B3DE8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8E856" w14:textId="043812C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4,600.00 </w:t>
            </w:r>
          </w:p>
        </w:tc>
      </w:tr>
      <w:tr w:rsidR="00A75108" w:rsidRPr="00A75108" w14:paraId="268D6F4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FED7C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83D9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inid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EA277" w14:textId="74D4987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9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B914F" w14:textId="41296BB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27AFC" w14:textId="57387AE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4F5FB" w14:textId="6BEB5CA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9.64 </w:t>
            </w:r>
          </w:p>
        </w:tc>
      </w:tr>
      <w:tr w:rsidR="00A75108" w:rsidRPr="00A75108" w14:paraId="566AD7E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F1FEF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FD26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i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69BFE" w14:textId="4DB9548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8,2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B476D" w14:textId="29918F7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FE681" w14:textId="6385F37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ACEC3" w14:textId="0F9FCC2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8,275.00 </w:t>
            </w:r>
          </w:p>
        </w:tc>
      </w:tr>
      <w:tr w:rsidR="00A75108" w:rsidRPr="00A75108" w14:paraId="75CBA6E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E949D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30BF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b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F8995" w14:textId="42313B4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1,6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DD41A" w14:textId="6F970B9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FE9B0C" w14:textId="2841646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EFEA3" w14:textId="7A89F37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1,680.00 </w:t>
            </w:r>
          </w:p>
        </w:tc>
      </w:tr>
      <w:tr w:rsidR="00A75108" w:rsidRPr="00A75108" w14:paraId="09B05EE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CED72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20573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EE2B4" w14:textId="3C1362A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433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BC153" w14:textId="01E3477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44DE3" w14:textId="65A07EA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CFB44" w14:textId="01220B8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433.90 </w:t>
            </w:r>
          </w:p>
        </w:tc>
      </w:tr>
      <w:tr w:rsidR="00A75108" w:rsidRPr="00A75108" w14:paraId="5F7323E4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36BAA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eb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A2C174" w14:textId="6B54F34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1,548,194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2E44880" w14:textId="6503A10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BE034E" w14:textId="3601F3A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691B901" w14:textId="48B6CCE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1,548,194.30 </w:t>
            </w:r>
          </w:p>
        </w:tc>
      </w:tr>
      <w:tr w:rsidR="00A75108" w:rsidRPr="00A75108" w14:paraId="6EA98D6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5F34DB6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9D329F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ebu*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D86C8" w14:textId="38EEF6D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877,528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853EB" w14:textId="6FA9554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806C2" w14:textId="2719262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816A6" w14:textId="0D82478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877,528.52 </w:t>
            </w:r>
          </w:p>
        </w:tc>
      </w:tr>
      <w:tr w:rsidR="00A75108" w:rsidRPr="00A75108" w14:paraId="32E984A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79A3BED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9DCAD4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F28D2" w14:textId="07A2CAE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2,100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DDF74" w14:textId="5F484A7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20C7B" w14:textId="4C37FAF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58C05" w14:textId="6A47E45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2,100.30 </w:t>
            </w:r>
          </w:p>
        </w:tc>
      </w:tr>
      <w:tr w:rsidR="00A75108" w:rsidRPr="00A75108" w14:paraId="6DB984F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9265E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5C8FC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4DA54" w14:textId="0BB4970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553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886DC" w14:textId="24F4C13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A5E32" w14:textId="168E7BE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C6773" w14:textId="3FC7380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553.24 </w:t>
            </w:r>
          </w:p>
        </w:tc>
      </w:tr>
      <w:tr w:rsidR="00A75108" w:rsidRPr="00A75108" w14:paraId="334DE92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EB79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52C9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g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C5A73" w14:textId="66D182E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039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6B8A2" w14:textId="1846E42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5E3F0" w14:textId="6F03CDE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633CD" w14:textId="7D553A9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039.22 </w:t>
            </w:r>
          </w:p>
        </w:tc>
      </w:tr>
      <w:tr w:rsidR="00A75108" w:rsidRPr="00A75108" w14:paraId="18C89B6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F596E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AA84F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guin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CC7C9" w14:textId="1CEB6C1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5,613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936C0" w14:textId="4B0E871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61739" w14:textId="258C257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5DDBE" w14:textId="72807EC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5,613.80 </w:t>
            </w:r>
          </w:p>
        </w:tc>
      </w:tr>
      <w:tr w:rsidR="00A75108" w:rsidRPr="00A75108" w14:paraId="6238BC7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FEFFB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A59B0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A0DB3" w14:textId="09A69F3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355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C6D10" w14:textId="3BD4B32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0BAE7" w14:textId="62214C9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F23AF" w14:textId="4E73249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355.76 </w:t>
            </w:r>
          </w:p>
        </w:tc>
      </w:tr>
      <w:tr w:rsidR="00A75108" w:rsidRPr="00A75108" w14:paraId="14ABDA6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A36E3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C8CC7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turi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7B9F6" w14:textId="1F8332A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0,478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5BA9A" w14:textId="2D9A0AF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4948A" w14:textId="3F73457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34FDF" w14:textId="747E4C3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0,478.80 </w:t>
            </w:r>
          </w:p>
        </w:tc>
      </w:tr>
      <w:tr w:rsidR="00A75108" w:rsidRPr="00A75108" w14:paraId="3977518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E68AB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638A0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2432D" w14:textId="584DF67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0,628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7BDA8" w14:textId="70000B2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3CB97" w14:textId="062A30B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65FD5" w14:textId="05DE689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0,628.62 </w:t>
            </w:r>
          </w:p>
        </w:tc>
      </w:tr>
      <w:tr w:rsidR="00A75108" w:rsidRPr="00A75108" w14:paraId="4AAEE49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7ECE0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B3C32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m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2A7BA" w14:textId="6F8C8FB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176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96E60" w14:textId="5518DDF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C309F" w14:textId="7349E30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1EBC6" w14:textId="06862DC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176.10 </w:t>
            </w:r>
          </w:p>
        </w:tc>
      </w:tr>
      <w:tr w:rsidR="00A75108" w:rsidRPr="00A75108" w14:paraId="4C4262B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56B7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9C8C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7FB0B" w14:textId="53D1351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05,942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6A7CA" w14:textId="4F361EA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FE592" w14:textId="33574FC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6EF2C" w14:textId="2352B23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05,942.84 </w:t>
            </w:r>
          </w:p>
        </w:tc>
      </w:tr>
      <w:tr w:rsidR="00A75108" w:rsidRPr="00A75108" w14:paraId="3A01448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210E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DE27A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il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44068" w14:textId="5F2DF2E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694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7B0AC" w14:textId="087B346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1769F" w14:textId="4966CAA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09E2F" w14:textId="04D5095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694.40 </w:t>
            </w:r>
          </w:p>
        </w:tc>
      </w:tr>
      <w:tr w:rsidR="00A75108" w:rsidRPr="00A75108" w14:paraId="04F51E2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AF6FA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5BF7E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1E0F0" w14:textId="4032920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6,601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F1B60" w14:textId="00DF771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9F097" w14:textId="4F1FDAE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FABF7" w14:textId="6A0B6DD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6,601.62 </w:t>
            </w:r>
          </w:p>
        </w:tc>
      </w:tr>
      <w:tr w:rsidR="00A75108" w:rsidRPr="00A75108" w14:paraId="626890E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9204C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CDF48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jo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A954B" w14:textId="047DDD0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563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E2534" w14:textId="574B154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61641" w14:textId="2108DCF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097B4" w14:textId="710E7E1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563.44 </w:t>
            </w:r>
          </w:p>
        </w:tc>
      </w:tr>
      <w:tr w:rsidR="00A75108" w:rsidRPr="00A75108" w14:paraId="25D9905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8CF1A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202CF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r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93B78" w14:textId="06D7868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93,664.9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B5896" w14:textId="076DF1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26536" w14:textId="3D6C3CE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17F9D" w14:textId="202FC57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93,664.96 </w:t>
            </w:r>
          </w:p>
        </w:tc>
      </w:tr>
      <w:tr w:rsidR="00A75108" w:rsidRPr="00A75108" w14:paraId="10A4400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82249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C2219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rc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FD0A2" w14:textId="6FE856F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6,241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3BFD4" w14:textId="4AD4209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2EDDA" w14:textId="5A83AC6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B82C2" w14:textId="6BA66B7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6,241.10 </w:t>
            </w:r>
          </w:p>
        </w:tc>
      </w:tr>
      <w:tr w:rsidR="00A75108" w:rsidRPr="00A75108" w14:paraId="47557E7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8B6E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CD0FB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08C84" w14:textId="460745D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31,490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B5DCD" w14:textId="45BEF7A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A54A4" w14:textId="623DA74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E093F" w14:textId="0D5822C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31,490.36 </w:t>
            </w:r>
          </w:p>
        </w:tc>
      </w:tr>
      <w:tr w:rsidR="00A75108" w:rsidRPr="00A75108" w14:paraId="523A015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E281F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1950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m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04B99" w14:textId="28C9B9C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95,937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0FCAF" w14:textId="79ACC62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A7FB9" w14:textId="69CB9F0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28DE2" w14:textId="19CA200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95,937.72 </w:t>
            </w:r>
          </w:p>
        </w:tc>
      </w:tr>
      <w:tr w:rsidR="00A75108" w:rsidRPr="00A75108" w14:paraId="3B6A0EE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52A30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45FCE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bu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3A87F" w14:textId="2EAD514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650,223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3D8BD" w14:textId="3A794E0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ECB3C" w14:textId="7718D2C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7B14F" w14:textId="64D7E13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650,223.88 </w:t>
            </w:r>
          </w:p>
        </w:tc>
      </w:tr>
      <w:tr w:rsidR="00A75108" w:rsidRPr="00A75108" w14:paraId="5AB51D4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CB4AC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0176D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9AE6A" w14:textId="3B17F41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80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4DFD7" w14:textId="174857A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C11F3" w14:textId="258C3A1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95EC2" w14:textId="46F13D1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80.94 </w:t>
            </w:r>
          </w:p>
        </w:tc>
      </w:tr>
      <w:tr w:rsidR="00A75108" w:rsidRPr="00A75108" w14:paraId="2283233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302C3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D1F8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solac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E9CDC" w14:textId="6AD29B4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3,559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48D92" w14:textId="702C791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7F83A" w14:textId="24C9935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A88E8" w14:textId="197B932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3,559.86 </w:t>
            </w:r>
          </w:p>
        </w:tc>
      </w:tr>
      <w:tr w:rsidR="00A75108" w:rsidRPr="00A75108" w14:paraId="6636657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E9F2D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159BA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18AC5" w14:textId="43206B6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9,210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58274" w14:textId="6BD0F4E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A82A4" w14:textId="30EE55C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2BA00" w14:textId="24B3799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9,210.38 </w:t>
            </w:r>
          </w:p>
        </w:tc>
      </w:tr>
      <w:tr w:rsidR="00A75108" w:rsidRPr="00A75108" w14:paraId="75F9F49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DF93C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34CAF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anbant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BAD91" w14:textId="5827042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79,110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E57DC" w14:textId="33A9557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D7800" w14:textId="63FCBCB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1731D" w14:textId="75B44B4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79,110.90 </w:t>
            </w:r>
          </w:p>
        </w:tc>
      </w:tr>
      <w:tr w:rsidR="00A75108" w:rsidRPr="00A75108" w14:paraId="08478D1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28B1D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3AC06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lague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3CD3E" w14:textId="0307F8A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3,175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5823E" w14:textId="335C759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23945" w14:textId="1F099F2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C077A" w14:textId="7E9CF15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3,175.22 </w:t>
            </w:r>
          </w:p>
        </w:tc>
      </w:tr>
      <w:tr w:rsidR="00A75108" w:rsidRPr="00A75108" w14:paraId="4D8BEDA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FC86E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D0BDD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a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08E9F" w14:textId="49D3E4E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05,409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C1A3E" w14:textId="02F0590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78401" w14:textId="419C3E6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FFF25" w14:textId="16E9AEA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05,409.78 </w:t>
            </w:r>
          </w:p>
        </w:tc>
      </w:tr>
      <w:tr w:rsidR="00A75108" w:rsidRPr="00A75108" w14:paraId="023E5E9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2A11B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75E3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j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66D06" w14:textId="0DA9581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1,392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1617D" w14:textId="7ACFC4C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5B7E1" w14:textId="7903DC0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BE073" w14:textId="53CF5C1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1,392.18 </w:t>
            </w:r>
          </w:p>
        </w:tc>
      </w:tr>
      <w:tr w:rsidR="00A75108" w:rsidRPr="00A75108" w14:paraId="798167E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04E4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881AB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nat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603D0" w14:textId="32AC929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7,417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D0133" w14:textId="4658DCA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3FC0A" w14:textId="6076515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8BE82" w14:textId="7FE7DE7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7,417.76 </w:t>
            </w:r>
          </w:p>
        </w:tc>
      </w:tr>
      <w:tr w:rsidR="00A75108" w:rsidRPr="00A75108" w14:paraId="70A680E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7AF6B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8559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-Lapu City (Opo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8BD8D" w14:textId="73468FC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0,2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CA470" w14:textId="286A5B1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D2AD6" w14:textId="72C15E7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13EE4" w14:textId="6B13D98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0,250.00 </w:t>
            </w:r>
          </w:p>
        </w:tc>
      </w:tr>
      <w:tr w:rsidR="00A75108" w:rsidRPr="00A75108" w14:paraId="16EE826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ACE49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AE65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3CE95" w14:textId="4712ECB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20,467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8F355" w14:textId="1F22CB8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BEF79" w14:textId="49C25F4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EEEDD" w14:textId="37CA526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20,467.04 </w:t>
            </w:r>
          </w:p>
        </w:tc>
      </w:tr>
      <w:tr w:rsidR="00A75108" w:rsidRPr="00A75108" w14:paraId="7513243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0E904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C0BC5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ridej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7492D" w14:textId="719A698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50,785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F13D3" w14:textId="66E632B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83C46" w14:textId="32BAC52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D333B" w14:textId="1C7239A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50,785.14 </w:t>
            </w:r>
          </w:p>
        </w:tc>
      </w:tr>
      <w:tr w:rsidR="00A75108" w:rsidRPr="00A75108" w14:paraId="3EE5BAF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6049C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A8F4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uy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7CE71" w14:textId="4D65C8F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892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7A69C" w14:textId="003ED39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F752F" w14:textId="7EE322E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F3CA0" w14:textId="25579FA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892.54 </w:t>
            </w:r>
          </w:p>
        </w:tc>
      </w:tr>
      <w:tr w:rsidR="00A75108" w:rsidRPr="00A75108" w14:paraId="64562C3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4169E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9495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ue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E864F" w14:textId="62B737E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2,793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37577" w14:textId="7BF629B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E3E4F" w14:textId="7DEE1CC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91BA4" w14:textId="40DC4F5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2,793.56 </w:t>
            </w:r>
          </w:p>
        </w:tc>
      </w:tr>
      <w:tr w:rsidR="00A75108" w:rsidRPr="00A75108" w14:paraId="5DAF35F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EBCDF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49DF9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ell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4642C" w14:textId="3325A25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1,632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3D987" w14:textId="6859E02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CFF4F" w14:textId="54D28CE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B6FDD" w14:textId="28ADC8C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1,632.62 </w:t>
            </w:r>
          </w:p>
        </w:tc>
      </w:tr>
      <w:tr w:rsidR="00A75108" w:rsidRPr="00A75108" w14:paraId="60ACB72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B740C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3C83D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glani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A5A0B" w14:textId="3C59440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66,633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D45C5" w14:textId="0B13ABA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A6504" w14:textId="51A471B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22B1D" w14:textId="20CAED7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66,633.60 </w:t>
            </w:r>
          </w:p>
        </w:tc>
      </w:tr>
      <w:tr w:rsidR="00A75108" w:rsidRPr="00A75108" w14:paraId="0D4B8F4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B0EC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740B8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albo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AAB82" w14:textId="03FF4BA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329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26AEC" w14:textId="360D011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CD19F" w14:textId="7A1FDA1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2C490" w14:textId="2A62CF8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329.68 </w:t>
            </w:r>
          </w:p>
        </w:tc>
      </w:tr>
      <w:tr w:rsidR="00A75108" w:rsidRPr="00A75108" w14:paraId="37404AF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C4246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B66C0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N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BEB43" w14:textId="36EE45B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2,862.0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D608D" w14:textId="6458E8C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DDAB1" w14:textId="3A9914D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B6722" w14:textId="4D3B675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2,862.09 </w:t>
            </w:r>
          </w:p>
        </w:tc>
      </w:tr>
      <w:tr w:rsidR="00A75108" w:rsidRPr="00A75108" w14:paraId="7098CD1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8971E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E361E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slob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03449" w14:textId="7C742ED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477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2AC0A" w14:textId="0FE9AD0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EB51A" w14:textId="66170DE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68C7F" w14:textId="41ACA58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477.78 </w:t>
            </w:r>
          </w:p>
        </w:tc>
      </w:tr>
      <w:tr w:rsidR="00A75108" w:rsidRPr="00A75108" w14:paraId="3DF15E7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1977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1BB60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2D434" w14:textId="74CC738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899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3A86E" w14:textId="1AC34B9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16020" w14:textId="0209579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16F23" w14:textId="06DB504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899.04 </w:t>
            </w:r>
          </w:p>
        </w:tc>
      </w:tr>
      <w:tr w:rsidR="00A75108" w:rsidRPr="00A75108" w14:paraId="31794B4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0EEE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9728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ungah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A720A" w14:textId="70D1322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9,167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5C5CB" w14:textId="3291AAF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1E6A0" w14:textId="414AFC6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92E7D" w14:textId="12083F0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9,167.62 </w:t>
            </w:r>
          </w:p>
        </w:tc>
      </w:tr>
      <w:tr w:rsidR="00A75108" w:rsidRPr="00A75108" w14:paraId="371C19A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48A7E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5EE22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5B3DA" w14:textId="316DF28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76,583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17DF2" w14:textId="1D6A7A0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99F42" w14:textId="615D9BB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F617F" w14:textId="146F503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76,583.84 </w:t>
            </w:r>
          </w:p>
        </w:tc>
      </w:tr>
      <w:tr w:rsidR="00A75108" w:rsidRPr="00A75108" w14:paraId="4274E88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1117A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C612E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n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0E816" w14:textId="2F4440B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8,747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47399" w14:textId="3931B28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3AC17" w14:textId="4FC492F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DE3B2" w14:textId="0E71216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8,747.56 </w:t>
            </w:r>
          </w:p>
        </w:tc>
      </w:tr>
      <w:tr w:rsidR="00A75108" w:rsidRPr="00A75108" w14:paraId="381EA58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0933C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1302C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b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E3E58" w14:textId="40FE395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7,528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A9CB2" w14:textId="215AF47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A33A1" w14:textId="1D96BF9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B6E99" w14:textId="6B166FE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7,528.04 </w:t>
            </w:r>
          </w:p>
        </w:tc>
      </w:tr>
      <w:tr w:rsidR="00A75108" w:rsidRPr="00A75108" w14:paraId="6A6190C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C0B32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60F8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F5E08" w14:textId="791173C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021,795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7092A" w14:textId="35B47FC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742D5" w14:textId="5436E91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BD685" w14:textId="683E840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021,795.62 </w:t>
            </w:r>
          </w:p>
        </w:tc>
      </w:tr>
      <w:tr w:rsidR="00A75108" w:rsidRPr="00A75108" w14:paraId="4B0871D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FCABD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5926C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0972C" w14:textId="5379C32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679,963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463BF" w14:textId="0F1487B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13A4BF" w14:textId="618A644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43816" w14:textId="151A4FD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679,963.32 </w:t>
            </w:r>
          </w:p>
        </w:tc>
      </w:tr>
      <w:tr w:rsidR="00A75108" w:rsidRPr="00A75108" w14:paraId="3E2B274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043AB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E6B9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2F852" w14:textId="0B81B59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95,050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D218E" w14:textId="7E315F5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D0E2A" w14:textId="45F5191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54956" w14:textId="5C9E25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95,050.18 </w:t>
            </w:r>
          </w:p>
        </w:tc>
      </w:tr>
      <w:tr w:rsidR="00A75108" w:rsidRPr="00A75108" w14:paraId="3C7541A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8DDF9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C7DB8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CC56C" w14:textId="75F93ED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5,612.1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E86BE" w14:textId="1E37A0F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3FDF1" w14:textId="4F9B60C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1D500" w14:textId="5DFEB00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5,612.17 </w:t>
            </w:r>
          </w:p>
        </w:tc>
      </w:tr>
      <w:tr w:rsidR="00A75108" w:rsidRPr="00A75108" w14:paraId="05CBB1E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64B00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C11EB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nde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4DC40" w14:textId="303EEFE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0,302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267CD" w14:textId="6ED8E7E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51A89" w14:textId="681E86A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7C55E" w14:textId="0E57C61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0,302.46 </w:t>
            </w:r>
          </w:p>
        </w:tc>
      </w:tr>
      <w:tr w:rsidR="00A75108" w:rsidRPr="00A75108" w14:paraId="28307A8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75472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36B72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o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BFD1A" w14:textId="20EA632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252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983F1" w14:textId="70ADD0C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7A8EB" w14:textId="0D9C5FC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7F64B" w14:textId="15C0EC6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252.14 </w:t>
            </w:r>
          </w:p>
        </w:tc>
      </w:tr>
      <w:tr w:rsidR="00A75108" w:rsidRPr="00A75108" w14:paraId="1283E1C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DA753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CFEB2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g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D93D4" w14:textId="13E4F8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13,472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D2999" w14:textId="159A9DE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1968A" w14:textId="6C979FD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922AB" w14:textId="40D1896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13,472.82 </w:t>
            </w:r>
          </w:p>
        </w:tc>
      </w:tr>
      <w:tr w:rsidR="00A75108" w:rsidRPr="00A75108" w14:paraId="5C82849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783E5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B92C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3A9E9B" w14:textId="05FCE7F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00,351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370A2" w14:textId="75739F0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4C5E6" w14:textId="06FD97B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8FA98" w14:textId="45F8409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00,351.72 </w:t>
            </w:r>
          </w:p>
        </w:tc>
      </w:tr>
      <w:tr w:rsidR="00A75108" w:rsidRPr="00A75108" w14:paraId="380E0EC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2579F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C3A0F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ue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1EC3C" w14:textId="51FD0DC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846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0737F" w14:textId="4DAD613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B7D5F" w14:textId="4FB7C1B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55BC3" w14:textId="1CD32EA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846.22 </w:t>
            </w:r>
          </w:p>
        </w:tc>
      </w:tr>
      <w:tr w:rsidR="00A75108" w:rsidRPr="00A75108" w14:paraId="210F6A2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5A827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4C380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EE0E7" w14:textId="60C7B5C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84,821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6CEC3" w14:textId="40970B6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70EAA" w14:textId="3DCABC7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A8B51" w14:textId="7BDB2E2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84,821.40 </w:t>
            </w:r>
          </w:p>
        </w:tc>
      </w:tr>
      <w:tr w:rsidR="00A75108" w:rsidRPr="00A75108" w14:paraId="68BCE39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676DA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738B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ed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7F7DD" w14:textId="0E6212A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659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C86EB" w14:textId="16C4354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80B09A" w14:textId="0283855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3C582" w14:textId="14E3C86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659.24 </w:t>
            </w:r>
          </w:p>
        </w:tc>
      </w:tr>
      <w:tr w:rsidR="00A75108" w:rsidRPr="00A75108" w14:paraId="2D75D51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74101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9B16D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7AB3D" w14:textId="7B3D124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63,498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13667" w14:textId="0251FF3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0CEFA" w14:textId="2D41DE0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14A8E" w14:textId="689B55E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63,498.78 </w:t>
            </w:r>
          </w:p>
        </w:tc>
      </w:tr>
      <w:tr w:rsidR="00A75108" w:rsidRPr="00A75108" w14:paraId="7755A5D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DCE3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5C160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5D76B" w14:textId="19511B0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95,426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60BA6" w14:textId="6A2316B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9A8BC" w14:textId="105D2A1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B0E71" w14:textId="22B677B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95,426.38 </w:t>
            </w:r>
          </w:p>
        </w:tc>
      </w:tr>
      <w:tr w:rsidR="00A75108" w:rsidRPr="00A75108" w14:paraId="26F61D41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C924E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9A3219" w14:textId="166AE46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826,773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80C40B" w14:textId="02F2870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EDC777" w14:textId="1BCEDE6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70A0889" w14:textId="71AA8AE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826,773.30 </w:t>
            </w:r>
          </w:p>
        </w:tc>
      </w:tr>
      <w:tr w:rsidR="00A75108" w:rsidRPr="00A75108" w14:paraId="429B78B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D03E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1BA51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r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9139C" w14:textId="4E9FAB4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118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2209C" w14:textId="11FB7EA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9F1D1" w14:textId="7F422B2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E9D0C" w14:textId="2CDFAF5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118.48 </w:t>
            </w:r>
          </w:p>
        </w:tc>
      </w:tr>
      <w:tr w:rsidR="00A75108" w:rsidRPr="00A75108" w14:paraId="76C2367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73473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800C6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8BC30" w14:textId="1511B73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19,714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83F14" w14:textId="15500CB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89A3D" w14:textId="4B4612D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1E3EF" w14:textId="3E6BA2E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19,714.82 </w:t>
            </w:r>
          </w:p>
        </w:tc>
      </w:tr>
      <w:tr w:rsidR="00A75108" w:rsidRPr="00A75108" w14:paraId="12462EF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B1647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687AF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1CC4B" w14:textId="6C880B3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71111" w14:textId="24B3AA1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69F62" w14:textId="4278EF5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D1CCA" w14:textId="2A3C4E6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</w:tr>
      <w:tr w:rsidR="00A75108" w:rsidRPr="00A75108" w14:paraId="3F26006B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84EC2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ri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B63C0D8" w14:textId="470389F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5,391,947.0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EA1F45" w14:textId="03116F7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BE7D32" w14:textId="71A50DC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2D5CCFD" w14:textId="15F60BF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5,391,947.02 </w:t>
            </w:r>
          </w:p>
        </w:tc>
      </w:tr>
      <w:tr w:rsidR="00A75108" w:rsidRPr="00A75108" w14:paraId="2ECA4AA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2FEAE20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EE52F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egros Ori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132C2" w14:textId="43C4191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62,622.1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50755" w14:textId="138704B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70CF6" w14:textId="48A1A7A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92556" w14:textId="73B8DD7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62,622.13 </w:t>
            </w:r>
          </w:p>
        </w:tc>
      </w:tr>
      <w:tr w:rsidR="00A75108" w:rsidRPr="00A75108" w14:paraId="3292CBD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219DDC0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ED4B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yun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2E744" w14:textId="0932073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EE86E" w14:textId="6DE9E29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79DCE" w14:textId="61527F2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D9325" w14:textId="2D44C7C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</w:tr>
      <w:tr w:rsidR="00A75108" w:rsidRPr="00A75108" w14:paraId="36A719D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A2789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F99E1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197CB" w14:textId="447CA90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4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90144" w14:textId="3234220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26238" w14:textId="4A3FE92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EFA5B" w14:textId="0F27C28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4,750.00 </w:t>
            </w:r>
          </w:p>
        </w:tc>
      </w:tr>
      <w:tr w:rsidR="00A75108" w:rsidRPr="00A75108" w14:paraId="6DC6766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977AC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E7E5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doy (Payabo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172BF" w14:textId="5CE7B2D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19,557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BEA7F" w14:textId="5B3268E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FCD33" w14:textId="0112B5F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FE6CF" w14:textId="31FA78E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19,557.64 </w:t>
            </w:r>
          </w:p>
        </w:tc>
      </w:tr>
      <w:tr w:rsidR="00A75108" w:rsidRPr="00A75108" w14:paraId="081892A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93A2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8402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lao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13616" w14:textId="183EE5C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089,469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4CCBF" w14:textId="349FFA7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FA4D0" w14:textId="277A178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288D7" w14:textId="53343C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089,469.32 </w:t>
            </w:r>
          </w:p>
        </w:tc>
      </w:tr>
      <w:tr w:rsidR="00A75108" w:rsidRPr="00A75108" w14:paraId="0EC8C4F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BF9FE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675C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guete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2103E" w14:textId="717198F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442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5DB0A" w14:textId="0C7CDD2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0D12A" w14:textId="509A54B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543DA" w14:textId="632F39E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442.78 </w:t>
            </w:r>
          </w:p>
        </w:tc>
      </w:tr>
      <w:tr w:rsidR="00A75108" w:rsidRPr="00A75108" w14:paraId="32F4F4D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38BEC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FB8E9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Guihul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B1153" w14:textId="52F0BD9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762,307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47365" w14:textId="106FFCE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BC627" w14:textId="3D31D2D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DA58D" w14:textId="138EFB8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762,307.18 </w:t>
            </w:r>
          </w:p>
        </w:tc>
      </w:tr>
      <w:tr w:rsidR="00A75108" w:rsidRPr="00A75108" w14:paraId="2C13A75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61445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81AA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2FFCA" w14:textId="0F5FB03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972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BA5AD" w14:textId="0433EE5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FB326" w14:textId="18F738F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8AD78" w14:textId="1D5E799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972.10 </w:t>
            </w:r>
          </w:p>
        </w:tc>
      </w:tr>
      <w:tr w:rsidR="00A75108" w:rsidRPr="00A75108" w14:paraId="2E1371B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06964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0296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19881" w14:textId="5E6E579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4,511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47443" w14:textId="1E26EA5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D21A9" w14:textId="42504C0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0F27C" w14:textId="2B4968A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4,511.48 </w:t>
            </w:r>
          </w:p>
        </w:tc>
      </w:tr>
      <w:tr w:rsidR="00A75108" w:rsidRPr="00A75108" w14:paraId="4349383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FD51B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34BF1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juy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36E28" w14:textId="5722D2B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23,020.8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5D317" w14:textId="0D90C7F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FFC09" w14:textId="6FD8CDB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4C793" w14:textId="0C5769B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23,020.85 </w:t>
            </w:r>
          </w:p>
        </w:tc>
      </w:tr>
      <w:tr w:rsidR="00A75108" w:rsidRPr="00A75108" w14:paraId="7104DB8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FF038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363E0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7A954" w14:textId="3DB570D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7DA3A" w14:textId="412F0B7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BAD53" w14:textId="6CD4D26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52338" w14:textId="3153718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2,500.00 </w:t>
            </w:r>
          </w:p>
        </w:tc>
      </w:tr>
      <w:tr w:rsidR="00A75108" w:rsidRPr="00A75108" w14:paraId="7E90C7A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7C9F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BC4B2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t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C982C" w14:textId="3CFA38E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0,262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6AAE0" w14:textId="161474D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61383" w14:textId="3351DFA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77503" w14:textId="03AC71C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0,262.46 </w:t>
            </w:r>
          </w:p>
        </w:tc>
      </w:tr>
      <w:tr w:rsidR="00A75108" w:rsidRPr="00A75108" w14:paraId="70054C3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7800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06341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j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89FF5" w14:textId="6C60EAE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25,987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D58C9" w14:textId="374BA68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40E9C" w14:textId="7EE5433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1263F" w14:textId="2B88D92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25,987.48 </w:t>
            </w:r>
          </w:p>
        </w:tc>
      </w:tr>
      <w:tr w:rsidR="00A75108" w:rsidRPr="00A75108" w14:paraId="719D6C0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49308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D8339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a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0F62F" w14:textId="6BFF421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143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15558" w14:textId="4779672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3FCDE" w14:textId="569077A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899B4" w14:textId="0A614F5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143.60 </w:t>
            </w:r>
          </w:p>
        </w:tc>
      </w:tr>
      <w:tr w:rsidR="00A75108" w:rsidRPr="00A75108" w14:paraId="0C09A53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470A8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6B0AB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ehermo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636F6" w14:textId="182C7A3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92,8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77594" w14:textId="026FE5C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66C0E" w14:textId="45E54CE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C4541" w14:textId="3CA29C9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92,860.00 </w:t>
            </w:r>
          </w:p>
        </w:tc>
      </w:tr>
      <w:tr w:rsidR="00A75108" w:rsidRPr="00A75108" w14:paraId="0414BF3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14A15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7FAAA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u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2AD25" w14:textId="0D3D314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795488" w14:textId="0BE7428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CDB6B" w14:textId="26EF852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A74EE" w14:textId="7AEB65B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600.00 </w:t>
            </w:r>
          </w:p>
        </w:tc>
      </w:tr>
      <w:tr w:rsidR="00A75108" w:rsidRPr="00A75108" w14:paraId="0DCAF9F0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AF8FC2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CEDFCBF" w14:textId="63F82F4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600,328.1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105F50B" w14:textId="7D9D436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C966FAE" w14:textId="3AD2F94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922,27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2472107" w14:textId="2EF38DE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2,522,598.11 </w:t>
            </w:r>
          </w:p>
        </w:tc>
      </w:tr>
      <w:tr w:rsidR="00A75108" w:rsidRPr="00A75108" w14:paraId="4EB2CB4F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E3315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E8EFE9" w14:textId="4F4A091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827.2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48898B" w14:textId="06AD303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D199C7" w14:textId="42BAE4E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0051992" w14:textId="0463253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827.23 </w:t>
            </w:r>
          </w:p>
        </w:tc>
      </w:tr>
      <w:tr w:rsidR="00A75108" w:rsidRPr="00A75108" w14:paraId="1385758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2E644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CAA63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6F6A1" w14:textId="6A1968C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195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03AE1" w14:textId="6F6EB7D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FB303" w14:textId="2B088A1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35BCD" w14:textId="5CD7FC5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195.44 </w:t>
            </w:r>
          </w:p>
        </w:tc>
      </w:tr>
      <w:tr w:rsidR="00A75108" w:rsidRPr="00A75108" w14:paraId="616FCC2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FB974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6B48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bi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8EBC0" w14:textId="42E6211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68F886" w14:textId="47581E0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2E300" w14:textId="2DBA463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B6B4A" w14:textId="0C6EB6A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</w:tr>
      <w:tr w:rsidR="00A75108" w:rsidRPr="00A75108" w14:paraId="43C5E24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F6C41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CD5F6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0C87B" w14:textId="353CF2C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7F206" w14:textId="7A776A4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C93C4" w14:textId="2B599C0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D99E6" w14:textId="6887795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</w:tr>
      <w:tr w:rsidR="00A75108" w:rsidRPr="00A75108" w14:paraId="525C4F9D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86697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East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894330" w14:textId="73D4E1C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2,233.9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0E3686C" w14:textId="30CB0E7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29C4DD" w14:textId="1F5224D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2,9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0720CA8" w14:textId="5A37B8A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5,133.97 </w:t>
            </w:r>
          </w:p>
        </w:tc>
      </w:tr>
      <w:tr w:rsidR="00A75108" w:rsidRPr="00A75108" w14:paraId="69CA817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6717E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D831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East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9DDD8" w14:textId="5AEE485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0,351.1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089ED" w14:textId="6831753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81680" w14:textId="64D136C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3F854" w14:textId="06132EC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0,351.17 </w:t>
            </w:r>
          </w:p>
        </w:tc>
      </w:tr>
      <w:tr w:rsidR="00A75108" w:rsidRPr="00A75108" w14:paraId="4E7F4CF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D568A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1BBD6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ro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D2ABA" w14:textId="204F8C7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CD80B" w14:textId="56FAF63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8F9DC" w14:textId="2C0BFA8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63AEC" w14:textId="2E35383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.70 </w:t>
            </w:r>
          </w:p>
        </w:tc>
      </w:tr>
      <w:tr w:rsidR="00A75108" w:rsidRPr="00A75108" w14:paraId="1856F90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7B84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4756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79C98" w14:textId="35B3E08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F6050" w14:textId="29E2E0A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EC8E3" w14:textId="6246BD9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D6E8D" w14:textId="6B34D35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.70 </w:t>
            </w:r>
          </w:p>
        </w:tc>
      </w:tr>
      <w:tr w:rsidR="00A75108" w:rsidRPr="00A75108" w14:paraId="608C1DF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9B76C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287AD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pap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DA669" w14:textId="2A7FE01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5BA06" w14:textId="0533E4F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E54A5" w14:textId="2256E27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1F6F7" w14:textId="6118C59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00.00 </w:t>
            </w:r>
          </w:p>
        </w:tc>
      </w:tr>
      <w:tr w:rsidR="00A75108" w:rsidRPr="00A75108" w14:paraId="316501C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66B4C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32C52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281A6" w14:textId="25914AF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1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48947" w14:textId="6D6C759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37009" w14:textId="6B8A86F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E043A" w14:textId="01206B7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1.40 </w:t>
            </w:r>
          </w:p>
        </w:tc>
      </w:tr>
      <w:tr w:rsidR="00A75108" w:rsidRPr="00A75108" w14:paraId="6DEEC2DE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013D6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ey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9D6EA9" w14:textId="785794A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938,916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AB25DB" w14:textId="433B637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D821F1" w14:textId="51A3BCD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8,37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D9AFD27" w14:textId="2896F7A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087,286.56 </w:t>
            </w:r>
          </w:p>
        </w:tc>
      </w:tr>
      <w:tr w:rsidR="00A75108" w:rsidRPr="00A75108" w14:paraId="1A07B81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6A8A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71A93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Ley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5C85A" w14:textId="78C9E6C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499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3D39A" w14:textId="0C812D3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9898C" w14:textId="74021CE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E8816" w14:textId="2C8A39F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499.00 </w:t>
            </w:r>
          </w:p>
        </w:tc>
      </w:tr>
      <w:tr w:rsidR="00A75108" w:rsidRPr="00A75108" w14:paraId="327143A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2E2D3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8545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clob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78503" w14:textId="3C44570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25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698E9" w14:textId="087122D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4EDCD" w14:textId="580A3FF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38C11" w14:textId="1AEF210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25.34 </w:t>
            </w:r>
          </w:p>
        </w:tc>
      </w:tr>
      <w:tr w:rsidR="00A75108" w:rsidRPr="00A75108" w14:paraId="09F2B00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3DA24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876F9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o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18A24" w14:textId="510CADB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0,120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D5216" w14:textId="13A080D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2C2A6" w14:textId="41868E0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23E09" w14:textId="33574AC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0,120.30 </w:t>
            </w:r>
          </w:p>
        </w:tc>
      </w:tr>
      <w:tr w:rsidR="00A75108" w:rsidRPr="00A75108" w14:paraId="7E1D18C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58687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AD831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au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AD09C" w14:textId="16D3BA2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7,840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1E6E9" w14:textId="1E2EA45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44467" w14:textId="1ADC4B0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0C909" w14:textId="64034C3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7,840.32 </w:t>
            </w:r>
          </w:p>
        </w:tc>
      </w:tr>
      <w:tr w:rsidR="00A75108" w:rsidRPr="00A75108" w14:paraId="310E11D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4CD1E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1D609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am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E3F64" w14:textId="34D6A61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2B951" w14:textId="2C5AA4B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C3809" w14:textId="7CD443B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E826B" w14:textId="25F576A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</w:tr>
      <w:tr w:rsidR="00A75108" w:rsidRPr="00A75108" w14:paraId="3813C07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F768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037BA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A8DC1" w14:textId="4B4AF91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CFCC8" w14:textId="127EF99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A4C10" w14:textId="7DEFB30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4DFA0" w14:textId="2CA8452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</w:tr>
      <w:tr w:rsidR="00A75108" w:rsidRPr="00A75108" w14:paraId="270863B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CC3A3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E1989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l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86998" w14:textId="64D5BFF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2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7CCA7" w14:textId="1EA8AF2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2F3BD" w14:textId="70A08E1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D8808" w14:textId="63FFD99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280.00 </w:t>
            </w:r>
          </w:p>
        </w:tc>
      </w:tr>
      <w:tr w:rsidR="00A75108" w:rsidRPr="00A75108" w14:paraId="11425C8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E7126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A54A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E9D4D" w14:textId="51A4EEA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57EDE" w14:textId="0C49B41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0FA11" w14:textId="262F7ED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63BD7" w14:textId="70A1CE4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</w:tr>
      <w:tr w:rsidR="00A75108" w:rsidRPr="00A75108" w14:paraId="73B3908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E4947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1F6E0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r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C8DC7" w14:textId="27C5B3E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814F0" w14:textId="2EF2C31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80896" w14:textId="35BD531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E54B0" w14:textId="2354069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</w:tr>
      <w:tr w:rsidR="00A75108" w:rsidRPr="00A75108" w14:paraId="77D619E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BC1B1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67A35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0EDC1" w14:textId="5F7326B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E0012" w14:textId="6DFEB5D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58F3A" w14:textId="01EE06E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38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471FF" w14:textId="01A0F1C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380.00 </w:t>
            </w:r>
          </w:p>
        </w:tc>
      </w:tr>
      <w:tr w:rsidR="00A75108" w:rsidRPr="00A75108" w14:paraId="0D162F4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ABA93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86E91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b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7D511" w14:textId="43AD57B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5C73E" w14:textId="22CBD9C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955BC" w14:textId="2A93A7F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B00AF" w14:textId="43B5C1E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</w:tr>
      <w:tr w:rsidR="00A75108" w:rsidRPr="00A75108" w14:paraId="7E84C27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20EB1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E6EC6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8F81A" w14:textId="56B39B1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2C380" w14:textId="37FD22C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2FF56" w14:textId="3288B36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A470E" w14:textId="6354365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,087.86 </w:t>
            </w:r>
          </w:p>
        </w:tc>
      </w:tr>
      <w:tr w:rsidR="00A75108" w:rsidRPr="00A75108" w14:paraId="2A5B0E7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266DE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5258B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omp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2F1C6" w14:textId="4F32E5C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20BBA" w14:textId="5CA3704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8AD64" w14:textId="6C27FB3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0D8D4" w14:textId="78E3BEA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</w:tr>
      <w:tr w:rsidR="00A75108" w:rsidRPr="00A75108" w14:paraId="7F31E37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46AFB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CFDA1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y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DAF2B" w14:textId="05A1409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,936.9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5F23E" w14:textId="29FFD61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B0478" w14:textId="60A183F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76888" w14:textId="2E70371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,936.93 </w:t>
            </w:r>
          </w:p>
        </w:tc>
      </w:tr>
      <w:tr w:rsidR="00A75108" w:rsidRPr="00A75108" w14:paraId="2D6100F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F0906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E03AD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E6D9A" w14:textId="62AA14E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F6D75" w14:textId="54CD0CC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70A68" w14:textId="71C42CF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6F6A5" w14:textId="7FE347B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</w:tr>
      <w:tr w:rsidR="00A75108" w:rsidRPr="00A75108" w14:paraId="6EEEDA3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6FDD1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102B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d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1CDAB" w14:textId="212AD0D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BF2E2" w14:textId="13EBF3C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1B92C" w14:textId="51BA978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3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98421" w14:textId="268A132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300.00 </w:t>
            </w:r>
          </w:p>
        </w:tc>
      </w:tr>
      <w:tr w:rsidR="00A75108" w:rsidRPr="00A75108" w14:paraId="77C11DC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35CC3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E927C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op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82BE1" w14:textId="083553B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812C2" w14:textId="204A619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462E9" w14:textId="1CCC88B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69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35498" w14:textId="4818EF2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690.00 </w:t>
            </w:r>
          </w:p>
        </w:tc>
      </w:tr>
      <w:tr w:rsidR="00A75108" w:rsidRPr="00A75108" w14:paraId="645ADF18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A0AEA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599956" w14:textId="25E50A8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96,746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5C2919" w14:textId="647F623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A1680B" w14:textId="07757E7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6213E2C" w14:textId="438668A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11,746.54 </w:t>
            </w:r>
          </w:p>
        </w:tc>
      </w:tr>
      <w:tr w:rsidR="00A75108" w:rsidRPr="00A75108" w14:paraId="1A2BB61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2D960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E068A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orth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A87CF" w14:textId="5BBFB1B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207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8E731" w14:textId="160CD6D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A1838" w14:textId="57D6EAA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FF8E2" w14:textId="2C0C2AA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207.68 </w:t>
            </w:r>
          </w:p>
        </w:tc>
      </w:tr>
      <w:tr w:rsidR="00A75108" w:rsidRPr="00A75108" w14:paraId="715FE0E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56ED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A09D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77D5A" w14:textId="2E7BFA5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2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0CB39" w14:textId="6E702AE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12844" w14:textId="20E04B8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29B61" w14:textId="7F87A45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210.00 </w:t>
            </w:r>
          </w:p>
        </w:tc>
      </w:tr>
      <w:tr w:rsidR="00A75108" w:rsidRPr="00A75108" w14:paraId="7D07C51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440A1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44A85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A0498" w14:textId="1E53B9D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,60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EF4B0" w14:textId="1599AEE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DE9FD" w14:textId="5BB868B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67809" w14:textId="5B8C30B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,605.00 </w:t>
            </w:r>
          </w:p>
        </w:tc>
      </w:tr>
      <w:tr w:rsidR="00A75108" w:rsidRPr="00A75108" w14:paraId="2927F6A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21CD3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C99AC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2C2AC" w14:textId="12715AF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1,838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2EAD2" w14:textId="6A4E0A5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745D1" w14:textId="7DF6BFD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E405D" w14:textId="6354A1B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1,838.86 </w:t>
            </w:r>
          </w:p>
        </w:tc>
      </w:tr>
      <w:tr w:rsidR="00A75108" w:rsidRPr="00A75108" w14:paraId="56B371F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2ED18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8952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vezar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F286E" w14:textId="7DF735F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6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EB1F7" w14:textId="1661C0E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E3ECC" w14:textId="05A651E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C11CC" w14:textId="056CBE4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675.00 </w:t>
            </w:r>
          </w:p>
        </w:tc>
      </w:tr>
      <w:tr w:rsidR="00A75108" w:rsidRPr="00A75108" w14:paraId="4F87765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28B73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08F38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326E9" w14:textId="6BCFE64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87A36" w14:textId="4C1AA54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51A9F" w14:textId="2182D6C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B17A9" w14:textId="219788A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,140.00 </w:t>
            </w:r>
          </w:p>
        </w:tc>
      </w:tr>
      <w:tr w:rsidR="00A75108" w:rsidRPr="00A75108" w14:paraId="59766DB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D3366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9F41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ub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6E44F" w14:textId="25E0B45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19A7E" w14:textId="7A58514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0ADEA" w14:textId="31FB047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CB131" w14:textId="41B2F3F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0.00 </w:t>
            </w:r>
          </w:p>
        </w:tc>
      </w:tr>
      <w:tr w:rsidR="00A75108" w:rsidRPr="00A75108" w14:paraId="022D035C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5B887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West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58F9459" w14:textId="7DBDC09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494,582.9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3B06FA" w14:textId="403D74D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878D33" w14:textId="22BB726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108,5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24091FB" w14:textId="389A5C0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603,082.95 </w:t>
            </w:r>
          </w:p>
        </w:tc>
      </w:tr>
      <w:tr w:rsidR="00A75108" w:rsidRPr="00A75108" w14:paraId="46955EF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E6843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6C024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West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F51A0" w14:textId="5EB3FE4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256.4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B1886" w14:textId="2B6925A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89335" w14:textId="2DBEE46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42753" w14:textId="5D1D62E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256.41 </w:t>
            </w:r>
          </w:p>
        </w:tc>
      </w:tr>
      <w:tr w:rsidR="00A75108" w:rsidRPr="00A75108" w14:paraId="42ED683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8EBF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31527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bayo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4D907" w14:textId="09F496E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9,8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68D74" w14:textId="2BE0C6F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D5F8D" w14:textId="41D6EEA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777D7" w14:textId="4064818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9,825.00 </w:t>
            </w:r>
          </w:p>
        </w:tc>
      </w:tr>
      <w:tr w:rsidR="00A75108" w:rsidRPr="00A75108" w14:paraId="45E3E79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C4028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A1311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nd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4D621" w14:textId="0F1135A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7B895" w14:textId="3EFD8F8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121FE" w14:textId="30FDCED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1DC79" w14:textId="0A9D055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</w:tr>
      <w:tr w:rsidR="00A75108" w:rsidRPr="00A75108" w14:paraId="1AFB1E8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37AF2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7EA6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gar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731FA" w14:textId="48BF57C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51A23" w14:textId="0B2C87F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89424" w14:textId="49FC358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8,5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82AB4" w14:textId="64CD468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8,500.00 </w:t>
            </w:r>
          </w:p>
        </w:tc>
      </w:tr>
      <w:tr w:rsidR="00A75108" w:rsidRPr="00A75108" w14:paraId="782DE2B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CEBA1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511A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ang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296E5" w14:textId="20AF0ED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86,203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3B29F" w14:textId="37608F9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85906" w14:textId="7B1D56B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C1E28" w14:textId="0B0A119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86,203.80 </w:t>
            </w:r>
          </w:p>
        </w:tc>
      </w:tr>
      <w:tr w:rsidR="00A75108" w:rsidRPr="00A75108" w14:paraId="3708FAD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5F357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92C58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e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FFDAC" w14:textId="1EA76E2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956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3631D" w14:textId="224422E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E08C7" w14:textId="1C1BEF9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3B1CD" w14:textId="6433CA5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956.90 </w:t>
            </w:r>
          </w:p>
        </w:tc>
      </w:tr>
      <w:tr w:rsidR="00A75108" w:rsidRPr="00A75108" w14:paraId="2E0D15C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8AC24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BC08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tbalo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71294" w14:textId="17F0C5E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8,659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08F6F" w14:textId="18E2B75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B5CBB" w14:textId="6612D5A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14FBE" w14:textId="17FE46B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8,659.86 </w:t>
            </w:r>
          </w:p>
        </w:tc>
      </w:tr>
      <w:tr w:rsidR="00A75108" w:rsidRPr="00A75108" w14:paraId="1D60CF6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08259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97E11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de B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2D5CB" w14:textId="159A3D3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238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0AD8D" w14:textId="14973BE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EEE24" w14:textId="6CE903A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28E7B" w14:textId="57C037F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238.06 </w:t>
            </w:r>
          </w:p>
        </w:tc>
      </w:tr>
      <w:tr w:rsidR="00A75108" w:rsidRPr="00A75108" w14:paraId="262F55E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00E67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96A42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4FB43" w14:textId="7214C1D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7F38E" w14:textId="0401AF8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793F5" w14:textId="2449E09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40423" w14:textId="4E0E307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</w:tr>
      <w:tr w:rsidR="00A75108" w:rsidRPr="00A75108" w14:paraId="70B1FC4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0738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D341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re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3868F" w14:textId="77BDE63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1,811.1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DF022" w14:textId="720C65F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211C9" w14:textId="05EFE56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0FFCB" w14:textId="16733E5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1,811.13 </w:t>
            </w:r>
          </w:p>
        </w:tc>
      </w:tr>
      <w:tr w:rsidR="00A75108" w:rsidRPr="00A75108" w14:paraId="14592F17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28922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ern Ley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7BB1F7" w14:textId="41D9F7F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7,020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673BCE" w14:textId="341200C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6E16F7" w14:textId="61690BB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37,5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773E65C" w14:textId="4476698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84,520.86 </w:t>
            </w:r>
          </w:p>
        </w:tc>
      </w:tr>
      <w:tr w:rsidR="00A75108" w:rsidRPr="00A75108" w14:paraId="67312E1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704CC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3DB2A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Southern Ley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B7407" w14:textId="42ADB76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67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F15B2" w14:textId="1291F6B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02FBE" w14:textId="025D510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48363" w14:textId="0625A10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67.56 </w:t>
            </w:r>
          </w:p>
        </w:tc>
      </w:tr>
      <w:tr w:rsidR="00A75108" w:rsidRPr="00A75108" w14:paraId="2F38461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1892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B8BAB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as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F2AB7" w14:textId="5A8BC3C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65F42" w14:textId="005D965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14A55" w14:textId="22360A8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D732C" w14:textId="42D3BCA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</w:tr>
      <w:tr w:rsidR="00A75108" w:rsidRPr="00A75108" w14:paraId="2D6C831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E5917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9283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7A39D" w14:textId="3D7A1A8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C8046" w14:textId="5BC39C0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1C6C9" w14:textId="6D00E55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3E031" w14:textId="32D9FBF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75108" w:rsidRPr="00A75108" w14:paraId="4F81512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E6B5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98BBD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mas Oppu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B6C77" w14:textId="412E4FE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CFC27" w14:textId="506C1DE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245B9" w14:textId="3245EBA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9B714" w14:textId="6901515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</w:tr>
      <w:tr w:rsidR="00A75108" w:rsidRPr="00A75108" w14:paraId="3D0F88F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4468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E2635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9C039" w14:textId="1A79AE9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901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0065A" w14:textId="42A15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074A6" w14:textId="09249DD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7FFDC" w14:textId="3B3AAEA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901.86 </w:t>
            </w:r>
          </w:p>
        </w:tc>
      </w:tr>
      <w:tr w:rsidR="00A75108" w:rsidRPr="00A75108" w14:paraId="66AC1FB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74BA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EEBF5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EDC0B" w14:textId="0CC1B37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C8CCD" w14:textId="1E27939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28984" w14:textId="1022DEE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,5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235F0" w14:textId="7DA5281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,500.00 </w:t>
            </w:r>
          </w:p>
        </w:tc>
      </w:tr>
      <w:tr w:rsidR="00A75108" w:rsidRPr="00A75108" w14:paraId="37292415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44A7C0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X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8845D93" w14:textId="61EBF6D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6,430,759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906AC31" w14:textId="6FAF652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0089AD5" w14:textId="435B985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528BEB5" w14:textId="0C3FB63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6,430,759.00 </w:t>
            </w:r>
          </w:p>
        </w:tc>
      </w:tr>
      <w:tr w:rsidR="00A75108" w:rsidRPr="00A75108" w14:paraId="7DBD8F1F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5A1D0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19A3B6" w14:textId="5439A3F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163,194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AA6019" w14:textId="24EE6DE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3576E6" w14:textId="508B619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31F2AE6" w14:textId="56D8E65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163,194.18 </w:t>
            </w:r>
          </w:p>
        </w:tc>
      </w:tr>
      <w:tr w:rsidR="00A75108" w:rsidRPr="00A75108" w14:paraId="2303095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2882B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2C447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ngan (Leon T. Postig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C08F5" w14:textId="31C25B3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09CE3" w14:textId="2EF77D3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F69F0" w14:textId="1921D8B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FDBE1" w14:textId="649FCCA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40.00 </w:t>
            </w:r>
          </w:p>
        </w:tc>
      </w:tr>
      <w:tr w:rsidR="00A75108" w:rsidRPr="00A75108" w14:paraId="49441F6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8A878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7E2AF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gu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35FA2" w14:textId="60048EC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2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8A724" w14:textId="2C06BC4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0C907" w14:textId="63BF26F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CC6D0" w14:textId="78C52B0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240.00 </w:t>
            </w:r>
          </w:p>
        </w:tc>
      </w:tr>
      <w:tr w:rsidR="00A75108" w:rsidRPr="00A75108" w14:paraId="1D87403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74DC5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5414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it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72F6B" w14:textId="2BA64D4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60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2ECDE" w14:textId="145E749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5E80D" w14:textId="75F267C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407AC" w14:textId="0ADEB9E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60,080.00 </w:t>
            </w:r>
          </w:p>
        </w:tc>
      </w:tr>
      <w:tr w:rsidR="00A75108" w:rsidRPr="00A75108" w14:paraId="42471DF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B7DCB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C3F8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olo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E54CB" w14:textId="0F1C7E0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63,9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7CA7C" w14:textId="09DBF3F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FCF9C" w14:textId="0F04C2F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C8857" w14:textId="17D688F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63,960.00 </w:t>
            </w:r>
          </w:p>
        </w:tc>
      </w:tr>
      <w:tr w:rsidR="00A75108" w:rsidRPr="00A75108" w14:paraId="4AE6876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55549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ADFC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d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699C0" w14:textId="17684B9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9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51BCB" w14:textId="2DC7E46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7E156" w14:textId="0EA64CE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C689F" w14:textId="0E7DE49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960.00 </w:t>
            </w:r>
          </w:p>
        </w:tc>
      </w:tr>
      <w:tr w:rsidR="00A75108" w:rsidRPr="00A75108" w14:paraId="5CB51CB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E687D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F606C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tal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E67DF" w14:textId="5949893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5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3813F" w14:textId="2316EE8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2204F" w14:textId="72AA1B0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E490B" w14:textId="7D0FEF0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560.00 </w:t>
            </w:r>
          </w:p>
        </w:tc>
      </w:tr>
      <w:tr w:rsidR="00A75108" w:rsidRPr="00A75108" w14:paraId="0445E7F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1C4E4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F509C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Dalman (Ponot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4483F" w14:textId="72C2C8D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45A9A" w14:textId="5ED43D3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484E4" w14:textId="0FA2F65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AC21F" w14:textId="77DCE6C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200.00 </w:t>
            </w:r>
          </w:p>
        </w:tc>
      </w:tr>
      <w:tr w:rsidR="00A75108" w:rsidRPr="00A75108" w14:paraId="5D89D30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DFE9B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169B5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w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1AAAD" w14:textId="24A558B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D7B6C" w14:textId="6303BFC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4D080" w14:textId="04DD168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F987C" w14:textId="3264429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480.00 </w:t>
            </w:r>
          </w:p>
        </w:tc>
      </w:tr>
      <w:tr w:rsidR="00A75108" w:rsidRPr="00A75108" w14:paraId="004BC6B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7137F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CCDB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tipu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C5D76" w14:textId="1CCBD64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7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A675D" w14:textId="3C91C1B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C190D" w14:textId="5E10AA8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9DF63" w14:textId="57EAE5D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760.00 </w:t>
            </w:r>
          </w:p>
        </w:tc>
      </w:tr>
      <w:tr w:rsidR="00A75108" w:rsidRPr="00A75108" w14:paraId="169FAF0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3F82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24ED6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477D6" w14:textId="5AABC7D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62A7A" w14:textId="1237E00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86D14" w14:textId="4A2DCF1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D5B2D" w14:textId="11A5490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,400.00 </w:t>
            </w:r>
          </w:p>
        </w:tc>
      </w:tr>
      <w:tr w:rsidR="00A75108" w:rsidRPr="00A75108" w14:paraId="0B0EA14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0B808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4EB01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s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5E4D3" w14:textId="58B9363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3,3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872A2" w14:textId="6D7A02C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26D9F" w14:textId="0C509CE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42C27" w14:textId="27C4932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3,360.00 </w:t>
            </w:r>
          </w:p>
        </w:tc>
      </w:tr>
      <w:tr w:rsidR="00A75108" w:rsidRPr="00A75108" w14:paraId="4B06DD0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4DAA6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8E550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0EF2B" w14:textId="272FA5D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6,114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427C1" w14:textId="4F1FCA4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5D681" w14:textId="200BF18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2DFF7" w14:textId="59468B8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6,114.18 </w:t>
            </w:r>
          </w:p>
        </w:tc>
      </w:tr>
      <w:tr w:rsidR="00A75108" w:rsidRPr="00A75108" w14:paraId="0AAE905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5AF8C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0738A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uk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4F4ED" w14:textId="4D4EA7A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8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4D99F" w14:textId="1082203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DAB70" w14:textId="03EE68F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6D036" w14:textId="7B90A38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8,040.00 </w:t>
            </w:r>
          </w:p>
        </w:tc>
      </w:tr>
      <w:tr w:rsidR="00A75108" w:rsidRPr="00A75108" w14:paraId="5B0CD32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E53D9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78A2B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t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75704" w14:textId="776CFFB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21D0E" w14:textId="71DCAE0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16B70" w14:textId="480083B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3A139" w14:textId="784E684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600.00 </w:t>
            </w:r>
          </w:p>
        </w:tc>
      </w:tr>
      <w:tr w:rsidR="00A75108" w:rsidRPr="00A75108" w14:paraId="31D730A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0DA25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1A94C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N (NEW PIN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ADC68" w14:textId="407FA98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63F26" w14:textId="42ABCC8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16594" w14:textId="0C3912E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2B142" w14:textId="73154A1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600.00 </w:t>
            </w:r>
          </w:p>
        </w:tc>
      </w:tr>
      <w:tr w:rsidR="00A75108" w:rsidRPr="00A75108" w14:paraId="4056ADB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2644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E3AC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0F015" w14:textId="5EA0E90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713AB" w14:textId="04D6FE3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A703F" w14:textId="33821C4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0F4A8" w14:textId="09DA8E9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</w:tr>
      <w:tr w:rsidR="00A75108" w:rsidRPr="00A75108" w14:paraId="2A9AADC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5339C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DC10D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Manuel A. 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DB1AA" w14:textId="2909F40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57FC7" w14:textId="2B1FE4D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3D7E7" w14:textId="70AD99A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E6DE5" w14:textId="14FE9EF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</w:tr>
      <w:tr w:rsidR="00A75108" w:rsidRPr="00A75108" w14:paraId="51F11BE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097EF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5985A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84389" w14:textId="228265B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1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3B4A3" w14:textId="13A18D9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5B133" w14:textId="0D197A9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BBF28" w14:textId="0638C95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120.00 </w:t>
            </w:r>
          </w:p>
        </w:tc>
      </w:tr>
      <w:tr w:rsidR="00A75108" w:rsidRPr="00A75108" w14:paraId="7207EF7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8338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6C9ED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6D381" w14:textId="45332A3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CF28E" w14:textId="1A02B4E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B1E5BD" w14:textId="3256FFB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74752" w14:textId="52BA162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800.00 </w:t>
            </w:r>
          </w:p>
        </w:tc>
      </w:tr>
      <w:tr w:rsidR="00A75108" w:rsidRPr="00A75108" w14:paraId="42CD20C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A06B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61532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RGIO OSMENA SR.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FFED9" w14:textId="50C25E2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4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09216" w14:textId="56AF8EB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14C3A" w14:textId="5E19EF0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63F09" w14:textId="41E06F0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4,600.00 </w:t>
            </w:r>
          </w:p>
        </w:tc>
      </w:tr>
      <w:tr w:rsidR="00A75108" w:rsidRPr="00A75108" w14:paraId="4B478CC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6E2F7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0515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D06F1" w14:textId="52E7573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015F4" w14:textId="680C2DD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3719A5" w14:textId="129EFCD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F86E9" w14:textId="26E32B2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40.00 </w:t>
            </w:r>
          </w:p>
        </w:tc>
      </w:tr>
      <w:tr w:rsidR="00A75108" w:rsidRPr="00A75108" w14:paraId="179EED9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F0C35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822BD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94F31" w14:textId="7AA8C6B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6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FF474" w14:textId="163CADB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1BDF7" w14:textId="16FA07E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16C92" w14:textId="500FB9F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680.00 </w:t>
            </w:r>
          </w:p>
        </w:tc>
      </w:tr>
      <w:tr w:rsidR="00A75108" w:rsidRPr="00A75108" w14:paraId="6458844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0D777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C361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t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3FCD9" w14:textId="0999B65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811A3" w14:textId="6742318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956FB" w14:textId="5B9BDEB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AC0F0" w14:textId="6F6B4F1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080.00 </w:t>
            </w:r>
          </w:p>
        </w:tc>
      </w:tr>
      <w:tr w:rsidR="00A75108" w:rsidRPr="00A75108" w14:paraId="340C670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D7E13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E744F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d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D4645" w14:textId="0A9A0F8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3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D81B0" w14:textId="477D892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4EE65" w14:textId="1066E7C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A47AC" w14:textId="2056822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360.00 </w:t>
            </w:r>
          </w:p>
        </w:tc>
      </w:tr>
      <w:tr w:rsidR="00A75108" w:rsidRPr="00A75108" w14:paraId="7087140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DA483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10844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oc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F50AA" w14:textId="6A23292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65E6D" w14:textId="2849BC6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1762F" w14:textId="0B0464E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FA2D8" w14:textId="30F707D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</w:tr>
      <w:tr w:rsidR="00A75108" w:rsidRPr="00A75108" w14:paraId="18F9DB0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184F6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AAC37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awa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963AE" w14:textId="031D090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3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1CD93" w14:textId="64939F2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83F31" w14:textId="764E3DF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D1CE1" w14:textId="5E736EE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360.00 </w:t>
            </w:r>
          </w:p>
        </w:tc>
      </w:tr>
      <w:tr w:rsidR="00A75108" w:rsidRPr="00A75108" w14:paraId="344A2D9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54559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5391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ili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CAF2E" w14:textId="4894198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9409F" w14:textId="4B2EB50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0BD1E" w14:textId="22E25C4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4324A" w14:textId="02DD6C6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,000.00 </w:t>
            </w:r>
          </w:p>
        </w:tc>
      </w:tr>
      <w:tr w:rsidR="00A75108" w:rsidRPr="00A75108" w14:paraId="73501B3B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C45C4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155993" w14:textId="0D11835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,791,659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1A3C50" w14:textId="6F5635D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888FB9" w14:textId="3582505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8FE6AB3" w14:textId="0E53183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,791,659.18 </w:t>
            </w:r>
          </w:p>
        </w:tc>
      </w:tr>
      <w:tr w:rsidR="00A75108" w:rsidRPr="00A75108" w14:paraId="38EF8DC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31AE3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F4DFD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B80CF" w14:textId="04526FE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7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97943" w14:textId="4BB4A81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DE70B" w14:textId="6D6C357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55375" w14:textId="1CB63D6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7,000.00 </w:t>
            </w:r>
          </w:p>
        </w:tc>
      </w:tr>
      <w:tr w:rsidR="00A75108" w:rsidRPr="00A75108" w14:paraId="04E1C44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1E5F0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2FC28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62649" w14:textId="3BAC966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2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77A64" w14:textId="5286339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F06D3" w14:textId="724A6DB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5A4D8" w14:textId="6FF347F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2,200.00 </w:t>
            </w:r>
          </w:p>
        </w:tc>
      </w:tr>
      <w:tr w:rsidR="00A75108" w:rsidRPr="00A75108" w14:paraId="5D750A1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34323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77079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tali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B6B73" w14:textId="5C016EF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8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5DFB6" w14:textId="7760E6F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42727" w14:textId="04F8790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EDB6F" w14:textId="017A5A0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8,080.00 </w:t>
            </w:r>
          </w:p>
        </w:tc>
      </w:tr>
      <w:tr w:rsidR="00A75108" w:rsidRPr="00A75108" w14:paraId="5DC1704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11DDB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4886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0E0A9" w14:textId="4CECA02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5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76AB2" w14:textId="0217542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4E417" w14:textId="0CBDA7A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F0D62" w14:textId="0A38674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520.00 </w:t>
            </w:r>
          </w:p>
        </w:tc>
      </w:tr>
      <w:tr w:rsidR="00A75108" w:rsidRPr="00A75108" w14:paraId="6C59A4C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FDEBA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6298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i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4F5CB" w14:textId="66EDDE0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9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631FA" w14:textId="6A3C249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83DBB" w14:textId="051CD03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4F6B6" w14:textId="3522B14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9,800.00 </w:t>
            </w:r>
          </w:p>
        </w:tc>
      </w:tr>
      <w:tr w:rsidR="00A75108" w:rsidRPr="00A75108" w14:paraId="37D906B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12EEC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5E768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ing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6AC2E" w14:textId="2CFD8C2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2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839F4" w14:textId="5A1A3EC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405EE" w14:textId="569C4C1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44F74" w14:textId="53DBB75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240.00 </w:t>
            </w:r>
          </w:p>
        </w:tc>
      </w:tr>
      <w:tr w:rsidR="00A75108" w:rsidRPr="00A75108" w14:paraId="03645DA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E41BD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D9E4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p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E4EC8" w14:textId="33069C0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11697" w14:textId="4EAA60E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C60B8" w14:textId="760F7C2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73FB8" w14:textId="4397B93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60.00 </w:t>
            </w:r>
          </w:p>
        </w:tc>
      </w:tr>
      <w:tr w:rsidR="00A75108" w:rsidRPr="00A75108" w14:paraId="5546EF6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68664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281FD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fi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9319F" w14:textId="3236EFD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19068" w14:textId="3C3E498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DB222" w14:textId="513A02E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79FB7" w14:textId="3861D23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040.00 </w:t>
            </w:r>
          </w:p>
        </w:tc>
      </w:tr>
      <w:tr w:rsidR="00A75108" w:rsidRPr="00A75108" w14:paraId="1C7487B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5ACD3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7F4A1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umalar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A140C" w14:textId="52004DF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6,9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FD2F8" w14:textId="1C24761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D604A" w14:textId="017F3DA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3DBD1" w14:textId="358C2D0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6,920.00 </w:t>
            </w:r>
          </w:p>
        </w:tc>
      </w:tr>
      <w:tr w:rsidR="00A75108" w:rsidRPr="00A75108" w14:paraId="2AFFCEA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883AF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A353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8A757" w14:textId="477CE24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7,5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8BA6D" w14:textId="62F41AF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4D153" w14:textId="729B236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F1BF2" w14:textId="38B191C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7,560.00 </w:t>
            </w:r>
          </w:p>
        </w:tc>
      </w:tr>
      <w:tr w:rsidR="00A75108" w:rsidRPr="00A75108" w14:paraId="45E09D2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6EDC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FCA55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wo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0B1DC" w14:textId="488A118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40CED" w14:textId="0E1545E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0CF4A" w14:textId="06FA2C9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D3900" w14:textId="0D13F3B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60.00 </w:t>
            </w:r>
          </w:p>
        </w:tc>
      </w:tr>
      <w:tr w:rsidR="00A75108" w:rsidRPr="00A75108" w14:paraId="3CA2425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F9A71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8B6FC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CD487" w14:textId="26BD09B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6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21CB4" w14:textId="0A51226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4012E" w14:textId="68E620A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E08BE" w14:textId="2AF0FBB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640.00 </w:t>
            </w:r>
          </w:p>
        </w:tc>
      </w:tr>
      <w:tr w:rsidR="00A75108" w:rsidRPr="00A75108" w14:paraId="77520A9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D8750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0E4A7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ay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B5E31" w14:textId="247C6D0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4,8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96905" w14:textId="39030A6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EE253" w14:textId="67B46C5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D4738" w14:textId="39F7B3D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4,880.00 </w:t>
            </w:r>
          </w:p>
        </w:tc>
      </w:tr>
      <w:tr w:rsidR="00A75108" w:rsidRPr="00A75108" w14:paraId="6D9087B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6DBF4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051C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gosatub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DF53E" w14:textId="411A7E3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61CF9" w14:textId="1465BFD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240F2" w14:textId="448EEA0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23823" w14:textId="2633B2B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080.00 </w:t>
            </w:r>
          </w:p>
        </w:tc>
      </w:tr>
      <w:tr w:rsidR="00A75108" w:rsidRPr="00A75108" w14:paraId="50D7373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B3014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592A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lip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80CE6" w14:textId="7B96949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3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3B38A" w14:textId="77DD5D3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B82C2" w14:textId="5984CE0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42D35" w14:textId="2123D21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320.00 </w:t>
            </w:r>
          </w:p>
        </w:tc>
      </w:tr>
      <w:tr w:rsidR="00A75108" w:rsidRPr="00A75108" w14:paraId="0BC1F9D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D7D8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6D59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lav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C67B6" w14:textId="05588A7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9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35589" w14:textId="1E97A5A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526E2" w14:textId="4E9CA67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19C31" w14:textId="7CB5DAE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9,480.00 </w:t>
            </w:r>
          </w:p>
        </w:tc>
      </w:tr>
      <w:tr w:rsidR="00A75108" w:rsidRPr="00A75108" w14:paraId="7457B31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997DB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780D6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adi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6E5F0" w14:textId="643512B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FE088" w14:textId="03AED7A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5B206" w14:textId="3009B72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B6A3E" w14:textId="2396D09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</w:tr>
      <w:tr w:rsidR="00A75108" w:rsidRPr="00A75108" w14:paraId="5D605AF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7EB97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9E264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065E3" w14:textId="767A403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1905A" w14:textId="0E0E879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BB333" w14:textId="25E03EA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67197" w14:textId="7CC9567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200.00 </w:t>
            </w:r>
          </w:p>
        </w:tc>
      </w:tr>
      <w:tr w:rsidR="00A75108" w:rsidRPr="00A75108" w14:paraId="1F794A1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8E768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6690E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 Magsaysay (Liarg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1E907" w14:textId="6E5CAAF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7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575CE" w14:textId="24BCAAA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52585" w14:textId="634147E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D364E" w14:textId="107BF35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720.00 </w:t>
            </w:r>
          </w:p>
        </w:tc>
      </w:tr>
      <w:tr w:rsidR="00A75108" w:rsidRPr="00A75108" w14:paraId="73CFAA7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1D3D7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CAB1A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F1855" w14:textId="16D6299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2550AB" w14:textId="7C02C46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47727" w14:textId="2E69565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BF480" w14:textId="731D1C9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840.00 </w:t>
            </w:r>
          </w:p>
        </w:tc>
      </w:tr>
      <w:tr w:rsidR="00A75108" w:rsidRPr="00A75108" w14:paraId="38C7309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CB7A8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27C0F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39C1B" w14:textId="76FBFFF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86FE4" w14:textId="3AE1328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9693D" w14:textId="2BDC4CA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71E6E" w14:textId="17DC671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040.00 </w:t>
            </w:r>
          </w:p>
        </w:tc>
      </w:tr>
      <w:tr w:rsidR="00A75108" w:rsidRPr="00A75108" w14:paraId="7C7E023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9ECC8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19CE3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minot (Don Mariano Marcos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99031" w14:textId="456E007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1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D6AB6" w14:textId="66F8745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3C0D5" w14:textId="3C1C271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95064" w14:textId="3781A8E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120.00 </w:t>
            </w:r>
          </w:p>
        </w:tc>
      </w:tr>
      <w:tr w:rsidR="00A75108" w:rsidRPr="00A75108" w14:paraId="0BB1F52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26E0E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8FB6B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i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27E47" w14:textId="7937614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5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328CE" w14:textId="5570EE1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15DD3" w14:textId="03687B4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92C36" w14:textId="1698B13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520.00 </w:t>
            </w:r>
          </w:p>
        </w:tc>
      </w:tr>
      <w:tr w:rsidR="00A75108" w:rsidRPr="00A75108" w14:paraId="629E561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1785D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76F97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bul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D8BC6" w14:textId="4938495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7E539" w14:textId="3155065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1A1B0" w14:textId="345ED63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49896" w14:textId="22CEE79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400.00 </w:t>
            </w:r>
          </w:p>
        </w:tc>
      </w:tr>
      <w:tr w:rsidR="00A75108" w:rsidRPr="00A75108" w14:paraId="30BDE47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59482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33122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C75B3" w14:textId="6B8E673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C46D2" w14:textId="64E6945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5A441" w14:textId="24A6D42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B33C5" w14:textId="5EB989C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080.00 </w:t>
            </w:r>
          </w:p>
        </w:tc>
      </w:tr>
      <w:tr w:rsidR="00A75108" w:rsidRPr="00A75108" w14:paraId="36A7734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F238D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A7B6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k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BD670" w14:textId="1CD1082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E41E1" w14:textId="12ABF9B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2419D" w14:textId="7486AA2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BD497" w14:textId="6D389E2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</w:tr>
      <w:tr w:rsidR="00A75108" w:rsidRPr="00A75108" w14:paraId="4F77D3B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FF57F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DF914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cenzo A. Sagu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42642" w14:textId="2E9DEED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1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C7BEF" w14:textId="7C1F9E5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B3E04" w14:textId="373BB59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6F027" w14:textId="117A273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160.00 </w:t>
            </w:r>
          </w:p>
        </w:tc>
      </w:tr>
      <w:tr w:rsidR="00A75108" w:rsidRPr="00A75108" w14:paraId="2FD2514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01311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5795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C5EE8" w14:textId="210BAC2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793,099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1F0DA" w14:textId="6A4333A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1BDBB" w14:textId="15486D0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85CF2" w14:textId="6F85219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793,099.18 </w:t>
            </w:r>
          </w:p>
        </w:tc>
      </w:tr>
      <w:tr w:rsidR="00A75108" w:rsidRPr="00A75108" w14:paraId="417657A2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84244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Sibug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27150DA" w14:textId="7AFDC6A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628,47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377B7C" w14:textId="796E877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89180C" w14:textId="1C2869B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56C293A" w14:textId="7273606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628,474.00 </w:t>
            </w:r>
          </w:p>
        </w:tc>
      </w:tr>
      <w:tr w:rsidR="00A75108" w:rsidRPr="00A75108" w14:paraId="117A3EF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0CB93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A6B3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0F188" w14:textId="183D6A5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6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EB73D" w14:textId="4CF8885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867EA" w14:textId="618C637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76428" w14:textId="5566C02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680.00 </w:t>
            </w:r>
          </w:p>
        </w:tc>
      </w:tr>
      <w:tr w:rsidR="00A75108" w:rsidRPr="00A75108" w14:paraId="1A56A72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CDEA1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9B1B5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503BE" w14:textId="09A8479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2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D64C5" w14:textId="392C4FC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F9DC1" w14:textId="33C5669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3B3D5" w14:textId="6940917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280.00 </w:t>
            </w:r>
          </w:p>
        </w:tc>
      </w:tr>
      <w:tr w:rsidR="00A75108" w:rsidRPr="00A75108" w14:paraId="3CC4D91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56720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617CF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el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3E453" w14:textId="7CC5BBE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B20C4" w14:textId="1EEE102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4C62A" w14:textId="769E8F2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2ED43" w14:textId="48E521B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</w:tr>
      <w:tr w:rsidR="00A75108" w:rsidRPr="00A75108" w14:paraId="0E68BD4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81DB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28FB1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pi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502F0" w14:textId="146D5F3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0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E6E67" w14:textId="44183C1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E4E9E" w14:textId="5EDAFC3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ADE24" w14:textId="32756DB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0,400.00 </w:t>
            </w:r>
          </w:p>
        </w:tc>
      </w:tr>
      <w:tr w:rsidR="00A75108" w:rsidRPr="00A75108" w14:paraId="40D8049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32417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05F83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s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090EC" w14:textId="74B6AA0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2,07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4B55C" w14:textId="1F48735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E3534" w14:textId="12EE1F7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C013B" w14:textId="4F7D529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2,074.00 </w:t>
            </w:r>
          </w:p>
        </w:tc>
      </w:tr>
      <w:tr w:rsidR="00A75108" w:rsidRPr="00A75108" w14:paraId="5E2AD01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3595C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013F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uh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9C8CF" w14:textId="1D31395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6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9993F" w14:textId="600C0D6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8DCE2" w14:textId="0A7CD7C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E7928" w14:textId="6F1A3A0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6,040.00 </w:t>
            </w:r>
          </w:p>
        </w:tc>
      </w:tr>
      <w:tr w:rsidR="00A75108" w:rsidRPr="00A75108" w14:paraId="3D8D682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D028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D6D38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ng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DBDC1" w14:textId="4042FFE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4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57B8A" w14:textId="1EEDD30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14296" w14:textId="3D2A489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44C3B" w14:textId="0CC6024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4,480.00 </w:t>
            </w:r>
          </w:p>
        </w:tc>
      </w:tr>
      <w:tr w:rsidR="00A75108" w:rsidRPr="00A75108" w14:paraId="1D5B9D8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E239A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B659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4E6C4" w14:textId="5864F8C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5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59450" w14:textId="2598659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7BA38" w14:textId="504AD96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FEB89" w14:textId="7F217D3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5,800.00 </w:t>
            </w:r>
          </w:p>
        </w:tc>
      </w:tr>
      <w:tr w:rsidR="00A75108" w:rsidRPr="00A75108" w14:paraId="243EFE3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B7AED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C5E8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ut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33FC1" w14:textId="4DB84E7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9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1995D" w14:textId="3A07372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58537" w14:textId="7AD4590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44F31" w14:textId="74326C5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920.00 </w:t>
            </w:r>
          </w:p>
        </w:tc>
      </w:tr>
      <w:tr w:rsidR="00A75108" w:rsidRPr="00A75108" w14:paraId="4D88E1A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AA6D2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A325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y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DAA7F3" w14:textId="0A904DF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0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9D56B" w14:textId="16C6881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D2FEF" w14:textId="3DEF8EA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490EF" w14:textId="3D38034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0,040.00 </w:t>
            </w:r>
          </w:p>
        </w:tc>
      </w:tr>
      <w:tr w:rsidR="00A75108" w:rsidRPr="00A75108" w14:paraId="1C13970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4508A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68B6D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eller Li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C4D33" w14:textId="09CC002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1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A5C3D" w14:textId="6B0E408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191A3" w14:textId="65BDA63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CEF43" w14:textId="4EA8301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120.00 </w:t>
            </w:r>
          </w:p>
        </w:tc>
      </w:tr>
      <w:tr w:rsidR="00A75108" w:rsidRPr="00A75108" w14:paraId="68D09E2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9608D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DEE2E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35883" w14:textId="7655F38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3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773F4" w14:textId="6D0CAFC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833BB" w14:textId="19D99EC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54979" w14:textId="6E90099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3,600.00 </w:t>
            </w:r>
          </w:p>
        </w:tc>
      </w:tr>
      <w:tr w:rsidR="00A75108" w:rsidRPr="00A75108" w14:paraId="1E3AEF5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0B12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A94E0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t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458F5" w14:textId="46B26DD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3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5A218" w14:textId="3050221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85819" w14:textId="40EC19D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887B5" w14:textId="64873AA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3,840.00 </w:t>
            </w:r>
          </w:p>
        </w:tc>
      </w:tr>
      <w:tr w:rsidR="00A75108" w:rsidRPr="00A75108" w14:paraId="69CE9FB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FBB19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9E74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A18FC" w14:textId="4B8B019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D49FF" w14:textId="6D2DFAE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C9C4C" w14:textId="401345E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4CF3A" w14:textId="3B36EDF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200.00 </w:t>
            </w:r>
          </w:p>
        </w:tc>
      </w:tr>
      <w:tr w:rsidR="00A75108" w:rsidRPr="00A75108" w14:paraId="0FB365C2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D1F97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 (Isabela City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05AFBE1" w14:textId="3937321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47,431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7DB770" w14:textId="4422A5B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F30F37" w14:textId="4D376CC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99B8E6A" w14:textId="5248893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47,431.64 </w:t>
            </w:r>
          </w:p>
        </w:tc>
      </w:tr>
      <w:tr w:rsidR="00A75108" w:rsidRPr="00A75108" w14:paraId="586B58C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53708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100B6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Isab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383DB" w14:textId="0225119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7,431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63CEE" w14:textId="6646101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C3E2A" w14:textId="5EF2108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9CAF2" w14:textId="1DAD41A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7,431.64 </w:t>
            </w:r>
          </w:p>
        </w:tc>
      </w:tr>
      <w:tr w:rsidR="00A75108" w:rsidRPr="00A75108" w14:paraId="4F3E01C6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93A240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6854144" w14:textId="03269DE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3,775,848.7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12598EF" w14:textId="24D92F6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A68CA64" w14:textId="6ED2101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1290F54" w14:textId="2312617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3,775,848.77 </w:t>
            </w:r>
          </w:p>
        </w:tc>
      </w:tr>
      <w:tr w:rsidR="00A75108" w:rsidRPr="00A75108" w14:paraId="4F2E2DBF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D6F74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kidn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9DA0DCE" w14:textId="2C2ED83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226,071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506098" w14:textId="2761A63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966901" w14:textId="5DD2657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84737A3" w14:textId="71F916D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226,071.42 </w:t>
            </w:r>
          </w:p>
        </w:tc>
      </w:tr>
      <w:tr w:rsidR="00A75108" w:rsidRPr="00A75108" w14:paraId="71D22CA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9DE7C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2A77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n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08EED" w14:textId="2A98F78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7E134" w14:textId="568161F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77030" w14:textId="42AD28B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7DBA6" w14:textId="2253C58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75108" w:rsidRPr="00A75108" w14:paraId="2810D95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8934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061DA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B4403" w14:textId="40380EF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D0C77" w14:textId="0B730B2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4284A" w14:textId="3764A1C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A90C5" w14:textId="56A1D85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A75108" w:rsidRPr="00A75108" w14:paraId="52D18DE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6FB21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10902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olo Fortich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7C412" w14:textId="4087601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9C971" w14:textId="07D7493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1EB43" w14:textId="1EACA02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B42E1" w14:textId="56DD108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75108" w:rsidRPr="00A75108" w14:paraId="676B4D1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D9A6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5A3AA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k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A4BC8" w14:textId="3C1733A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9E309" w14:textId="29D922D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7D6FE" w14:textId="2E1B2A0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F9887" w14:textId="41D4A68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75108" w:rsidRPr="00A75108" w14:paraId="76A640B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79EB6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4801F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pasug-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13CA0" w14:textId="410607C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60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F8751" w14:textId="4342920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6E2F3" w14:textId="06E4517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D6AC7" w14:textId="6DFC767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602.00 </w:t>
            </w:r>
          </w:p>
        </w:tc>
      </w:tr>
      <w:tr w:rsidR="00A75108" w:rsidRPr="00A75108" w14:paraId="5B78FC2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0D800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F5546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p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3AE50" w14:textId="4F4956A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3040F" w14:textId="56654A9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F9AD9" w14:textId="48F79E6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46A25" w14:textId="7B331F8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A75108" w:rsidRPr="00A75108" w14:paraId="2452B3B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F82B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F7B3E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ayba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D6894" w14:textId="48B1684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50,1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1D06D" w14:textId="25B7D09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5DD8F" w14:textId="5D7E9F7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18973" w14:textId="44683B6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50,175.00 </w:t>
            </w:r>
          </w:p>
        </w:tc>
      </w:tr>
      <w:tr w:rsidR="00A75108" w:rsidRPr="00A75108" w14:paraId="290D878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C5D43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6A42A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CCFC0" w14:textId="5B3F32A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AB79D" w14:textId="0E63E8E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32EB16" w14:textId="5DA1417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177CA" w14:textId="4F93DC4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A75108" w:rsidRPr="00A75108" w14:paraId="7BB825C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6202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DBB87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c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11163" w14:textId="41850D2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4E08C" w14:textId="28E56ED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7560B" w14:textId="03ECD6E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CAF27" w14:textId="4970A51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A75108" w:rsidRPr="00A75108" w14:paraId="34370A8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8D855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40B91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Carl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A5FF5" w14:textId="744189D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794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00C5A" w14:textId="4F8F9F4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6A413" w14:textId="0361820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13C66" w14:textId="742AD84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794.42 </w:t>
            </w:r>
          </w:p>
        </w:tc>
      </w:tr>
      <w:tr w:rsidR="00A75108" w:rsidRPr="00A75108" w14:paraId="6742B1F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9C492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AED15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ding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168E5" w14:textId="17D3179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1E9D1" w14:textId="00A1545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3BB7C" w14:textId="76A032C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C659A" w14:textId="4D37123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A75108" w:rsidRPr="00A75108" w14:paraId="74DD70F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2359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BE81B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aw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2916E" w14:textId="5121248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22E41" w14:textId="6E53E3C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57936" w14:textId="7F93D67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7E15D" w14:textId="4B39BE6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A75108" w:rsidRPr="00A75108" w14:paraId="4EFC7C0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43BF2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9D62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l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A3212" w14:textId="3ECA0DF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FBF72" w14:textId="28FD75A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04944" w14:textId="50C8E3C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768CF" w14:textId="0DE15EC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75108" w:rsidRPr="00A75108" w14:paraId="4E6F7358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2F068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igu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1AA87B" w14:textId="2107213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115,819.3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BE7A69" w14:textId="565127B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6ACE35" w14:textId="23A37AA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575ACB5" w14:textId="5E51DC2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115,819.37 </w:t>
            </w:r>
          </w:p>
        </w:tc>
      </w:tr>
      <w:tr w:rsidR="00A75108" w:rsidRPr="00A75108" w14:paraId="0D26D75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A8DDC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50B07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in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FE17D" w14:textId="1CF2978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A3ADE" w14:textId="3CA95B1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15B45" w14:textId="1C45CE7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75364" w14:textId="59DA37A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A75108" w:rsidRPr="00A75108" w14:paraId="5CD718C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1F8D9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82FD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aj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08F0B" w14:textId="658AAF2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1,503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C7276" w14:textId="15D7C66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FEE0F" w14:textId="147A654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CA372" w14:textId="1FD7815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1,503.62 </w:t>
            </w:r>
          </w:p>
        </w:tc>
      </w:tr>
      <w:tr w:rsidR="00A75108" w:rsidRPr="00A75108" w14:paraId="0D25337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DDF49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FC1E9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E5E5E" w14:textId="4EC18DE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130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74258" w14:textId="3A01A75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91018" w14:textId="088476F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B58AA" w14:textId="4332E54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130.75 </w:t>
            </w:r>
          </w:p>
        </w:tc>
      </w:tr>
      <w:tr w:rsidR="00A75108" w:rsidRPr="00A75108" w14:paraId="541C16B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3467E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82AC3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sili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55C4D" w14:textId="1F92367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2B0CB" w14:textId="0170E24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525C7" w14:textId="1AADF29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70874" w14:textId="60F7B7E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A75108" w:rsidRPr="00A75108" w14:paraId="3A03069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A05CB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2E54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F3939E" w14:textId="463477B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72C34F" w14:textId="6329E64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B55F1" w14:textId="02033B0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CA06B" w14:textId="46D65BD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A75108" w:rsidRPr="00A75108" w14:paraId="3917340D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214B1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498E17" w14:textId="3A40BC1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961,809.9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1DCC3B3" w14:textId="3124073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D4C7E79" w14:textId="5E881AC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A9CB6A3" w14:textId="1A9CA9B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961,809.97 </w:t>
            </w:r>
          </w:p>
        </w:tc>
      </w:tr>
      <w:tr w:rsidR="00A75108" w:rsidRPr="00A75108" w14:paraId="43FF05D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34B05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5DB65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ig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A4044" w14:textId="5C99762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,980,082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03DCE" w14:textId="718FF56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FDE28" w14:textId="49054E5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A6198" w14:textId="6ACDF78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,980,082.53 </w:t>
            </w:r>
          </w:p>
        </w:tc>
      </w:tr>
      <w:tr w:rsidR="00A75108" w:rsidRPr="00A75108" w14:paraId="2A8C344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0129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65D5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D77958" w14:textId="15903B0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6FB4A" w14:textId="4960E60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302F2" w14:textId="5C3157E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4FF8B" w14:textId="306928A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A75108" w:rsidRPr="00A75108" w14:paraId="51CA4D4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BDD41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7E69D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o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E739B" w14:textId="64937C5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5E4BD" w14:textId="330BDA3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501ED" w14:textId="32EA9BE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79DB8" w14:textId="376B16C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75108" w:rsidRPr="00A75108" w14:paraId="5E5BC03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0431F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FD333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262BA" w14:textId="6CD1532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5,8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B257AE" w14:textId="57DBCB5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A8D72" w14:textId="39044D9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12316" w14:textId="58C0AFB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5,865.00 </w:t>
            </w:r>
          </w:p>
        </w:tc>
      </w:tr>
      <w:tr w:rsidR="00A75108" w:rsidRPr="00A75108" w14:paraId="30FBA47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99A7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72EE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usw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E464F" w14:textId="383D54C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197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BF823" w14:textId="79076E3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B3815" w14:textId="69AD8C3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36C38" w14:textId="1B790D0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197.44 </w:t>
            </w:r>
          </w:p>
        </w:tc>
      </w:tr>
      <w:tr w:rsidR="00A75108" w:rsidRPr="00A75108" w14:paraId="74AFBD3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E065E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B158F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olambu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F72C4" w14:textId="0B3430E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2C476" w14:textId="69BBA77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7B4FD" w14:textId="4FA087B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72AC0" w14:textId="3CE373F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75108" w:rsidRPr="00A75108" w14:paraId="412EEEF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FC0E4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BB8A8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m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E8914" w14:textId="307D5AA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D9FE8" w14:textId="127A0A8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C4061" w14:textId="7C75273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E8C73" w14:textId="42BEE56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75108" w:rsidRPr="00A75108" w14:paraId="0C816D4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93709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536DC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66C96" w14:textId="2E6CFA3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0B0DA" w14:textId="36E1776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D666D" w14:textId="3288FB3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F2529" w14:textId="26397CD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</w:tr>
      <w:tr w:rsidR="00A75108" w:rsidRPr="00A75108" w14:paraId="1F04115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49753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36D1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un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CF395" w14:textId="3813689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96802" w14:textId="10A2A6B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7D623" w14:textId="2FB2D67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EEC83" w14:textId="34CAE16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75108" w:rsidRPr="00A75108" w14:paraId="1E35AE1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B0A5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6827C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CB19D2" w14:textId="56579A3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A51FF" w14:textId="777237F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89322" w14:textId="2F31BFA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13D9E" w14:textId="10C385C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A75108" w:rsidRPr="00A75108" w14:paraId="4873F5A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63899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A1F6F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B3EEA" w14:textId="39A038A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64,9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955CD" w14:textId="1A80BEA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D5531" w14:textId="352C706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A09B9" w14:textId="1538921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64,965.00 </w:t>
            </w:r>
          </w:p>
        </w:tc>
      </w:tr>
      <w:tr w:rsidR="00A75108" w:rsidRPr="00A75108" w14:paraId="4475EB5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3831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92CD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t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A67B5" w14:textId="6432C22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973A7" w14:textId="37106CD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6B2E6" w14:textId="70B9025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9E43E" w14:textId="7E3F65E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75108" w:rsidRPr="00A75108" w14:paraId="74BE6EA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D1AFF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583DE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C3A36" w14:textId="0B37D76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1FB49" w14:textId="47CEA34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21F47" w14:textId="6E17F52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68EBB" w14:textId="43770C4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75108" w:rsidRPr="00A75108" w14:paraId="4115A84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A7EAE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EAE7C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a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B5514" w14:textId="01F22E1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B9D55" w14:textId="34E1487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FA124" w14:textId="4DA38E3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5C510" w14:textId="79E079E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75108" w:rsidRPr="00A75108" w14:paraId="405B929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E50E0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58C36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n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CB5DD" w14:textId="2B55399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98D4B" w14:textId="26017D2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E3DF4" w14:textId="2028456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B8CF7" w14:textId="5855311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A75108" w:rsidRPr="00A75108" w14:paraId="22E3347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142AF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C0F35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o Rag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50203" w14:textId="1B902D3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B1504" w14:textId="351FCFE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211D1" w14:textId="571438B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27730" w14:textId="23E0DB9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75108" w:rsidRPr="00A75108" w14:paraId="0BD0E56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5FC24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BB3A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782BB" w14:textId="7B2E480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F114D" w14:textId="5192F00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7C138" w14:textId="423FE4B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C39C4" w14:textId="6433F35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</w:tr>
      <w:tr w:rsidR="00A75108" w:rsidRPr="00A75108" w14:paraId="5BFE6B2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E5C8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1011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37280" w14:textId="29FC268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C533F" w14:textId="698AE54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25AF2" w14:textId="5C358C4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7E58F" w14:textId="31A4730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A75108" w:rsidRPr="00A75108" w14:paraId="4EF17BF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1869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753D6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c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062A5" w14:textId="658D146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51474" w14:textId="25541C6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E8F0A" w14:textId="236E449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257DD" w14:textId="4714E52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75108" w:rsidRPr="00A75108" w14:paraId="76CEE088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2DCC4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ccid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01E0C8" w14:textId="5641155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194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194C92" w14:textId="0EF1C66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9B56E1" w14:textId="0F39330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760C76A" w14:textId="6755F91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194,550.00 </w:t>
            </w:r>
          </w:p>
        </w:tc>
      </w:tr>
      <w:tr w:rsidR="00A75108" w:rsidRPr="00A75108" w14:paraId="6B28E3A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88B5F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BAC36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69F61" w14:textId="6928891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D3416" w14:textId="58137DF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426E7" w14:textId="7134431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54FF3" w14:textId="2BC94BD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75108" w:rsidRPr="00A75108" w14:paraId="7A6F9AA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B1AD3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E2E0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an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7CA36" w14:textId="5343D57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53807" w14:textId="71AA940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37082" w14:textId="63A55B2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010C1" w14:textId="1D81004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75108" w:rsidRPr="00A75108" w14:paraId="239F977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8D9B2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67CA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m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86603" w14:textId="68F2BB5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E510A" w14:textId="6EDCD34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7BF34" w14:textId="2E871F7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F0E2C" w14:textId="5FAF4CD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75108" w:rsidRPr="00A75108" w14:paraId="7D3F7B9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83404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466BB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E351A" w14:textId="14A3863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7EB14" w14:textId="02252CD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246C9" w14:textId="3122D8E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29C34" w14:textId="78461C8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75108" w:rsidRPr="00A75108" w14:paraId="750CE4E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751DB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1781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men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964FF" w14:textId="0C6C39B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46587" w14:textId="0C4D4A8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7AC2E" w14:textId="73090CB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54D22" w14:textId="4179CA7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75108" w:rsidRPr="00A75108" w14:paraId="51BB5FB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6135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10A4A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 Ja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A8A44" w14:textId="0BB8C3E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7317D" w14:textId="74487B8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259A2" w14:textId="1FF288B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571CC" w14:textId="05484BC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75108" w:rsidRPr="00A75108" w14:paraId="7635043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531F8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D932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oquiet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3047B" w14:textId="4A980A8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67,4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F96D5" w14:textId="03807F7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8A5368" w14:textId="543E62E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E7115" w14:textId="43BCAE6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67,440.00 </w:t>
            </w:r>
          </w:p>
        </w:tc>
      </w:tr>
      <w:tr w:rsidR="00A75108" w:rsidRPr="00A75108" w14:paraId="2507C51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EFF77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F66F1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1C3B8" w14:textId="20FF78E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E19F3" w14:textId="392092E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64A49" w14:textId="29A2464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C7F2E" w14:textId="78E0C00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75108" w:rsidRPr="00A75108" w14:paraId="426B823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20610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378F2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ABE4D" w14:textId="1E64148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37D97" w14:textId="3EE4ED0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60018" w14:textId="322440E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E6453" w14:textId="1389D97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75108" w:rsidRPr="00A75108" w14:paraId="6B1A3AF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E7AE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6EA9D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ng Dal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78657" w14:textId="0AEA16A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95F3F" w14:textId="373A1A7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7AABC" w14:textId="0D72966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DC6A4" w14:textId="5BD878D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75108" w:rsidRPr="00A75108" w14:paraId="70B2796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55418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C0384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ifac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CD4C3" w14:textId="00C6796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B212C" w14:textId="2C014C6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450C7" w14:textId="6A229EC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BBA30" w14:textId="37079BF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75108" w:rsidRPr="00A75108" w14:paraId="0FB1B1F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E79C6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68531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r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794BB" w14:textId="5F52745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1B6CD" w14:textId="49AE730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6ED3C0" w14:textId="16723E1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E6190" w14:textId="75FFC4C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75108" w:rsidRPr="00A75108" w14:paraId="7BB308C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055D1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D05D8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Victoriano Chiongbian (Don Mariano Marcos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18DD1" w14:textId="6A77173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A4930" w14:textId="7BD51E9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6B477" w14:textId="79A7DCA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62700" w14:textId="606C964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75108" w:rsidRPr="00A75108" w14:paraId="6B42FBD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65D6E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F300F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zami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8C66A" w14:textId="6F6BFD2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0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0C3AD" w14:textId="4156ED8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F7E4B" w14:textId="39BFB68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CD0CD" w14:textId="3D5739A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05,000.00 </w:t>
            </w:r>
          </w:p>
        </w:tc>
      </w:tr>
      <w:tr w:rsidR="00A75108" w:rsidRPr="00A75108" w14:paraId="34056B5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58B1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755BD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ca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18F03" w14:textId="1BAC485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8579B" w14:textId="21518E6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5B645" w14:textId="6025DE1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E2A31" w14:textId="39BD248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75108" w:rsidRPr="00A75108" w14:paraId="57464B6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F31A9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5082C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ub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5D74C" w14:textId="279DFEE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151A2" w14:textId="3350E11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57137" w14:textId="56C72E2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5421F" w14:textId="25EF7A1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75108" w:rsidRPr="00A75108" w14:paraId="2455B7D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73B0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2F82F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0CD6C" w14:textId="524AB7E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573FD" w14:textId="089912D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F7CE3" w14:textId="2696A2B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6F159" w14:textId="2AF21B8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75108" w:rsidRPr="00A75108" w14:paraId="1700F694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7AFBD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ri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1C3230" w14:textId="33367A6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277,598.0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BE0F11" w14:textId="08EDD4F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54B86C" w14:textId="3B900A1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333D862" w14:textId="56EEC3A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277,598.01 </w:t>
            </w:r>
          </w:p>
        </w:tc>
      </w:tr>
      <w:tr w:rsidR="00A75108" w:rsidRPr="00A75108" w14:paraId="5D62890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00507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C217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ayan De Or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C1D68" w14:textId="1EEC411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885,639.0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0F687" w14:textId="17E1B68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E410F" w14:textId="34D847F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28FC7" w14:textId="27A6504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885,639.01 </w:t>
            </w:r>
          </w:p>
        </w:tc>
      </w:tr>
      <w:tr w:rsidR="00A75108" w:rsidRPr="00A75108" w14:paraId="761274E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2FB32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F992D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as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27B73" w14:textId="25474C7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6B99B" w14:textId="455CD26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B2615" w14:textId="316D1A6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0C500" w14:textId="2EE13D3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A75108" w:rsidRPr="00A75108" w14:paraId="5D1FCDB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1ABA7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F980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844F8" w14:textId="127D2AE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AC4AB" w14:textId="6C241B6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7C783" w14:textId="632AEDD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DBBF0" w14:textId="53ED9C6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75108" w:rsidRPr="00A75108" w14:paraId="0AAB345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24A6B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1BEF1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u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09CA0" w14:textId="1B2A11D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57A58" w14:textId="581FCD7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36219" w14:textId="4CC5B0A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75B01" w14:textId="640D728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75108" w:rsidRPr="00A75108" w14:paraId="5B1D42A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04CF7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98EA5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nogui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2F613" w14:textId="4A4303C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73B60" w14:textId="03501AE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DB11C" w14:textId="5B6A5E6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053D7" w14:textId="2E78F77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75108" w:rsidRPr="00A75108" w14:paraId="30DE574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941CC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20B2A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gl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322AF" w14:textId="3AA4182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6883C" w14:textId="2693E3D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55EE2" w14:textId="6A505E2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5CBF5" w14:textId="27968D3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75108" w:rsidRPr="00A75108" w14:paraId="01E0418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6765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B6A8A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 (Linugos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08EE5" w14:textId="71E0EC8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0,789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6AF93" w14:textId="3E07AB1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A5FB5" w14:textId="1E09373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6A3A1" w14:textId="71F273B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0,789.00 </w:t>
            </w:r>
          </w:p>
        </w:tc>
      </w:tr>
      <w:tr w:rsidR="00A75108" w:rsidRPr="00A75108" w14:paraId="16A952F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3E194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BA43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i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7950A" w14:textId="4B7A9D6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D9047" w14:textId="0318436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4BFFE" w14:textId="47AA4E3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6690F" w14:textId="072B17F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75108" w:rsidRPr="00A75108" w14:paraId="6292659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E0CAD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340C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9BB15" w14:textId="7B3457C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B00D3" w14:textId="5921AB1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B8395" w14:textId="69C9DB1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3B84D" w14:textId="40286B9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75108" w:rsidRPr="00A75108" w14:paraId="5FA3F0B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51642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BC20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bongc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021B3" w14:textId="7EEB203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9939D" w14:textId="43BF391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0C1BB" w14:textId="3468CBF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4F8A6" w14:textId="1D66B7F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75108" w:rsidRPr="00A75108" w14:paraId="5BCA39A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56726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70803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ubiji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27AF1" w14:textId="1719750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350A9" w14:textId="0B3C23C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A2674" w14:textId="4C2B25A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21FC9" w14:textId="0FF85AF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75108" w:rsidRPr="00A75108" w14:paraId="733963A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13DC5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F8F9C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33104" w14:textId="7A716A3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C4B9B" w14:textId="511476E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D5B64" w14:textId="7DECB9A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7DC40" w14:textId="37E26EF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75108" w:rsidRPr="00A75108" w14:paraId="56AA852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201B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8E54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l Salvad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FE0BB" w14:textId="03D5A95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5,7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D31FC" w14:textId="79B4BFC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37866" w14:textId="7A70914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EB174" w14:textId="03A7EF4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5,700.00 </w:t>
            </w:r>
          </w:p>
        </w:tc>
      </w:tr>
      <w:tr w:rsidR="00A75108" w:rsidRPr="00A75108" w14:paraId="55DFBC1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33D7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19508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tagu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30629" w14:textId="0BC9B32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038DF" w14:textId="6666698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2A505" w14:textId="101FC38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17AC5" w14:textId="1BFD1C8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75108" w:rsidRPr="00A75108" w14:paraId="2B4E993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40C1F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DC5E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it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DBFA1" w14:textId="121845B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684,04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D6160" w14:textId="7203920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D6A35" w14:textId="5BEF1CD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02DEC" w14:textId="3A96484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684,045.00 </w:t>
            </w:r>
          </w:p>
        </w:tc>
      </w:tr>
      <w:tr w:rsidR="00A75108" w:rsidRPr="00A75108" w14:paraId="6CCD9BA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57BA3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F28B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s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9EDCB" w14:textId="6216BD2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446A5" w14:textId="61555D9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70B7C" w14:textId="6468C6C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0669E" w14:textId="085ED2C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75108" w:rsidRPr="00A75108" w14:paraId="529F55C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DA4BB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97555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uindi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B2BF3C" w14:textId="7883378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F0A3B" w14:textId="580259F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8646E" w14:textId="5C68382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1B87C" w14:textId="460DC71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75108" w:rsidRPr="00A75108" w14:paraId="6D9076B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AB4A6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521C5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64E63" w14:textId="3B4AF98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9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9ED73" w14:textId="64ADE6D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74B89" w14:textId="078F824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9C327" w14:textId="200A665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980.00 </w:t>
            </w:r>
          </w:p>
        </w:tc>
      </w:tr>
      <w:tr w:rsidR="00A75108" w:rsidRPr="00A75108" w14:paraId="49EEBD2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2782F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D7AC4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ga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8C6E8" w14:textId="047257A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38514" w14:textId="5402553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51F18" w14:textId="176CA49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6927E" w14:textId="3594427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</w:tr>
      <w:tr w:rsidR="00A75108" w:rsidRPr="00A75108" w14:paraId="6E62D22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DB185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40E07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158C2" w14:textId="3601A28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6BE40" w14:textId="5F33BA6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D8ACB" w14:textId="5F6472A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27D04" w14:textId="5846E67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75108" w:rsidRPr="00A75108" w14:paraId="45A976D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5EC6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EA0B9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p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BB591" w14:textId="64976F7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12C02" w14:textId="02E0E12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20246" w14:textId="7C43C12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DFE17" w14:textId="768B8AC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</w:tr>
      <w:tr w:rsidR="00A75108" w:rsidRPr="00A75108" w14:paraId="7A9D0C9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41290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D0460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BCC91" w14:textId="448051F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3B5D5" w14:textId="299BC6F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E3A072" w14:textId="094D4DB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EF6C1" w14:textId="6255339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75108" w:rsidRPr="00A75108" w14:paraId="113F099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F841A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BDDB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nuev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58FEC" w14:textId="434E4B7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F0D6E" w14:textId="00E27A4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2ED61" w14:textId="33934D6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999D2" w14:textId="3DF041D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000.00 </w:t>
            </w:r>
          </w:p>
        </w:tc>
      </w:tr>
      <w:tr w:rsidR="00A75108" w:rsidRPr="00A75108" w14:paraId="4896F480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A5FF33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E03885D" w14:textId="7C833E9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0,720,854.7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8930E69" w14:textId="756B616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C9C9594" w14:textId="131F9CB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E233AE4" w14:textId="1F85286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0,720,854.74 </w:t>
            </w:r>
          </w:p>
        </w:tc>
      </w:tr>
      <w:tr w:rsidR="00A75108" w:rsidRPr="00A75108" w14:paraId="52DFE883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2EAAC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 O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59F9FF" w14:textId="3DB6B9A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476,474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D8687B" w14:textId="1F00C7F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22CFD0B" w14:textId="7DEE0AA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2F457F9" w14:textId="5504804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476,474.66 </w:t>
            </w:r>
          </w:p>
        </w:tc>
      </w:tr>
      <w:tr w:rsidR="00A75108" w:rsidRPr="00A75108" w14:paraId="5F089A2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E7C97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9FA2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EB577" w14:textId="3532869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6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43D0A" w14:textId="3951F89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6AC49" w14:textId="0170044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C3C78" w14:textId="632EDAD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630.00 </w:t>
            </w:r>
          </w:p>
        </w:tc>
      </w:tr>
      <w:tr w:rsidR="00A75108" w:rsidRPr="00A75108" w14:paraId="3995DA9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0F1D8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ED20A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ak (San Vicente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9B719" w14:textId="12D88BC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6,096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22886" w14:textId="7D11476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992FE" w14:textId="6F9DC41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8ECEC" w14:textId="28BBFCA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6,096.53 </w:t>
            </w:r>
          </w:p>
        </w:tc>
      </w:tr>
      <w:tr w:rsidR="00A75108" w:rsidRPr="00A75108" w14:paraId="67106A0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F0EB2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7994B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 (Doña Alici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A81F2" w14:textId="483C3AD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828D5" w14:textId="5820AA4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36065" w14:textId="3596702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60DE9" w14:textId="1CDBA35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</w:tr>
      <w:tr w:rsidR="00A75108" w:rsidRPr="00A75108" w14:paraId="4D05442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F715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6C13A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B1A61" w14:textId="5EF35E7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3,966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FC8F1" w14:textId="709B19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C86E4" w14:textId="7559440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F9B4B" w14:textId="758AC69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3,966.82 </w:t>
            </w:r>
          </w:p>
        </w:tc>
      </w:tr>
      <w:tr w:rsidR="00A75108" w:rsidRPr="00A75108" w14:paraId="1425590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14063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4091A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usan (San Marian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17E2D" w14:textId="690D5C6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6,364.7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26681" w14:textId="78AC05C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33AC0" w14:textId="4D2079C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1DA6C" w14:textId="1A26D76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6,364.71 </w:t>
            </w:r>
          </w:p>
        </w:tc>
      </w:tr>
      <w:tr w:rsidR="00A75108" w:rsidRPr="00A75108" w14:paraId="61D7EB9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5E5D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DF6A0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wab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48C28" w14:textId="332D21F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6,3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191AE" w14:textId="30B49FA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E8E0F" w14:textId="534F360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CCB17" w14:textId="3660AF3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6,370.00 </w:t>
            </w:r>
          </w:p>
        </w:tc>
      </w:tr>
      <w:tr w:rsidR="00A75108" w:rsidRPr="00A75108" w14:paraId="6B4678F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75456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4B34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kay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E4E03" w14:textId="4973415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8,283.8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38ACE" w14:textId="06EF939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0BFC7" w14:textId="67E8CDA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9FEF4" w14:textId="58D3A7F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8,283.89 </w:t>
            </w:r>
          </w:p>
        </w:tc>
      </w:tr>
      <w:tr w:rsidR="00A75108" w:rsidRPr="00A75108" w14:paraId="6BB9576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9B303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946B8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tev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E7F9F" w14:textId="1C01265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3,458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2E595" w14:textId="619A772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E5168" w14:textId="392EBA9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5D92D" w14:textId="4339641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3,458.80 </w:t>
            </w:r>
          </w:p>
        </w:tc>
      </w:tr>
      <w:tr w:rsidR="00A75108" w:rsidRPr="00A75108" w14:paraId="266CA4A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5A21B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D597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nt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D9267" w14:textId="09FAB0A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379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65C66" w14:textId="7658358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38CDE" w14:textId="66E014E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01C5A" w14:textId="6C1F726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379.32 </w:t>
            </w:r>
          </w:p>
        </w:tc>
      </w:tr>
      <w:tr w:rsidR="00A75108" w:rsidRPr="00A75108" w14:paraId="11A501F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F478C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9236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Bat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13052" w14:textId="7A88237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492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768D8" w14:textId="4C81846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E0301" w14:textId="452E5C9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623B7" w14:textId="5609FD9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492.94 </w:t>
            </w:r>
          </w:p>
        </w:tc>
      </w:tr>
      <w:tr w:rsidR="00A75108" w:rsidRPr="00A75108" w14:paraId="23F5529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493C7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A0A17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uk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FAAC8" w14:textId="6E80FE4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2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75C87" w14:textId="4EAEE15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55E6A" w14:textId="515E53A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3EB43" w14:textId="6A7133F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225.00 </w:t>
            </w:r>
          </w:p>
        </w:tc>
      </w:tr>
      <w:tr w:rsidR="00A75108" w:rsidRPr="00A75108" w14:paraId="575ADA76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6F32D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5FD5756" w14:textId="7D8EAEF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860,151.8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0C6F29" w14:textId="5B61FF8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114778" w14:textId="18D17FF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4EF9CAF" w14:textId="2C28DD9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860,151.85 </w:t>
            </w:r>
          </w:p>
        </w:tc>
      </w:tr>
      <w:tr w:rsidR="00A75108" w:rsidRPr="00A75108" w14:paraId="0D8E707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7BC87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C76BA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uncion (Saug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8E1DE" w14:textId="379DFDC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6,090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DEE71" w14:textId="5C0E6CE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15B5C" w14:textId="16BE40F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AD15B" w14:textId="5DA097A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6,090.42 </w:t>
            </w:r>
          </w:p>
        </w:tc>
      </w:tr>
      <w:tr w:rsidR="00A75108" w:rsidRPr="00A75108" w14:paraId="7FB0488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7E62D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A2E6D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raulio E. Dujal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E8EF0" w14:textId="4CA5ECF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5,523.9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E55F2" w14:textId="5E99F21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3E6B4" w14:textId="03804D0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64D4C" w14:textId="1F8BDDE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5,523.95 </w:t>
            </w:r>
          </w:p>
        </w:tc>
      </w:tr>
      <w:tr w:rsidR="00A75108" w:rsidRPr="00A75108" w14:paraId="4ADA2F3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A6C4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8E3E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B8495" w14:textId="4DCDCFB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830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A3167" w14:textId="169449B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61E20" w14:textId="0525F71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E8612" w14:textId="1BAFF26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830.18 </w:t>
            </w:r>
          </w:p>
        </w:tc>
      </w:tr>
      <w:tr w:rsidR="00A75108" w:rsidRPr="00A75108" w14:paraId="6287910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52202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95E5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land Garden City of Sam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47949" w14:textId="6DAC712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6,846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DA4FC" w14:textId="39024B7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F2B9F" w14:textId="02940E9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91E98" w14:textId="519428C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6,846.54 </w:t>
            </w:r>
          </w:p>
        </w:tc>
      </w:tr>
      <w:tr w:rsidR="00A75108" w:rsidRPr="00A75108" w14:paraId="2F60B96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D36AE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B9AE1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l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941DC" w14:textId="0B6EDA2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7,159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07F05" w14:textId="375E951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5C472" w14:textId="4BE4517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E3D40" w14:textId="04121DB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7,159.32 </w:t>
            </w:r>
          </w:p>
        </w:tc>
      </w:tr>
      <w:tr w:rsidR="00A75108" w:rsidRPr="00A75108" w14:paraId="5199E44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B5C00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954A1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Core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894B3" w14:textId="4F8E136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368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D54EA" w14:textId="37DA3F3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F968E" w14:textId="2A990B4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FC809" w14:textId="242391D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368.82 </w:t>
            </w:r>
          </w:p>
        </w:tc>
      </w:tr>
      <w:tr w:rsidR="00A75108" w:rsidRPr="00A75108" w14:paraId="50B9F37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D6432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DA986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Pana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505C7" w14:textId="5F7BEA4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18,705.1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B67C7" w14:textId="663EA83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917E1" w14:textId="28F311C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603BB" w14:textId="7DC2F44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18,705.15 </w:t>
            </w:r>
          </w:p>
        </w:tc>
      </w:tr>
      <w:tr w:rsidR="00A75108" w:rsidRPr="00A75108" w14:paraId="0EA6E40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E614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A7492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DF48C" w14:textId="5EE6479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B6C1D" w14:textId="3229F1B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F526D" w14:textId="60D4F5B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9FAC9" w14:textId="524DFEF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</w:tr>
      <w:tr w:rsidR="00A75108" w:rsidRPr="00A75108" w14:paraId="2FE06BC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7003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201AB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EBFEB" w14:textId="6B9AD5C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7,487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56C7E" w14:textId="51AF3F9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FFA9C" w14:textId="619BA2F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E0E89" w14:textId="0D5F340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7,487.08 </w:t>
            </w:r>
          </w:p>
        </w:tc>
      </w:tr>
      <w:tr w:rsidR="00A75108" w:rsidRPr="00A75108" w14:paraId="70DCD13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9341C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4F47A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gu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BF19B" w14:textId="69646AD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1,502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0CCC1" w14:textId="72C2CED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BF549" w14:textId="6511160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DBDF2" w14:textId="32917BC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1,502.54 </w:t>
            </w:r>
          </w:p>
        </w:tc>
      </w:tr>
      <w:tr w:rsidR="00A75108" w:rsidRPr="00A75108" w14:paraId="2441214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5419A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6A004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ing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88180" w14:textId="3D311F3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431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CD4B4" w14:textId="3F70245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8E8FD" w14:textId="01BF845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F0574" w14:textId="1345B55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431.20 </w:t>
            </w:r>
          </w:p>
        </w:tc>
      </w:tr>
      <w:tr w:rsidR="00A75108" w:rsidRPr="00A75108" w14:paraId="357CCCD6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A6C7F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51E510" w14:textId="560454C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993,564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CD4F62" w14:textId="683A9F3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6B41C3" w14:textId="62A88B1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EC6A38A" w14:textId="0929006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993,564.44 </w:t>
            </w:r>
          </w:p>
        </w:tc>
      </w:tr>
      <w:tr w:rsidR="00A75108" w:rsidRPr="00A75108" w14:paraId="5B3AF5C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CAF03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DD92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073FA" w14:textId="5CF03A8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5,619.9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E0A52" w14:textId="14B10FB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ED716" w14:textId="2569E8F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E4507" w14:textId="275C419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5,619.99 </w:t>
            </w:r>
          </w:p>
        </w:tc>
      </w:tr>
      <w:tr w:rsidR="00A75108" w:rsidRPr="00A75108" w14:paraId="4620D74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F4DEF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1B731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va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C0C41" w14:textId="3BFB82D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107,639.9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F0909" w14:textId="5E4A8C7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A5591" w14:textId="1B29CE1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17776" w14:textId="0953071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107,639.99 </w:t>
            </w:r>
          </w:p>
        </w:tc>
      </w:tr>
      <w:tr w:rsidR="00A75108" w:rsidRPr="00A75108" w14:paraId="7F4EE5B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EF06A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DFCC7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Di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33B34" w14:textId="664B355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9,043.8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F33B85" w14:textId="61D0A8E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F1A16" w14:textId="2803656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87D63" w14:textId="2B7E135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9,043.81 </w:t>
            </w:r>
          </w:p>
        </w:tc>
      </w:tr>
      <w:tr w:rsidR="00A75108" w:rsidRPr="00A75108" w14:paraId="6CA29BD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CF0F1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2327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765B7" w14:textId="10D6026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4,842.9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5C677" w14:textId="114DF48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BAAC7" w14:textId="2676F36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395B2" w14:textId="5D06203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4,842.95 </w:t>
            </w:r>
          </w:p>
        </w:tc>
      </w:tr>
      <w:tr w:rsidR="00A75108" w:rsidRPr="00A75108" w14:paraId="7028DC3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4065B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8AC75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l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F293B" w14:textId="52B790F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4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D8C3C" w14:textId="23F7401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9B56F" w14:textId="0E06F18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242C8" w14:textId="7F2053E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420.00 </w:t>
            </w:r>
          </w:p>
        </w:tc>
      </w:tr>
      <w:tr w:rsidR="00A75108" w:rsidRPr="00A75108" w14:paraId="4DBFFEA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959AA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ABCA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33CAA" w14:textId="2CBF0E4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1,816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B06DF" w14:textId="238E8D1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36CEE" w14:textId="5BD51C8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6D116" w14:textId="663D433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1,816.30 </w:t>
            </w:r>
          </w:p>
        </w:tc>
      </w:tr>
      <w:tr w:rsidR="00A75108" w:rsidRPr="00A75108" w14:paraId="0515935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9A09D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78528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l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2BB37" w14:textId="445D9E4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0,104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51356" w14:textId="5197F82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38284" w14:textId="06766FF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2C53E" w14:textId="3A4140C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0,104.18 </w:t>
            </w:r>
          </w:p>
        </w:tc>
      </w:tr>
      <w:tr w:rsidR="00A75108" w:rsidRPr="00A75108" w14:paraId="3972CCE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C27D2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48E88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D4EAE" w14:textId="1AD4F9D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,826.0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06452" w14:textId="198157C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561FA" w14:textId="54F8AC0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C7288" w14:textId="06FC68A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,826.07 </w:t>
            </w:r>
          </w:p>
        </w:tc>
      </w:tr>
      <w:tr w:rsidR="00A75108" w:rsidRPr="00A75108" w14:paraId="34CD3AF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2ACF2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599E7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a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26917" w14:textId="28B2D15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0,251.1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69A69" w14:textId="1BB9984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E55C9" w14:textId="1B04EC0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DB6DE" w14:textId="2EF0531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0,251.15 </w:t>
            </w:r>
          </w:p>
        </w:tc>
      </w:tr>
      <w:tr w:rsidR="00A75108" w:rsidRPr="00A75108" w14:paraId="00557D5E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5CDBA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ri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5640E35" w14:textId="75BCFC7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620,642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81CDFD" w14:textId="38D05E8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C8285E" w14:textId="0906126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9C1869A" w14:textId="08286C1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620,642.25 </w:t>
            </w:r>
          </w:p>
        </w:tc>
      </w:tr>
      <w:tr w:rsidR="00A75108" w:rsidRPr="00A75108" w14:paraId="2482F719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B7343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PLGU Davao Ori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A5316" w14:textId="7A29CFF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42,703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22A97" w14:textId="6B57818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8B428" w14:textId="33581FC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41914" w14:textId="0854B6D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42,703.84 </w:t>
            </w:r>
          </w:p>
        </w:tc>
      </w:tr>
      <w:tr w:rsidR="00A75108" w:rsidRPr="00A75108" w14:paraId="5001197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4E43F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9211F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79275" w14:textId="197FB0E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698.4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A8406" w14:textId="78A7CE7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794C5" w14:textId="4213233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34B6C" w14:textId="48B82A6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698.41 </w:t>
            </w:r>
          </w:p>
        </w:tc>
      </w:tr>
      <w:tr w:rsidR="00A75108" w:rsidRPr="00A75108" w14:paraId="03B2CDC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3AE30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23E2C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09DDA" w14:textId="45FBB6B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483B2" w14:textId="6A198B8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D12CA" w14:textId="2EF6C4E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6A208" w14:textId="610A180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</w:tr>
      <w:tr w:rsidR="00A75108" w:rsidRPr="00A75108" w14:paraId="2FEE1CA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DCA1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8FFE3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t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9A1D0" w14:textId="3948397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163C2" w14:textId="296F193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CCFFC" w14:textId="2749FAB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3CD76" w14:textId="135920A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</w:tr>
      <w:tr w:rsidR="00A75108" w:rsidRPr="00A75108" w14:paraId="208858A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F1FD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066DA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rag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87522" w14:textId="3E02F2D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83,1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2634E" w14:textId="41C5A09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88BE3" w14:textId="6B9A0A8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B7A86" w14:textId="6D2E7DD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83,180.00 </w:t>
            </w:r>
          </w:p>
        </w:tc>
      </w:tr>
      <w:tr w:rsidR="00A75108" w:rsidRPr="00A75108" w14:paraId="272659E1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BD966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ccid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4076F6" w14:textId="1ED519C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770,021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20B161" w14:textId="43E445B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41B34D" w14:textId="2F1E349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1885B60" w14:textId="2350C27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770,021.54 </w:t>
            </w:r>
          </w:p>
        </w:tc>
      </w:tr>
      <w:tr w:rsidR="00A75108" w:rsidRPr="00A75108" w14:paraId="768486E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52C4B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5147E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FE47F" w14:textId="23C5778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91,606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DC0D7" w14:textId="41EF0FA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BD6BE" w14:textId="4C42B82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9FA50" w14:textId="5B9C7BD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91,606.38 </w:t>
            </w:r>
          </w:p>
        </w:tc>
      </w:tr>
      <w:tr w:rsidR="00A75108" w:rsidRPr="00A75108" w14:paraId="45EB102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37724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28EAE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7C40D" w14:textId="12B352F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7,515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932C4" w14:textId="21B4476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D4F6A" w14:textId="5540120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C508E" w14:textId="3E65980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7,515.16 </w:t>
            </w:r>
          </w:p>
        </w:tc>
      </w:tr>
      <w:tr w:rsidR="00A75108" w:rsidRPr="00A75108" w14:paraId="26D1B43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D7ADB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2F2D0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E40B4" w14:textId="7721861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20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4FBD9" w14:textId="6AA210B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EB876" w14:textId="38FE307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72776" w14:textId="6373389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20,900.00 </w:t>
            </w:r>
          </w:p>
        </w:tc>
      </w:tr>
      <w:tr w:rsidR="00A75108" w:rsidRPr="00A75108" w14:paraId="4EEAE601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5FC178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31F2C39" w14:textId="587A072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7,689,36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DF0578F" w14:textId="618CECC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85BBC0D" w14:textId="54E6B2C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24A13EA" w14:textId="7D05E38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7,689,363.00 </w:t>
            </w:r>
          </w:p>
        </w:tc>
      </w:tr>
      <w:tr w:rsidR="00A75108" w:rsidRPr="00A75108" w14:paraId="71CCC00F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8680B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 Cotab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04C9D7" w14:textId="73101AA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382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C02361" w14:textId="6AD2283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1A3E1D" w14:textId="555ACC8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CCDE4BC" w14:textId="669BBB7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382,900.00 </w:t>
            </w:r>
          </w:p>
        </w:tc>
      </w:tr>
      <w:tr w:rsidR="00A75108" w:rsidRPr="00A75108" w14:paraId="21AAB40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F0EF6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1CB78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a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A8F77" w14:textId="1C701AD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E89CA" w14:textId="4D6EC9F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9081C" w14:textId="2834A96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91296" w14:textId="2402FE3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A75108" w:rsidRPr="00A75108" w14:paraId="5204D3C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C81D9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252A6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o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7F8B2" w14:textId="6B3AF6F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CB19D" w14:textId="195A530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68BB4" w14:textId="55DD9FF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A7705" w14:textId="7A94F76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75108" w:rsidRPr="00A75108" w14:paraId="49395C1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C844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AA961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ip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CE073" w14:textId="690CCB8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B6B6D" w14:textId="7B327DB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511A9" w14:textId="41EB1A2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34ACD" w14:textId="4AED097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75108" w:rsidRPr="00A75108" w14:paraId="5D108A0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8F7C8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A8550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k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1CFAC" w14:textId="441A541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8B7E6" w14:textId="7F1A58C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3D828" w14:textId="7E40ABC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85C0F" w14:textId="5F24A06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A75108" w:rsidRPr="00A75108" w14:paraId="0D4880A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B516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EE51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is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762D2" w14:textId="66803A4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6E65C" w14:textId="49AF1BB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0299E" w14:textId="5A72ABB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97634" w14:textId="0D7B5E2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75108" w:rsidRPr="00A75108" w14:paraId="6C03B1E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7B953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18ABC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21B93" w14:textId="6FF2D06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8B809" w14:textId="6B85266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8FEBF" w14:textId="448FC72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1B82E" w14:textId="069D491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75108" w:rsidRPr="00A75108" w14:paraId="7AF0D9C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CA1B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63D4C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58E3D" w14:textId="2FB551C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E6E62" w14:textId="264E686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D9698" w14:textId="247E2DC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71BC3" w14:textId="676F843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75108" w:rsidRPr="00A75108" w14:paraId="7955787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0CF7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83C60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idap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518E94" w14:textId="524B971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7A3E5" w14:textId="1540A4D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78A1D" w14:textId="49B36BB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A798A" w14:textId="78C4A40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500.00 </w:t>
            </w:r>
          </w:p>
        </w:tc>
      </w:tr>
      <w:tr w:rsidR="00A75108" w:rsidRPr="00A75108" w14:paraId="0CBCE3A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FBB5E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7DB01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92809" w14:textId="1344919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1DEC6" w14:textId="439E60F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C3549" w14:textId="362FEEF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505D0" w14:textId="4DD5D9F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75108" w:rsidRPr="00A75108" w14:paraId="3580D65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76C83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EB256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pe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65780" w14:textId="144CE7E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7B22D" w14:textId="73F310B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B38BF" w14:textId="132A0CC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CCD67" w14:textId="53C44DC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A75108" w:rsidRPr="00A75108" w14:paraId="40DB823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B8CF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4CA76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ila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E8D3C" w14:textId="7E23075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CEB79" w14:textId="237C3BB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24F09" w14:textId="49BE5BC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ECA15" w14:textId="796E8C4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A75108" w:rsidRPr="00A75108" w14:paraId="74C563A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F31C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C46E5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la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8CB8E" w14:textId="1001AD7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5CDEB" w14:textId="62770AA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98736" w14:textId="3F3B519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51077" w14:textId="0C8CDC9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75108" w:rsidRPr="00A75108" w14:paraId="7AF0EE1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8C968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78380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yap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A1CBD" w14:textId="568EC9D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D6158" w14:textId="0B81CF3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C28E9" w14:textId="06962D6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A5878" w14:textId="23CF013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75108" w:rsidRPr="00A75108" w14:paraId="460A37F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EB34B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51044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'l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ED8EF" w14:textId="46B8472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5364B" w14:textId="613B5BE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0C39F" w14:textId="575D6FF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D8592" w14:textId="13B0EF9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0,000.00 </w:t>
            </w:r>
          </w:p>
        </w:tc>
      </w:tr>
      <w:tr w:rsidR="00A75108" w:rsidRPr="00A75108" w14:paraId="0F0384C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10BC7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A151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gkaw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8E01C" w14:textId="4C9138B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A8590" w14:textId="4132859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2B4AA" w14:textId="426B2D8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99EF3" w14:textId="3398672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75108" w:rsidRPr="00A75108" w14:paraId="0F3E002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0A92F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B546E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k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CF936" w14:textId="749C645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14D6F" w14:textId="7E05F72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4535F" w14:textId="7BF8559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F3841" w14:textId="24F44B3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75108" w:rsidRPr="00A75108" w14:paraId="1C2BBC8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990A1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26305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839DE" w14:textId="1298A79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0B418" w14:textId="3D0B2D5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9E146" w14:textId="701237A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40B21" w14:textId="3853FDF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75108" w:rsidRPr="00A75108" w14:paraId="0DB988B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EBF16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98503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lu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9FB03" w14:textId="4A79747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F825F" w14:textId="4F932CD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96003" w14:textId="4B142F9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52356" w14:textId="6E37663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75108" w:rsidRPr="00A75108" w14:paraId="05F99ABD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BD97E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178B20A" w14:textId="5C86048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144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52E38E" w14:textId="3001A35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F081BA" w14:textId="33C274C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1AD71F5" w14:textId="2637363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144,600.00 </w:t>
            </w:r>
          </w:p>
        </w:tc>
      </w:tr>
      <w:tr w:rsidR="00A75108" w:rsidRPr="00A75108" w14:paraId="3A8AF6B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B1EE7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16591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aranga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3DB76" w14:textId="1B36277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E70222" w14:textId="6FA5183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971AD" w14:textId="33CC576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AAA7B" w14:textId="1BA226F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000.00 </w:t>
            </w:r>
          </w:p>
        </w:tc>
      </w:tr>
      <w:tr w:rsidR="00A75108" w:rsidRPr="00A75108" w14:paraId="59A937A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28AA7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218AF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m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C6AB1" w14:textId="6ED1F02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5C512" w14:textId="56D98A1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602EE" w14:textId="0A30932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B318F" w14:textId="549CD77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A75108" w:rsidRPr="00A75108" w14:paraId="78B2515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C7FEE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8B58A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asi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421D5" w14:textId="58D6072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2C032" w14:textId="5F60E06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41381" w14:textId="6EE7F48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D37CC" w14:textId="09DA66E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A75108" w:rsidRPr="00A75108" w14:paraId="58A54F8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E86F3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FEA84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tu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B9BC5" w14:textId="317ECF8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38976" w14:textId="03DADB0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D7D36" w14:textId="52E524D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95883" w14:textId="71D0CF9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A75108" w:rsidRPr="00A75108" w14:paraId="10CD094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E9329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46429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65B9F" w14:textId="4FE1C8B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5D3C2" w14:textId="180ED17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969A7" w14:textId="2AA4505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72401" w14:textId="2AB4863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A75108" w:rsidRPr="00A75108" w14:paraId="230E42E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E9337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769A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D8304" w14:textId="18DD367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7E548" w14:textId="1FA6587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3B0CE" w14:textId="247E8B6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2AAC6" w14:textId="700F607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2,800.00 </w:t>
            </w:r>
          </w:p>
        </w:tc>
      </w:tr>
      <w:tr w:rsidR="00A75108" w:rsidRPr="00A75108" w14:paraId="02C6F39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294AA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2174A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pa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52D45" w14:textId="65B2627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67A8C" w14:textId="61C6C5F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381577" w14:textId="2B75D1E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C5072" w14:textId="18677F6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A75108" w:rsidRPr="00A75108" w14:paraId="3F29633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7AC67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C6CF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n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D373E" w14:textId="0375D33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D1493" w14:textId="7B51C5B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B1715" w14:textId="7F1675A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145A3" w14:textId="042792F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A75108" w:rsidRPr="00A75108" w14:paraId="78C1D8A0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D02F7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 Cotab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BAA794" w14:textId="1B2057B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770,31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BB9217" w14:textId="2FA0FD6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E02E1D" w14:textId="0DA36EB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E55B307" w14:textId="74DA811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770,313.00 </w:t>
            </w:r>
          </w:p>
        </w:tc>
      </w:tr>
      <w:tr w:rsidR="00A75108" w:rsidRPr="00A75108" w14:paraId="0D8A0BB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A05E1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46B52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outh Cotab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18638" w14:textId="6B1531D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6EA63" w14:textId="3D1549E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A9BD9" w14:textId="5D1A736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9C366" w14:textId="64D2B08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0,000.00 </w:t>
            </w:r>
          </w:p>
        </w:tc>
      </w:tr>
      <w:tr w:rsidR="00A75108" w:rsidRPr="00A75108" w14:paraId="727232E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F0B91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944A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B9555" w14:textId="11D8EAF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CAF7B" w14:textId="287891C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4ADBF" w14:textId="4AAA5DF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A245F" w14:textId="663FA36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A75108" w:rsidRPr="00A75108" w14:paraId="14D0B05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16E59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7385E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oronad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424BD" w14:textId="66726BF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4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2473F" w14:textId="3FA0425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53F488" w14:textId="2819C42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8EB88" w14:textId="5D02D60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4,350.00 </w:t>
            </w:r>
          </w:p>
        </w:tc>
      </w:tr>
      <w:tr w:rsidR="00A75108" w:rsidRPr="00A75108" w14:paraId="243969C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0A2E6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A3311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 Seb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EE2A6" w14:textId="6E9CE8F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9C2FB" w14:textId="608529B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A1EBB" w14:textId="21A6374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9B609" w14:textId="695FCD2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</w:tr>
      <w:tr w:rsidR="00A75108" w:rsidRPr="00A75108" w14:paraId="03D0B46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B264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8FDE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a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0C3DC" w14:textId="42328D0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692F6" w14:textId="00BF177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09825" w14:textId="20E4DCE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9A6CB" w14:textId="431B58A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A75108" w:rsidRPr="00A75108" w14:paraId="4C0A466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A5BA8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157C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omolok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0866B" w14:textId="44C2B9E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181A6" w14:textId="64007C4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7A1C9" w14:textId="02110E7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665C0" w14:textId="2F76547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</w:tr>
      <w:tr w:rsidR="00A75108" w:rsidRPr="00A75108" w14:paraId="5FD3855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3B941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AE0D4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12AFA" w14:textId="3FFCF2B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4,6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A70CA" w14:textId="2E79F3B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5E985" w14:textId="3B0E9B1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C81FC" w14:textId="101F04B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4,650.00 </w:t>
            </w:r>
          </w:p>
        </w:tc>
      </w:tr>
      <w:tr w:rsidR="00A75108" w:rsidRPr="00A75108" w14:paraId="547E636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AEA6C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401FA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rallah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AB523" w14:textId="0521805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7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3E264" w14:textId="4056460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11EFE" w14:textId="1F1BCD6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F0278" w14:textId="1E2FF24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74,900.00 </w:t>
            </w:r>
          </w:p>
        </w:tc>
      </w:tr>
      <w:tr w:rsidR="00A75108" w:rsidRPr="00A75108" w14:paraId="2B85002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B7330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2DE65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ak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9898B" w14:textId="76CEFD7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E645A" w14:textId="3A18922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CACC8" w14:textId="4AACE50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D5791" w14:textId="0C2F385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A75108" w:rsidRPr="00A75108" w14:paraId="0B1D319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63FE5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21E49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t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C4907" w14:textId="1567928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8,56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9A8441" w14:textId="04A8545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0B56A" w14:textId="76496F7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C6A77" w14:textId="3A3F1FC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8,563.00 </w:t>
            </w:r>
          </w:p>
        </w:tc>
      </w:tr>
      <w:tr w:rsidR="00A75108" w:rsidRPr="00A75108" w14:paraId="3DEA5C4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04704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55433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'bol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1725F" w14:textId="7C09DB2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D7FF9" w14:textId="297EB30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36F03" w14:textId="361AE7C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6B429" w14:textId="398EE49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</w:tr>
      <w:tr w:rsidR="00A75108" w:rsidRPr="00A75108" w14:paraId="055E337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E3631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5D4BE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p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517D6" w14:textId="0EF4FFD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03474" w14:textId="48B7FAA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8F319" w14:textId="2575EE1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2DF52" w14:textId="03C2C23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A75108" w:rsidRPr="00A75108" w14:paraId="45E8F861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E84A0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tan Kudar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6D7997" w14:textId="2410A36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366,0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DE576C" w14:textId="34BC6DB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CC7B3E" w14:textId="5C0ECCB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8A0A50E" w14:textId="3B5ED82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366,050.00 </w:t>
            </w:r>
          </w:p>
        </w:tc>
      </w:tr>
      <w:tr w:rsidR="00A75108" w:rsidRPr="00A75108" w14:paraId="6EE4BB0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8D897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DF671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lumb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35E96" w14:textId="3A041BA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06A00" w14:textId="0FCCB5B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F3CBE" w14:textId="38A1116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A2E73" w14:textId="40A6792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A75108" w:rsidRPr="00A75108" w14:paraId="266E5E0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E8FAA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4A82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u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448BF" w14:textId="28E3690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79A07" w14:textId="2CEB2DB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D0C29" w14:textId="6CEEEB1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8400F" w14:textId="0B6F740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A75108" w:rsidRPr="00A75108" w14:paraId="0666E4A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19556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EE591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ayong (Mariano Marcos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C86D2" w14:textId="1B0AD64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CFA5C" w14:textId="4E3EA8A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D6D9E" w14:textId="2AADA36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32A34" w14:textId="6E68E95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A75108" w:rsidRPr="00A75108" w14:paraId="2AA44FC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5DE93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92FC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t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A0F93" w14:textId="79418D5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45C09" w14:textId="35F7B0E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B92D2" w14:textId="1FD032E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C5C0D" w14:textId="171CEC3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A75108" w:rsidRPr="00A75108" w14:paraId="4A797EC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95D5E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B800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Quir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BF558" w14:textId="2C15C33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01885" w14:textId="1E5A6F4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98135" w14:textId="6659AC4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E8E64" w14:textId="281DA65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A75108" w:rsidRPr="00A75108" w14:paraId="190B970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005F4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54AE6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cur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30C9D" w14:textId="38803FB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5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7DE84" w14:textId="2CB37D5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054FC" w14:textId="1E441E2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8F1A9" w14:textId="7DF84E8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5,500.00 </w:t>
            </w:r>
          </w:p>
        </w:tc>
      </w:tr>
      <w:tr w:rsidR="00A75108" w:rsidRPr="00A75108" w14:paraId="783855D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AD5E4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05A95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mb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F7F8C" w14:textId="515F5F4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1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CF620" w14:textId="738F5A8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B0269" w14:textId="7586B81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87FB7" w14:textId="6BE50B3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1,550.00 </w:t>
            </w:r>
          </w:p>
        </w:tc>
      </w:tr>
      <w:tr w:rsidR="00A75108" w:rsidRPr="00A75108" w14:paraId="3EF2050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41E21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B3CD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9A53A" w14:textId="1ACCCEC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34607D" w14:textId="459FAB4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65AA5" w14:textId="00757DE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077D5" w14:textId="028CCBE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A75108" w:rsidRPr="00A75108" w14:paraId="09CC74D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72DB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6289D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mans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F09AC" w14:textId="0653F27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2DC08" w14:textId="7FFEC0F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002DC" w14:textId="3A8BA13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A97BF" w14:textId="738F5CE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4,900.00 </w:t>
            </w:r>
          </w:p>
        </w:tc>
      </w:tr>
      <w:tr w:rsidR="00A75108" w:rsidRPr="00A75108" w14:paraId="1E7D520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AA6EA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632E9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bak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F4CB8" w14:textId="52A53D4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EFDF8" w14:textId="589AA7F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1E5BE" w14:textId="214A870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76AE9" w14:textId="0AC233B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A75108" w:rsidRPr="00A75108" w14:paraId="44653FB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C080C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1A236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imb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CBB40" w14:textId="094C64E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84CC3" w14:textId="13410C1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58566" w14:textId="1DEE362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B4224" w14:textId="13F07A4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A75108" w:rsidRPr="00A75108" w14:paraId="79E0D5A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4AF54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0607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n. Ninoy Aqu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072A4" w14:textId="6B62297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AE222" w14:textId="2661C3E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2030D" w14:textId="6EA00B1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BD540" w14:textId="290EB2F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A75108" w:rsidRPr="00A75108" w14:paraId="1873746B" w14:textId="77777777" w:rsidTr="00A75108">
        <w:trPr>
          <w:trHeight w:val="20"/>
        </w:trPr>
        <w:tc>
          <w:tcPr>
            <w:tcW w:w="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595959" w:fill="595959"/>
            <w:vAlign w:val="center"/>
            <w:hideMark/>
          </w:tcPr>
          <w:p w14:paraId="417287D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vAlign w:val="center"/>
            <w:hideMark/>
          </w:tcPr>
          <w:p w14:paraId="61D156D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tabat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36FD1786" w14:textId="4CF25AF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267C49F8" w14:textId="3D7BE29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092E8437" w14:textId="143AF0A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666666" w:fill="666666"/>
            <w:noWrap/>
            <w:vAlign w:val="bottom"/>
            <w:hideMark/>
          </w:tcPr>
          <w:p w14:paraId="5892F2A4" w14:textId="4017DA9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500.00 </w:t>
            </w:r>
          </w:p>
        </w:tc>
      </w:tr>
      <w:tr w:rsidR="00A75108" w:rsidRPr="00A75108" w14:paraId="0518BD37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045E37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4354293" w14:textId="7708CF0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8,448,017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A47C728" w14:textId="78FE790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96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EB04DDB" w14:textId="6F15D9F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CA79C02" w14:textId="43F885E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1,413,617.84 </w:t>
            </w:r>
          </w:p>
        </w:tc>
      </w:tr>
      <w:tr w:rsidR="00A75108" w:rsidRPr="00A75108" w14:paraId="41909363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1F9B3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920AE2" w14:textId="40F1FE2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118,751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1B856A6" w14:textId="3CAE620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E0C9EA" w14:textId="18D15F0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5AEE4E9" w14:textId="729481C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118,751.60 </w:t>
            </w:r>
          </w:p>
        </w:tc>
      </w:tr>
      <w:tr w:rsidR="00A75108" w:rsidRPr="00A75108" w14:paraId="03B6C48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73278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BFB1A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gusan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FC83C" w14:textId="18324BF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63,851.6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17AD6" w14:textId="0EA94E3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26A2A" w14:textId="5DD8F05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FA200" w14:textId="356D987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63,851.63 </w:t>
            </w:r>
          </w:p>
        </w:tc>
      </w:tr>
      <w:tr w:rsidR="00A75108" w:rsidRPr="00A75108" w14:paraId="4696C8C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9F13F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CCB94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tu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D9404" w14:textId="1AF46FB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121,464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43D82" w14:textId="3FC131D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89F2F" w14:textId="6FFAA7B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FAAC2" w14:textId="478555C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121,464.50 </w:t>
            </w:r>
          </w:p>
        </w:tc>
      </w:tr>
      <w:tr w:rsidR="00A75108" w:rsidRPr="00A75108" w14:paraId="4634EAE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0DD7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5C3AE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bo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B82C1" w14:textId="39446B5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49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42F16" w14:textId="2CDCAA5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F13F8" w14:textId="7DB8CFC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DD4AE" w14:textId="3660795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494.00 </w:t>
            </w:r>
          </w:p>
        </w:tc>
      </w:tr>
      <w:tr w:rsidR="00A75108" w:rsidRPr="00A75108" w14:paraId="09C94A0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249BF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817E0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tchar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D684D" w14:textId="5E9F788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738EC" w14:textId="1DB2726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FA59B" w14:textId="02CCEB0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0E621" w14:textId="14E1345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A75108" w:rsidRPr="00A75108" w14:paraId="4D8DC13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2966F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60516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Niev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F81F6" w14:textId="764FACA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96DFF" w14:textId="1D058E3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D88E3" w14:textId="2F2356D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91740" w14:textId="151FCDA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A75108" w:rsidRPr="00A75108" w14:paraId="2CDC33D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3A9E3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D5980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ip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50BEB" w14:textId="1C9D9FB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49,129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720FE" w14:textId="0BACFB4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99C65" w14:textId="6D276CE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1ACBA" w14:textId="7E43643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49,129.03 </w:t>
            </w:r>
          </w:p>
        </w:tc>
      </w:tr>
      <w:tr w:rsidR="00A75108" w:rsidRPr="00A75108" w14:paraId="4B4580B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BD718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B9519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medios T. Romuald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CBA64" w14:textId="488F2A9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8,072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77DC0" w14:textId="7790274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FE620" w14:textId="65F6DE0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C1605" w14:textId="3A01DA3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8,072.44 </w:t>
            </w:r>
          </w:p>
        </w:tc>
      </w:tr>
      <w:tr w:rsidR="00A75108" w:rsidRPr="00A75108" w14:paraId="0A4E642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68414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9D153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493D6" w14:textId="57D7FCA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84818" w14:textId="4FCCB0D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281E8" w14:textId="704F8CE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E7C2B" w14:textId="4464728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A75108" w:rsidRPr="00A75108" w14:paraId="1422ED48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63E5A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6F3E0C" w14:textId="69A813C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204,574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9AC1353" w14:textId="50CD049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96E1D23" w14:textId="3FBD8F6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0609439" w14:textId="03BC667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204,574.25 </w:t>
            </w:r>
          </w:p>
        </w:tc>
      </w:tr>
      <w:tr w:rsidR="00A75108" w:rsidRPr="00A75108" w14:paraId="496DA3C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F59AD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19DA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gusan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9C52A" w14:textId="4F95902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9,389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DD09F" w14:textId="2888BBC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9410C" w14:textId="2783E3D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148AB" w14:textId="167D8B8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9,389.25 </w:t>
            </w:r>
          </w:p>
        </w:tc>
      </w:tr>
      <w:tr w:rsidR="00A75108" w:rsidRPr="00A75108" w14:paraId="1F6196B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3028F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9F426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31A46" w14:textId="62B347A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55,18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3B364" w14:textId="261E842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5D381" w14:textId="170DD26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FBCFA" w14:textId="3141754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55,185.00 </w:t>
            </w:r>
          </w:p>
        </w:tc>
      </w:tr>
      <w:tr w:rsidR="00A75108" w:rsidRPr="00A75108" w14:paraId="26A2F8F4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E0BB4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7DA534" w14:textId="441FE89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,178,927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379308" w14:textId="3D20B94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1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107D43" w14:textId="450BE8B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2A247A3" w14:textId="39D0B19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094,527.75 </w:t>
            </w:r>
          </w:p>
        </w:tc>
      </w:tr>
      <w:tr w:rsidR="00A75108" w:rsidRPr="00A75108" w14:paraId="1E1A16D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35801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7F958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urigao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70A3F" w14:textId="79D7EA4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9,20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0D5F2" w14:textId="574CC8F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CA005" w14:textId="1A9CB0D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3CA70" w14:textId="0C19E02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9,203.75 </w:t>
            </w:r>
          </w:p>
        </w:tc>
      </w:tr>
      <w:tr w:rsidR="00A75108" w:rsidRPr="00A75108" w14:paraId="3532507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E9E12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6FB33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A3BB6" w14:textId="0E3D0C9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1197F2" w14:textId="17347E7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F0F3C" w14:textId="56C8C34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82F0F" w14:textId="4C28874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200.00 </w:t>
            </w:r>
          </w:p>
        </w:tc>
      </w:tr>
      <w:tr w:rsidR="00A75108" w:rsidRPr="00A75108" w14:paraId="467567C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46463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017DE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80EC4" w14:textId="03AAD0F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2,43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B34BE" w14:textId="0B08A51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3380F" w14:textId="676CE10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A8BE3" w14:textId="71DA05A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2,435.00 </w:t>
            </w:r>
          </w:p>
        </w:tc>
      </w:tr>
      <w:tr w:rsidR="00A75108" w:rsidRPr="00A75108" w14:paraId="0AEE780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1BB8E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914DC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2DA83" w14:textId="669E959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3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5A50A" w14:textId="1A7BA70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9351F" w14:textId="4D82796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79A7C" w14:textId="5A4ECFD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3,940.00 </w:t>
            </w:r>
          </w:p>
        </w:tc>
      </w:tr>
      <w:tr w:rsidR="00A75108" w:rsidRPr="00A75108" w14:paraId="4311950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7FEE2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1065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C46D7" w14:textId="63AB5FB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671C8" w14:textId="2480666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7F107" w14:textId="3394ACA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67E8C" w14:textId="7EC789D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A75108" w:rsidRPr="00A75108" w14:paraId="04FD84C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8E208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82BAB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249AF" w14:textId="394A97E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1AFCA" w14:textId="4A35878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1C3D4" w14:textId="06C856C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28822" w14:textId="2EEF580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A75108" w:rsidRPr="00A75108" w14:paraId="68EA1F0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DA921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35C1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1A39F" w14:textId="3F5729A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ED17E" w14:textId="5F8B1A4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7BA98" w14:textId="2BEA964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E41AB" w14:textId="5B0E5CC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A75108" w:rsidRPr="00A75108" w14:paraId="47C414E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B61F1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D2DE3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n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3B462" w14:textId="7E41D7A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BC355" w14:textId="6BFD28D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16267" w14:textId="3CC927B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8F10B" w14:textId="0FB4CA1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200.00 </w:t>
            </w:r>
          </w:p>
        </w:tc>
      </w:tr>
      <w:tr w:rsidR="00A75108" w:rsidRPr="00A75108" w14:paraId="13AFD8A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63B18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9E2AF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mo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2EB91" w14:textId="576B50C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22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40F76" w14:textId="4285E67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21062" w14:textId="22A2C3C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B7CCE" w14:textId="49F6D51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22.70 </w:t>
            </w:r>
          </w:p>
        </w:tc>
      </w:tr>
      <w:tr w:rsidR="00A75108" w:rsidRPr="00A75108" w14:paraId="09E8ECF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186FF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8D228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1E11E" w14:textId="572C5F6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61A74" w14:textId="15E8987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1DD2F" w14:textId="4DE4266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F3674" w14:textId="2EFA6CA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</w:tr>
      <w:tr w:rsidR="00A75108" w:rsidRPr="00A75108" w14:paraId="644C69B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D6832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71A84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Beni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1D8CE" w14:textId="52A2670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719F9" w14:textId="479881C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C35B4" w14:textId="5DDB9C5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528D6" w14:textId="7167D2D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</w:tr>
      <w:tr w:rsidR="00A75108" w:rsidRPr="00A75108" w14:paraId="1F4B79D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7F7DD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0CB44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D8AC0" w14:textId="386E7E6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091A3" w14:textId="4463AFA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FE24B" w14:textId="1AAB3AA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94D68" w14:textId="15E56BC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A75108" w:rsidRPr="00A75108" w14:paraId="6A70A80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8E8FB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B379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onica (Sapa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F8D59" w14:textId="7B6D1F4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226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E3060" w14:textId="59F3DA8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2B0B0" w14:textId="7327DD6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12A4E" w14:textId="5455D8E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226.30 </w:t>
            </w:r>
          </w:p>
        </w:tc>
      </w:tr>
      <w:tr w:rsidR="00A75108" w:rsidRPr="00A75108" w14:paraId="62D0128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EC2A5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21B5E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C5ED2" w14:textId="1CDE15E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E7A73" w14:textId="3A0474E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0C77A8" w14:textId="3B99C14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70E64" w14:textId="7469B5B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900.00 </w:t>
            </w:r>
          </w:p>
        </w:tc>
      </w:tr>
      <w:tr w:rsidR="00A75108" w:rsidRPr="00A75108" w14:paraId="31CE6AB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63BD2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5C618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64225" w14:textId="337C5F8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F477EE" w14:textId="27BA1BF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9D448" w14:textId="6369F50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19A6F" w14:textId="5BFF7A0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A75108" w:rsidRPr="00A75108" w14:paraId="760D1A6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E0D8E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ED06E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na-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DC918" w14:textId="487DA1D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87203" w14:textId="1F4F5F1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AC432" w14:textId="4BC6B73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5633E" w14:textId="4767626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600.00 </w:t>
            </w:r>
          </w:p>
        </w:tc>
      </w:tr>
      <w:tr w:rsidR="00A75108" w:rsidRPr="00A75108" w14:paraId="2730715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BA322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22516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939BA" w14:textId="38DE06C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0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86A97" w14:textId="5FEFC5A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DEA6A" w14:textId="31222CC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6A9E3" w14:textId="4045860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090.00 </w:t>
            </w:r>
          </w:p>
        </w:tc>
      </w:tr>
      <w:tr w:rsidR="00A75108" w:rsidRPr="00A75108" w14:paraId="4030867F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77C9A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80D3DA" w14:textId="4E7FC4F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945,764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74C4283" w14:textId="16068C9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0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A08038" w14:textId="7F0F68A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F63BC02" w14:textId="2C9F14D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995,764.24 </w:t>
            </w:r>
          </w:p>
        </w:tc>
      </w:tr>
      <w:tr w:rsidR="00A75108" w:rsidRPr="00A75108" w14:paraId="110DFFD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A493F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CC94A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urigao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F165F" w14:textId="1CCE623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63,127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9F63B" w14:textId="70E3EF7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8065B" w14:textId="57031B3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8B17E" w14:textId="2CE56E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63,127.75 </w:t>
            </w:r>
          </w:p>
        </w:tc>
      </w:tr>
      <w:tr w:rsidR="00A75108" w:rsidRPr="00A75108" w14:paraId="3A154D4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1CEFD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9D3F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wa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466F2" w14:textId="7DD1F17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E13B3" w14:textId="220E621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6A64D" w14:textId="30D643B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69D82" w14:textId="5BCF32D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A75108" w:rsidRPr="00A75108" w14:paraId="4980D50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42A0D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04DB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t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22C84" w14:textId="2E83A09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473,578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27EEC" w14:textId="057831F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BFBB3" w14:textId="232DF61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3E54E" w14:textId="24C8CAD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473,578.80 </w:t>
            </w:r>
          </w:p>
        </w:tc>
      </w:tr>
      <w:tr w:rsidR="00A75108" w:rsidRPr="00A75108" w14:paraId="1C24244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9326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F707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B2196" w14:textId="73323F3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612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4377C" w14:textId="72602ED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1482C" w14:textId="220DFFE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A7555" w14:textId="491880C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612.56 </w:t>
            </w:r>
          </w:p>
        </w:tc>
      </w:tr>
      <w:tr w:rsidR="00A75108" w:rsidRPr="00A75108" w14:paraId="5D9622B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1A9D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2E61D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C7E26" w14:textId="265D50C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0,622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05A1D" w14:textId="3AD6859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DCA00" w14:textId="4CA7C52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B3612" w14:textId="05C84E4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0,622.70 </w:t>
            </w:r>
          </w:p>
        </w:tc>
      </w:tr>
      <w:tr w:rsidR="00A75108" w:rsidRPr="00A75108" w14:paraId="2F96B03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F6A1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563F3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2E2D1" w14:textId="2985E35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1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41F40" w14:textId="76741CB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FC459" w14:textId="7EF72B8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C6BF7" w14:textId="2DC852A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188.00 </w:t>
            </w:r>
          </w:p>
        </w:tc>
      </w:tr>
      <w:tr w:rsidR="00A75108" w:rsidRPr="00A75108" w14:paraId="12B08F4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F2B40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2258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hat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748FF" w14:textId="2F1EC0D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94,150.3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83015" w14:textId="3C72131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9807A" w14:textId="44FB83B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2A2E9" w14:textId="036DAB7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94,150.33 </w:t>
            </w:r>
          </w:p>
        </w:tc>
      </w:tr>
      <w:tr w:rsidR="00A75108" w:rsidRPr="00A75108" w14:paraId="7B59CA7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7546F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30906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19ADD" w14:textId="4AD5A78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4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ECE06" w14:textId="0B425F0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2AFCC" w14:textId="188C3DD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EFA02" w14:textId="3ADC7DC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4.10 </w:t>
            </w:r>
          </w:p>
        </w:tc>
      </w:tr>
      <w:tr w:rsidR="00A75108" w:rsidRPr="00A75108" w14:paraId="39E287B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9D3E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02610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1919A" w14:textId="51FF4A4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B9A2E" w14:textId="559C254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6E3B9" w14:textId="078CBA4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B2AB7" w14:textId="2D71D00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46,930.00 </w:t>
            </w:r>
          </w:p>
        </w:tc>
      </w:tr>
      <w:tr w:rsidR="00A75108" w:rsidRPr="00A75108" w14:paraId="741942B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7D847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50D02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D7395" w14:textId="369E58D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7DCB1" w14:textId="2E071C7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A49AC" w14:textId="19A97BE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8F705" w14:textId="75A0D6A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A75108" w:rsidRPr="00A75108" w14:paraId="10A11EFB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822819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ED330FD" w14:textId="269EDC0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5,786,602.4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70B224A" w14:textId="3A8409E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66,41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12F5C8F" w14:textId="6123E8B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89,447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0FE8E2D" w14:textId="7876498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5,142,466.49 </w:t>
            </w:r>
          </w:p>
        </w:tc>
      </w:tr>
      <w:tr w:rsidR="00A75108" w:rsidRPr="00A75108" w14:paraId="07077EAB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2E3ED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b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2E84E7" w14:textId="0331300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927,849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AD8797" w14:textId="10D0F01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9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37A324" w14:textId="1D288AC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9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57A7C83" w14:textId="30C0C87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998,804.42 </w:t>
            </w:r>
          </w:p>
        </w:tc>
      </w:tr>
      <w:tr w:rsidR="00A75108" w:rsidRPr="00A75108" w14:paraId="472F336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9307C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9DB30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e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A2907" w14:textId="4881485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458,033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4B354" w14:textId="582ACB8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089C9" w14:textId="569840F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2CFEB" w14:textId="3930783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458,033.06 </w:t>
            </w:r>
          </w:p>
        </w:tc>
      </w:tr>
      <w:tr w:rsidR="00A75108" w:rsidRPr="00A75108" w14:paraId="60C6F86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D4BA4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A51C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ine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F9350" w14:textId="4BA7807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548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32600" w14:textId="415B67E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5A1D9" w14:textId="7E8CC1F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EBF1F" w14:textId="4584449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548.24 </w:t>
            </w:r>
          </w:p>
        </w:tc>
      </w:tr>
      <w:tr w:rsidR="00A75108" w:rsidRPr="00A75108" w14:paraId="41460AA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56A9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4688B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75289" w14:textId="4F07396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117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60FE3" w14:textId="6EB8DB6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C4133" w14:textId="4CE054E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DEAD0" w14:textId="43A1564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117.44 </w:t>
            </w:r>
          </w:p>
        </w:tc>
      </w:tr>
      <w:tr w:rsidR="00A75108" w:rsidRPr="00A75108" w14:paraId="1F1C7D6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12668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F4310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l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A5155" w14:textId="236F5A6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5,651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EF7A7" w14:textId="55174D7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FB057" w14:textId="7299128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CB806" w14:textId="5112502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5,651.60 </w:t>
            </w:r>
          </w:p>
        </w:tc>
      </w:tr>
      <w:tr w:rsidR="00A75108" w:rsidRPr="00A75108" w14:paraId="7641B55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4576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99C29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iom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BE3B7" w14:textId="5B1E9F4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925.2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BC5DC" w14:textId="4D3D6BF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275B7" w14:textId="5173CD4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AE3CB" w14:textId="6CB562B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925.26 </w:t>
            </w:r>
          </w:p>
        </w:tc>
      </w:tr>
      <w:tr w:rsidR="00A75108" w:rsidRPr="00A75108" w14:paraId="7F026CE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5C4B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E83D5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l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596BC" w14:textId="163EE31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63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46E41" w14:textId="2C075C5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6AA26" w14:textId="5E08B0A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A5B6F" w14:textId="361D4A8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63.32 </w:t>
            </w:r>
          </w:p>
        </w:tc>
      </w:tr>
      <w:tr w:rsidR="00A75108" w:rsidRPr="00A75108" w14:paraId="79272EB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18502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C8B72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7F13F" w14:textId="42801E9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089.2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EC4B2" w14:textId="1825CF0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CAD17" w14:textId="30E6364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92FAF" w14:textId="7376097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089.27 </w:t>
            </w:r>
          </w:p>
        </w:tc>
      </w:tr>
      <w:tr w:rsidR="00A75108" w:rsidRPr="00A75108" w14:paraId="68D41ED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3893D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8BE20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B721F" w14:textId="0E01545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20,065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5FCF6" w14:textId="21E4AC9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619D9" w14:textId="7A31EBA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A6151" w14:textId="269D2BD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20,065.90 </w:t>
            </w:r>
          </w:p>
        </w:tc>
      </w:tr>
      <w:tr w:rsidR="00A75108" w:rsidRPr="00A75108" w14:paraId="2D83578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B003B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8B1C4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cub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8D4B8" w14:textId="19E608F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9,08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5534F" w14:textId="051F771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9EDF2" w14:textId="2447D9E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A1423" w14:textId="539036B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9,086.88 </w:t>
            </w:r>
          </w:p>
        </w:tc>
      </w:tr>
      <w:tr w:rsidR="00A75108" w:rsidRPr="00A75108" w14:paraId="7F2C555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C1EDE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D157B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ngil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1DFCC9" w14:textId="2B5A882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42,680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7A2E8" w14:textId="2DBD32F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169BB" w14:textId="24D65C5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227C3" w14:textId="3BB18FA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42,680.18 </w:t>
            </w:r>
          </w:p>
        </w:tc>
      </w:tr>
      <w:tr w:rsidR="00A75108" w:rsidRPr="00A75108" w14:paraId="4B06521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3650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7261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D1FD0" w14:textId="23F05E0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0,334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A5823" w14:textId="38936E1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40E02" w14:textId="7589D5E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A2DA8" w14:textId="3023348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9,334.90 </w:t>
            </w:r>
          </w:p>
        </w:tc>
      </w:tr>
      <w:tr w:rsidR="00A75108" w:rsidRPr="00A75108" w14:paraId="2C479D5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87D77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625A1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gid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6ADA5" w14:textId="7EAC943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662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080DE" w14:textId="74BE7F5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C63AB" w14:textId="54ADE4C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8789B" w14:textId="74D15D5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662.32 </w:t>
            </w:r>
          </w:p>
        </w:tc>
      </w:tr>
      <w:tr w:rsidR="00A75108" w:rsidRPr="00A75108" w14:paraId="34D147C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6AD91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16DE5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uan-Baay (Licu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D4032" w14:textId="780F1C8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66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490AA" w14:textId="678522A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E7CB6" w14:textId="6A304F4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31960" w14:textId="2BF692F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666.88 </w:t>
            </w:r>
          </w:p>
        </w:tc>
      </w:tr>
      <w:tr w:rsidR="00A75108" w:rsidRPr="00A75108" w14:paraId="72AE83A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BA5C5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75CD1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A2135" w14:textId="234F0B1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,992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8C206" w14:textId="5838D4D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83CDD" w14:textId="440A79E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3DE93" w14:textId="058A4A5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,992.84 </w:t>
            </w:r>
          </w:p>
        </w:tc>
      </w:tr>
      <w:tr w:rsidR="00A75108" w:rsidRPr="00A75108" w14:paraId="28D980F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FD2D6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3A7F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bc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F05D2" w14:textId="527AF02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266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F1C62" w14:textId="209D9F2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0C64C" w14:textId="01A8E11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444A0" w14:textId="0A3B828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266.20 </w:t>
            </w:r>
          </w:p>
        </w:tc>
      </w:tr>
      <w:tr w:rsidR="00A75108" w:rsidRPr="00A75108" w14:paraId="1A8BBBD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368C6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B630F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1B892" w14:textId="612F57B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,977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27309" w14:textId="17E98FE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3EA60" w14:textId="60AE954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33101" w14:textId="263CAF2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,977.28 </w:t>
            </w:r>
          </w:p>
        </w:tc>
      </w:tr>
      <w:tr w:rsidR="00A75108" w:rsidRPr="00A75108" w14:paraId="1A272FE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B1339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14181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narrub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C2EA7" w14:textId="7423F59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7,696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6746B" w14:textId="49F11A6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CE5BF" w14:textId="45FE7EB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67EB1" w14:textId="42A9D46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7,696.38 </w:t>
            </w:r>
          </w:p>
        </w:tc>
      </w:tr>
      <w:tr w:rsidR="00A75108" w:rsidRPr="00A75108" w14:paraId="11CE61F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64B3E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57D8E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i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9D4BD" w14:textId="58BCBB2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170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32C01" w14:textId="46AA618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BF7EF" w14:textId="16A8636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34FEE" w14:textId="3A50A88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170.58 </w:t>
            </w:r>
          </w:p>
        </w:tc>
      </w:tr>
      <w:tr w:rsidR="00A75108" w:rsidRPr="00A75108" w14:paraId="478F232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8FED0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862D1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DBB7A" w14:textId="13E1A87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3,037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E2099" w14:textId="24EC2E9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548ED" w14:textId="19AF94A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B808C" w14:textId="705F50D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3,037.16 </w:t>
            </w:r>
          </w:p>
        </w:tc>
      </w:tr>
      <w:tr w:rsidR="00A75108" w:rsidRPr="00A75108" w14:paraId="28DBDEE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451E2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A3CAB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lapa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3A511" w14:textId="44678FD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6,776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062ED" w14:textId="53F8E92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0118F" w14:textId="49E1B5B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E97A0" w14:textId="0A4CEB5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6,776.40 </w:t>
            </w:r>
          </w:p>
        </w:tc>
      </w:tr>
      <w:tr w:rsidR="00A75108" w:rsidRPr="00A75108" w14:paraId="2BBBAF7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03B8B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1E1B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C8A16" w14:textId="17A0B73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3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A43B5" w14:textId="012A921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46F2A" w14:textId="7B46F78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97433" w14:textId="496C2A5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388.00 </w:t>
            </w:r>
          </w:p>
        </w:tc>
      </w:tr>
      <w:tr w:rsidR="00A75108" w:rsidRPr="00A75108" w14:paraId="6426B6A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7CB3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AD18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5AAEC" w14:textId="72569C0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765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AE904" w14:textId="35C1548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9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A0AA7" w14:textId="3184E74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79E74" w14:textId="5A56DA4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720.38 </w:t>
            </w:r>
          </w:p>
        </w:tc>
      </w:tr>
      <w:tr w:rsidR="00A75108" w:rsidRPr="00A75108" w14:paraId="1A7E5AC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A482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EF33C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1F577" w14:textId="638E99C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,586.1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2BB75" w14:textId="3434200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E608D" w14:textId="499F1C3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AF463" w14:textId="13EC97C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7,586.11 </w:t>
            </w:r>
          </w:p>
        </w:tc>
      </w:tr>
      <w:tr w:rsidR="00A75108" w:rsidRPr="00A75108" w14:paraId="65D4863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6D2B7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29E77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0F1A1" w14:textId="4B625F9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90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298F0" w14:textId="48E4F24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20BE0" w14:textId="0D3C5F4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E5E4D" w14:textId="78C7D1B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90.76 </w:t>
            </w:r>
          </w:p>
        </w:tc>
      </w:tr>
      <w:tr w:rsidR="00A75108" w:rsidRPr="00A75108" w14:paraId="6FF63F2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DC87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6F766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e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F62EF" w14:textId="09AEDAE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5,545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31FCD" w14:textId="6BDEC14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7BF0F" w14:textId="5782028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97626" w14:textId="6D7C83A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5,545.62 </w:t>
            </w:r>
          </w:p>
        </w:tc>
      </w:tr>
      <w:tr w:rsidR="00A75108" w:rsidRPr="00A75108" w14:paraId="628D669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E1D9F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72C87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270BB" w14:textId="1E861D0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7,458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B5939" w14:textId="1740F32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ACEC0" w14:textId="5A14D9C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A7D14" w14:textId="75DA7E9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7,458.46 </w:t>
            </w:r>
          </w:p>
        </w:tc>
      </w:tr>
      <w:tr w:rsidR="00A75108" w:rsidRPr="00A75108" w14:paraId="2A2030B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5B8A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A9939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vicio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F04A9" w14:textId="77E32E8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55,77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278D8" w14:textId="69BC4E0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2F22D" w14:textId="53EDE8D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18962" w14:textId="574A265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55,773.00 </w:t>
            </w:r>
          </w:p>
        </w:tc>
      </w:tr>
      <w:tr w:rsidR="00A75108" w:rsidRPr="00A75108" w14:paraId="6483EDDA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F8EA1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pay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385A00" w14:textId="3B15A41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177,049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E1AB4F" w14:textId="40C745E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75D289" w14:textId="725A38C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21AADA1" w14:textId="0602942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177,049.92 </w:t>
            </w:r>
          </w:p>
        </w:tc>
      </w:tr>
      <w:tr w:rsidR="00A75108" w:rsidRPr="00A75108" w14:paraId="1EEAF7F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48A16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64EB1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nasan (Bayag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CE404" w14:textId="2DE8E67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0,669.2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472E6" w14:textId="725E8FF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8CEBA" w14:textId="54BC306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F8200" w14:textId="01D2553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0,669.26 </w:t>
            </w:r>
          </w:p>
        </w:tc>
      </w:tr>
      <w:tr w:rsidR="00A75108" w:rsidRPr="00A75108" w14:paraId="3610DFB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37A0E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23FC5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ne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50B5F" w14:textId="5D4B20B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336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20CF5" w14:textId="28D7910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7FDD9" w14:textId="6CBC6AA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26EC8" w14:textId="48C650F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336.16 </w:t>
            </w:r>
          </w:p>
        </w:tc>
      </w:tr>
      <w:tr w:rsidR="00A75108" w:rsidRPr="00A75108" w14:paraId="6DBFF72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6399C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0FD59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0E6D5" w14:textId="71FE7B9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2,37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433F9" w14:textId="30AB3F3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AB2F1" w14:textId="619A0FB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FBF70" w14:textId="126F1FC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2,376.00 </w:t>
            </w:r>
          </w:p>
        </w:tc>
      </w:tr>
      <w:tr w:rsidR="00A75108" w:rsidRPr="00A75108" w14:paraId="4A93D64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78F68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97240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u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D681F" w14:textId="5EAF5D2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556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04FB7" w14:textId="481C541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F133F" w14:textId="362805B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223CB" w14:textId="69812C2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556.68 </w:t>
            </w:r>
          </w:p>
        </w:tc>
      </w:tr>
      <w:tr w:rsidR="00A75108" w:rsidRPr="00A75108" w14:paraId="1FBC040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90FA4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D3E8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442EB" w14:textId="162DE7B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19,854.0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7F99A" w14:textId="28DEE69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F66AE" w14:textId="57098D9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303F7" w14:textId="00317ED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19,854.07 </w:t>
            </w:r>
          </w:p>
        </w:tc>
      </w:tr>
      <w:tr w:rsidR="00A75108" w:rsidRPr="00A75108" w14:paraId="0671718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F27C1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8E92F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dt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99C38" w14:textId="7198938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5,23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B05E9" w14:textId="1EF87F3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E6EE5" w14:textId="3532B65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12A52" w14:textId="0FA3DEE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5,233.75 </w:t>
            </w:r>
          </w:p>
        </w:tc>
      </w:tr>
      <w:tr w:rsidR="00A75108" w:rsidRPr="00A75108" w14:paraId="0E0019B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1DAEB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C5B9A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c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FA3C4" w14:textId="17B36E3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02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A7237" w14:textId="14F2D59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C83EC" w14:textId="1FBE516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DA358" w14:textId="468B52F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024.00 </w:t>
            </w:r>
          </w:p>
        </w:tc>
      </w:tr>
      <w:tr w:rsidR="00A75108" w:rsidRPr="00A75108" w14:paraId="65BCBBD5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E69A6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engue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BD577A" w14:textId="467E93D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454,172.3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D1ADCD" w14:textId="1E736C6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34,46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055A15" w14:textId="2FCFB01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50,447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E5D8B7A" w14:textId="2E11D39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739,081.37 </w:t>
            </w:r>
          </w:p>
        </w:tc>
      </w:tr>
      <w:tr w:rsidR="00A75108" w:rsidRPr="00A75108" w14:paraId="6A86458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EC59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6F7C0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ok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55B79" w14:textId="5FDE850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87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32FBC" w14:textId="3B8646B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B2606" w14:textId="03A67BA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E8F25" w14:textId="400882C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87.54 </w:t>
            </w:r>
          </w:p>
        </w:tc>
      </w:tr>
      <w:tr w:rsidR="00A75108" w:rsidRPr="00A75108" w14:paraId="6AE4C48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26F42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19CB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i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6E251" w14:textId="3B5164A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653,576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5073C" w14:textId="7414474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3390D" w14:textId="3441261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739,8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080AA" w14:textId="2DF413F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,393,376.30 </w:t>
            </w:r>
          </w:p>
        </w:tc>
      </w:tr>
      <w:tr w:rsidR="00A75108" w:rsidRPr="00A75108" w14:paraId="62993D5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54A03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94810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ku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7CCB4" w14:textId="5F21ED5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444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4EE55" w14:textId="4393E05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7FDA9" w14:textId="21ACA5F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AFA83" w14:textId="6A983E1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444.50 </w:t>
            </w:r>
          </w:p>
        </w:tc>
      </w:tr>
      <w:tr w:rsidR="00A75108" w:rsidRPr="00A75108" w14:paraId="0A411EE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D2427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4B9FC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k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C5328" w14:textId="4DB17A5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EE72A" w14:textId="1F87898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073AF4" w14:textId="49D6604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D96DA" w14:textId="5FCC6E4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400.00 </w:t>
            </w:r>
          </w:p>
        </w:tc>
      </w:tr>
      <w:tr w:rsidR="00A75108" w:rsidRPr="00A75108" w14:paraId="501D52E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4B91D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6734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i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0DE49" w14:textId="1EA5051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73,167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C3D30" w14:textId="2F21ADA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4036D" w14:textId="795F9DC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42DCA" w14:textId="1ACEA59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9,167.38 </w:t>
            </w:r>
          </w:p>
        </w:tc>
      </w:tr>
      <w:tr w:rsidR="00A75108" w:rsidRPr="00A75108" w14:paraId="3D763D6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0274C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47091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417BC" w14:textId="484609D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7,905.9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F6E78" w14:textId="19AF0D8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9,60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DF65F" w14:textId="571ED9B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647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148E4" w14:textId="3464F29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12,159.97 </w:t>
            </w:r>
          </w:p>
        </w:tc>
      </w:tr>
      <w:tr w:rsidR="00A75108" w:rsidRPr="00A75108" w14:paraId="77923E4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1D70F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31BC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C9029" w14:textId="077AD21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035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32E98" w14:textId="15948DA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,8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F2B73" w14:textId="6CD47AA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2B763" w14:textId="727C69A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890.56 </w:t>
            </w:r>
          </w:p>
        </w:tc>
      </w:tr>
      <w:tr w:rsidR="00A75108" w:rsidRPr="00A75108" w14:paraId="75DB681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6C50E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67CA5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A3616" w14:textId="708F2FF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132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9B299" w14:textId="2A18105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571CB" w14:textId="18E5112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B6D43" w14:textId="562EE3F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132.58 </w:t>
            </w:r>
          </w:p>
        </w:tc>
      </w:tr>
      <w:tr w:rsidR="00A75108" w:rsidRPr="00A75108" w14:paraId="2064EF1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3663B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9C90C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B7477" w14:textId="2EFD766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8,65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FE653" w14:textId="0C54C32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3E9F9" w14:textId="66DF0B5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3DDE9" w14:textId="14FB9DE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8,656.00 </w:t>
            </w:r>
          </w:p>
        </w:tc>
      </w:tr>
      <w:tr w:rsidR="00A75108" w:rsidRPr="00A75108" w14:paraId="471FEE3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34143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F8BF9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Trinid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C2CB4" w14:textId="679765D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539,017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BA545" w14:textId="54CBEE7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02487" w14:textId="18F11CC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62E6D" w14:textId="12F4D56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539,017.64 </w:t>
            </w:r>
          </w:p>
        </w:tc>
      </w:tr>
      <w:tr w:rsidR="00A75108" w:rsidRPr="00A75108" w14:paraId="04473FF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021C3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01C70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k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CDE84" w14:textId="2B2AE29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19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11D61" w14:textId="207E10D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1119F" w14:textId="2C05156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DC33A" w14:textId="36EF338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194.00 </w:t>
            </w:r>
          </w:p>
        </w:tc>
      </w:tr>
      <w:tr w:rsidR="00A75108" w:rsidRPr="00A75108" w14:paraId="0A51F22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6DD3E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67115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11414B" w14:textId="4DABF1D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1,69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2E2C4" w14:textId="3AAED55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2513E" w14:textId="3C84F6E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3A1C5" w14:textId="1FBA47C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1,696.50 </w:t>
            </w:r>
          </w:p>
        </w:tc>
      </w:tr>
      <w:tr w:rsidR="00A75108" w:rsidRPr="00A75108" w14:paraId="596D4B4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C2EDF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2F56D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2A46F" w14:textId="583AE9E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37,81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B109E" w14:textId="2332822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92C27" w14:textId="290CFDB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FBB33" w14:textId="2117AD2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8,818.00 </w:t>
            </w:r>
          </w:p>
        </w:tc>
      </w:tr>
      <w:tr w:rsidR="00A75108" w:rsidRPr="00A75108" w14:paraId="0DEBCCC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ED9BA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9A8E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10E64" w14:textId="1B4F6A6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9,140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1EAD1" w14:textId="16FEC3C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A41A0" w14:textId="1C4B930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4479B" w14:textId="2934E0F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9,140.40 </w:t>
            </w:r>
          </w:p>
        </w:tc>
      </w:tr>
      <w:tr w:rsidR="00A75108" w:rsidRPr="00A75108" w14:paraId="6BAF0964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1C5D2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fu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2EF0CC" w14:textId="0BC9E75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106,046.9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D8821A" w14:textId="26B61FC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903D792" w14:textId="2396F4A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371B163" w14:textId="69B5FA1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106,046.91 </w:t>
            </w:r>
          </w:p>
        </w:tc>
      </w:tr>
      <w:tr w:rsidR="00A75108" w:rsidRPr="00A75108" w14:paraId="1A12FA7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826D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C77E3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nal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10773" w14:textId="56DCB67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162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7A4F7" w14:textId="07A5113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05792" w14:textId="3AA89B0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C4C96" w14:textId="0E51E24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162.16 </w:t>
            </w:r>
          </w:p>
        </w:tc>
      </w:tr>
      <w:tr w:rsidR="00A75108" w:rsidRPr="00A75108" w14:paraId="2895D04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1ECD3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B4979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 Lista (Poti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8746A" w14:textId="06A3FDE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2,371.2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6EA50" w14:textId="1E7F7CF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7D6CE" w14:textId="408736E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86B36" w14:textId="34E8873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2,371.21 </w:t>
            </w:r>
          </w:p>
        </w:tc>
      </w:tr>
      <w:tr w:rsidR="00A75108" w:rsidRPr="00A75108" w14:paraId="3935720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652A7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19C5F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pu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C157A" w14:textId="0C93D30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6,264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0E27B" w14:textId="4D1B32D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D5795" w14:textId="31F6AD3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5D33B" w14:textId="047E468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6,264.25 </w:t>
            </w:r>
          </w:p>
        </w:tc>
      </w:tr>
      <w:tr w:rsidR="00A75108" w:rsidRPr="00A75108" w14:paraId="32B602B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651AB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DB41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2D49D" w14:textId="098504C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0,654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340FB" w14:textId="2881AA5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0D4FF" w14:textId="2E43976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7FF32" w14:textId="5517BF1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0,654.84 </w:t>
            </w:r>
          </w:p>
        </w:tc>
      </w:tr>
      <w:tr w:rsidR="00A75108" w:rsidRPr="00A75108" w14:paraId="0821A69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9339B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19F86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gy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B2F81" w14:textId="07C59AC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3,187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A4885" w14:textId="1515126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CFC4B" w14:textId="7713446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7AB41" w14:textId="2D1D280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3,187.18 </w:t>
            </w:r>
          </w:p>
        </w:tc>
      </w:tr>
      <w:tr w:rsidR="00A75108" w:rsidRPr="00A75108" w14:paraId="7F4D271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FFED3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CC12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ungd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A00E0" w14:textId="3D1D80A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1,370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0952D" w14:textId="1DCE63E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7A64E" w14:textId="1A17AD2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3D8B4" w14:textId="469FE84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1,370.18 </w:t>
            </w:r>
          </w:p>
        </w:tc>
      </w:tr>
      <w:tr w:rsidR="00A75108" w:rsidRPr="00A75108" w14:paraId="4A904295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E2667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80CDE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7CA05" w14:textId="0515CA8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1,968.6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DF703" w14:textId="4505C8B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A012F" w14:textId="1AB7807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C52C6" w14:textId="266A356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1,968.63 </w:t>
            </w:r>
          </w:p>
        </w:tc>
      </w:tr>
      <w:tr w:rsidR="00A75108" w:rsidRPr="00A75108" w14:paraId="551DA11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57210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99D2C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w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88EC3" w14:textId="753108A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745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9A096" w14:textId="5B2F95D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27AD9" w14:textId="2268115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FC74E" w14:textId="74B7BFF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745.78 </w:t>
            </w:r>
          </w:p>
        </w:tc>
      </w:tr>
      <w:tr w:rsidR="00A75108" w:rsidRPr="00A75108" w14:paraId="1B5EC64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A2AE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CAC3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u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6D0B5" w14:textId="59E1A70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1,6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181BA" w14:textId="59DF3E4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A8B79" w14:textId="0330C79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55EB3" w14:textId="61B316C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1,695.00 </w:t>
            </w:r>
          </w:p>
        </w:tc>
      </w:tr>
      <w:tr w:rsidR="00A75108" w:rsidRPr="00A75108" w14:paraId="04C6EA6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E9760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62858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y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A27DE" w14:textId="6B8FDD1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287,427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871F2" w14:textId="4BCAD86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84C53" w14:textId="5A200F9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4C5DA" w14:textId="083E7B4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7,427.68 </w:t>
            </w:r>
          </w:p>
        </w:tc>
      </w:tr>
      <w:tr w:rsidR="00A75108" w:rsidRPr="00A75108" w14:paraId="0487424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1C343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BC29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45BC5" w14:textId="0EEF410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14A71" w14:textId="316C20B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19B88" w14:textId="4C850EF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87904" w14:textId="70D3205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1,200.00 </w:t>
            </w:r>
          </w:p>
        </w:tc>
      </w:tr>
      <w:tr w:rsidR="00A75108" w:rsidRPr="00A75108" w14:paraId="52A79942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07787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Kali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A61832" w14:textId="67AB2DB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204,843.6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FB0644" w14:textId="6B8E317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2C18D8" w14:textId="687C880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AC214E0" w14:textId="2EB88E7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204,843.69 </w:t>
            </w:r>
          </w:p>
        </w:tc>
      </w:tr>
      <w:tr w:rsidR="00A75108" w:rsidRPr="00A75108" w14:paraId="56D6C9B2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AF688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4A881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b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3D445" w14:textId="7BE5EB9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477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3137D" w14:textId="286856D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F73A2" w14:textId="0D20056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3E3CC" w14:textId="40E3604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477.44 </w:t>
            </w:r>
          </w:p>
        </w:tc>
      </w:tr>
      <w:tr w:rsidR="00A75108" w:rsidRPr="00A75108" w14:paraId="5E77254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04A18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5BF8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u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0EE05" w14:textId="22CDE89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21,153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37D8BB" w14:textId="22F5347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27080" w14:textId="22F2062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2ADED" w14:textId="48A580A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21,153.36 </w:t>
            </w:r>
          </w:p>
        </w:tc>
      </w:tr>
      <w:tr w:rsidR="00A75108" w:rsidRPr="00A75108" w14:paraId="193E14F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DD056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4411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2DE6F" w14:textId="5870D41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7,822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C2D8D" w14:textId="25E72AE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C6345" w14:textId="338EA7E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94162" w14:textId="502E9BC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7,822.56 </w:t>
            </w:r>
          </w:p>
        </w:tc>
      </w:tr>
      <w:tr w:rsidR="00A75108" w:rsidRPr="00A75108" w14:paraId="1A21D09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B7CCD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AC81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ukpuk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A4490" w14:textId="4FE2601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7,905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522FA" w14:textId="254481A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BA26B" w14:textId="27CE092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2B54B" w14:textId="7CCF98C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7,905.18 </w:t>
            </w:r>
          </w:p>
        </w:tc>
      </w:tr>
      <w:tr w:rsidR="00A75108" w:rsidRPr="00A75108" w14:paraId="2F4624E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4C229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8171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u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A4FC1" w14:textId="4F21C14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8,269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271C3" w14:textId="33D0D0A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306BB" w14:textId="68B660A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5F2F2" w14:textId="6606B7C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8,269.08 </w:t>
            </w:r>
          </w:p>
        </w:tc>
      </w:tr>
      <w:tr w:rsidR="00A75108" w:rsidRPr="00A75108" w14:paraId="2F652254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2767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8807E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3093E" w14:textId="2EB8C68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839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68CCD" w14:textId="2C7D6E0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48949" w14:textId="0B0BB6A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3962E" w14:textId="1BA1019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839.34 </w:t>
            </w:r>
          </w:p>
        </w:tc>
      </w:tr>
      <w:tr w:rsidR="00A75108" w:rsidRPr="00A75108" w14:paraId="3D97DD4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E2AC2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36AD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Liw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6EB62" w14:textId="506334A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93,329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105D1" w14:textId="4E25F3E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8D608" w14:textId="4218E21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79FBC" w14:textId="5BF5E9A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93,329.16 </w:t>
            </w:r>
          </w:p>
        </w:tc>
      </w:tr>
      <w:tr w:rsidR="00A75108" w:rsidRPr="00A75108" w14:paraId="4DE0A6E3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11529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A94F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uk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0C7D5" w14:textId="43AAF2C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12,047.5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EE787" w14:textId="699FC37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52C3F" w14:textId="012AD1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F1D37" w14:textId="55A0C36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12,047.57 </w:t>
            </w:r>
          </w:p>
        </w:tc>
      </w:tr>
      <w:tr w:rsidR="00A75108" w:rsidRPr="00A75108" w14:paraId="20182944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6F3F7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ountain Provinc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CE35CE6" w14:textId="481416C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16,640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6FD020" w14:textId="6BE6B6A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903D08" w14:textId="36E7364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5823AD6" w14:textId="56C7843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16,640.18 </w:t>
            </w:r>
          </w:p>
        </w:tc>
      </w:tr>
      <w:tr w:rsidR="00A75108" w:rsidRPr="00A75108" w14:paraId="74D1944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3E38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6D8DD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l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81182" w14:textId="0D4E0D2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9,121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460F3" w14:textId="2209025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81102" w14:textId="040C914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1658D" w14:textId="7777601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9,121.76 </w:t>
            </w:r>
          </w:p>
        </w:tc>
      </w:tr>
      <w:tr w:rsidR="00A75108" w:rsidRPr="00A75108" w14:paraId="11395D0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337C7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3B562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t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5A781" w14:textId="51BE134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1,940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7F1AF" w14:textId="00FBFAA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F76AD" w14:textId="08E1179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8BC37" w14:textId="778B66F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1,940.40 </w:t>
            </w:r>
          </w:p>
        </w:tc>
      </w:tr>
      <w:tr w:rsidR="00A75108" w:rsidRPr="00A75108" w14:paraId="55E3938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B1ACB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C52B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on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DBC3F" w14:textId="23EC8EA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,59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BBC90" w14:textId="436F1D8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DCDEE" w14:textId="7F06BFE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219C5" w14:textId="0C641AF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,592.00 </w:t>
            </w:r>
          </w:p>
        </w:tc>
      </w:tr>
      <w:tr w:rsidR="00A75108" w:rsidRPr="00A75108" w14:paraId="1717A55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9E75F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1F22E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el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A9990" w14:textId="0B4A88F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1,86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1F225" w14:textId="75559D0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33E32" w14:textId="06526D9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5EC50" w14:textId="004A321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1,868.00 </w:t>
            </w:r>
          </w:p>
        </w:tc>
      </w:tr>
      <w:tr w:rsidR="00A75108" w:rsidRPr="00A75108" w14:paraId="14ACEDA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E99C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CE3058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k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1A3FE" w14:textId="61BFE32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3,9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D2E99" w14:textId="4FDDE1C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18FEE" w14:textId="67A20A4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B69F7" w14:textId="43DC29D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3,980.00 </w:t>
            </w:r>
          </w:p>
        </w:tc>
      </w:tr>
      <w:tr w:rsidR="00A75108" w:rsidRPr="00A75108" w14:paraId="4CD6FBF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670C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C1F40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s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AEFE1" w14:textId="0E4F60A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3,197.2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16DF2" w14:textId="0D1790F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33A345" w14:textId="3191789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B7D69" w14:textId="079BFB1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3,197.26 </w:t>
            </w:r>
          </w:p>
        </w:tc>
      </w:tr>
      <w:tr w:rsidR="00A75108" w:rsidRPr="00A75108" w14:paraId="2670AE86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8DE06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E6411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C8E7D" w14:textId="038D704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,949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3178B" w14:textId="6DEB131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B09EF" w14:textId="6B8F192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8F8E1" w14:textId="7DF6D8F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,949.20 </w:t>
            </w:r>
          </w:p>
        </w:tc>
      </w:tr>
      <w:tr w:rsidR="00A75108" w:rsidRPr="00A75108" w14:paraId="18A4F780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E41BF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1222B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B42C4" w14:textId="7EFB13F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0,60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D2314" w14:textId="4D21DD6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7BA37" w14:textId="01CE7CF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FA4E1" w14:textId="6C67689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0,606.00 </w:t>
            </w:r>
          </w:p>
        </w:tc>
      </w:tr>
      <w:tr w:rsidR="00A75108" w:rsidRPr="00A75108" w14:paraId="016C82D8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B79FF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80EF5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d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9EACA" w14:textId="30CAFE5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3,385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12499" w14:textId="37BC36E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5B390" w14:textId="3FE4979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654B6" w14:textId="537606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3,385.56 </w:t>
            </w:r>
          </w:p>
        </w:tc>
      </w:tr>
      <w:tr w:rsidR="00A75108" w:rsidRPr="00A75108" w14:paraId="75B745EC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AE438D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RM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0655590" w14:textId="64BDADA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912,100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A90693A" w14:textId="3C1162A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121AFD7" w14:textId="77EED3D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4636F73" w14:textId="45F91A1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912,100.94 </w:t>
            </w:r>
          </w:p>
        </w:tc>
      </w:tr>
      <w:tr w:rsidR="00A75108" w:rsidRPr="00A75108" w14:paraId="64C8ECCA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026E7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53E1CE" w14:textId="7BB0AF1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679,180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00A863C" w14:textId="0CE9350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ECC82F1" w14:textId="4AD7772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6C8148B" w14:textId="66374F0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679,180.94 </w:t>
            </w:r>
          </w:p>
        </w:tc>
      </w:tr>
      <w:tr w:rsidR="00A75108" w:rsidRPr="00A75108" w14:paraId="66453C8E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30E87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53B47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ami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FF847" w14:textId="44B2EBB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8,750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47FC0" w14:textId="4885C09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5DF49" w14:textId="7D39981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3DAFE" w14:textId="774FB75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8,750.84 </w:t>
            </w:r>
          </w:p>
        </w:tc>
      </w:tr>
      <w:tr w:rsidR="00A75108" w:rsidRPr="00A75108" w14:paraId="3A4ECA5C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30FE3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95234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817F6" w14:textId="308ABC7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2,012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C3425" w14:textId="7043A8B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97258" w14:textId="50FF23B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45A09" w14:textId="5A1B89E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2,012.22 </w:t>
            </w:r>
          </w:p>
        </w:tc>
      </w:tr>
      <w:tr w:rsidR="00A75108" w:rsidRPr="00A75108" w14:paraId="5840772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6030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9E70E5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DBCC3" w14:textId="4F1FB16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122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F47D4" w14:textId="32BB514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35254" w14:textId="441808C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A30D7" w14:textId="5351D0F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122.92 </w:t>
            </w:r>
          </w:p>
        </w:tc>
      </w:tr>
      <w:tr w:rsidR="00A75108" w:rsidRPr="00A75108" w14:paraId="01833F69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28053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CADA0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po-Tip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DB822" w14:textId="2B7B03C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89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D9E22" w14:textId="56CEFD1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85783" w14:textId="525B1FF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242A3" w14:textId="7ECC29F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897.50 </w:t>
            </w:r>
          </w:p>
        </w:tc>
      </w:tr>
      <w:tr w:rsidR="00A75108" w:rsidRPr="00A75108" w14:paraId="0439F44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244A9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4EDD4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gkaya Puk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B97EA" w14:textId="53B2BE5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4,397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4FC720" w14:textId="18DBF306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6C54E" w14:textId="7899DA7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C2165" w14:textId="1C84B40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4,397.46 </w:t>
            </w:r>
          </w:p>
        </w:tc>
      </w:tr>
      <w:tr w:rsidR="00A75108" w:rsidRPr="00A75108" w14:paraId="0C365BB8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5D7122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C9EC50" w14:textId="09F1692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7B6D10" w14:textId="4B1D244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C13DAE6" w14:textId="37DF1F4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0C18C76" w14:textId="53C0E8E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2,000.00 </w:t>
            </w:r>
          </w:p>
        </w:tc>
      </w:tr>
      <w:tr w:rsidR="00A75108" w:rsidRPr="00A75108" w14:paraId="4F13B4C7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6954F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EC9D1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wi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402CF" w14:textId="4A12C3C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C6530" w14:textId="45AA1FD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2BFCE" w14:textId="5383824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4F263" w14:textId="07EFA54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000.00 </w:t>
            </w:r>
          </w:p>
        </w:tc>
      </w:tr>
      <w:tr w:rsidR="00A75108" w:rsidRPr="00A75108" w14:paraId="3F4EE7E0" w14:textId="77777777" w:rsidTr="00A75108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0B1707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7F2E20" w14:textId="501ECDAE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9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0195F83" w14:textId="21A212D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71EEEB" w14:textId="5A290FE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5E78E68" w14:textId="51CB8310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920.00 </w:t>
            </w:r>
          </w:p>
        </w:tc>
      </w:tr>
      <w:tr w:rsidR="00A75108" w:rsidRPr="00A75108" w14:paraId="4D5889F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2249C6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75231F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D12F35" w14:textId="337C82F5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CE104" w14:textId="6FFCD76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12B58" w14:textId="08AED09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8C774" w14:textId="52B6297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A75108" w:rsidRPr="00A75108" w14:paraId="6ECDB9EB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217AE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43629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97E9E" w14:textId="2B789AD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36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B2560" w14:textId="354C151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5B3A2" w14:textId="1FE49DF9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92CF0" w14:textId="3A71CC0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368.00 </w:t>
            </w:r>
          </w:p>
        </w:tc>
      </w:tr>
      <w:tr w:rsidR="00A75108" w:rsidRPr="00A75108" w14:paraId="19602B7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625831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DE3854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mbu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3B0E7" w14:textId="607F402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66537" w14:textId="715F10E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5938C" w14:textId="2C0F8F9D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A2DEA" w14:textId="3C30BE7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A75108" w:rsidRPr="00A75108" w14:paraId="62EC00FA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71778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0398CA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ima Estino (New Panama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944F0" w14:textId="2411C71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696EF" w14:textId="63527A9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93074" w14:textId="7BE66F5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4C5FB" w14:textId="400A4F42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A75108" w:rsidRPr="00A75108" w14:paraId="37053121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EE6C0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B265DC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AA0A8" w14:textId="5F84B65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230E8" w14:textId="7D3C454F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B395B" w14:textId="0214F16C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42250" w14:textId="748BEBF3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A75108" w:rsidRPr="00A75108" w14:paraId="4B265FFF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A7F33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2EBAEB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p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598B9" w14:textId="27AE20AB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0B264" w14:textId="13EFF358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8A794" w14:textId="77B8824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1BF58" w14:textId="7B329617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2.00 </w:t>
            </w:r>
          </w:p>
        </w:tc>
      </w:tr>
      <w:tr w:rsidR="00A75108" w:rsidRPr="00A75108" w14:paraId="4C70057D" w14:textId="77777777" w:rsidTr="00A75108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D88FD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BD1319" w14:textId="77777777" w:rsidR="00A75108" w:rsidRPr="00A75108" w:rsidRDefault="00A75108" w:rsidP="00A75108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ngki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280F9" w14:textId="75B8603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7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A9098" w14:textId="1CF952E1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A03A4" w14:textId="0B992A5A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A89A9" w14:textId="15249154" w:rsidR="00A75108" w:rsidRPr="00A75108" w:rsidRDefault="00A75108" w:rsidP="00A75108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75108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76.00 </w:t>
            </w:r>
          </w:p>
        </w:tc>
      </w:tr>
    </w:tbl>
    <w:p w14:paraId="7DAD564B" w14:textId="2A6C446C" w:rsidR="00573513" w:rsidRPr="00BA0DBE" w:rsidRDefault="008D2D83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b/>
          <w:i/>
          <w:sz w:val="16"/>
          <w:szCs w:val="16"/>
        </w:rPr>
        <w:t>N</w:t>
      </w:r>
      <w:r w:rsidR="003E4C18" w:rsidRPr="006C6E91">
        <w:rPr>
          <w:rFonts w:ascii="Arial" w:eastAsia="Arial" w:hAnsi="Arial" w:cs="Arial"/>
          <w:b/>
          <w:i/>
          <w:sz w:val="16"/>
          <w:szCs w:val="16"/>
        </w:rPr>
        <w:t>ote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: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Reflecte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cost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f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ssistance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under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re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NIs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vide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oes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not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include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ther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ervices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melioration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gram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(SAP)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or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target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beneficiaries.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>
        <w:rPr>
          <w:rFonts w:ascii="Arial" w:eastAsia="Arial" w:hAnsi="Arial" w:cs="Arial"/>
          <w:i/>
          <w:sz w:val="16"/>
          <w:szCs w:val="16"/>
        </w:rPr>
        <w:t>Also,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 w:rsidRPr="00BA0DBE">
        <w:rPr>
          <w:rFonts w:ascii="Arial" w:eastAsia="Arial" w:hAnsi="Arial" w:cs="Arial"/>
          <w:bCs/>
          <w:i/>
          <w:sz w:val="16"/>
          <w:szCs w:val="16"/>
        </w:rPr>
        <w:t>assistance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provided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y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LGUs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s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excluded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n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the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reakdown</w:t>
      </w:r>
      <w:r w:rsidR="00214A3F" w:rsidRPr="00BA0DBE">
        <w:rPr>
          <w:rFonts w:ascii="Arial" w:eastAsia="Arial" w:hAnsi="Arial" w:cs="Arial"/>
          <w:bCs/>
          <w:i/>
          <w:sz w:val="16"/>
          <w:szCs w:val="16"/>
        </w:rPr>
        <w:t>.</w:t>
      </w:r>
    </w:p>
    <w:p w14:paraId="7EA2AFA8" w14:textId="5F11A913" w:rsidR="00AA18DF" w:rsidRDefault="003E4C18" w:rsidP="00394069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DSWD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Field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Offices</w:t>
      </w:r>
    </w:p>
    <w:p w14:paraId="3CFD6BC3" w14:textId="4B67C239" w:rsidR="004E49D7" w:rsidRDefault="004E49D7" w:rsidP="00394069">
      <w:pPr>
        <w:spacing w:after="120" w:line="240" w:lineRule="auto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497ECCF7" w14:textId="77777777" w:rsidR="005D2540" w:rsidRDefault="005D2540" w:rsidP="002B2741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7AF01DF9" w14:textId="77777777" w:rsidR="00A75108" w:rsidRDefault="00A75108" w:rsidP="00A75108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lastRenderedPageBreak/>
        <w:t>Status of Prepositioned Resources: Stockpile and Standby Funds</w:t>
      </w:r>
    </w:p>
    <w:p w14:paraId="68BAD05E" w14:textId="1D7633C9" w:rsidR="00A75108" w:rsidRPr="00A75108" w:rsidRDefault="00A75108" w:rsidP="00A75108">
      <w:pPr>
        <w:widowControl/>
        <w:spacing w:after="0" w:line="240" w:lineRule="auto"/>
        <w:jc w:val="both"/>
        <w:textAlignment w:val="top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The DSWD Central Office (CO), Field Offices (FOs), and National Resource Operations Center (NROC) have stockpiles and standby funds amounting to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BC5B77"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1,474,959,503.71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>with breakdown as follows (see Table 2):</w:t>
      </w:r>
    </w:p>
    <w:p w14:paraId="61D88A2D" w14:textId="77777777" w:rsidR="00A75108" w:rsidRPr="00A75108" w:rsidRDefault="00A75108" w:rsidP="00A75108">
      <w:pPr>
        <w:widowControl/>
        <w:spacing w:after="0" w:line="240" w:lineRule="auto"/>
        <w:jc w:val="both"/>
        <w:textAlignment w:val="top"/>
        <w:rPr>
          <w:rFonts w:ascii="Arial" w:eastAsia="Arial" w:hAnsi="Arial" w:cs="Arial"/>
          <w:sz w:val="24"/>
          <w:szCs w:val="24"/>
        </w:rPr>
      </w:pPr>
    </w:p>
    <w:p w14:paraId="4B39CCFE" w14:textId="77777777" w:rsidR="00A75108" w:rsidRPr="00A75108" w:rsidRDefault="00A75108" w:rsidP="00A75108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75108">
        <w:rPr>
          <w:rFonts w:ascii="Arial" w:eastAsia="Arial" w:hAnsi="Arial" w:cs="Arial"/>
          <w:b/>
          <w:sz w:val="24"/>
          <w:szCs w:val="24"/>
        </w:rPr>
        <w:t>Standby Funds</w:t>
      </w:r>
    </w:p>
    <w:p w14:paraId="037A14A7" w14:textId="77777777" w:rsidR="00A75108" w:rsidRPr="00A75108" w:rsidRDefault="00A75108" w:rsidP="00A75108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Pr="00A75108">
        <w:rPr>
          <w:rFonts w:ascii="Arial" w:eastAsia="Times New Roman" w:hAnsi="Arial" w:cs="Arial"/>
          <w:b/>
          <w:sz w:val="24"/>
          <w:szCs w:val="24"/>
          <w:lang w:val="en-US" w:eastAsia="en-US"/>
        </w:rPr>
        <w:t>₱888,627,488.37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 w:rsidRPr="00A75108">
        <w:rPr>
          <w:rFonts w:ascii="Arial" w:eastAsia="Times New Roman" w:hAnsi="Arial" w:cs="Arial"/>
          <w:b/>
          <w:sz w:val="24"/>
          <w:szCs w:val="24"/>
          <w:lang w:val="en-US" w:eastAsia="en-US"/>
        </w:rPr>
        <w:t>standby funds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in the CO and FOs. Of the said amount </w:t>
      </w:r>
      <w:r w:rsidRPr="00A75108">
        <w:rPr>
          <w:rFonts w:ascii="Arial" w:eastAsia="Times New Roman" w:hAnsi="Arial" w:cs="Arial"/>
          <w:b/>
          <w:sz w:val="24"/>
          <w:szCs w:val="24"/>
          <w:lang w:val="en-US" w:eastAsia="en-US"/>
        </w:rPr>
        <w:t>₱847,262,513.19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is the available Quick Response Fund (QRF) in the CO.</w:t>
      </w:r>
    </w:p>
    <w:p w14:paraId="7D76FF1D" w14:textId="77777777" w:rsidR="00A75108" w:rsidRPr="00A75108" w:rsidRDefault="00A75108" w:rsidP="00A75108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926016E" w14:textId="77777777" w:rsidR="00A75108" w:rsidRPr="00A75108" w:rsidRDefault="00A75108" w:rsidP="00A75108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75108">
        <w:rPr>
          <w:rFonts w:ascii="Arial" w:eastAsia="Arial" w:hAnsi="Arial" w:cs="Arial"/>
          <w:b/>
          <w:sz w:val="24"/>
          <w:szCs w:val="24"/>
        </w:rPr>
        <w:t>Stockpiles</w:t>
      </w:r>
    </w:p>
    <w:p w14:paraId="2211C995" w14:textId="1078850E" w:rsidR="00A75108" w:rsidRPr="00A75108" w:rsidRDefault="00A75108" w:rsidP="00A75108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="00BC5B77"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275,591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family food packs (FFPs)</w:t>
      </w:r>
      <w:r w:rsidRPr="00BC5B77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BC5B77"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123,439,271.24</w:t>
      </w:r>
      <w:r w:rsidRPr="00BC5B77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,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other food items</w:t>
      </w:r>
      <w:r w:rsidRPr="00BC5B77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BC5B77"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187,164,236.90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nd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non-food items (FNIs)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BC5B77"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275,728,507.30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>are available. </w:t>
      </w:r>
    </w:p>
    <w:p w14:paraId="1F6F0CD5" w14:textId="77777777" w:rsidR="00A75108" w:rsidRPr="00345FEB" w:rsidRDefault="00A75108" w:rsidP="00A75108">
      <w:pPr>
        <w:ind w:left="360"/>
        <w:contextualSpacing/>
        <w:rPr>
          <w:rFonts w:ascii="Arial" w:eastAsia="Arial" w:hAnsi="Arial" w:cs="Arial"/>
          <w:b/>
          <w:i/>
          <w:sz w:val="14"/>
          <w:szCs w:val="20"/>
        </w:rPr>
      </w:pPr>
    </w:p>
    <w:p w14:paraId="024C0799" w14:textId="77777777" w:rsidR="00A75108" w:rsidRDefault="00A75108" w:rsidP="00A75108">
      <w:pPr>
        <w:ind w:right="57" w:firstLine="360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 2. Available Stockpiles and Standby Funds</w:t>
      </w:r>
    </w:p>
    <w:tbl>
      <w:tblPr>
        <w:tblW w:w="4804" w:type="pct"/>
        <w:tblInd w:w="27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34"/>
        <w:gridCol w:w="1214"/>
        <w:gridCol w:w="902"/>
        <w:gridCol w:w="1175"/>
        <w:gridCol w:w="1323"/>
        <w:gridCol w:w="1521"/>
        <w:gridCol w:w="1686"/>
      </w:tblGrid>
      <w:tr w:rsidR="004C652C" w:rsidRPr="004C652C" w14:paraId="7914B828" w14:textId="77777777" w:rsidTr="00956555">
        <w:trPr>
          <w:trHeight w:val="20"/>
        </w:trPr>
        <w:tc>
          <w:tcPr>
            <w:tcW w:w="820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68015C3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REGIONAL / FIELD OFFICE</w:t>
            </w:r>
          </w:p>
        </w:tc>
        <w:tc>
          <w:tcPr>
            <w:tcW w:w="649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ACFB149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STANDBY FUNDS</w:t>
            </w:r>
          </w:p>
        </w:tc>
        <w:tc>
          <w:tcPr>
            <w:tcW w:w="1110" w:type="pct"/>
            <w:gridSpan w:val="2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CD0F006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FAMILY FOOD PACKS</w:t>
            </w:r>
          </w:p>
        </w:tc>
        <w:tc>
          <w:tcPr>
            <w:tcW w:w="707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94D9FD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OTHER FOOD ITEMS</w:t>
            </w:r>
          </w:p>
        </w:tc>
        <w:tc>
          <w:tcPr>
            <w:tcW w:w="813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7BA782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NON-FOOD RELIEF ITEMS</w:t>
            </w:r>
          </w:p>
        </w:tc>
        <w:tc>
          <w:tcPr>
            <w:tcW w:w="902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DD615F1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TOTAL STANDBY FUNDS &amp; STOCKPILE</w:t>
            </w:r>
          </w:p>
        </w:tc>
      </w:tr>
      <w:tr w:rsidR="004C652C" w:rsidRPr="004C652C" w14:paraId="5B5FF5D9" w14:textId="77777777" w:rsidTr="00956555">
        <w:trPr>
          <w:trHeight w:val="20"/>
        </w:trPr>
        <w:tc>
          <w:tcPr>
            <w:tcW w:w="820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AE9CF2B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649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6BD692E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4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78EB45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QUANTITY</w:t>
            </w:r>
          </w:p>
        </w:tc>
        <w:tc>
          <w:tcPr>
            <w:tcW w:w="62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E67C93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TOTAL COST</w:t>
            </w:r>
          </w:p>
        </w:tc>
        <w:tc>
          <w:tcPr>
            <w:tcW w:w="70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D45EA51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TOTAL COST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E3B1A3C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TOTAL COST</w:t>
            </w:r>
          </w:p>
        </w:tc>
        <w:tc>
          <w:tcPr>
            <w:tcW w:w="902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C6A76E5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</w:p>
        </w:tc>
      </w:tr>
      <w:tr w:rsidR="004C652C" w:rsidRPr="004C652C" w14:paraId="2BF16637" w14:textId="77777777" w:rsidTr="00956555">
        <w:trPr>
          <w:trHeight w:val="20"/>
        </w:trPr>
        <w:tc>
          <w:tcPr>
            <w:tcW w:w="82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676AB0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6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974A826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888,627,488.27</w:t>
            </w:r>
          </w:p>
        </w:tc>
        <w:tc>
          <w:tcPr>
            <w:tcW w:w="4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6374DA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275,591</w:t>
            </w:r>
          </w:p>
        </w:tc>
        <w:tc>
          <w:tcPr>
            <w:tcW w:w="62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8687C5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123,439,271.24</w:t>
            </w:r>
          </w:p>
        </w:tc>
        <w:tc>
          <w:tcPr>
            <w:tcW w:w="70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113495D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187,164,236.90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F2427D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bookmarkStart w:id="1" w:name="_GoBack"/>
            <w:bookmarkEnd w:id="1"/>
            <w:r w:rsidRPr="004C652C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275,728,507.30</w:t>
            </w:r>
          </w:p>
        </w:tc>
        <w:tc>
          <w:tcPr>
            <w:tcW w:w="9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ED76C0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1,474,959,503.71</w:t>
            </w:r>
          </w:p>
        </w:tc>
      </w:tr>
      <w:tr w:rsidR="004C652C" w:rsidRPr="004C652C" w14:paraId="177567AC" w14:textId="77777777" w:rsidTr="00956555">
        <w:trPr>
          <w:trHeight w:val="20"/>
        </w:trPr>
        <w:tc>
          <w:tcPr>
            <w:tcW w:w="82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EB03E0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Central Office</w:t>
            </w:r>
          </w:p>
        </w:tc>
        <w:tc>
          <w:tcPr>
            <w:tcW w:w="6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00958B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847,262,513.19</w:t>
            </w:r>
          </w:p>
        </w:tc>
        <w:tc>
          <w:tcPr>
            <w:tcW w:w="4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E75E849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- </w:t>
            </w:r>
          </w:p>
        </w:tc>
        <w:tc>
          <w:tcPr>
            <w:tcW w:w="62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5D1CD9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- </w:t>
            </w:r>
          </w:p>
        </w:tc>
        <w:tc>
          <w:tcPr>
            <w:tcW w:w="70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B289310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- 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9EABAC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- </w:t>
            </w:r>
          </w:p>
        </w:tc>
        <w:tc>
          <w:tcPr>
            <w:tcW w:w="9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2CBDAC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847,262,513.19 </w:t>
            </w:r>
          </w:p>
        </w:tc>
      </w:tr>
      <w:tr w:rsidR="004C652C" w:rsidRPr="004C652C" w14:paraId="3A7E75BF" w14:textId="77777777" w:rsidTr="00956555">
        <w:trPr>
          <w:trHeight w:val="20"/>
        </w:trPr>
        <w:tc>
          <w:tcPr>
            <w:tcW w:w="82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E16F273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NRLMB - NROC</w:t>
            </w:r>
          </w:p>
        </w:tc>
        <w:tc>
          <w:tcPr>
            <w:tcW w:w="6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5FEBC3" w14:textId="14285261" w:rsidR="004C652C" w:rsidRPr="004C652C" w:rsidRDefault="00956555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-</w:t>
            </w:r>
          </w:p>
        </w:tc>
        <w:tc>
          <w:tcPr>
            <w:tcW w:w="4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E46457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8,062</w:t>
            </w:r>
          </w:p>
        </w:tc>
        <w:tc>
          <w:tcPr>
            <w:tcW w:w="62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FEA48E8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4,074,274.00 </w:t>
            </w:r>
          </w:p>
        </w:tc>
        <w:tc>
          <w:tcPr>
            <w:tcW w:w="70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9FBA3F4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22,044,069.62 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5CD9FE8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72,593,580.99 </w:t>
            </w:r>
          </w:p>
        </w:tc>
        <w:tc>
          <w:tcPr>
            <w:tcW w:w="9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C7C6013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98,711,924.61 </w:t>
            </w:r>
          </w:p>
        </w:tc>
      </w:tr>
      <w:tr w:rsidR="004C652C" w:rsidRPr="004C652C" w14:paraId="3514059F" w14:textId="77777777" w:rsidTr="00956555">
        <w:trPr>
          <w:trHeight w:val="20"/>
        </w:trPr>
        <w:tc>
          <w:tcPr>
            <w:tcW w:w="82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077E6BF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NRLMB - VDRC</w:t>
            </w:r>
          </w:p>
        </w:tc>
        <w:tc>
          <w:tcPr>
            <w:tcW w:w="6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DBF65E" w14:textId="6BCA9F48" w:rsidR="004C652C" w:rsidRPr="004C652C" w:rsidRDefault="00956555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-</w:t>
            </w:r>
          </w:p>
        </w:tc>
        <w:tc>
          <w:tcPr>
            <w:tcW w:w="4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B874AD7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16,447</w:t>
            </w:r>
          </w:p>
        </w:tc>
        <w:tc>
          <w:tcPr>
            <w:tcW w:w="62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04EFA03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7,266,635.63 </w:t>
            </w:r>
          </w:p>
        </w:tc>
        <w:tc>
          <w:tcPr>
            <w:tcW w:w="70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0DA321D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9,429,725.33 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DC14106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3,145,887.20 </w:t>
            </w:r>
          </w:p>
        </w:tc>
        <w:tc>
          <w:tcPr>
            <w:tcW w:w="9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9E86FC1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19,842,248.16 </w:t>
            </w:r>
          </w:p>
        </w:tc>
      </w:tr>
      <w:tr w:rsidR="004C652C" w:rsidRPr="004C652C" w14:paraId="6FF0BE09" w14:textId="77777777" w:rsidTr="00956555">
        <w:trPr>
          <w:trHeight w:val="20"/>
        </w:trPr>
        <w:tc>
          <w:tcPr>
            <w:tcW w:w="82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C287BAD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I</w:t>
            </w:r>
          </w:p>
        </w:tc>
        <w:tc>
          <w:tcPr>
            <w:tcW w:w="6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81D90AA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3,000,455.20</w:t>
            </w:r>
          </w:p>
        </w:tc>
        <w:tc>
          <w:tcPr>
            <w:tcW w:w="4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143840D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8,057</w:t>
            </w:r>
          </w:p>
        </w:tc>
        <w:tc>
          <w:tcPr>
            <w:tcW w:w="62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62DCCB3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4,033,339.80 </w:t>
            </w:r>
          </w:p>
        </w:tc>
        <w:tc>
          <w:tcPr>
            <w:tcW w:w="70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612D109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2,261,048.30 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AEA103A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30,054,036.72 </w:t>
            </w:r>
          </w:p>
        </w:tc>
        <w:tc>
          <w:tcPr>
            <w:tcW w:w="9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07D3F43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39,348,880.02 </w:t>
            </w:r>
          </w:p>
        </w:tc>
      </w:tr>
      <w:tr w:rsidR="004C652C" w:rsidRPr="004C652C" w14:paraId="2AC272AC" w14:textId="77777777" w:rsidTr="00956555">
        <w:trPr>
          <w:trHeight w:val="20"/>
        </w:trPr>
        <w:tc>
          <w:tcPr>
            <w:tcW w:w="82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B7512A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II</w:t>
            </w:r>
          </w:p>
        </w:tc>
        <w:tc>
          <w:tcPr>
            <w:tcW w:w="6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B16F54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1,165,138.79</w:t>
            </w:r>
          </w:p>
        </w:tc>
        <w:tc>
          <w:tcPr>
            <w:tcW w:w="4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08D6C3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26,539</w:t>
            </w:r>
          </w:p>
        </w:tc>
        <w:tc>
          <w:tcPr>
            <w:tcW w:w="62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823E151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13,522,375.14 </w:t>
            </w:r>
          </w:p>
        </w:tc>
        <w:tc>
          <w:tcPr>
            <w:tcW w:w="70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87982C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1,135,138.86 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E5AF37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5,510,398.95 </w:t>
            </w:r>
          </w:p>
        </w:tc>
        <w:tc>
          <w:tcPr>
            <w:tcW w:w="9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D7FCC02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21,333,051.74 </w:t>
            </w:r>
          </w:p>
        </w:tc>
      </w:tr>
      <w:tr w:rsidR="004C652C" w:rsidRPr="004C652C" w14:paraId="47F2A833" w14:textId="77777777" w:rsidTr="00956555">
        <w:trPr>
          <w:trHeight w:val="20"/>
        </w:trPr>
        <w:tc>
          <w:tcPr>
            <w:tcW w:w="82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0B5F366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III</w:t>
            </w:r>
          </w:p>
        </w:tc>
        <w:tc>
          <w:tcPr>
            <w:tcW w:w="6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474B65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3,305,028.74</w:t>
            </w:r>
          </w:p>
        </w:tc>
        <w:tc>
          <w:tcPr>
            <w:tcW w:w="4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D245C80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2,754</w:t>
            </w:r>
          </w:p>
        </w:tc>
        <w:tc>
          <w:tcPr>
            <w:tcW w:w="62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6FD74A4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1,114,554.47 </w:t>
            </w:r>
          </w:p>
        </w:tc>
        <w:tc>
          <w:tcPr>
            <w:tcW w:w="70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707EC3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5,161,085.86 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BBC7BF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5,022,278.98 </w:t>
            </w:r>
          </w:p>
        </w:tc>
        <w:tc>
          <w:tcPr>
            <w:tcW w:w="9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0EABA1D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14,602,948.05 </w:t>
            </w:r>
          </w:p>
        </w:tc>
      </w:tr>
      <w:tr w:rsidR="004C652C" w:rsidRPr="004C652C" w14:paraId="27F229E9" w14:textId="77777777" w:rsidTr="00956555">
        <w:trPr>
          <w:trHeight w:val="20"/>
        </w:trPr>
        <w:tc>
          <w:tcPr>
            <w:tcW w:w="82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32B992D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CALABARZON</w:t>
            </w:r>
          </w:p>
        </w:tc>
        <w:tc>
          <w:tcPr>
            <w:tcW w:w="6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A020D2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3,000,000.00</w:t>
            </w:r>
          </w:p>
        </w:tc>
        <w:tc>
          <w:tcPr>
            <w:tcW w:w="4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C181172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9,800</w:t>
            </w:r>
          </w:p>
        </w:tc>
        <w:tc>
          <w:tcPr>
            <w:tcW w:w="62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6237AD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1,663,560.00 </w:t>
            </w:r>
          </w:p>
        </w:tc>
        <w:tc>
          <w:tcPr>
            <w:tcW w:w="70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FECC07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5,666,483.76 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5E5FCD7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4,069,663.12 </w:t>
            </w:r>
          </w:p>
        </w:tc>
        <w:tc>
          <w:tcPr>
            <w:tcW w:w="9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2184D8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14,399,706.88 </w:t>
            </w:r>
          </w:p>
        </w:tc>
      </w:tr>
      <w:tr w:rsidR="004C652C" w:rsidRPr="004C652C" w14:paraId="2C226483" w14:textId="77777777" w:rsidTr="00956555">
        <w:trPr>
          <w:trHeight w:val="20"/>
        </w:trPr>
        <w:tc>
          <w:tcPr>
            <w:tcW w:w="82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03EA883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MIMAROPA</w:t>
            </w:r>
          </w:p>
        </w:tc>
        <w:tc>
          <w:tcPr>
            <w:tcW w:w="6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ED36D66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2,455,394.58</w:t>
            </w:r>
          </w:p>
        </w:tc>
        <w:tc>
          <w:tcPr>
            <w:tcW w:w="4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018CAA8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26,108</w:t>
            </w:r>
          </w:p>
        </w:tc>
        <w:tc>
          <w:tcPr>
            <w:tcW w:w="62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235862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11,748,600.00 </w:t>
            </w:r>
          </w:p>
        </w:tc>
        <w:tc>
          <w:tcPr>
            <w:tcW w:w="70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102A122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2,061,634.00 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CEC872A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5,004,948.80 </w:t>
            </w:r>
          </w:p>
        </w:tc>
        <w:tc>
          <w:tcPr>
            <w:tcW w:w="9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90A5317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21,270,577.38 </w:t>
            </w:r>
          </w:p>
        </w:tc>
      </w:tr>
      <w:tr w:rsidR="004C652C" w:rsidRPr="004C652C" w14:paraId="3429767F" w14:textId="77777777" w:rsidTr="00956555">
        <w:trPr>
          <w:trHeight w:val="20"/>
        </w:trPr>
        <w:tc>
          <w:tcPr>
            <w:tcW w:w="82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76B02F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V</w:t>
            </w:r>
          </w:p>
        </w:tc>
        <w:tc>
          <w:tcPr>
            <w:tcW w:w="6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A51D68F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3,000,000.00</w:t>
            </w:r>
          </w:p>
        </w:tc>
        <w:tc>
          <w:tcPr>
            <w:tcW w:w="4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A123D5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20,797</w:t>
            </w:r>
          </w:p>
        </w:tc>
        <w:tc>
          <w:tcPr>
            <w:tcW w:w="62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0E89432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10,175,342.24 </w:t>
            </w:r>
          </w:p>
        </w:tc>
        <w:tc>
          <w:tcPr>
            <w:tcW w:w="70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58A18A2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1,053,537.41 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DFC9DA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19,955,129.90 </w:t>
            </w:r>
          </w:p>
        </w:tc>
        <w:tc>
          <w:tcPr>
            <w:tcW w:w="9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4FA994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34,184,009.55 </w:t>
            </w:r>
          </w:p>
        </w:tc>
      </w:tr>
      <w:tr w:rsidR="004C652C" w:rsidRPr="004C652C" w14:paraId="46845738" w14:textId="77777777" w:rsidTr="00956555">
        <w:trPr>
          <w:trHeight w:val="20"/>
        </w:trPr>
        <w:tc>
          <w:tcPr>
            <w:tcW w:w="82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5B3B6E9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VI</w:t>
            </w:r>
          </w:p>
        </w:tc>
        <w:tc>
          <w:tcPr>
            <w:tcW w:w="6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A7CDB24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3,000,051.68</w:t>
            </w:r>
          </w:p>
        </w:tc>
        <w:tc>
          <w:tcPr>
            <w:tcW w:w="4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EFCD65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56,015</w:t>
            </w:r>
          </w:p>
        </w:tc>
        <w:tc>
          <w:tcPr>
            <w:tcW w:w="62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4A762F3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20,230,552.08 </w:t>
            </w:r>
          </w:p>
        </w:tc>
        <w:tc>
          <w:tcPr>
            <w:tcW w:w="70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8BD427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64,964,827.42 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356A7C5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5,890,820.31 </w:t>
            </w:r>
          </w:p>
        </w:tc>
        <w:tc>
          <w:tcPr>
            <w:tcW w:w="9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6F14F9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94,086,251.49 </w:t>
            </w:r>
          </w:p>
        </w:tc>
      </w:tr>
      <w:tr w:rsidR="004C652C" w:rsidRPr="004C652C" w14:paraId="410BC87D" w14:textId="77777777" w:rsidTr="00956555">
        <w:trPr>
          <w:trHeight w:val="20"/>
        </w:trPr>
        <w:tc>
          <w:tcPr>
            <w:tcW w:w="82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E12D31D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VII</w:t>
            </w:r>
          </w:p>
        </w:tc>
        <w:tc>
          <w:tcPr>
            <w:tcW w:w="6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339DC39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1,750,544.27</w:t>
            </w:r>
          </w:p>
        </w:tc>
        <w:tc>
          <w:tcPr>
            <w:tcW w:w="4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DC244A2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28,068</w:t>
            </w:r>
          </w:p>
        </w:tc>
        <w:tc>
          <w:tcPr>
            <w:tcW w:w="62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0CFD119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12,209,580.00 </w:t>
            </w:r>
          </w:p>
        </w:tc>
        <w:tc>
          <w:tcPr>
            <w:tcW w:w="70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F95622F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8,087,639.80 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E45E18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9,406,840.65 </w:t>
            </w:r>
          </w:p>
        </w:tc>
        <w:tc>
          <w:tcPr>
            <w:tcW w:w="9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3FAA154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31,454,604.72 </w:t>
            </w:r>
          </w:p>
        </w:tc>
      </w:tr>
      <w:tr w:rsidR="004C652C" w:rsidRPr="004C652C" w14:paraId="664F7108" w14:textId="77777777" w:rsidTr="00956555">
        <w:trPr>
          <w:trHeight w:val="20"/>
        </w:trPr>
        <w:tc>
          <w:tcPr>
            <w:tcW w:w="82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C174D5B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VIII</w:t>
            </w:r>
          </w:p>
        </w:tc>
        <w:tc>
          <w:tcPr>
            <w:tcW w:w="6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4FF961E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3,194,543.00</w:t>
            </w:r>
          </w:p>
        </w:tc>
        <w:tc>
          <w:tcPr>
            <w:tcW w:w="4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C2ED2B0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18,918</w:t>
            </w:r>
          </w:p>
        </w:tc>
        <w:tc>
          <w:tcPr>
            <w:tcW w:w="62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55A951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10,275,213.24 </w:t>
            </w:r>
          </w:p>
        </w:tc>
        <w:tc>
          <w:tcPr>
            <w:tcW w:w="70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04D5A2D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7,878,269.90 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2892A59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19,360,193.45 </w:t>
            </w:r>
          </w:p>
        </w:tc>
        <w:tc>
          <w:tcPr>
            <w:tcW w:w="9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2A3C12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40,708,219.59 </w:t>
            </w:r>
          </w:p>
        </w:tc>
      </w:tr>
      <w:tr w:rsidR="004C652C" w:rsidRPr="004C652C" w14:paraId="046BE44F" w14:textId="77777777" w:rsidTr="00956555">
        <w:trPr>
          <w:trHeight w:val="20"/>
        </w:trPr>
        <w:tc>
          <w:tcPr>
            <w:tcW w:w="82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0B01F5E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IX</w:t>
            </w:r>
          </w:p>
        </w:tc>
        <w:tc>
          <w:tcPr>
            <w:tcW w:w="6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B01C5C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56,000.00</w:t>
            </w:r>
          </w:p>
        </w:tc>
        <w:tc>
          <w:tcPr>
            <w:tcW w:w="4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3CCCA4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6,235</w:t>
            </w:r>
          </w:p>
        </w:tc>
        <w:tc>
          <w:tcPr>
            <w:tcW w:w="62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837389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3,407,365.15 </w:t>
            </w:r>
          </w:p>
        </w:tc>
        <w:tc>
          <w:tcPr>
            <w:tcW w:w="70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AF4454F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16,581,896.24 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813A8D0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10,866,180.12 </w:t>
            </w:r>
          </w:p>
        </w:tc>
        <w:tc>
          <w:tcPr>
            <w:tcW w:w="9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540077C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30,911,441.51 </w:t>
            </w:r>
          </w:p>
        </w:tc>
      </w:tr>
      <w:tr w:rsidR="004C652C" w:rsidRPr="004C652C" w14:paraId="4532EE69" w14:textId="77777777" w:rsidTr="00956555">
        <w:trPr>
          <w:trHeight w:val="20"/>
        </w:trPr>
        <w:tc>
          <w:tcPr>
            <w:tcW w:w="82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227062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X</w:t>
            </w:r>
          </w:p>
        </w:tc>
        <w:tc>
          <w:tcPr>
            <w:tcW w:w="6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63E3698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3,000,724.42</w:t>
            </w:r>
          </w:p>
        </w:tc>
        <w:tc>
          <w:tcPr>
            <w:tcW w:w="4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C13AA3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20,960</w:t>
            </w:r>
          </w:p>
        </w:tc>
        <w:tc>
          <w:tcPr>
            <w:tcW w:w="62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EF35BC1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11,235,345.50 </w:t>
            </w:r>
          </w:p>
        </w:tc>
        <w:tc>
          <w:tcPr>
            <w:tcW w:w="70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913BB1A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13,863,590.41 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FDB2EF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27,912,918.94 </w:t>
            </w:r>
          </w:p>
        </w:tc>
        <w:tc>
          <w:tcPr>
            <w:tcW w:w="9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C6302C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56,012,579.27 </w:t>
            </w:r>
          </w:p>
        </w:tc>
      </w:tr>
      <w:tr w:rsidR="004C652C" w:rsidRPr="004C652C" w14:paraId="6DE6A028" w14:textId="77777777" w:rsidTr="00956555">
        <w:trPr>
          <w:trHeight w:val="20"/>
        </w:trPr>
        <w:tc>
          <w:tcPr>
            <w:tcW w:w="82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DF11799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XI</w:t>
            </w:r>
          </w:p>
        </w:tc>
        <w:tc>
          <w:tcPr>
            <w:tcW w:w="6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523202D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3,000,001.00</w:t>
            </w:r>
          </w:p>
        </w:tc>
        <w:tc>
          <w:tcPr>
            <w:tcW w:w="4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F961ECA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4,593</w:t>
            </w:r>
          </w:p>
        </w:tc>
        <w:tc>
          <w:tcPr>
            <w:tcW w:w="62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D27E6F3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1,700,098.95 </w:t>
            </w:r>
          </w:p>
        </w:tc>
        <w:tc>
          <w:tcPr>
            <w:tcW w:w="70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ED3E1A0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11,530,225.00 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839FCE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14,916,885.36 </w:t>
            </w:r>
          </w:p>
        </w:tc>
        <w:tc>
          <w:tcPr>
            <w:tcW w:w="9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1964BCC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31,147,210.31 </w:t>
            </w:r>
          </w:p>
        </w:tc>
      </w:tr>
      <w:tr w:rsidR="004C652C" w:rsidRPr="004C652C" w14:paraId="2F907011" w14:textId="77777777" w:rsidTr="00956555">
        <w:trPr>
          <w:trHeight w:val="20"/>
        </w:trPr>
        <w:tc>
          <w:tcPr>
            <w:tcW w:w="82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39B1C13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XII</w:t>
            </w:r>
          </w:p>
        </w:tc>
        <w:tc>
          <w:tcPr>
            <w:tcW w:w="6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090D899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3,000,513.85</w:t>
            </w:r>
          </w:p>
        </w:tc>
        <w:tc>
          <w:tcPr>
            <w:tcW w:w="4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FD23B4D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1,783</w:t>
            </w:r>
          </w:p>
        </w:tc>
        <w:tc>
          <w:tcPr>
            <w:tcW w:w="62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39CB04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980,650.00 </w:t>
            </w:r>
          </w:p>
        </w:tc>
        <w:tc>
          <w:tcPr>
            <w:tcW w:w="70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72E54AF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2,228,234.59 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739DB4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10,899,586.54 </w:t>
            </w:r>
          </w:p>
        </w:tc>
        <w:tc>
          <w:tcPr>
            <w:tcW w:w="9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9760451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17,108,984.98 </w:t>
            </w:r>
          </w:p>
        </w:tc>
      </w:tr>
      <w:tr w:rsidR="004C652C" w:rsidRPr="004C652C" w14:paraId="519553A0" w14:textId="77777777" w:rsidTr="00956555">
        <w:trPr>
          <w:trHeight w:val="20"/>
        </w:trPr>
        <w:tc>
          <w:tcPr>
            <w:tcW w:w="82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3281171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CARAGA</w:t>
            </w:r>
          </w:p>
        </w:tc>
        <w:tc>
          <w:tcPr>
            <w:tcW w:w="6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3321104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3,000,740.55</w:t>
            </w:r>
          </w:p>
        </w:tc>
        <w:tc>
          <w:tcPr>
            <w:tcW w:w="4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C38EAE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8,766</w:t>
            </w:r>
          </w:p>
        </w:tc>
        <w:tc>
          <w:tcPr>
            <w:tcW w:w="62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345AD4F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4,709,594.78 </w:t>
            </w:r>
          </w:p>
        </w:tc>
        <w:tc>
          <w:tcPr>
            <w:tcW w:w="70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169288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6,679,909.63 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400354A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16,048,040.02 </w:t>
            </w:r>
          </w:p>
        </w:tc>
        <w:tc>
          <w:tcPr>
            <w:tcW w:w="9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090F1C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30,438,284.98 </w:t>
            </w:r>
          </w:p>
        </w:tc>
      </w:tr>
      <w:tr w:rsidR="004C652C" w:rsidRPr="004C652C" w14:paraId="4B29705E" w14:textId="77777777" w:rsidTr="00956555">
        <w:trPr>
          <w:trHeight w:val="20"/>
        </w:trPr>
        <w:tc>
          <w:tcPr>
            <w:tcW w:w="82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B612A4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NCR</w:t>
            </w:r>
          </w:p>
        </w:tc>
        <w:tc>
          <w:tcPr>
            <w:tcW w:w="6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F5FE89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2,229,439.00</w:t>
            </w:r>
          </w:p>
        </w:tc>
        <w:tc>
          <w:tcPr>
            <w:tcW w:w="4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32A943" w14:textId="2AE20DBE" w:rsidR="004C652C" w:rsidRPr="004C652C" w:rsidRDefault="00956555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-</w:t>
            </w:r>
          </w:p>
        </w:tc>
        <w:tc>
          <w:tcPr>
            <w:tcW w:w="62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D941A80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- </w:t>
            </w:r>
          </w:p>
        </w:tc>
        <w:tc>
          <w:tcPr>
            <w:tcW w:w="70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5C96BF5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3,597,574.50 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3F461C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5,741,232.78 </w:t>
            </w:r>
          </w:p>
        </w:tc>
        <w:tc>
          <w:tcPr>
            <w:tcW w:w="9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716B2C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11,568,246.28 </w:t>
            </w:r>
          </w:p>
        </w:tc>
      </w:tr>
      <w:tr w:rsidR="004C652C" w:rsidRPr="004C652C" w14:paraId="46598A02" w14:textId="77777777" w:rsidTr="00956555">
        <w:trPr>
          <w:trHeight w:val="20"/>
        </w:trPr>
        <w:tc>
          <w:tcPr>
            <w:tcW w:w="82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FC8A9E2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CAR</w:t>
            </w:r>
          </w:p>
        </w:tc>
        <w:tc>
          <w:tcPr>
            <w:tcW w:w="64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029ED83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3,206,400.00</w:t>
            </w:r>
          </w:p>
        </w:tc>
        <w:tc>
          <w:tcPr>
            <w:tcW w:w="4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3898D17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>11,689</w:t>
            </w:r>
          </w:p>
        </w:tc>
        <w:tc>
          <w:tcPr>
            <w:tcW w:w="62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EF65E4E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5,092,190.26 </w:t>
            </w:r>
          </w:p>
        </w:tc>
        <w:tc>
          <w:tcPr>
            <w:tcW w:w="70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C8CC3F4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2,939,346.27 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F465DE1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9,329,884.47 </w:t>
            </w:r>
          </w:p>
        </w:tc>
        <w:tc>
          <w:tcPr>
            <w:tcW w:w="9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98C4C57" w14:textId="77777777" w:rsidR="004C652C" w:rsidRPr="004C652C" w:rsidRDefault="004C652C" w:rsidP="004C652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4C652C">
              <w:rPr>
                <w:rFonts w:ascii="Arial Narrow" w:eastAsia="Times New Roman" w:hAnsi="Arial Narrow" w:cs="Arial"/>
                <w:sz w:val="18"/>
                <w:szCs w:val="18"/>
              </w:rPr>
              <w:t xml:space="preserve">20,567,821.00 </w:t>
            </w:r>
          </w:p>
        </w:tc>
      </w:tr>
    </w:tbl>
    <w:p w14:paraId="2361D862" w14:textId="4F7B9B94" w:rsidR="00A75108" w:rsidRDefault="00A75108" w:rsidP="00A75108">
      <w:pPr>
        <w:ind w:left="360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>Note: T</w:t>
      </w:r>
      <w:r w:rsidR="00BC5B77">
        <w:rPr>
          <w:rFonts w:ascii="Arial" w:eastAsia="Arial" w:hAnsi="Arial" w:cs="Arial"/>
          <w:i/>
          <w:sz w:val="16"/>
          <w:szCs w:val="16"/>
        </w:rPr>
        <w:t>he Inventory Summary is as of 13 November 2020, 12M</w:t>
      </w:r>
      <w:r>
        <w:rPr>
          <w:rFonts w:ascii="Arial" w:eastAsia="Arial" w:hAnsi="Arial" w:cs="Arial"/>
          <w:i/>
          <w:sz w:val="16"/>
          <w:szCs w:val="16"/>
        </w:rPr>
        <w:t>N.</w:t>
      </w:r>
    </w:p>
    <w:p w14:paraId="7BB6EBA2" w14:textId="77777777" w:rsidR="00A75108" w:rsidRDefault="00A75108" w:rsidP="00A75108">
      <w:pPr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 DRMB and NRLMB</w:t>
      </w:r>
    </w:p>
    <w:p w14:paraId="5854CAB8" w14:textId="774B314D" w:rsidR="009702AE" w:rsidRDefault="003E4C18" w:rsidP="0006516C">
      <w:pPr>
        <w:spacing w:after="120" w:line="240" w:lineRule="auto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al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ports</w:t>
      </w:r>
    </w:p>
    <w:p w14:paraId="25E5BAF8" w14:textId="77777777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Style w:val="14"/>
        <w:tblW w:w="4988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35"/>
      </w:tblGrid>
      <w:tr w:rsidR="009702AE" w14:paraId="663F79CA" w14:textId="77777777" w:rsidTr="005456ED">
        <w:trPr>
          <w:trHeight w:val="20"/>
          <w:tblHeader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4276E9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D8B90A" w14:textId="6081A730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:rsidRPr="009D14B5" w14:paraId="6AC21CA3" w14:textId="77777777" w:rsidTr="005456ED">
        <w:trPr>
          <w:trHeight w:val="217"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302D53" w14:textId="3CC4FB06" w:rsidR="009702AE" w:rsidRPr="00D42B1F" w:rsidRDefault="009D14B5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D42B1F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733DE3">
              <w:rPr>
                <w:rFonts w:ascii="Arial" w:eastAsia="Arial" w:hAnsi="Arial" w:cs="Arial"/>
                <w:sz w:val="20"/>
                <w:szCs w:val="20"/>
              </w:rPr>
              <w:t>2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456ED" w:rsidRPr="00D42B1F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DB35C7" w:rsidRPr="00D42B1F">
              <w:rPr>
                <w:rFonts w:ascii="Arial" w:eastAsia="Arial" w:hAnsi="Arial" w:cs="Arial"/>
                <w:sz w:val="20"/>
                <w:szCs w:val="20"/>
              </w:rPr>
              <w:t>be</w:t>
            </w:r>
            <w:r w:rsidR="0096795E" w:rsidRPr="00D42B1F">
              <w:rPr>
                <w:rFonts w:ascii="Arial" w:eastAsia="Arial" w:hAnsi="Arial" w:cs="Arial"/>
                <w:sz w:val="20"/>
                <w:szCs w:val="20"/>
              </w:rPr>
              <w:t>r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E4C18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B53D53" w14:textId="67687B42" w:rsidR="0030572E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RMB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b/>
                <w:sz w:val="20"/>
                <w:szCs w:val="19"/>
              </w:rPr>
              <w:t>BLU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ler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47F7687" w14:textId="3AD4B726" w:rsidR="00D07395" w:rsidRPr="00D42B1F" w:rsidRDefault="00D07395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uppor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OSD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wnload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E84569" w:rsidRPr="00D42B1F">
              <w:rPr>
                <w:rFonts w:ascii="Arial" w:eastAsia="Arial" w:hAnsi="Arial" w:cs="Arial"/>
                <w:sz w:val="20"/>
                <w:szCs w:val="19"/>
              </w:rPr>
              <w:t>-FO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637C82A" w14:textId="1ACD06E9" w:rsidR="00F96844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OpCen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24/7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virtu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NRLMB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iel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ignifica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E7EE8"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3A5FCC3" w14:textId="296806ED" w:rsidR="005B07B2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Preparednes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(PRD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82E1401" w14:textId="2B2C1BDA" w:rsidR="00683853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S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lenishme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6A99EB22" w14:textId="77777777" w:rsidR="000B62B0" w:rsidRDefault="000B62B0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A48176F" w14:textId="7566D279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lastRenderedPageBreak/>
        <w:t>DSWD-NRLMB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9B94A8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B7C58F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22B652" w14:textId="088203E2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5B5EC70C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46D9FC4" w14:textId="0557C2CE" w:rsidR="009702AE" w:rsidRPr="00D42B1F" w:rsidRDefault="009D14B5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D42B1F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733DE3">
              <w:rPr>
                <w:rFonts w:ascii="Arial" w:eastAsia="Arial" w:hAnsi="Arial" w:cs="Arial"/>
                <w:sz w:val="20"/>
                <w:szCs w:val="20"/>
              </w:rPr>
              <w:t>2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972A46" w14:textId="72EBDEF6" w:rsidR="009702AE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3E3D93E0" w14:textId="17726C47" w:rsidR="00B52894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d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.</w:t>
            </w:r>
          </w:p>
        </w:tc>
      </w:tr>
    </w:tbl>
    <w:p w14:paraId="6A88FDC1" w14:textId="1973EEE4" w:rsidR="00705978" w:rsidRPr="00176F10" w:rsidRDefault="0070597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4F879359" w14:textId="63392B44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Style w:val="1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4B6204DD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F2CA077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14B4A0" w14:textId="7BA30961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94BA4" w:rsidRPr="00F94BA4" w14:paraId="59C83A16" w14:textId="77777777" w:rsidTr="002B70BB">
        <w:trPr>
          <w:trHeight w:val="86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61689B" w14:textId="394EAEE2" w:rsidR="009702AE" w:rsidRPr="00D42B1F" w:rsidRDefault="0045486D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0D4C01" w:rsidRPr="00D42B1F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91A3D" w:rsidRPr="00D42B1F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96795E" w:rsidRPr="00D42B1F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96795E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F6BF60" w14:textId="61CD10F0" w:rsidR="009702AE" w:rsidRPr="00D42B1F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ployed</w:t>
            </w:r>
            <w:r w:rsidR="001460B0" w:rsidRPr="00D42B1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405D" w:rsidRPr="00D42B1F">
              <w:rPr>
                <w:rFonts w:ascii="Arial" w:eastAsia="Arial" w:hAnsi="Arial" w:cs="Arial"/>
                <w:b/>
                <w:sz w:val="20"/>
                <w:szCs w:val="19"/>
              </w:rPr>
              <w:t>4</w:t>
            </w:r>
            <w:r w:rsidR="000D4C01" w:rsidRPr="00D42B1F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1460B0" w:rsidRPr="00D42B1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b/>
                <w:sz w:val="20"/>
                <w:szCs w:val="19"/>
              </w:rPr>
              <w:t>staf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5486D" w:rsidRPr="00D42B1F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0D4C01" w:rsidRPr="00D42B1F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D42B1F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5F4D7A" w:rsidRPr="00D42B1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tem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FNFI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artners.</w:t>
            </w:r>
          </w:p>
          <w:p w14:paraId="7618A122" w14:textId="415EDDD6" w:rsidR="009702AE" w:rsidRPr="00D42B1F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sia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velopme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ank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ADB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nate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$5,000,000.00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pproximate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₱250,000,000.00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etr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ila.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rmy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geth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ai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m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ag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ic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50k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ag).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ime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llow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ed:</w:t>
            </w:r>
          </w:p>
          <w:tbl>
            <w:tblPr>
              <w:tblW w:w="4791" w:type="pct"/>
              <w:tblInd w:w="334" w:type="dxa"/>
              <w:tblLook w:val="04A0" w:firstRow="1" w:lastRow="0" w:firstColumn="1" w:lastColumn="0" w:noHBand="0" w:noVBand="1"/>
            </w:tblPr>
            <w:tblGrid>
              <w:gridCol w:w="1297"/>
              <w:gridCol w:w="919"/>
              <w:gridCol w:w="1092"/>
              <w:gridCol w:w="1410"/>
              <w:gridCol w:w="1054"/>
              <w:gridCol w:w="1468"/>
            </w:tblGrid>
            <w:tr w:rsidR="00D42B1F" w:rsidRPr="00D42B1F" w14:paraId="284ED8DD" w14:textId="77777777" w:rsidTr="006D16EB">
              <w:trPr>
                <w:trHeight w:val="20"/>
                <w:tblHeader/>
              </w:trPr>
              <w:tc>
                <w:tcPr>
                  <w:tcW w:w="7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9EA9EB2" w14:textId="77777777" w:rsidR="009702AE" w:rsidRPr="00D42B1F" w:rsidRDefault="0071152D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LGU</w:t>
                  </w:r>
                </w:p>
              </w:tc>
              <w:tc>
                <w:tcPr>
                  <w:tcW w:w="731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8D6EA8F" w14:textId="74D5B54F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s</w:t>
                  </w:r>
                </w:p>
              </w:tc>
              <w:tc>
                <w:tcPr>
                  <w:tcW w:w="85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7F125E5" w14:textId="77184258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</w:t>
                  </w:r>
                </w:p>
              </w:tc>
              <w:tc>
                <w:tcPr>
                  <w:tcW w:w="107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947BA00" w14:textId="666DCC9F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Goods</w:t>
                  </w:r>
                </w:p>
              </w:tc>
              <w:tc>
                <w:tcPr>
                  <w:tcW w:w="824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FB77CD9" w14:textId="18C66AA2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</w:p>
              </w:tc>
              <w:tc>
                <w:tcPr>
                  <w:tcW w:w="816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D3D6B6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</w:tr>
            <w:tr w:rsidR="00D42B1F" w:rsidRPr="00D42B1F" w14:paraId="1E5AA35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E26CD3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Calooc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75D2F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32C02F5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7A630B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6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436885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B1A6327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42,100,000.00</w:t>
                  </w:r>
                </w:p>
              </w:tc>
            </w:tr>
            <w:tr w:rsidR="00D42B1F" w:rsidRPr="00D42B1F" w14:paraId="5BE0527D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380D3B" w14:textId="7E10AD42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Las</w:t>
                  </w:r>
                  <w:r w:rsidR="001460B0"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Piñ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6049C0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BFA493B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D8274A" w14:textId="77777777" w:rsidR="009702AE" w:rsidRPr="00D42B1F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5,85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E6806F7" w14:textId="77777777" w:rsidR="009702AE" w:rsidRPr="00D42B1F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7E01DB4" w14:textId="77777777" w:rsidR="009702AE" w:rsidRPr="00D42B1F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14,625,000.00</w:t>
                  </w:r>
                </w:p>
              </w:tc>
            </w:tr>
            <w:tr w:rsidR="00D42B1F" w:rsidRPr="00D42B1F" w14:paraId="1258233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7C965EB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Malab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457C06A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7D666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CDF9E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4,603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F8B1CB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DC965E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36,507,500.00</w:t>
                  </w:r>
                </w:p>
              </w:tc>
            </w:tr>
            <w:tr w:rsidR="00D42B1F" w:rsidRPr="00D42B1F" w14:paraId="655D854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4CDBD0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Makati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998FAE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29ED3E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27F0DA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3ADCD7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36E78A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6,250,000.00</w:t>
                  </w:r>
                </w:p>
              </w:tc>
            </w:tr>
            <w:tr w:rsidR="00D42B1F" w:rsidRPr="00D42B1F" w14:paraId="698C03C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CDEC93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Mandaluyon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F994B4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6CA73F0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CEA104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1,35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0406B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681B865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8,392,500.00</w:t>
                  </w:r>
                </w:p>
              </w:tc>
            </w:tr>
            <w:tr w:rsidR="00D42B1F" w:rsidRPr="00D42B1F" w14:paraId="3217AD3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7B05A0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Mani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9939467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B125F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0B040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4,63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A70F7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09DAB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37,442,500.00</w:t>
                  </w:r>
                </w:p>
              </w:tc>
            </w:tr>
            <w:tr w:rsidR="00D42B1F" w:rsidRPr="00D42B1F" w14:paraId="6B131F9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5BF210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Navot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6231AB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184F8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AECE4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4,766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D2D098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3D48585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1,915,000.00</w:t>
                  </w:r>
                </w:p>
              </w:tc>
            </w:tr>
            <w:tr w:rsidR="00D42B1F" w:rsidRPr="00D42B1F" w14:paraId="3A88AD13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7B01A14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Pasay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9E567E1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CEEAD3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D134A1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7,949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80E18FE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FE18A6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0,722,500.00</w:t>
                  </w:r>
                </w:p>
              </w:tc>
            </w:tr>
            <w:tr w:rsidR="00D42B1F" w:rsidRPr="00D42B1F" w14:paraId="6E4D08D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8648958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Patero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3F5CDD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7E64E8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9605FD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6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148EB01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56C7EE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6,500,000.00</w:t>
                  </w:r>
                </w:p>
              </w:tc>
            </w:tr>
            <w:tr w:rsidR="00D42B1F" w:rsidRPr="00D42B1F" w14:paraId="2E1A389C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C59A874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Quez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A03D63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FD13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EAD59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3,2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61015A9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1BC324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8,850,000.00</w:t>
                  </w:r>
                </w:p>
              </w:tc>
            </w:tr>
            <w:tr w:rsidR="00D42B1F" w:rsidRPr="00D42B1F" w14:paraId="7EDAC9D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EFA8E51" w14:textId="3410966D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San</w:t>
                  </w:r>
                  <w:r w:rsidR="001460B0"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Ju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328481" w14:textId="77777777" w:rsidR="009702AE" w:rsidRPr="00D42B1F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61222DB" w14:textId="77777777" w:rsidR="009702AE" w:rsidRPr="00D42B1F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CFE4C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3,0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8983F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099298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7,500,000.00</w:t>
                  </w:r>
                </w:p>
              </w:tc>
            </w:tr>
            <w:tr w:rsidR="00D42B1F" w:rsidRPr="00D42B1F" w14:paraId="4E2F71E2" w14:textId="77777777" w:rsidTr="006D16EB">
              <w:trPr>
                <w:trHeight w:val="58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A7E97AC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Tagui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8D757A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EE0BAEA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E6F6491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0,19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2720C69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2C3D4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5,485,000.00</w:t>
                  </w:r>
                </w:p>
              </w:tc>
            </w:tr>
            <w:tr w:rsidR="00D42B1F" w:rsidRPr="00D42B1F" w14:paraId="5F74A072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D30CB17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Valenzue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3EBD89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E2062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F120CE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7,648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2870AB5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1B2B273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69,120,000.00</w:t>
                  </w:r>
                </w:p>
              </w:tc>
            </w:tr>
            <w:tr w:rsidR="00D42B1F" w:rsidRPr="00D42B1F" w14:paraId="592CA75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183C17D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both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46C9369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2,0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64601555" w14:textId="4FCF3D64" w:rsidR="009702AE" w:rsidRPr="00D42B1F" w:rsidRDefault="001460B0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51F5730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144,80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2E60A933" w14:textId="42242CC2" w:rsidR="009702AE" w:rsidRPr="00D42B1F" w:rsidRDefault="001460B0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4D47DE6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365,410,000.00</w:t>
                  </w:r>
                </w:p>
              </w:tc>
            </w:tr>
          </w:tbl>
          <w:p w14:paraId="211D2AE6" w14:textId="305CB3D2" w:rsidR="009702AE" w:rsidRPr="00D42B1F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Joi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ce-Nation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JTR-NCR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haul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ranspor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.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eantime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om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mmitte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w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am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urpose.</w:t>
            </w:r>
          </w:p>
          <w:p w14:paraId="33E6E4E3" w14:textId="37594091" w:rsidR="009702AE" w:rsidRPr="00D42B1F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lic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PNP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afet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ecurit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ur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hauling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ransport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nload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.</w:t>
            </w:r>
          </w:p>
        </w:tc>
      </w:tr>
    </w:tbl>
    <w:p w14:paraId="6A482761" w14:textId="77777777" w:rsidR="00D92821" w:rsidRPr="00176F10" w:rsidRDefault="00D92821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6D13F219" w14:textId="2F9FF8C9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CAR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ABB2970" w14:textId="77777777" w:rsidTr="00A56F6E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13BAB15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91F2429" w14:textId="6FE07E61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D0337" w:rsidRPr="00AD0337" w14:paraId="0ED9DC24" w14:textId="77777777" w:rsidTr="00A56F6E">
        <w:trPr>
          <w:trHeight w:val="13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7DE6C0" w14:textId="586A4BB1" w:rsidR="00A56F6E" w:rsidRPr="00591A3D" w:rsidRDefault="00A56F6E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FCDF93" w14:textId="19958FD7" w:rsidR="00AD0337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₱80,915.82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(LSIs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.</w:t>
            </w:r>
          </w:p>
          <w:p w14:paraId="181F64E3" w14:textId="3DDAC0C0" w:rsidR="00A56F6E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articipa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eeting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l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uGon.</w:t>
            </w:r>
          </w:p>
          <w:p w14:paraId="3B8B50C5" w14:textId="195415A1" w:rsidR="00870C3C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cess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ocumen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Return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Overse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Filipin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060CBBB" w14:textId="0ED699F6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RLMB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uc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echnic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uid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acili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eeds.</w:t>
            </w:r>
          </w:p>
          <w:p w14:paraId="403BE074" w14:textId="77777777" w:rsidR="00AD0337" w:rsidRPr="00591A3D" w:rsidRDefault="00AD0337" w:rsidP="00394069">
            <w:pP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</w:p>
          <w:p w14:paraId="3F1DD0E7" w14:textId="2F3BB7D7" w:rsidR="00870C3C" w:rsidRPr="00591A3D" w:rsidRDefault="00870C3C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2070"/>
              <w:gridCol w:w="2902"/>
              <w:gridCol w:w="2584"/>
            </w:tblGrid>
            <w:tr w:rsidR="00591A3D" w:rsidRPr="00591A3D" w14:paraId="2DCB5F63" w14:textId="77777777" w:rsidTr="000E2147">
              <w:tc>
                <w:tcPr>
                  <w:tcW w:w="1370" w:type="pct"/>
                  <w:shd w:val="clear" w:color="auto" w:fill="D9D9D9" w:themeFill="background1" w:themeFillShade="D9"/>
                  <w:vAlign w:val="center"/>
                </w:tcPr>
                <w:p w14:paraId="6734C92D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920" w:type="pct"/>
                  <w:shd w:val="clear" w:color="auto" w:fill="D9D9D9" w:themeFill="background1" w:themeFillShade="D9"/>
                  <w:vAlign w:val="center"/>
                </w:tcPr>
                <w:p w14:paraId="6F16BCE1" w14:textId="26526BEC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10" w:type="pct"/>
                  <w:shd w:val="clear" w:color="auto" w:fill="D9D9D9" w:themeFill="background1" w:themeFillShade="D9"/>
                  <w:vAlign w:val="center"/>
                </w:tcPr>
                <w:p w14:paraId="5658F567" w14:textId="412EFDA1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PhP)</w:t>
                  </w:r>
                </w:p>
              </w:tc>
            </w:tr>
            <w:tr w:rsidR="00591A3D" w:rsidRPr="00591A3D" w14:paraId="0B1339DD" w14:textId="77777777" w:rsidTr="000E2147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6E17332D" w14:textId="187F861A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157AA432" w14:textId="77777777" w:rsidTr="000E2147">
              <w:tc>
                <w:tcPr>
                  <w:tcW w:w="1370" w:type="pct"/>
                </w:tcPr>
                <w:p w14:paraId="7B9F982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349C9A82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38,051</w:t>
                  </w:r>
                </w:p>
              </w:tc>
              <w:tc>
                <w:tcPr>
                  <w:tcW w:w="1710" w:type="pct"/>
                </w:tcPr>
                <w:p w14:paraId="76E049C3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304,572,500.00</w:t>
                  </w:r>
                </w:p>
              </w:tc>
            </w:tr>
            <w:tr w:rsidR="00591A3D" w:rsidRPr="00591A3D" w14:paraId="72B644C7" w14:textId="77777777" w:rsidTr="000E2147">
              <w:tc>
                <w:tcPr>
                  <w:tcW w:w="1370" w:type="pct"/>
                </w:tcPr>
                <w:p w14:paraId="1CF9CA70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35D7EDF9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60,125</w:t>
                  </w:r>
                </w:p>
              </w:tc>
              <w:tc>
                <w:tcPr>
                  <w:tcW w:w="1710" w:type="pct"/>
                </w:tcPr>
                <w:p w14:paraId="37D147A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49,518,750.00</w:t>
                  </w:r>
                </w:p>
              </w:tc>
            </w:tr>
            <w:tr w:rsidR="00591A3D" w:rsidRPr="00591A3D" w14:paraId="30C517EC" w14:textId="77777777" w:rsidTr="000E2147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55797D34" w14:textId="43B01394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5C0D2B8C" w14:textId="77777777" w:rsidTr="000E2147">
              <w:tc>
                <w:tcPr>
                  <w:tcW w:w="1370" w:type="pct"/>
                </w:tcPr>
                <w:p w14:paraId="14337F0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169CA4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,329</w:t>
                  </w:r>
                </w:p>
              </w:tc>
              <w:tc>
                <w:tcPr>
                  <w:tcW w:w="1710" w:type="pct"/>
                </w:tcPr>
                <w:p w14:paraId="126C33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65,809,500.00</w:t>
                  </w:r>
                </w:p>
              </w:tc>
            </w:tr>
            <w:tr w:rsidR="00591A3D" w:rsidRPr="00591A3D" w14:paraId="39EB51E7" w14:textId="77777777" w:rsidTr="000E2147">
              <w:tc>
                <w:tcPr>
                  <w:tcW w:w="1370" w:type="pct"/>
                </w:tcPr>
                <w:p w14:paraId="004C8A68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1366648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4,092</w:t>
                  </w:r>
                </w:p>
              </w:tc>
              <w:tc>
                <w:tcPr>
                  <w:tcW w:w="1710" w:type="pct"/>
                </w:tcPr>
                <w:p w14:paraId="5A2AE04A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8,481,800.00</w:t>
                  </w:r>
                </w:p>
              </w:tc>
            </w:tr>
          </w:tbl>
          <w:p w14:paraId="5C0A3681" w14:textId="4FD5FC6C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spond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.</w:t>
            </w:r>
          </w:p>
        </w:tc>
      </w:tr>
    </w:tbl>
    <w:p w14:paraId="39B03114" w14:textId="77777777" w:rsidR="00591A3D" w:rsidRDefault="00591A3D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2C9CCE32" w14:textId="71A4CFB6" w:rsidR="009702AE" w:rsidRPr="00905266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lastRenderedPageBreak/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2D882A" w14:textId="77777777" w:rsidTr="000E2379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9F144E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DABA64" w14:textId="207D7ECC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9D14B5" w14:paraId="25217384" w14:textId="77777777" w:rsidTr="000E2379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CD7439" w14:textId="52990708" w:rsidR="009702AE" w:rsidRPr="00206A9C" w:rsidRDefault="00A241EA" w:rsidP="005D254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autoSpaceDE w:val="0"/>
              <w:autoSpaceDN w:val="0"/>
              <w:adjustRightInd w:val="0"/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2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E2379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64772D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4772D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C441200" w14:textId="373626A6" w:rsidR="00BF30DE" w:rsidRPr="00206A9C" w:rsidRDefault="00C4572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ly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rendering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duty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Regional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Incident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Management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Team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members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at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OCD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RO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1,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City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San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Fernando,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La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Union.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updating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status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r</w:t>
            </w:r>
            <w:r w:rsidR="003F71FC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egional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t</w:t>
            </w:r>
            <w:r w:rsidR="003F71FC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reatment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f</w:t>
            </w:r>
            <w:r w:rsidR="00855463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acilities,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maps,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daily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report</w:t>
            </w:r>
            <w:r w:rsidR="00855463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LSIs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B06FFB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ROFs</w:t>
            </w:r>
            <w:r w:rsidR="00681484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contact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tracing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major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border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checkpoints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</w:t>
            </w:r>
            <w:r w:rsidR="00855463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ally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being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ed.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Likewise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close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provincial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IMTs,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among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RIMT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other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RDRRMC1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B1614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members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also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maintained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smooth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against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.</w:t>
            </w:r>
          </w:p>
          <w:p w14:paraId="373E00F4" w14:textId="1DCE80D9" w:rsidR="000F3BF4" w:rsidRPr="00206A9C" w:rsidRDefault="000F3BF4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277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personnel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D16D6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on-duty/deployed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region-wide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A1632C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</w:t>
            </w:r>
            <w:r w:rsidR="00A1632C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execute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region.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IMT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still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A1632C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on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.</w:t>
            </w:r>
          </w:p>
          <w:p w14:paraId="035DF35E" w14:textId="7E5526FC" w:rsidR="00F0317F" w:rsidRPr="00206A9C" w:rsidRDefault="008F5C3B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C11AF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</w:t>
            </w:r>
            <w:r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9A01EC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10</w:t>
            </w:r>
            <w:r w:rsidR="001460B0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7101D9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FFPs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9A01EC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7101D9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7</w:t>
            </w:r>
            <w:r w:rsidR="001460B0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7101D9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FIs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9A01EC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1</w:t>
            </w:r>
            <w:r w:rsidR="005C11AF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</w:t>
            </w:r>
            <w:r w:rsidR="001460B0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SIs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Region.</w:t>
            </w:r>
          </w:p>
          <w:p w14:paraId="552AD323" w14:textId="77777777" w:rsidR="00E87B67" w:rsidRPr="00206A9C" w:rsidRDefault="00E87B67" w:rsidP="00394069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</w:p>
          <w:p w14:paraId="3D1AC59D" w14:textId="2E456F67" w:rsidR="005F5959" w:rsidRPr="00206A9C" w:rsidRDefault="003E4C18" w:rsidP="00394069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1460B0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1460B0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1460B0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10D17192" w14:textId="39A986EE" w:rsidR="009D1839" w:rsidRPr="00206A9C" w:rsidRDefault="003E4C1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84534D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4,27</w:t>
            </w:r>
            <w:r w:rsidR="00C15670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84534D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871</w:t>
            </w:r>
            <w:r w:rsidR="0084534D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84534D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1460B0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4534D" w:rsidRPr="00206A9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776,</w:t>
            </w:r>
            <w:r w:rsidR="00C15670" w:rsidRPr="00206A9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522</w:t>
            </w:r>
            <w:r w:rsidR="001460B0" w:rsidRPr="00206A9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206A9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beneficiaries</w:t>
            </w:r>
            <w:r w:rsidR="001460B0" w:rsidRPr="00206A9C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206A9C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n</w:t>
            </w:r>
            <w:r w:rsidR="001460B0" w:rsidRPr="00206A9C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206A9C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125</w:t>
            </w:r>
            <w:r w:rsidR="001460B0" w:rsidRPr="00206A9C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206A9C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cities/municipalities</w:t>
            </w:r>
            <w:r w:rsidR="001460B0" w:rsidRPr="00206A9C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206A9C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during</w:t>
            </w:r>
            <w:r w:rsidR="001460B0" w:rsidRPr="00206A9C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206A9C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he</w:t>
            </w:r>
            <w:r w:rsidR="001460B0" w:rsidRPr="00206A9C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64C8A" w:rsidRPr="00206A9C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first</w:t>
            </w:r>
            <w:r w:rsidR="001460B0" w:rsidRPr="00206A9C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84642" w:rsidRPr="00206A9C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ranche</w:t>
            </w:r>
            <w:r w:rsidR="001460B0" w:rsidRPr="00206A9C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84642" w:rsidRPr="00206A9C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mplementation</w:t>
            </w:r>
            <w:r w:rsidR="001460B0" w:rsidRPr="00206A9C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206A9C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n</w:t>
            </w:r>
            <w:r w:rsidR="001460B0" w:rsidRPr="00206A9C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206A9C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he</w:t>
            </w:r>
            <w:r w:rsidR="001460B0" w:rsidRPr="00206A9C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64C8A" w:rsidRPr="00206A9C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Region</w:t>
            </w:r>
            <w:r w:rsidR="006C3F0B" w:rsidRPr="00206A9C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.</w:t>
            </w:r>
          </w:p>
          <w:p w14:paraId="7AE77165" w14:textId="5F76A3E9" w:rsidR="00511B1A" w:rsidRPr="00206A9C" w:rsidRDefault="00511B1A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51</w:t>
            </w:r>
            <w:r w:rsidR="002F7FCF" w:rsidRPr="00206A9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</w:t>
            </w:r>
            <w:r w:rsidRPr="00206A9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7</w:t>
            </w:r>
            <w:r w:rsidR="002F7FCF" w:rsidRPr="00206A9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</w:t>
            </w:r>
            <w:r w:rsidRPr="00206A9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4,</w:t>
            </w:r>
            <w:r w:rsidR="002F7FCF" w:rsidRPr="00206A9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</w:t>
            </w:r>
            <w:r w:rsidRPr="00206A9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50.00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direct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payout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cash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cards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23,</w:t>
            </w:r>
            <w:r w:rsidR="002F7FCF" w:rsidRPr="00206A9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789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1460B0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while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A54659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,</w:t>
            </w:r>
            <w:r w:rsidR="009A01EC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59</w:t>
            </w:r>
            <w:r w:rsidR="00A54659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9A01EC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829</w:t>
            </w:r>
            <w:r w:rsidR="00A54659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9A01EC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A54659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1460B0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D977A3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financial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service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rs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(FSPs)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A01EC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410</w:t>
            </w:r>
            <w:r w:rsidR="00A54659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8</w:t>
            </w:r>
            <w:r w:rsidR="009A01EC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78</w:t>
            </w:r>
            <w:r w:rsidR="001460B0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D977A3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</w:t>
            </w:r>
            <w:r w:rsidR="00764C8A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1460B0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D977A3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Pangasinan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second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4642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tranche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4642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63ADADE3" w14:textId="1C13F712" w:rsidR="006C3F0B" w:rsidRPr="00206A9C" w:rsidRDefault="006C3F0B" w:rsidP="00206A9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206A9C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255,876,500.00 </w:t>
            </w:r>
            <w:r w:rsidR="00681484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1460B0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06A9C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46,523 </w:t>
            </w:r>
            <w:r w:rsidR="00174EA5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w</w:t>
            </w:r>
            <w:r w:rsidR="003B3477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itlisted</w:t>
            </w:r>
            <w:r w:rsidR="001460B0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3B3477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R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egion.</w:t>
            </w:r>
          </w:p>
          <w:p w14:paraId="6B9E4FFB" w14:textId="75626685" w:rsidR="0020031D" w:rsidRPr="00206A9C" w:rsidRDefault="0020031D" w:rsidP="00206A9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206A9C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15,053,500.00 </w:t>
            </w:r>
            <w:r w:rsidR="00BC595C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6816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73</w:t>
            </w:r>
            <w:r w:rsidR="001460B0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0237D9" w:rsidRPr="00206A9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TNVS/PUV</w:t>
            </w:r>
            <w:r w:rsidR="001460B0" w:rsidRPr="00206A9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drivers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6A2AAB67" w14:textId="4468E3ED" w:rsidR="00174EA5" w:rsidRPr="00206A9C" w:rsidRDefault="00174EA5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assisted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facilitating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encoding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SAC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forms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preparing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liquidation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documentary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requirements.</w:t>
            </w:r>
          </w:p>
          <w:p w14:paraId="5488F4BA" w14:textId="3F526DC4" w:rsidR="007731D9" w:rsidRPr="00206A9C" w:rsidRDefault="00234E36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note</w:t>
            </w:r>
            <w:r w:rsidR="00511B1A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d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all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observations,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issues,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queries,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concerns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relative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appropriate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actions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recommendations.</w:t>
            </w:r>
          </w:p>
        </w:tc>
      </w:tr>
    </w:tbl>
    <w:p w14:paraId="4F5CF4D9" w14:textId="77777777" w:rsidR="00EC590A" w:rsidRPr="00176F10" w:rsidRDefault="00EC590A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70786F0F" w14:textId="1FF5453C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CA3CA7" w14:paraId="42705761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5CC20B" w14:textId="77777777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8CFA70" w14:textId="06790B75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F83294" w:rsidRPr="00F83294" w14:paraId="21D5987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E33DF4F" w14:textId="10629621" w:rsidR="00E0250A" w:rsidRPr="005A04F8" w:rsidRDefault="00733DE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>12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0250A" w:rsidRPr="005A04F8">
              <w:rPr>
                <w:rFonts w:ascii="Arial" w:eastAsia="Arial" w:hAnsi="Arial" w:cs="Arial"/>
                <w:color w:val="0070C0"/>
                <w:sz w:val="20"/>
                <w:szCs w:val="20"/>
              </w:rPr>
              <w:t>November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0250A" w:rsidRPr="005A04F8">
              <w:rPr>
                <w:rFonts w:ascii="Arial" w:eastAsia="Arial" w:hAnsi="Arial" w:cs="Arial"/>
                <w:color w:val="0070C0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09E201A" w14:textId="21F1DF83" w:rsidR="005A04F8" w:rsidRDefault="005A04F8" w:rsidP="00733DE3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 II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provided </w:t>
            </w:r>
            <w:r w:rsidR="00733DE3" w:rsidRPr="00733DE3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vided 253 Family Food Packs (FFPs) amounting to ₱118,910.00 to the Municipality of Solano, Nueva Vizcaya to be distributed to the Locally Stranded Individuals (LSIs) and Returning OFWs (ROFs).</w:t>
            </w:r>
          </w:p>
          <w:p w14:paraId="02F4F9EB" w14:textId="23148CEF" w:rsidR="005A04F8" w:rsidRDefault="005A04F8" w:rsidP="00733DE3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 II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733DE3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vided 2500 FFPs amounting to ₱1,275,100.00 as augmentation support to the va</w:t>
            </w:r>
            <w:r w:rsidR="00733DE3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rious municipalities of the 2</w:t>
            </w:r>
            <w:r w:rsidR="00733DE3" w:rsidRPr="00733DE3">
              <w:rPr>
                <w:rFonts w:ascii="Arial" w:eastAsia="Arial" w:hAnsi="Arial" w:cs="Arial"/>
                <w:color w:val="0070C0"/>
                <w:sz w:val="20"/>
                <w:szCs w:val="19"/>
                <w:vertAlign w:val="superscript"/>
                <w:lang w:bidi="en-US"/>
              </w:rPr>
              <w:t>nd</w:t>
            </w:r>
            <w:r w:rsidR="00733DE3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733DE3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istrict of Isabela for the LSIs and those who are residing in the far-flung barangays.</w:t>
            </w:r>
          </w:p>
          <w:p w14:paraId="1A130E04" w14:textId="079894DD" w:rsidR="005A04F8" w:rsidRPr="005A04F8" w:rsidRDefault="005A04F8" w:rsidP="00733DE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DSWD-FO II continuously provides augmentation support through Assistance to Individuals in Crisis Situation (AICS). A total of </w:t>
            </w:r>
            <w:r w:rsidR="00733DE3" w:rsidRPr="00733DE3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 xml:space="preserve">33,222 </w:t>
            </w:r>
            <w:r w:rsidRPr="005A04F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clients</w:t>
            </w: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were served and provided assistance amounting to</w:t>
            </w:r>
            <w:r w:rsidRPr="005A04F8">
              <w:rPr>
                <w:color w:val="0070C0"/>
              </w:rPr>
              <w:t xml:space="preserve"> </w:t>
            </w:r>
            <w:r w:rsidRPr="005A04F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₱</w:t>
            </w:r>
            <w:r w:rsidR="00733DE3" w:rsidRPr="00733DE3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97,351,179.82</w:t>
            </w:r>
            <w:r w:rsidR="00733DE3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.</w:t>
            </w:r>
          </w:p>
          <w:p w14:paraId="413DF3EB" w14:textId="44914AB2" w:rsidR="00C862A1" w:rsidRPr="005A04F8" w:rsidRDefault="00AA18DF" w:rsidP="00C862A1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I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rough the staff of Social Pension Program, already disbursed an aggregate amount of ₱1,119,312,000.00 to 208,174 beneficiaries.</w:t>
            </w:r>
          </w:p>
          <w:p w14:paraId="40A30B77" w14:textId="30E1229F" w:rsidR="001A5EFC" w:rsidRPr="005A04F8" w:rsidRDefault="001A5EFC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I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s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continuously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repacking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family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food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acks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ensure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e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vailability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food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nd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non-food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tems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t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ny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given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ime.</w:t>
            </w:r>
          </w:p>
          <w:p w14:paraId="6E3105B6" w14:textId="77777777" w:rsidR="00F83294" w:rsidRPr="005A04F8" w:rsidRDefault="00F83294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</w:p>
          <w:p w14:paraId="027F760F" w14:textId="45697448" w:rsidR="00F83294" w:rsidRPr="005A04F8" w:rsidRDefault="00F8329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5A04F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1460B0" w:rsidRPr="005A04F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A04F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1460B0" w:rsidRPr="005A04F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A04F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1460B0" w:rsidRPr="005A04F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A04F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1D79AC82" w14:textId="43FAA0F9" w:rsidR="006D1DB0" w:rsidRPr="005A04F8" w:rsidRDefault="00AD0A59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I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has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vided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AP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571,097</w:t>
            </w:r>
            <w:r w:rsidR="001460B0" w:rsidRPr="005A04F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beneficiaries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mounting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tal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Pr="005A04F8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3,213,419,000.00</w:t>
            </w:r>
            <w:r w:rsidR="006D1D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.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</w:p>
          <w:p w14:paraId="670ABBDA" w14:textId="4C6380B6" w:rsidR="006D1DB0" w:rsidRPr="005A04F8" w:rsidRDefault="006D1DB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ere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re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43,776</w:t>
            </w:r>
            <w:r w:rsidR="001460B0" w:rsidRPr="005A04F8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waitlisted</w:t>
            </w:r>
            <w:r w:rsidR="001460B0" w:rsidRPr="005A04F8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beneficiaries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who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were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lso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vided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with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AP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mounting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1460B0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DF12CA" w:rsidRPr="005A04F8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₱240,768,000.00</w:t>
            </w:r>
            <w:r w:rsidR="00DF12CA" w:rsidRPr="005A04F8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.</w:t>
            </w:r>
          </w:p>
        </w:tc>
      </w:tr>
    </w:tbl>
    <w:p w14:paraId="7D5DA695" w14:textId="4F15687B" w:rsidR="005D2540" w:rsidRDefault="005D2540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7E54994A" w14:textId="1172D4E2" w:rsidR="009702AE" w:rsidRPr="00A8767E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I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386EA90F" w14:textId="77777777" w:rsidTr="00213F5B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89A9E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483D90" w14:textId="38C2CE5F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6059F2" w:rsidRPr="006059F2" w14:paraId="7EFA4248" w14:textId="77777777" w:rsidTr="00213F5B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9089C" w14:textId="5A8F3A16" w:rsidR="00213F5B" w:rsidRPr="00911534" w:rsidRDefault="00911534" w:rsidP="005D254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11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911534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91153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3FCD14" w14:textId="635C4A9C" w:rsidR="00BF6B14" w:rsidRPr="00911534" w:rsidRDefault="00BF6B14" w:rsidP="0065134B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911534">
              <w:rPr>
                <w:rFonts w:ascii="Arial" w:eastAsia="Arial" w:hAnsi="Arial" w:cs="Arial"/>
                <w:b/>
                <w:sz w:val="20"/>
                <w:szCs w:val="19"/>
              </w:rPr>
              <w:t xml:space="preserve">32,477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1460B0" w:rsidRPr="0091153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quest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IC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March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911534">
              <w:rPr>
                <w:rFonts w:ascii="Arial" w:eastAsia="Arial" w:hAnsi="Arial" w:cs="Arial"/>
                <w:sz w:val="20"/>
                <w:szCs w:val="19"/>
              </w:rPr>
              <w:t>16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911534">
              <w:rPr>
                <w:rFonts w:ascii="Arial" w:eastAsia="Arial" w:hAnsi="Arial" w:cs="Arial"/>
                <w:sz w:val="20"/>
                <w:szCs w:val="19"/>
              </w:rPr>
              <w:t>November 03</w:t>
            </w:r>
            <w:r w:rsidR="00E7103C" w:rsidRPr="0091153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911534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65134B" w:rsidRPr="00911534">
              <w:rPr>
                <w:rFonts w:ascii="Arial" w:eastAsia="Arial" w:hAnsi="Arial" w:cs="Arial"/>
                <w:b/>
                <w:sz w:val="20"/>
                <w:szCs w:val="19"/>
              </w:rPr>
              <w:t>143,118,562.66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72B1113B" w14:textId="2E3617FC" w:rsidR="00BF6B14" w:rsidRPr="00911534" w:rsidRDefault="00BF6B14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111,643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FFP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F6230A" w:rsidRPr="00911534">
              <w:rPr>
                <w:rFonts w:ascii="Arial" w:eastAsia="Arial" w:hAnsi="Arial" w:cs="Arial"/>
                <w:sz w:val="20"/>
                <w:szCs w:val="19"/>
              </w:rPr>
              <w:t>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109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LGUs,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four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NGO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0,870,165.11.</w:t>
            </w:r>
          </w:p>
          <w:p w14:paraId="1C767176" w14:textId="55516A72" w:rsidR="00BF6B14" w:rsidRPr="00911534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seven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lastRenderedPageBreak/>
              <w:t>₱9,785,970.00.</w:t>
            </w:r>
          </w:p>
          <w:p w14:paraId="7065E6EE" w14:textId="79479813" w:rsidR="006059F2" w:rsidRPr="00911534" w:rsidRDefault="006059F2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97,839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420,453,000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sz w:val="20"/>
                <w:szCs w:val="19"/>
              </w:rPr>
              <w:t>09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21F8CA80" w14:textId="0F61DFE8" w:rsidR="00BF6B14" w:rsidRPr="00911534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F849437" w14:textId="267914AE" w:rsidR="006059F2" w:rsidRPr="00911534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gularly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monitor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ffecte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stakeholder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du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andemic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70F4F96" w14:textId="77777777" w:rsidR="006059F2" w:rsidRPr="00911534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616CF054" w14:textId="6FC1304B" w:rsidR="006059F2" w:rsidRPr="00911534" w:rsidRDefault="006059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 w:rsidRPr="0091153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 w:rsidRPr="0091153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91153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318"/>
              <w:gridCol w:w="1620"/>
              <w:gridCol w:w="1800"/>
              <w:gridCol w:w="2823"/>
            </w:tblGrid>
            <w:tr w:rsidR="00726966" w:rsidRPr="00911534" w14:paraId="5ED1EE6B" w14:textId="77777777" w:rsidTr="000E2147">
              <w:tc>
                <w:tcPr>
                  <w:tcW w:w="1318" w:type="dxa"/>
                  <w:shd w:val="clear" w:color="auto" w:fill="D9D9D9" w:themeFill="background1" w:themeFillShade="D9"/>
                  <w:vAlign w:val="center"/>
                </w:tcPr>
                <w:p w14:paraId="2B4CA141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620" w:type="dxa"/>
                  <w:shd w:val="clear" w:color="auto" w:fill="D9D9D9" w:themeFill="background1" w:themeFillShade="D9"/>
                  <w:vAlign w:val="center"/>
                </w:tcPr>
                <w:p w14:paraId="35D3132E" w14:textId="4CF3AB2B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800" w:type="dxa"/>
                  <w:shd w:val="clear" w:color="auto" w:fill="D9D9D9" w:themeFill="background1" w:themeFillShade="D9"/>
                  <w:vAlign w:val="center"/>
                </w:tcPr>
                <w:p w14:paraId="7D939A02" w14:textId="1DDE65FD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CF5322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PhP)</w:t>
                  </w:r>
                </w:p>
              </w:tc>
              <w:tc>
                <w:tcPr>
                  <w:tcW w:w="2823" w:type="dxa"/>
                  <w:shd w:val="clear" w:color="auto" w:fill="D9D9D9" w:themeFill="background1" w:themeFillShade="D9"/>
                  <w:vAlign w:val="center"/>
                </w:tcPr>
                <w:p w14:paraId="228837D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MARKS</w:t>
                  </w:r>
                </w:p>
              </w:tc>
            </w:tr>
            <w:tr w:rsidR="00726966" w:rsidRPr="00911534" w14:paraId="40D8A2FC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6B46021" w14:textId="7E9C21E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726966" w:rsidRPr="00911534" w14:paraId="4317E163" w14:textId="77777777" w:rsidTr="000E2147">
              <w:tc>
                <w:tcPr>
                  <w:tcW w:w="1318" w:type="dxa"/>
                </w:tcPr>
                <w:p w14:paraId="51F184F2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39862B3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04,018</w:t>
                  </w:r>
                </w:p>
              </w:tc>
              <w:tc>
                <w:tcPr>
                  <w:tcW w:w="1800" w:type="dxa"/>
                </w:tcPr>
                <w:p w14:paraId="6B353ED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9,776,117,000.00</w:t>
                  </w:r>
                </w:p>
              </w:tc>
              <w:tc>
                <w:tcPr>
                  <w:tcW w:w="2823" w:type="dxa"/>
                </w:tcPr>
                <w:p w14:paraId="74B79D3B" w14:textId="54AE746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May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6FD81456" w14:textId="77777777" w:rsidTr="000E2147">
              <w:tc>
                <w:tcPr>
                  <w:tcW w:w="1318" w:type="dxa"/>
                </w:tcPr>
                <w:p w14:paraId="062E5DAC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3BCC46A2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94,208</w:t>
                  </w:r>
                </w:p>
              </w:tc>
              <w:tc>
                <w:tcPr>
                  <w:tcW w:w="1800" w:type="dxa"/>
                </w:tcPr>
                <w:p w14:paraId="26BE82B4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15,171,200.00</w:t>
                  </w:r>
                </w:p>
              </w:tc>
              <w:tc>
                <w:tcPr>
                  <w:tcW w:w="2823" w:type="dxa"/>
                </w:tcPr>
                <w:p w14:paraId="75A902A9" w14:textId="20022D86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273B94CD" w14:textId="77777777" w:rsidTr="000E2147">
              <w:tc>
                <w:tcPr>
                  <w:tcW w:w="1318" w:type="dxa"/>
                </w:tcPr>
                <w:p w14:paraId="4F912CB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0F6C491C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0,491</w:t>
                  </w:r>
                </w:p>
              </w:tc>
              <w:tc>
                <w:tcPr>
                  <w:tcW w:w="1800" w:type="dxa"/>
                </w:tcPr>
                <w:p w14:paraId="483D8399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,123,191,500.00</w:t>
                  </w:r>
                </w:p>
              </w:tc>
              <w:tc>
                <w:tcPr>
                  <w:tcW w:w="2823" w:type="dxa"/>
                </w:tcPr>
                <w:p w14:paraId="7AEE68E8" w14:textId="4C0F01FF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275F0FD7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3C85484" w14:textId="1D00A271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726966" w:rsidRPr="00911534" w14:paraId="0E25523A" w14:textId="77777777" w:rsidTr="000E2147">
              <w:tc>
                <w:tcPr>
                  <w:tcW w:w="1318" w:type="dxa"/>
                </w:tcPr>
                <w:p w14:paraId="04EF745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714DE64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284,596</w:t>
                  </w:r>
                </w:p>
              </w:tc>
              <w:tc>
                <w:tcPr>
                  <w:tcW w:w="1800" w:type="dxa"/>
                </w:tcPr>
                <w:p w14:paraId="5488C527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,349,874,000.00</w:t>
                  </w:r>
                </w:p>
              </w:tc>
              <w:tc>
                <w:tcPr>
                  <w:tcW w:w="2823" w:type="dxa"/>
                </w:tcPr>
                <w:p w14:paraId="1E005764" w14:textId="1554A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7E643D52" w14:textId="77777777" w:rsidTr="000E2147">
              <w:tc>
                <w:tcPr>
                  <w:tcW w:w="1318" w:type="dxa"/>
                </w:tcPr>
                <w:p w14:paraId="48D025B4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744351CA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2,718</w:t>
                  </w:r>
                </w:p>
              </w:tc>
              <w:tc>
                <w:tcPr>
                  <w:tcW w:w="1800" w:type="dxa"/>
                </w:tcPr>
                <w:p w14:paraId="55A5A5B2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455,997,700.00</w:t>
                  </w:r>
                </w:p>
              </w:tc>
              <w:tc>
                <w:tcPr>
                  <w:tcW w:w="2823" w:type="dxa"/>
                </w:tcPr>
                <w:p w14:paraId="4ED28C7C" w14:textId="74E6BC3E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637CFF4B" w14:textId="77777777" w:rsidTr="000E2147">
              <w:tc>
                <w:tcPr>
                  <w:tcW w:w="1318" w:type="dxa"/>
                </w:tcPr>
                <w:p w14:paraId="66916F8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747111F7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53,484</w:t>
                  </w:r>
                </w:p>
              </w:tc>
              <w:tc>
                <w:tcPr>
                  <w:tcW w:w="1800" w:type="dxa"/>
                </w:tcPr>
                <w:p w14:paraId="30CB3534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,947,646,000.00</w:t>
                  </w:r>
                </w:p>
              </w:tc>
              <w:tc>
                <w:tcPr>
                  <w:tcW w:w="2823" w:type="dxa"/>
                </w:tcPr>
                <w:p w14:paraId="7EC4EB1F" w14:textId="0C59494F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2E1D1E98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4D5AC3FA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THERS</w:t>
                  </w:r>
                </w:p>
              </w:tc>
            </w:tr>
            <w:tr w:rsidR="00726966" w:rsidRPr="00911534" w14:paraId="1D0228C9" w14:textId="77777777" w:rsidTr="000E2147">
              <w:tc>
                <w:tcPr>
                  <w:tcW w:w="1318" w:type="dxa"/>
                  <w:vAlign w:val="center"/>
                </w:tcPr>
                <w:p w14:paraId="2E2B7FB7" w14:textId="2C64B86B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ESP-SAP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LTFRB</w:t>
                  </w:r>
                </w:p>
              </w:tc>
              <w:tc>
                <w:tcPr>
                  <w:tcW w:w="1620" w:type="dxa"/>
                  <w:vAlign w:val="center"/>
                </w:tcPr>
                <w:p w14:paraId="55CF68C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3,703</w:t>
                  </w:r>
                </w:p>
              </w:tc>
              <w:tc>
                <w:tcPr>
                  <w:tcW w:w="1800" w:type="dxa"/>
                  <w:vAlign w:val="center"/>
                </w:tcPr>
                <w:p w14:paraId="10F4215F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9,069,500.00</w:t>
                  </w:r>
                </w:p>
              </w:tc>
              <w:tc>
                <w:tcPr>
                  <w:tcW w:w="2823" w:type="dxa"/>
                  <w:vAlign w:val="center"/>
                </w:tcPr>
                <w:p w14:paraId="00B0E307" w14:textId="3724F4B5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</w:tbl>
          <w:p w14:paraId="030C03CB" w14:textId="256F39F6" w:rsidR="006059F2" w:rsidRPr="00911534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</w:tc>
      </w:tr>
    </w:tbl>
    <w:p w14:paraId="2AA3BD77" w14:textId="77777777" w:rsidR="004E49D7" w:rsidRDefault="004E49D7" w:rsidP="00394069">
      <w:pPr>
        <w:pStyle w:val="NoSpacing"/>
        <w:contextualSpacing/>
        <w:rPr>
          <w:rFonts w:ascii="Arial" w:hAnsi="Arial" w:cs="Arial"/>
          <w:b/>
          <w:sz w:val="24"/>
        </w:rPr>
      </w:pPr>
    </w:p>
    <w:p w14:paraId="7D909039" w14:textId="659545CD" w:rsidR="009702AE" w:rsidRPr="00A8767E" w:rsidRDefault="003E4C18" w:rsidP="00394069">
      <w:pPr>
        <w:pStyle w:val="NoSpacing"/>
        <w:contextualSpacing/>
        <w:rPr>
          <w:rFonts w:ascii="Arial" w:hAnsi="Arial" w:cs="Arial"/>
          <w:b/>
          <w:sz w:val="24"/>
        </w:rPr>
      </w:pPr>
      <w:r w:rsidRPr="00A8767E">
        <w:rPr>
          <w:rFonts w:ascii="Arial" w:hAnsi="Arial" w:cs="Arial"/>
          <w:b/>
          <w:sz w:val="24"/>
        </w:rPr>
        <w:t>DSWD-FO</w:t>
      </w:r>
      <w:r w:rsidR="001460B0">
        <w:rPr>
          <w:rFonts w:ascii="Arial" w:hAnsi="Arial" w:cs="Arial"/>
          <w:b/>
          <w:sz w:val="24"/>
        </w:rPr>
        <w:t xml:space="preserve"> </w:t>
      </w:r>
      <w:r w:rsidRPr="00A8767E">
        <w:rPr>
          <w:rFonts w:ascii="Arial" w:hAnsi="Arial" w:cs="Arial"/>
          <w:b/>
          <w:sz w:val="24"/>
        </w:rPr>
        <w:t>CALABARZON</w:t>
      </w:r>
    </w:p>
    <w:tbl>
      <w:tblPr>
        <w:tblStyle w:val="12"/>
        <w:tblW w:w="97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17041C6C" w14:textId="77777777" w:rsidTr="007A4D29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DF9E33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68F001C" w14:textId="096AAFCD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A4D29" w:rsidRPr="00050807" w14:paraId="5DF8C8A2" w14:textId="77777777" w:rsidTr="007A4D29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32471" w14:textId="2F1B0EE2" w:rsidR="007A4D29" w:rsidRPr="007A4D29" w:rsidRDefault="007A4D29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7A4D2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A4D29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A4D29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F703AF" w14:textId="792FC3CC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terven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grant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17,679,878.5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80,200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client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6753889B" w14:textId="17CDEAF6" w:rsidR="007A4D29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stainabl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SLP)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3,869,000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1,538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icroenterpris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evelopment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LP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ek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elp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arginaliz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ffect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munit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arantin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i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ronaviru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seas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COVID-19)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ndemic.</w:t>
            </w:r>
          </w:p>
          <w:p w14:paraId="56F3B8C5" w14:textId="77777777" w:rsidR="007A4D29" w:rsidRPr="007A4D29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362BB4F3" w14:textId="05661B08" w:rsidR="007A4D29" w:rsidRPr="004D468A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(SAP)</w:t>
            </w:r>
          </w:p>
          <w:p w14:paraId="1AE66038" w14:textId="5B4E5C04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Pantawi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mily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1,593,919,850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99%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o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cas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older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che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4P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beneficiarie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8,632,507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i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gi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84.40%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’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.</w:t>
            </w:r>
          </w:p>
          <w:p w14:paraId="60F140A1" w14:textId="227C8548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SP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,328,07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or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42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gion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unsuccessfu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251,976.</w:t>
            </w:r>
          </w:p>
          <w:p w14:paraId="4590C595" w14:textId="417910B1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lie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pport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5,101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plaints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ferrals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e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ariou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porting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ources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4,971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88%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76BC6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ddress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sponded.</w:t>
            </w:r>
          </w:p>
        </w:tc>
      </w:tr>
    </w:tbl>
    <w:p w14:paraId="40C26C0C" w14:textId="77777777" w:rsidR="00E12B41" w:rsidRDefault="00E12B41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7A2F17D" w14:textId="29FF4337" w:rsidR="009702AE" w:rsidRDefault="009A52FF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M</w:t>
      </w:r>
      <w:r w:rsidR="003E4C18" w:rsidRPr="00A8767E">
        <w:rPr>
          <w:rFonts w:ascii="Arial" w:eastAsia="Arial" w:hAnsi="Arial" w:cs="Arial"/>
          <w:b/>
          <w:sz w:val="24"/>
          <w:szCs w:val="24"/>
        </w:rPr>
        <w:t>IMAROPA</w:t>
      </w:r>
    </w:p>
    <w:tbl>
      <w:tblPr>
        <w:tblStyle w:val="12"/>
        <w:tblW w:w="9781" w:type="dxa"/>
        <w:tblInd w:w="-5" w:type="dxa"/>
        <w:tblLayout w:type="fixed"/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1985"/>
        <w:gridCol w:w="7796"/>
      </w:tblGrid>
      <w:tr w:rsidR="00A7347F" w:rsidRPr="00A7347F" w14:paraId="45569A9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9263B" w14:textId="422745F8" w:rsidR="00A7347F" w:rsidRPr="00A7347F" w:rsidRDefault="00A7347F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8CE9" w14:textId="6D345BA6" w:rsidR="00A7347F" w:rsidRPr="00A7347F" w:rsidRDefault="00A7347F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E42A7" w:rsidRPr="007E42A7" w14:paraId="5CA3B698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355BA" w14:textId="41BF7D82" w:rsidR="002D4D40" w:rsidRPr="00733DE3" w:rsidRDefault="00E42CB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3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733DE3">
              <w:rPr>
                <w:rFonts w:ascii="Arial" w:eastAsia="Arial" w:hAnsi="Arial" w:cs="Arial"/>
                <w:sz w:val="20"/>
                <w:szCs w:val="20"/>
              </w:rPr>
              <w:t>11</w:t>
            </w:r>
            <w:r w:rsidR="001460B0" w:rsidRPr="00733DE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D4D40" w:rsidRPr="00733DE3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1460B0" w:rsidRPr="00733DE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D4D40" w:rsidRPr="00733DE3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899B3" w14:textId="0F1B47C5" w:rsidR="002D4D40" w:rsidRPr="00733DE3" w:rsidRDefault="002D4D4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733DE3">
              <w:rPr>
                <w:rFonts w:ascii="Arial" w:eastAsia="Arial" w:hAnsi="Arial" w:cs="Arial"/>
                <w:b/>
                <w:sz w:val="20"/>
                <w:szCs w:val="19"/>
              </w:rPr>
              <w:t>4,121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B0C68" w:rsidRPr="00733DE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733DE3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3D598B" w:rsidRPr="00733DE3">
              <w:rPr>
                <w:rFonts w:ascii="Arial" w:eastAsia="Arial" w:hAnsi="Arial" w:cs="Arial"/>
                <w:b/>
                <w:sz w:val="20"/>
                <w:szCs w:val="19"/>
              </w:rPr>
              <w:t>1,854,450.00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733DE3">
              <w:rPr>
                <w:rFonts w:ascii="Arial" w:eastAsia="Arial" w:hAnsi="Arial" w:cs="Arial"/>
                <w:b/>
                <w:sz w:val="20"/>
                <w:szCs w:val="19"/>
              </w:rPr>
              <w:t>4,</w:t>
            </w:r>
            <w:r w:rsidR="003D598B" w:rsidRPr="00733DE3">
              <w:rPr>
                <w:rFonts w:ascii="Arial" w:eastAsia="Arial" w:hAnsi="Arial" w:cs="Arial"/>
                <w:b/>
                <w:sz w:val="20"/>
                <w:szCs w:val="19"/>
              </w:rPr>
              <w:t>093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Locally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(LSIs)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gion/SWAD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Uni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733DE3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733DE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1PM.</w:t>
            </w:r>
          </w:p>
          <w:p w14:paraId="19138ACE" w14:textId="328DCD02" w:rsidR="002D4D40" w:rsidRPr="00733DE3" w:rsidRDefault="002D4D40" w:rsidP="00A41EC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MIMAROPA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41ECA"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1,930 </w:t>
            </w:r>
            <w:r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hygiene</w:t>
            </w:r>
            <w:r w:rsidR="001460B0"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ki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Indigenous</w:t>
            </w:r>
            <w:r w:rsidR="001460B0"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eopl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A41ECA"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3,276,850.50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41ECA" w:rsidRPr="00733DE3">
              <w:rPr>
                <w:rFonts w:ascii="Arial" w:eastAsia="Arial" w:hAnsi="Arial" w:cs="Arial"/>
                <w:sz w:val="20"/>
                <w:szCs w:val="19"/>
              </w:rPr>
              <w:t>11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733DE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11AM.</w:t>
            </w:r>
          </w:p>
          <w:p w14:paraId="4CFD7D51" w14:textId="2BF8C0B1" w:rsidR="004B726D" w:rsidRPr="00733DE3" w:rsidRDefault="004B726D" w:rsidP="00A41EC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41ECA"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</w:t>
            </w:r>
            <w:r w:rsidR="003D598B"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</w:t>
            </w:r>
            <w:r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</w:t>
            </w:r>
            <w:r w:rsidR="001460B0"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NF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Cs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 w:rsidRPr="00733D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Cs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733DE3">
              <w:rPr>
                <w:rFonts w:ascii="Arial" w:eastAsia="Arial" w:hAnsi="Arial" w:cs="Arial"/>
                <w:bCs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733DE3">
              <w:rPr>
                <w:rFonts w:ascii="Arial" w:eastAsia="Arial" w:hAnsi="Arial" w:cs="Arial"/>
                <w:bCs/>
                <w:sz w:val="20"/>
                <w:szCs w:val="19"/>
              </w:rPr>
              <w:t>region</w:t>
            </w:r>
            <w:r w:rsidR="001460B0" w:rsidRPr="00733D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A41ECA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949,068.93 </w:t>
            </w:r>
            <w:r w:rsidRPr="00733DE3">
              <w:rPr>
                <w:rFonts w:ascii="Arial" w:eastAsia="Arial" w:hAnsi="Arial" w:cs="Arial"/>
                <w:bCs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Cs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A41ECA" w:rsidRPr="00733DE3">
              <w:rPr>
                <w:rFonts w:ascii="Arial" w:eastAsia="Arial" w:hAnsi="Arial" w:cs="Arial"/>
                <w:bCs/>
                <w:sz w:val="20"/>
                <w:szCs w:val="19"/>
              </w:rPr>
              <w:t>11</w:t>
            </w:r>
            <w:r w:rsidR="001460B0" w:rsidRPr="00733D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733DE3">
              <w:rPr>
                <w:rFonts w:ascii="Arial" w:eastAsia="Arial" w:hAnsi="Arial" w:cs="Arial"/>
                <w:bCs/>
                <w:sz w:val="20"/>
                <w:szCs w:val="19"/>
              </w:rPr>
              <w:t>November</w:t>
            </w:r>
            <w:r w:rsidR="001460B0" w:rsidRPr="00733D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733DE3">
              <w:rPr>
                <w:rFonts w:ascii="Arial" w:eastAsia="Arial" w:hAnsi="Arial" w:cs="Arial"/>
                <w:bCs/>
                <w:sz w:val="20"/>
                <w:szCs w:val="19"/>
              </w:rPr>
              <w:t>2020,</w:t>
            </w:r>
            <w:r w:rsidR="001460B0" w:rsidRPr="00733D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733DE3">
              <w:rPr>
                <w:rFonts w:ascii="Arial" w:eastAsia="Arial" w:hAnsi="Arial" w:cs="Arial"/>
                <w:bCs/>
                <w:sz w:val="20"/>
                <w:szCs w:val="19"/>
              </w:rPr>
              <w:t>11AM.</w:t>
            </w:r>
          </w:p>
          <w:p w14:paraId="622C6821" w14:textId="424E9CB1" w:rsidR="004B726D" w:rsidRPr="00733DE3" w:rsidRDefault="004B726D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upport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FP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chedule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lso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33DE3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ituation.</w:t>
            </w:r>
          </w:p>
        </w:tc>
      </w:tr>
    </w:tbl>
    <w:p w14:paraId="785A4E05" w14:textId="77777777" w:rsidR="00A862BB" w:rsidRDefault="00A862BB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4921F99" w14:textId="77777777" w:rsidR="002C18AB" w:rsidRDefault="002C18AB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10271D99" w14:textId="70A066BC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lastRenderedPageBreak/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</w:t>
      </w:r>
    </w:p>
    <w:tbl>
      <w:tblPr>
        <w:tblStyle w:val="11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5D2F2A4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A73A18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6C7771" w14:textId="6AE0CB6E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863623" w14:paraId="23E9D659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74D15B" w14:textId="495DA3FE" w:rsidR="009702AE" w:rsidRPr="00863623" w:rsidRDefault="00CD33C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472F7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A615EA" w:rsidRPr="0086362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6362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9096C8" w14:textId="56E50D6D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d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4EF540E9" w14:textId="4A248C41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P/C/M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s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elp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pecti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signment.</w:t>
            </w:r>
          </w:p>
          <w:p w14:paraId="61697A54" w14:textId="3808AE27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ec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(RROS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ensur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vailabilit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F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e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ises.</w:t>
            </w:r>
          </w:p>
          <w:p w14:paraId="388A584C" w14:textId="32A0F70A" w:rsidR="001732AE" w:rsidRPr="00863623" w:rsidRDefault="001732AE" w:rsidP="00394069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8A7EFE6" w14:textId="2C9FC072" w:rsidR="00B704B0" w:rsidRPr="00863623" w:rsidRDefault="003E4C18" w:rsidP="00394069">
            <w:pPr>
              <w:widowControl/>
              <w:spacing w:after="0" w:line="240" w:lineRule="auto"/>
              <w:ind w:right="113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655B870" w14:textId="0918270A" w:rsidR="00D92821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a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772,287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3,861,435,000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357,374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1,2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27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049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70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0.0</w:t>
            </w:r>
            <w:r w:rsidR="007F1AEB" w:rsidRPr="00863623">
              <w:rPr>
                <w:rFonts w:ascii="Arial" w:eastAsia="Arial" w:hAnsi="Arial" w:cs="Arial"/>
                <w:b/>
                <w:sz w:val="20"/>
                <w:szCs w:val="19"/>
              </w:rPr>
              <w:t>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1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Ju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3PM.</w:t>
            </w:r>
          </w:p>
          <w:p w14:paraId="21AA78D2" w14:textId="35E9DDC2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Griev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eam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kele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work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om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and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ifferen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latforms.</w:t>
            </w:r>
          </w:p>
        </w:tc>
      </w:tr>
    </w:tbl>
    <w:p w14:paraId="6DFF93B6" w14:textId="77777777" w:rsidR="000A1A6F" w:rsidRDefault="000A1A6F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5598AA6" w14:textId="7D220A09" w:rsidR="009702A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</w:t>
      </w:r>
    </w:p>
    <w:tbl>
      <w:tblPr>
        <w:tblStyle w:val="10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ED2F241" w14:textId="77777777" w:rsidTr="00AA7C9D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728E0B6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41A13A" w14:textId="7615D99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9D14B5" w14:paraId="1BE2F6F6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A48CB1" w14:textId="04A107C4" w:rsidR="005279ED" w:rsidRPr="00B25CF9" w:rsidRDefault="00B25CF9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251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B25CF9">
              <w:rPr>
                <w:rFonts w:ascii="Arial" w:eastAsia="Arial" w:hAnsi="Arial" w:cs="Arial"/>
                <w:color w:val="0070C0"/>
                <w:sz w:val="20"/>
                <w:szCs w:val="19"/>
              </w:rPr>
              <w:t>12</w:t>
            </w:r>
            <w:r w:rsidR="001460B0" w:rsidRPr="00B25CF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01CC2" w:rsidRPr="00B25CF9">
              <w:rPr>
                <w:rFonts w:ascii="Arial" w:eastAsia="Arial" w:hAnsi="Arial" w:cs="Arial"/>
                <w:color w:val="0070C0"/>
                <w:sz w:val="20"/>
                <w:szCs w:val="19"/>
              </w:rPr>
              <w:t>November</w:t>
            </w:r>
            <w:r w:rsidR="001460B0" w:rsidRPr="00B25CF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01CC2" w:rsidRPr="00B25CF9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F7C738" w14:textId="1B4CD1B1" w:rsidR="00B25CF9" w:rsidRDefault="00B25CF9" w:rsidP="00B25CF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color w:val="0070C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DSWD-FO VI </w:t>
            </w: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RMD released 1622 FFPs to Maasin, Iloilo</w:t>
            </w:r>
            <w:r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.</w:t>
            </w:r>
          </w:p>
          <w:p w14:paraId="42D109C2" w14:textId="4199AFBD" w:rsidR="00CA0501" w:rsidRPr="00B25CF9" w:rsidRDefault="00CA0501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color w:val="0070C0"/>
                <w:sz w:val="20"/>
                <w:szCs w:val="20"/>
              </w:rPr>
            </w:pP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SWD-FO VI is continuously repacking FFPs at the DSWD Regional Warehouse.</w:t>
            </w:r>
          </w:p>
          <w:p w14:paraId="6069D363" w14:textId="1079714A" w:rsidR="00416D6F" w:rsidRPr="00B25CF9" w:rsidRDefault="00416D6F" w:rsidP="00B25CF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color w:val="0070C0"/>
                <w:sz w:val="20"/>
                <w:szCs w:val="20"/>
              </w:rPr>
            </w:pP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SWD-FO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VI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provided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25CF9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₱150,769,801.58 </w:t>
            </w: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worth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f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ssistance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25CF9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1,170</w:t>
            </w:r>
            <w:r w:rsid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individuals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under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Aid</w:t>
            </w:r>
            <w:r w:rsidR="001460B0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to</w:t>
            </w:r>
            <w:r w:rsidR="001460B0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Individuals</w:t>
            </w:r>
            <w:r w:rsidR="001460B0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in</w:t>
            </w:r>
            <w:r w:rsidR="001460B0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Crises</w:t>
            </w:r>
            <w:r w:rsidR="001460B0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Situation</w:t>
            </w:r>
            <w:r w:rsidR="001460B0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(AICS)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rom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9D50FA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0</w:t>
            </w: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9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March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–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11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November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2020.</w:t>
            </w:r>
          </w:p>
          <w:p w14:paraId="32707B8E" w14:textId="77777777" w:rsidR="004E49D7" w:rsidRPr="00B25CF9" w:rsidRDefault="004E49D7" w:rsidP="004E49D7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Times New Roman" w:hAnsi="Arial" w:cs="Arial"/>
                <w:color w:val="0070C0"/>
                <w:sz w:val="20"/>
                <w:szCs w:val="20"/>
              </w:rPr>
            </w:pPr>
          </w:p>
          <w:p w14:paraId="26D1988C" w14:textId="5AAFEFE0" w:rsidR="00324414" w:rsidRPr="00B25CF9" w:rsidRDefault="00324414" w:rsidP="00394069">
            <w:pPr>
              <w:widowControl/>
              <w:shd w:val="clear" w:color="auto" w:fill="FFFFFF"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70C0"/>
                <w:sz w:val="20"/>
                <w:szCs w:val="20"/>
              </w:rPr>
            </w:pPr>
            <w:r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Social</w:t>
            </w:r>
            <w:r w:rsidR="001460B0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Amelioration</w:t>
            </w:r>
            <w:r w:rsidR="001460B0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Program</w:t>
            </w:r>
            <w:r w:rsidR="001460B0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(SAP)</w:t>
            </w:r>
          </w:p>
          <w:p w14:paraId="5BC80235" w14:textId="062DFCDE" w:rsidR="00F843A5" w:rsidRPr="00B25CF9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  <w:color w:val="0070C0"/>
              </w:rPr>
            </w:pP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ate,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tal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f</w:t>
            </w:r>
            <w:r w:rsidR="001460B0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1,496,509,500.00</w:t>
            </w:r>
            <w:r w:rsidR="001460B0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was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080EFE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provided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080EFE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080EFE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321,830</w:t>
            </w:r>
            <w:r w:rsidR="001460B0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Ps</w:t>
            </w:r>
            <w:r w:rsidR="001460B0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1460B0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nd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192DDE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6,7</w:t>
            </w:r>
            <w:r w:rsidR="00947021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88</w:t>
            </w:r>
            <w:r w:rsidR="00192DDE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947021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250</w:t>
            </w:r>
            <w:r w:rsidR="00192DDE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000.00</w:t>
            </w:r>
            <w:r w:rsidR="001460B0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was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080EFE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provided</w:t>
            </w:r>
            <w:r w:rsidR="001460B0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1460B0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1,131,375</w:t>
            </w:r>
            <w:r w:rsidR="001460B0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Non-4Ps</w:t>
            </w:r>
            <w:r w:rsidR="001460B0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1460B0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CC2C67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or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CC2C67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he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CC2C67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irst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CC2C67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ranche</w:t>
            </w: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.</w:t>
            </w:r>
          </w:p>
          <w:p w14:paraId="1E22F01B" w14:textId="39F027BE" w:rsidR="00F843A5" w:rsidRPr="00B25CF9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  <w:color w:val="0070C0"/>
              </w:rPr>
            </w:pP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SWD-FO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VI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has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served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103,608</w:t>
            </w:r>
            <w:r w:rsidR="001460B0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CC2C67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Ps</w:t>
            </w:r>
            <w:r w:rsidR="001460B0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mounting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481,777,200.00</w:t>
            </w:r>
            <w:r w:rsidR="001460B0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nd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E600B8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40</w:t>
            </w:r>
            <w:r w:rsidR="00192DDE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E600B8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802</w:t>
            </w:r>
            <w:r w:rsidR="001460B0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Non-</w:t>
            </w:r>
            <w:r w:rsidR="00CC2C67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Ps</w:t>
            </w:r>
            <w:r w:rsidR="001460B0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mounting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1460B0" w:rsidRPr="00B25CF9">
              <w:rPr>
                <w:rFonts w:eastAsia="Times New Roman"/>
                <w:color w:val="0070C0"/>
              </w:rPr>
              <w:t xml:space="preserve"> </w:t>
            </w:r>
            <w:r w:rsidR="00192DDE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</w:t>
            </w:r>
            <w:r w:rsidR="00E600B8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2</w:t>
            </w:r>
            <w:r w:rsidR="00192DDE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E600B8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644</w:t>
            </w:r>
            <w:r w:rsidR="00192DDE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E600B8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812</w:t>
            </w:r>
            <w:r w:rsidR="00192DDE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000.00</w:t>
            </w:r>
            <w:r w:rsidR="001460B0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or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he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CC2C67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second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ranche</w:t>
            </w:r>
            <w:r w:rsidR="00CC2C67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,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nd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192DDE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1</w:t>
            </w:r>
            <w:r w:rsidR="00B30EDF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90</w:t>
            </w:r>
            <w:r w:rsidR="00192DDE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B30EDF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738</w:t>
            </w:r>
            <w:r w:rsidR="001460B0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left-out/waitlisted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mounting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</w:t>
            </w:r>
            <w:r w:rsidR="00192DDE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1,1</w:t>
            </w:r>
            <w:r w:rsidR="00B30EDF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4</w:t>
            </w:r>
            <w:r w:rsidR="00192DDE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B30EDF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28</w:t>
            </w:r>
            <w:r w:rsidR="00192DDE" w:rsidRPr="00B25CF9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000.00.</w:t>
            </w:r>
          </w:p>
          <w:p w14:paraId="7C31C1C1" w14:textId="6FC1D7F1" w:rsidR="00C71305" w:rsidRPr="00B25CF9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  <w:color w:val="0070C0"/>
              </w:rPr>
            </w:pP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he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peration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enter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Hotline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atered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tal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f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3611DE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9,156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alls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resolved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rom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15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pril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3611DE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–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3611DE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26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D51D9B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ugust</w:t>
            </w:r>
            <w:r w:rsidR="00BC4C66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,</w:t>
            </w:r>
            <w:r w:rsidR="001460B0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B25CF9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2020.</w:t>
            </w:r>
          </w:p>
        </w:tc>
      </w:tr>
    </w:tbl>
    <w:p w14:paraId="1021C76E" w14:textId="77777777" w:rsidR="00080EFE" w:rsidRDefault="00080EFE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8091300" w14:textId="098F9DA0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I</w:t>
      </w:r>
    </w:p>
    <w:tbl>
      <w:tblPr>
        <w:tblStyle w:val="9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F618B95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2AC46F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BEC392" w14:textId="47C4DFEA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FA1B26" w14:paraId="3A054CDA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4C147" w14:textId="7E009A2D" w:rsidR="009702AE" w:rsidRPr="00733DE3" w:rsidRDefault="00774276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11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733DE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DE7A1B" w:rsidRPr="00733DE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E7A1B" w:rsidRPr="00733DE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E774DE" w14:textId="299C9612" w:rsidR="009702AE" w:rsidRPr="00733DE3" w:rsidRDefault="003E4C18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VII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26,815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indigent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includ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displaced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drivers,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repatriated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OFWs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>42</w:t>
            </w:r>
            <w:r w:rsidR="004E2DB6" w:rsidRPr="00733DE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3F0380" w:rsidRPr="00733DE3">
              <w:rPr>
                <w:rFonts w:ascii="Arial" w:eastAsia="Arial" w:hAnsi="Arial" w:cs="Arial"/>
                <w:b/>
                <w:sz w:val="20"/>
                <w:szCs w:val="19"/>
              </w:rPr>
              <w:t>00,0</w:t>
            </w:r>
            <w:r w:rsidR="004E2DB6" w:rsidRPr="00733DE3">
              <w:rPr>
                <w:rFonts w:ascii="Arial" w:eastAsia="Arial" w:hAnsi="Arial" w:cs="Arial"/>
                <w:b/>
                <w:sz w:val="20"/>
                <w:szCs w:val="19"/>
              </w:rPr>
              <w:t>00.00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90A76"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>10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733DE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9C5479" w:rsidRPr="00733DE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733DE3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 xml:space="preserve">5,118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>5,5</w:t>
            </w:r>
            <w:r w:rsidR="005910AF" w:rsidRPr="00733DE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0,</w:t>
            </w:r>
            <w:r w:rsidR="005910AF" w:rsidRPr="00733DE3">
              <w:rPr>
                <w:rFonts w:ascii="Arial" w:eastAsia="Arial" w:hAnsi="Arial" w:cs="Arial"/>
                <w:sz w:val="20"/>
                <w:szCs w:val="19"/>
              </w:rPr>
              <w:t>000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.00.</w:t>
            </w:r>
          </w:p>
          <w:p w14:paraId="01B2A820" w14:textId="7F109EA3" w:rsidR="00A43BA6" w:rsidRPr="00733DE3" w:rsidRDefault="00A43BA6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16,515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>113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ities/town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>110,3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00,000.00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e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u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(SCF)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Sustainable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Livelihood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(SLP)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9371687" w14:textId="5A5D7E4C" w:rsidR="00FF1B00" w:rsidRPr="00733DE3" w:rsidRDefault="00FF1B00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71DA5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733DE3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733DE3">
              <w:rPr>
                <w:rFonts w:ascii="Arial" w:eastAsia="Arial" w:hAnsi="Arial" w:cs="Arial"/>
                <w:sz w:val="20"/>
                <w:szCs w:val="19"/>
              </w:rPr>
              <w:t>Augus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733DE3">
              <w:rPr>
                <w:rFonts w:ascii="Arial" w:eastAsia="Arial" w:hAnsi="Arial" w:cs="Arial"/>
                <w:b/>
                <w:sz w:val="20"/>
                <w:szCs w:val="19"/>
              </w:rPr>
              <w:t>524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variou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eapor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rien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7,08</w:t>
            </w:r>
            <w:r w:rsidR="00ED2D1D" w:rsidRPr="00733DE3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irpor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ed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D2D1D" w:rsidRPr="00733DE3">
              <w:rPr>
                <w:rFonts w:ascii="Arial" w:eastAsia="Arial" w:hAnsi="Arial" w:cs="Arial"/>
                <w:b/>
                <w:sz w:val="20"/>
                <w:szCs w:val="19"/>
              </w:rPr>
              <w:t>93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ED2D1D" w:rsidRPr="00733DE3">
              <w:rPr>
                <w:rFonts w:ascii="Arial" w:eastAsia="Arial" w:hAnsi="Arial" w:cs="Arial"/>
                <w:b/>
                <w:sz w:val="20"/>
                <w:szCs w:val="19"/>
              </w:rPr>
              <w:t>14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0.00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57FB832D" w14:textId="77777777" w:rsidR="00303892" w:rsidRPr="00733DE3" w:rsidRDefault="00303892" w:rsidP="00394069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133B98DB" w14:textId="7CFCC8F8" w:rsidR="009702AE" w:rsidRPr="00733DE3" w:rsidRDefault="003E4C18" w:rsidP="00394069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BDA3082" w14:textId="4841D042" w:rsidR="002F3BBE" w:rsidRPr="00733DE3" w:rsidRDefault="003338A3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33DE3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urrentl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mplemen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AP-AIC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gency’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gram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und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Emergenc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government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0579647E" w14:textId="6A409AA9" w:rsidR="003338A3" w:rsidRPr="00733DE3" w:rsidRDefault="003338A3" w:rsidP="00ED72F8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onduc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ayou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hal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tipe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Cebu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Boho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riental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rat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now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72F8" w:rsidRPr="00733DE3">
              <w:rPr>
                <w:rFonts w:ascii="Arial" w:eastAsia="Arial" w:hAnsi="Arial" w:cs="Arial"/>
                <w:sz w:val="20"/>
                <w:szCs w:val="19"/>
              </w:rPr>
              <w:t xml:space="preserve">49.36%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72F8" w:rsidRPr="00733DE3">
              <w:rPr>
                <w:rFonts w:ascii="Arial" w:eastAsia="Arial" w:hAnsi="Arial" w:cs="Arial"/>
                <w:sz w:val="20"/>
                <w:szCs w:val="19"/>
              </w:rPr>
              <w:t xml:space="preserve">137,787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72F8" w:rsidRPr="00733DE3">
              <w:rPr>
                <w:rFonts w:ascii="Arial" w:eastAsia="Arial" w:hAnsi="Arial" w:cs="Arial"/>
                <w:sz w:val="20"/>
                <w:szCs w:val="19"/>
              </w:rPr>
              <w:t xml:space="preserve">279,132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pensioner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tipend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ED72F8" w:rsidRPr="00733DE3">
              <w:rPr>
                <w:rFonts w:ascii="Arial" w:eastAsia="Arial" w:hAnsi="Arial" w:cs="Arial"/>
                <w:sz w:val="20"/>
                <w:szCs w:val="19"/>
              </w:rPr>
              <w:t>439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million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Onl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iquij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no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tar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Pension.</w:t>
            </w:r>
          </w:p>
          <w:p w14:paraId="2F938A49" w14:textId="0376105A" w:rsidR="003338A3" w:rsidRPr="00733DE3" w:rsidRDefault="003338A3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598,218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il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ombina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inanci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ervi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d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(FSP)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urren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SP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72.4</w:t>
            </w:r>
            <w:r w:rsidR="0097594A" w:rsidRPr="00733DE3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433,</w:t>
            </w:r>
            <w:r w:rsidR="0097594A" w:rsidRPr="00733DE3">
              <w:rPr>
                <w:rFonts w:ascii="Arial" w:eastAsia="Arial" w:hAnsi="Arial" w:cs="Arial"/>
                <w:sz w:val="20"/>
                <w:szCs w:val="19"/>
              </w:rPr>
              <w:t>415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arge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lastRenderedPageBreak/>
              <w:t>a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dentifi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gran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SPs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por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91,622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hil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SP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363,477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househol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ipients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ow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455,099.</w:t>
            </w:r>
          </w:p>
          <w:p w14:paraId="7E9D648D" w14:textId="651D8DD7" w:rsidR="005B52FB" w:rsidRPr="00733DE3" w:rsidRDefault="005B52FB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148,620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firs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which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120,777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e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ar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ECQ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ebu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firs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mostl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egros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iquijor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80.57%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119,740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payou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FSPs.</w:t>
            </w:r>
          </w:p>
          <w:p w14:paraId="1E6C40F9" w14:textId="5580B023" w:rsidR="002230EE" w:rsidRPr="00733DE3" w:rsidRDefault="004C07BF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Al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1,</w:t>
            </w:r>
            <w:r w:rsidR="001065FE" w:rsidRPr="00733DE3">
              <w:rPr>
                <w:rFonts w:ascii="Arial" w:eastAsia="Arial" w:hAnsi="Arial" w:cs="Arial"/>
                <w:sz w:val="20"/>
                <w:szCs w:val="19"/>
              </w:rPr>
              <w:t>84</w:t>
            </w:r>
            <w:r w:rsidR="0097594A" w:rsidRPr="00733DE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TNV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driver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endors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C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SP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1065FE" w:rsidRPr="00733DE3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97594A" w:rsidRPr="00733DE3">
              <w:rPr>
                <w:rFonts w:ascii="Arial" w:eastAsia="Arial" w:hAnsi="Arial" w:cs="Arial"/>
                <w:sz w:val="20"/>
                <w:szCs w:val="19"/>
              </w:rPr>
              <w:t>92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million.</w:t>
            </w:r>
          </w:p>
        </w:tc>
      </w:tr>
    </w:tbl>
    <w:p w14:paraId="2780F7EB" w14:textId="77777777" w:rsidR="007D292B" w:rsidRDefault="007D292B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42A8F83" w14:textId="16DFA300" w:rsidR="009702AE" w:rsidRPr="00FA1B26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FA1B26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FA1B26">
        <w:rPr>
          <w:rFonts w:ascii="Arial" w:eastAsia="Arial" w:hAnsi="Arial" w:cs="Arial"/>
          <w:b/>
          <w:sz w:val="24"/>
          <w:szCs w:val="24"/>
        </w:rPr>
        <w:t>VIII</w:t>
      </w:r>
    </w:p>
    <w:tbl>
      <w:tblPr>
        <w:tblStyle w:val="7"/>
        <w:tblW w:w="9781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7830"/>
      </w:tblGrid>
      <w:tr w:rsidR="00FA1B26" w:rsidRPr="00FA1B26" w14:paraId="6AB993B2" w14:textId="77777777" w:rsidTr="00AA7C9D">
        <w:trPr>
          <w:trHeight w:val="20"/>
          <w:tblHeader/>
        </w:trPr>
        <w:tc>
          <w:tcPr>
            <w:tcW w:w="1951" w:type="dxa"/>
          </w:tcPr>
          <w:p w14:paraId="3394EBD6" w14:textId="77777777" w:rsidR="00E96404" w:rsidRPr="00FA1B26" w:rsidRDefault="00E9640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30" w:type="dxa"/>
          </w:tcPr>
          <w:p w14:paraId="732843AF" w14:textId="42094407" w:rsidR="00E96404" w:rsidRPr="00FA1B26" w:rsidRDefault="00E9640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9D14B5" w14:paraId="56B74FAE" w14:textId="77777777" w:rsidTr="005456ED">
        <w:trPr>
          <w:trHeight w:val="20"/>
        </w:trPr>
        <w:tc>
          <w:tcPr>
            <w:tcW w:w="1951" w:type="dxa"/>
            <w:vAlign w:val="center"/>
          </w:tcPr>
          <w:p w14:paraId="6C640F12" w14:textId="5109357E" w:rsidR="00E96404" w:rsidRPr="00EF2792" w:rsidRDefault="0052777D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2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D01D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8A78F6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A78F6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830" w:type="dxa"/>
          </w:tcPr>
          <w:p w14:paraId="6A5F838F" w14:textId="4B81B331" w:rsidR="00262E5B" w:rsidRPr="00EF2792" w:rsidRDefault="00262E5B" w:rsidP="00206A9C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DRMD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9,867,347.63</w:t>
            </w:r>
            <w:r w:rsidR="001460B0"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worth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1460B0"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7</w:t>
            </w:r>
            <w:r w:rsidR="001460B0"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tranded</w:t>
            </w:r>
            <w:r w:rsidR="001460B0"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ale</w:t>
            </w:r>
            <w:r w:rsidR="001460B0"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representatives</w:t>
            </w:r>
            <w:r w:rsidR="001460B0"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1C7F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eight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1C7F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(</w:t>
            </w:r>
            <w:r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2F1C7F"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)</w:t>
            </w:r>
            <w:r w:rsidR="001460B0"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us</w:t>
            </w:r>
            <w:r w:rsidR="001460B0"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drivers</w:t>
            </w:r>
            <w:r w:rsidR="001460B0"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HTIs);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206A9C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0,429</w:t>
            </w:r>
            <w:r w:rsid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families</w:t>
            </w:r>
            <w:r w:rsidR="001460B0"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which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815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LSIs.</w:t>
            </w:r>
          </w:p>
          <w:p w14:paraId="2E072073" w14:textId="31476AB9" w:rsidR="00262E5B" w:rsidRPr="00EF2792" w:rsidRDefault="00730840" w:rsidP="0052777D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its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Crisis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Intervention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Unit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(CIU)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2777D"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19,145 </w:t>
            </w:r>
            <w:r w:rsidR="00875610"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walk-in</w:t>
            </w:r>
            <w:r w:rsidR="001460B0"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875610"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lients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52777D"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1,248,348.08.</w:t>
            </w:r>
          </w:p>
          <w:p w14:paraId="200DD354" w14:textId="2CC17E41" w:rsidR="00155E19" w:rsidRPr="00EF2792" w:rsidRDefault="00155E19" w:rsidP="00206A9C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Social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Pension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Unit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extended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06A9C" w:rsidRPr="00206A9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08,029</w:t>
            </w:r>
            <w:r w:rsidR="00206A9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Senio</w:t>
            </w:r>
            <w:r w:rsidR="00857055" w:rsidRPr="00EF279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r</w:t>
            </w:r>
            <w:r w:rsidR="001460B0" w:rsidRPr="00EF279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857055" w:rsidRPr="00EF279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Citizens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7055" w:rsidRPr="00EF279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52777D" w:rsidRPr="00EF279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,</w:t>
            </w:r>
            <w:r w:rsidR="00206A9C">
              <w:t xml:space="preserve"> </w:t>
            </w:r>
            <w:r w:rsidR="00206A9C" w:rsidRPr="00206A9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,235,022,000.00;</w:t>
            </w:r>
            <w:r w:rsidR="00206A9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2B2983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EF279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206A9C" w:rsidRPr="00206A9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1,614</w:t>
            </w:r>
            <w:r w:rsidR="00206A9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Senior</w:t>
            </w:r>
            <w:r w:rsidR="001460B0" w:rsidRPr="00EF279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Citizens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A5334" w:rsidRPr="00EF279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206A9C" w:rsidRPr="00206A9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28,472,000.00</w:t>
            </w:r>
            <w:r w:rsidR="00206A9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year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2019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2020,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respectively.</w:t>
            </w:r>
          </w:p>
          <w:p w14:paraId="503CC754" w14:textId="29300CB1" w:rsidR="00C514DA" w:rsidRPr="00EF2792" w:rsidRDefault="00E96404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Sustainable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Livelihood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Program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(SLP)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able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extend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70</w:t>
            </w:r>
            <w:r w:rsidR="001460B0"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2,261,210.07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5128391B" w14:textId="49BE8139" w:rsidR="002A0155" w:rsidRPr="00EF2792" w:rsidRDefault="002A0155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</w:p>
          <w:p w14:paraId="3F086930" w14:textId="1FDF4481" w:rsidR="00E96404" w:rsidRPr="00EF2792" w:rsidRDefault="00E96404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1460B0"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1460B0"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1460B0"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266C30D1" w14:textId="77777777" w:rsidR="00206A9C" w:rsidRPr="00206A9C" w:rsidRDefault="00A8361D" w:rsidP="00206A9C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Emergency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Subsidy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Program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able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extend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2777D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51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beneficiaries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52777D" w:rsidRPr="00EF279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55,000.00.</w:t>
            </w:r>
          </w:p>
          <w:p w14:paraId="79C8C62F" w14:textId="35D779E6" w:rsidR="00ED50BE" w:rsidRPr="00206A9C" w:rsidRDefault="00E96404" w:rsidP="00206A9C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DRMD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recorded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2237D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550,</w:t>
            </w:r>
            <w:r w:rsidR="00956CAB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6</w:t>
            </w:r>
            <w:r w:rsidR="00C2237D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</w:t>
            </w:r>
            <w:r w:rsidR="001460B0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4Ps</w:t>
            </w:r>
            <w:r w:rsidR="001460B0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who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received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C2237D" w:rsidRPr="00206A9C">
              <w:rPr>
                <w:rFonts w:ascii="Arial" w:eastAsia="Arial" w:hAnsi="Arial" w:cs="Arial"/>
                <w:b/>
                <w:color w:val="0070C0"/>
                <w:sz w:val="20"/>
                <w:szCs w:val="24"/>
              </w:rPr>
              <w:t>2,751,249,750.00</w:t>
            </w:r>
            <w:r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.</w:t>
            </w:r>
            <w:r w:rsidR="001460B0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2B2983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There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also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06A9C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64,130 </w:t>
            </w:r>
            <w:r w:rsidR="008C4ADC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out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C4ADC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0E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8</w:t>
            </w:r>
            <w:r w:rsidR="00CA0442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3</w:t>
            </w:r>
            <w:r w:rsidR="00C10E18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CA0442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011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waitlisted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beneficiaries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who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served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206A9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C4ADC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52777D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</w:t>
            </w:r>
            <w:r w:rsidR="00206A9C" w:rsidRPr="00206A9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0,650,000.00.</w:t>
            </w:r>
          </w:p>
          <w:p w14:paraId="32DCABCB" w14:textId="5901F5C5" w:rsidR="00E96404" w:rsidRPr="00EF2792" w:rsidRDefault="00E96404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4Ps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able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extend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their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58,936</w:t>
            </w:r>
            <w:r w:rsidR="001460B0"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ash</w:t>
            </w:r>
            <w:r w:rsidR="001460B0"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ard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holder</w:t>
            </w:r>
            <w:r w:rsidR="001460B0"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945,116,400.00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E6345"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1,15</w:t>
            </w:r>
            <w:r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</w:t>
            </w:r>
            <w:r w:rsidR="001460B0"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cash</w:t>
            </w:r>
            <w:r w:rsidR="001460B0"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ard</w:t>
            </w:r>
            <w:r w:rsidR="001460B0"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holder</w:t>
            </w:r>
            <w:r w:rsidR="001460B0"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EF27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136085" w:rsidRPr="00EF27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7,212,100.00.</w:t>
            </w:r>
          </w:p>
        </w:tc>
      </w:tr>
    </w:tbl>
    <w:p w14:paraId="140DD2FF" w14:textId="77777777" w:rsidR="00ED26E2" w:rsidRDefault="00ED26E2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B6870FB" w14:textId="646F7728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X</w:t>
      </w:r>
    </w:p>
    <w:tbl>
      <w:tblPr>
        <w:tblStyle w:val="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5D1421" w14:textId="77777777" w:rsidTr="002B70BB">
        <w:trPr>
          <w:trHeight w:val="255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0C321DB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F68BC6" w14:textId="43854A4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05B0CEBD" w14:textId="77777777" w:rsidTr="002B70BB">
        <w:trPr>
          <w:trHeight w:val="25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DA10BA" w14:textId="77FD805B" w:rsidR="009702AE" w:rsidRPr="00481809" w:rsidRDefault="0063333D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cto</w:t>
            </w:r>
            <w:r w:rsidR="009A52FF" w:rsidRPr="00481809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81809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CBE2567" w14:textId="647152A7" w:rsidR="0063333D" w:rsidRPr="00481809" w:rsidRDefault="001006E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(FNFIs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6,566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₱7,423,416.00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4932EFC2" w14:textId="6518057A" w:rsidR="0063333D" w:rsidRPr="00481809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1,059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E29EF">
              <w:rPr>
                <w:rFonts w:ascii="Arial" w:eastAsia="Arial" w:hAnsi="Arial" w:cs="Arial"/>
                <w:b/>
                <w:sz w:val="20"/>
                <w:szCs w:val="19"/>
              </w:rPr>
              <w:t>ROF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2,041,415.00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835CD39" w14:textId="1352AA38" w:rsidR="001006ED" w:rsidRPr="00481809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2,283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4,107,527.9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digeno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ultur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/Indigeno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eop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(ICC/IPs)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715F1C23" w14:textId="7989FFD4" w:rsidR="007D7AA3" w:rsidRPr="00481809" w:rsidRDefault="007D7AA3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e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adja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Maasin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it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Liloy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chedul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ibugay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ar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r.</w:t>
            </w:r>
          </w:p>
          <w:p w14:paraId="379B17B7" w14:textId="04083038" w:rsidR="00565A8A" w:rsidRPr="0048180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governmen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p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heal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tocol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bser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el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saf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riv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destination.</w:t>
            </w:r>
          </w:p>
          <w:p w14:paraId="2D92F4C1" w14:textId="7E35B725" w:rsidR="00AA5418" w:rsidRPr="00481809" w:rsidRDefault="00AA54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1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397769" w:rsidRPr="00481809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asil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lu.</w:t>
            </w:r>
          </w:p>
          <w:p w14:paraId="312A0602" w14:textId="329DFA7D" w:rsidR="004E49D7" w:rsidRDefault="004E49D7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7A17D5CD" w14:textId="243BF4FD" w:rsidR="009702AE" w:rsidRPr="00481809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7F7200F2" w14:textId="0C7F1BB1" w:rsidR="009702AE" w:rsidRPr="0048180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00,158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E29EF"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2,000,790,000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Ju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4PM.</w:t>
            </w:r>
          </w:p>
          <w:p w14:paraId="539B3E45" w14:textId="57DDE309" w:rsidR="009702AE" w:rsidRPr="0048180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gather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at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/ES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523C7EF4" w14:textId="77777777" w:rsidR="00FB74E7" w:rsidRDefault="00FB74E7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7DAFF9C7" w14:textId="77777777" w:rsidR="002C18AB" w:rsidRDefault="002C18AB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F2CFA43" w14:textId="5816CC7F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lastRenderedPageBreak/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X</w:t>
      </w:r>
    </w:p>
    <w:tbl>
      <w:tblPr>
        <w:tblStyle w:val="5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7F452FE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89AEB0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FF6151" w14:textId="03965CC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75108" w:rsidRPr="00206A9C" w14:paraId="695976D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6639" w14:textId="3B404C18" w:rsidR="009702AE" w:rsidRPr="00206A9C" w:rsidRDefault="00206A9C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right"/>
              <w:rPr>
                <w:rFonts w:ascii="Arial" w:eastAsia="Arial" w:hAnsi="Arial" w:cs="Arial"/>
                <w:sz w:val="20"/>
                <w:szCs w:val="19"/>
              </w:rPr>
            </w:pPr>
            <w:r w:rsidRPr="00206A9C">
              <w:rPr>
                <w:rFonts w:ascii="Arial" w:eastAsia="Arial" w:hAnsi="Arial" w:cs="Arial"/>
                <w:sz w:val="20"/>
                <w:szCs w:val="19"/>
              </w:rPr>
              <w:t>12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B068A" w:rsidRPr="00206A9C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206A9C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206A9C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F542F2" w14:textId="3A257E35" w:rsidR="009702AE" w:rsidRPr="00206A9C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206A9C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NorMin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Inter-Agency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Force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Press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Conference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every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Monday,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Wednesday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Friday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week.</w:t>
            </w:r>
          </w:p>
          <w:p w14:paraId="27FC6E11" w14:textId="12858533" w:rsidR="00467F2C" w:rsidRPr="00206A9C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206A9C">
              <w:rPr>
                <w:rFonts w:ascii="Arial" w:eastAsia="Arial" w:hAnsi="Arial" w:cs="Arial"/>
                <w:sz w:val="20"/>
                <w:szCs w:val="19"/>
              </w:rPr>
              <w:t>Timely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submission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reports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Office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Director,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Central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Office,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NDRRMC.</w:t>
            </w:r>
          </w:p>
          <w:p w14:paraId="097619C7" w14:textId="63AA8093" w:rsidR="00467F2C" w:rsidRPr="00206A9C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206A9C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meetings.</w:t>
            </w:r>
          </w:p>
          <w:p w14:paraId="1A16234B" w14:textId="67E1AA36" w:rsidR="009702AE" w:rsidRPr="00206A9C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206A9C">
              <w:rPr>
                <w:rFonts w:ascii="Arial" w:eastAsia="Arial" w:hAnsi="Arial" w:cs="Arial"/>
                <w:sz w:val="20"/>
                <w:szCs w:val="19"/>
              </w:rPr>
              <w:t>Ongoing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procurement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supplies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production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5116391" w14:textId="7826381A" w:rsidR="009702AE" w:rsidRPr="00206A9C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206A9C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monitoring,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Center.</w:t>
            </w:r>
          </w:p>
          <w:p w14:paraId="466FACF4" w14:textId="06C2E6CF" w:rsidR="00E57A3A" w:rsidRPr="00206A9C" w:rsidRDefault="00466AA7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206A9C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206A9C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206A9C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DOH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206A9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206A9C">
              <w:rPr>
                <w:rFonts w:ascii="Arial" w:eastAsia="Arial" w:hAnsi="Arial" w:cs="Arial"/>
                <w:sz w:val="20"/>
                <w:szCs w:val="19"/>
              </w:rPr>
              <w:t>augmented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206A9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206A9C">
              <w:rPr>
                <w:rFonts w:ascii="Arial" w:eastAsia="Arial" w:hAnsi="Arial" w:cs="Arial"/>
                <w:sz w:val="20"/>
                <w:szCs w:val="19"/>
              </w:rPr>
              <w:t>help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206A9C">
              <w:rPr>
                <w:rFonts w:ascii="Arial" w:eastAsia="Arial" w:hAnsi="Arial" w:cs="Arial"/>
                <w:sz w:val="20"/>
                <w:szCs w:val="19"/>
              </w:rPr>
              <w:t>facilitate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206A9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53DCC" w:rsidRPr="00206A9C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206A9C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206A9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206A9C">
              <w:rPr>
                <w:rFonts w:ascii="Arial" w:eastAsia="Arial" w:hAnsi="Arial" w:cs="Arial"/>
                <w:sz w:val="20"/>
                <w:szCs w:val="19"/>
              </w:rPr>
              <w:t>designated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206A9C">
              <w:rPr>
                <w:rFonts w:ascii="Arial" w:eastAsia="Arial" w:hAnsi="Arial" w:cs="Arial"/>
                <w:sz w:val="20"/>
                <w:szCs w:val="19"/>
              </w:rPr>
              <w:t>isolation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206A9C">
              <w:rPr>
                <w:rFonts w:ascii="Arial" w:eastAsia="Arial" w:hAnsi="Arial" w:cs="Arial"/>
                <w:sz w:val="20"/>
                <w:szCs w:val="19"/>
              </w:rPr>
              <w:t>area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206A9C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206A9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206A9C">
              <w:rPr>
                <w:rFonts w:ascii="Arial" w:eastAsia="Arial" w:hAnsi="Arial" w:cs="Arial"/>
                <w:sz w:val="20"/>
                <w:szCs w:val="19"/>
              </w:rPr>
              <w:t>city.</w:t>
            </w:r>
          </w:p>
          <w:p w14:paraId="0E16D713" w14:textId="77777777" w:rsidR="00E57A3A" w:rsidRPr="00206A9C" w:rsidRDefault="00E57A3A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</w:p>
          <w:p w14:paraId="70F9AE03" w14:textId="78C4B6DA" w:rsidR="009702AE" w:rsidRPr="00206A9C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  <w:r w:rsidRPr="00206A9C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ocial</w:t>
            </w:r>
            <w:r w:rsidR="001460B0" w:rsidRPr="00206A9C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b/>
                <w:bCs/>
                <w:sz w:val="20"/>
                <w:szCs w:val="19"/>
              </w:rPr>
              <w:t>Amelioration</w:t>
            </w:r>
            <w:r w:rsidR="001460B0" w:rsidRPr="00206A9C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rogram</w:t>
            </w:r>
            <w:r w:rsidR="001460B0" w:rsidRPr="00206A9C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b/>
                <w:bCs/>
                <w:sz w:val="20"/>
                <w:szCs w:val="19"/>
              </w:rPr>
              <w:t>(SAP)</w:t>
            </w:r>
          </w:p>
          <w:p w14:paraId="15D669A2" w14:textId="75698659" w:rsidR="004E029E" w:rsidRPr="00206A9C" w:rsidRDefault="004E029E" w:rsidP="009A7308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206A9C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A7308" w:rsidRPr="00206A9C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124,750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206A9C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9A7308" w:rsidRPr="00206A9C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748,500,000.00 </w:t>
            </w:r>
            <w:r w:rsidR="001E239B" w:rsidRPr="00206A9C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239B" w:rsidRPr="00206A9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206A9C">
              <w:rPr>
                <w:rFonts w:ascii="Arial" w:eastAsia="Arial" w:hAnsi="Arial" w:cs="Arial"/>
                <w:sz w:val="20"/>
                <w:szCs w:val="19"/>
              </w:rPr>
              <w:t>11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206A9C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206A9C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01DA" w:rsidRPr="00206A9C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654E5" w:rsidRPr="00206A9C">
              <w:rPr>
                <w:rFonts w:ascii="Arial" w:eastAsia="Arial" w:hAnsi="Arial" w:cs="Arial"/>
                <w:sz w:val="20"/>
                <w:szCs w:val="19"/>
              </w:rPr>
              <w:t>12NN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03A5847" w14:textId="337385F9" w:rsidR="00B704B0" w:rsidRPr="00206A9C" w:rsidRDefault="00B704B0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206A9C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DF70F8" w:rsidRPr="00206A9C">
              <w:rPr>
                <w:rFonts w:ascii="Arial" w:eastAsia="Arial" w:hAnsi="Arial" w:cs="Arial"/>
                <w:sz w:val="20"/>
                <w:szCs w:val="19"/>
              </w:rPr>
              <w:t>ous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regarding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preparation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206A9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06A9C">
              <w:rPr>
                <w:rFonts w:ascii="Arial" w:eastAsia="Arial" w:hAnsi="Arial" w:cs="Arial"/>
                <w:sz w:val="20"/>
                <w:szCs w:val="19"/>
              </w:rPr>
              <w:t>payout.</w:t>
            </w:r>
          </w:p>
        </w:tc>
      </w:tr>
    </w:tbl>
    <w:p w14:paraId="1DE29374" w14:textId="77777777" w:rsidR="005D2540" w:rsidRDefault="005D2540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67186CA" w14:textId="6266D412" w:rsidR="003F77F2" w:rsidRPr="00A8767E" w:rsidRDefault="003F77F2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XI</w:t>
      </w:r>
    </w:p>
    <w:tbl>
      <w:tblPr>
        <w:tblStyle w:val="3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3F77F2" w:rsidRPr="00A8767E" w14:paraId="57CA9C33" w14:textId="77777777" w:rsidTr="002B70BB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A3B7" w14:textId="77777777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3315D07" w14:textId="5DE56BD5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3F77F2" w:rsidRPr="00A8767E" w14:paraId="05C68D3F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D73562" w14:textId="23DAA3D5" w:rsidR="003F77F2" w:rsidRPr="008F25BE" w:rsidRDefault="00003F6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23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="008A7C25"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F77F2" w:rsidRPr="008F25BE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A6EAD3" w14:textId="5E02EAD0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itua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1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5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51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73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.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90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2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601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client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1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1460B0">
              <w:rPr>
                <w:sz w:val="20"/>
                <w:szCs w:val="20"/>
              </w:rPr>
              <w:t xml:space="preserve"> </w:t>
            </w:r>
          </w:p>
          <w:p w14:paraId="3B60E149" w14:textId="440D9238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22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,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5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isk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silienc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ash-for-Work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limat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hang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dapta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Mitiga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65,488,500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2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cto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38DF987E" w14:textId="2B641FB9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55,035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ens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indige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seni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citize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mest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</w:p>
          <w:p w14:paraId="7D369D69" w14:textId="1179AA6B" w:rsidR="000B32E7" w:rsidRPr="008F25BE" w:rsidRDefault="00D248FC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6,484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cover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ject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Gra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(LAG)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Dava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gion.</w:t>
            </w:r>
          </w:p>
          <w:p w14:paraId="316C1752" w14:textId="34976B41" w:rsidR="008A7C25" w:rsidRPr="008F25BE" w:rsidRDefault="008A7C25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hAnsi="Arial" w:cs="Arial"/>
                <w:sz w:val="20"/>
                <w:szCs w:val="20"/>
              </w:rPr>
              <w:t>A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04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September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2020,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414</w:t>
            </w:r>
            <w:r w:rsidR="001460B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LSI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350F8" w:rsidRPr="008F25BE">
              <w:rPr>
                <w:rFonts w:ascii="Arial" w:hAnsi="Arial" w:cs="Arial"/>
                <w:sz w:val="20"/>
                <w:szCs w:val="20"/>
              </w:rPr>
              <w:t>wa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with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ood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ther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inancial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mounting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₱960,000.00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upon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hAnsi="Arial" w:cs="Arial"/>
                <w:sz w:val="20"/>
                <w:szCs w:val="20"/>
              </w:rPr>
              <w:t>their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hAnsi="Arial" w:cs="Arial"/>
                <w:sz w:val="20"/>
                <w:szCs w:val="20"/>
              </w:rPr>
              <w:t>return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different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nce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hAnsi="Arial" w:cs="Arial"/>
                <w:sz w:val="20"/>
                <w:szCs w:val="20"/>
              </w:rPr>
              <w:t>Region</w:t>
            </w:r>
            <w:r w:rsidRPr="008F25BE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4D84D41" w14:textId="77777777" w:rsidR="009105F2" w:rsidRPr="008F25BE" w:rsidRDefault="009105F2" w:rsidP="00394069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4CCE78D1" w14:textId="019B4B34" w:rsidR="003F77F2" w:rsidRPr="008F25B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Amelioration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(SAP)</w:t>
            </w:r>
          </w:p>
          <w:p w14:paraId="3DB964B4" w14:textId="10C7E29E" w:rsidR="00866F12" w:rsidRPr="008F25BE" w:rsidRDefault="00866F1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pri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urrently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stribut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ategory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nd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rol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395,91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bee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ward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gi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.</w:t>
            </w:r>
          </w:p>
          <w:p w14:paraId="39E1572F" w14:textId="72B2B1FC" w:rsidR="00D248FC" w:rsidRPr="008F25BE" w:rsidRDefault="00D248FC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83,578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arge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101,468,0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ownloaded/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dvance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1,702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6.35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2,904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va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T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47,414,300.00.</w:t>
            </w:r>
          </w:p>
          <w:p w14:paraId="134C2089" w14:textId="209D9E53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,728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08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,583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65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ence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0,585,2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1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loca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4,560,95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66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.</w:t>
            </w:r>
          </w:p>
          <w:p w14:paraId="40DF305B" w14:textId="5E4A9A3D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)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,08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,0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2,486,000.00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</w:p>
          <w:p w14:paraId="6E4B1093" w14:textId="3CE97AF4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anagement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mpleted: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validati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97,196)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gion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bsit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658,06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5.99%)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93,46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6.57%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bas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88,254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5.81%).</w:t>
            </w:r>
          </w:p>
          <w:p w14:paraId="16AFA2C4" w14:textId="34629023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GU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ab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claim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,814,0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u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asons: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v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nlist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ame/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r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a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rangay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lastRenderedPageBreak/>
              <w:t>4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overnme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gencies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5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i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S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CT-I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loca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imila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.</w:t>
            </w:r>
          </w:p>
          <w:p w14:paraId="3C764AB3" w14:textId="42D757B0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bsenc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credi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me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let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terne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nectivit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IDA/remot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fund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ne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ck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hal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du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,007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p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p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que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A.</w:t>
            </w:r>
          </w:p>
          <w:p w14:paraId="58151AB3" w14:textId="6ADB91C4" w:rsidR="00E163F3" w:rsidRPr="008F25BE" w:rsidRDefault="00E87B52" w:rsidP="00394069">
            <w:pPr>
              <w:pStyle w:val="Normal1"/>
              <w:numPr>
                <w:ilvl w:val="0"/>
                <w:numId w:val="15"/>
              </w:num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  <w:lang w:val="en-PH"/>
              </w:rPr>
            </w:pP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workers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managing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eneficiary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queries/concerns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at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arangay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level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facilitate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smooth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digital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payout.</w:t>
            </w:r>
          </w:p>
          <w:p w14:paraId="689F3FAB" w14:textId="28844B6D" w:rsidR="00E163F3" w:rsidRPr="008F25BE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z w:val="20"/>
                <w:szCs w:val="20"/>
              </w:rPr>
              <w:t>DSWD-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lose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oordinat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LGU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N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rder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.</w:t>
            </w:r>
          </w:p>
          <w:p w14:paraId="3F9D049B" w14:textId="6E66AC38" w:rsidR="00386142" w:rsidRPr="00E87B52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ek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meeting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tea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leader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ar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onduc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regular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ation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</w:p>
        </w:tc>
      </w:tr>
    </w:tbl>
    <w:p w14:paraId="6A5D919A" w14:textId="77777777" w:rsidR="00E51D1B" w:rsidRDefault="00E51D1B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</w:p>
    <w:p w14:paraId="28114243" w14:textId="607DA0F3" w:rsidR="009702AE" w:rsidRPr="007907A9" w:rsidRDefault="003E4C18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</w:t>
      </w:r>
      <w:r w:rsidRPr="007907A9">
        <w:rPr>
          <w:rFonts w:ascii="Arial" w:eastAsia="Arial" w:hAnsi="Arial" w:cs="Arial"/>
          <w:b/>
          <w:sz w:val="24"/>
          <w:szCs w:val="24"/>
        </w:rPr>
        <w:t>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7907A9">
        <w:rPr>
          <w:rFonts w:ascii="Arial" w:eastAsia="Arial" w:hAnsi="Arial" w:cs="Arial"/>
          <w:b/>
          <w:sz w:val="24"/>
          <w:szCs w:val="24"/>
        </w:rPr>
        <w:t>XII</w:t>
      </w:r>
    </w:p>
    <w:tbl>
      <w:tblPr>
        <w:tblStyle w:val="3"/>
        <w:tblW w:w="977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0"/>
        <w:gridCol w:w="7706"/>
      </w:tblGrid>
      <w:tr w:rsidR="007907A9" w:rsidRPr="007907A9" w14:paraId="3FC8600E" w14:textId="77777777" w:rsidTr="00E51D1B">
        <w:trPr>
          <w:trHeight w:val="20"/>
          <w:tblHeader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927DC15" w14:textId="77777777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32E001" w14:textId="2345DE73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907A9" w:rsidRPr="007907A9" w14:paraId="44DE166A" w14:textId="77777777" w:rsidTr="00E51D1B">
        <w:trPr>
          <w:trHeight w:val="20"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19BCD3" w14:textId="308B353F" w:rsidR="009702AE" w:rsidRPr="008C0AE0" w:rsidRDefault="009E711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831C36" w14:textId="1CDB9343" w:rsidR="009702AE" w:rsidRPr="008C0AE0" w:rsidRDefault="003E4C18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XII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3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Bagumbay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ten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(LSIs).</w:t>
            </w:r>
          </w:p>
        </w:tc>
      </w:tr>
    </w:tbl>
    <w:p w14:paraId="0359C1E5" w14:textId="77777777" w:rsidR="005D2540" w:rsidRDefault="005D2540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bookmarkStart w:id="2" w:name="_heading=h.30j0zll" w:colFirst="0" w:colLast="0"/>
      <w:bookmarkEnd w:id="2"/>
    </w:p>
    <w:p w14:paraId="29692D04" w14:textId="7CA5E547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CARAGA</w:t>
      </w:r>
    </w:p>
    <w:tbl>
      <w:tblPr>
        <w:tblStyle w:val="2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198951D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F0C3D3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9955989" w14:textId="6FA8FB25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8767E" w:rsidRPr="00A8767E" w14:paraId="597963E1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9D6A27" w14:textId="1D9803A3" w:rsidR="009702AE" w:rsidRPr="00AE6EAB" w:rsidRDefault="00DB029D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FF09CED" w14:textId="220BB647" w:rsidR="00B80096" w:rsidRPr="00AE6EAB" w:rsidRDefault="00B80096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E4178" w:rsidRPr="00AE6EA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5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006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601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.80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310FFC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LSIs,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ROFs,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RIATF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walk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-i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LSI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nclud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meal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pack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ranspor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e.</w:t>
            </w:r>
          </w:p>
          <w:p w14:paraId="4D8BD29B" w14:textId="6999ADDE" w:rsidR="00DB029D" w:rsidRPr="00AE6EAB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ra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cilita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,18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560,871.2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mple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3,05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ques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rte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uriga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ur.</w:t>
            </w:r>
          </w:p>
          <w:p w14:paraId="65E8982F" w14:textId="38247D51" w:rsidR="00DB029D" w:rsidRPr="00AE6EAB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ra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cilita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87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448,072.4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ques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medi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omualdez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gus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orte.</w:t>
            </w:r>
          </w:p>
          <w:p w14:paraId="457AF2CB" w14:textId="491596A8" w:rsidR="00DB029D" w:rsidRPr="00AE6EAB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930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3,214,013.8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7,06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500m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ottl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at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135,115.2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27362291" w14:textId="7A5179D5" w:rsidR="00752E3F" w:rsidRPr="00A75108" w:rsidRDefault="00066031" w:rsidP="00A75108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5,0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8,294,375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fices.</w:t>
            </w:r>
          </w:p>
          <w:p w14:paraId="38BEABC7" w14:textId="2EDECF37" w:rsidR="009702AE" w:rsidRPr="00AE6EAB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5D0D46D" w14:textId="23C77CD1" w:rsidR="009702AE" w:rsidRPr="00AE6EAB" w:rsidRDefault="003E4C18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b/>
                <w:sz w:val="20"/>
                <w:szCs w:val="19"/>
              </w:rPr>
              <w:t>305,096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n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on-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066031" w:rsidRPr="00AE6EAB">
              <w:rPr>
                <w:rFonts w:ascii="Arial" w:eastAsia="Arial" w:hAnsi="Arial" w:cs="Arial"/>
                <w:b/>
                <w:sz w:val="20"/>
                <w:szCs w:val="19"/>
              </w:rPr>
              <w:t>1,525,480,000.00</w:t>
            </w:r>
            <w:r w:rsidR="00AE0E89" w:rsidRPr="00AE6EAB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539BA321" w14:textId="258655B6" w:rsidR="00AE0E89" w:rsidRPr="00AE6EAB" w:rsidRDefault="00AE0E89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189,867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687,911,850.00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eneficiarie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80,67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rds;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7,79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1,398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LGU/DO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TUPAD.</w:t>
            </w:r>
          </w:p>
          <w:p w14:paraId="060C72ED" w14:textId="29400881" w:rsidR="00645671" w:rsidRPr="00AE6EAB" w:rsidRDefault="00645671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999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86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3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ppro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eft-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10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65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44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47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%.</w:t>
            </w:r>
          </w:p>
          <w:p w14:paraId="3CAD2536" w14:textId="597D8477" w:rsidR="00066031" w:rsidRPr="00AE6EAB" w:rsidRDefault="00066031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u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a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nform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gram.</w:t>
            </w:r>
          </w:p>
        </w:tc>
      </w:tr>
    </w:tbl>
    <w:p w14:paraId="215817A9" w14:textId="55AFE945" w:rsidR="009702AE" w:rsidRDefault="00681484" w:rsidP="00A75108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*</w:t>
      </w:r>
      <w:r w:rsidR="003E4C18">
        <w:rPr>
          <w:rFonts w:ascii="Arial" w:eastAsia="Arial" w:hAnsi="Arial" w:cs="Arial"/>
          <w:b/>
          <w:i/>
          <w:sz w:val="20"/>
          <w:szCs w:val="20"/>
        </w:rPr>
        <w:t>****</w:t>
      </w:r>
    </w:p>
    <w:p w14:paraId="44F384EB" w14:textId="27BEB12D" w:rsidR="00B316F9" w:rsidRPr="00C9204B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Th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isaster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spons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peration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Monitoring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nformation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enter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(DROMIC)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-DRMB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losely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ordinating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with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ncerne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iel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fice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or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y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significant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update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ction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aken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lativ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o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 w:rsidR="007800DF">
        <w:rPr>
          <w:rFonts w:ascii="Arial" w:eastAsia="Arial" w:hAnsi="Arial" w:cs="Arial"/>
          <w:i/>
          <w:sz w:val="20"/>
          <w:szCs w:val="20"/>
        </w:rPr>
        <w:t>COVID-19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pandemic.</w:t>
      </w:r>
    </w:p>
    <w:p w14:paraId="3FD541C5" w14:textId="7E00CAA0" w:rsidR="00D42B1F" w:rsidRDefault="00D42B1F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6A9F3720" w14:textId="56B383D4" w:rsidR="00537C93" w:rsidRPr="00173E41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173E41">
        <w:rPr>
          <w:rFonts w:ascii="Arial" w:eastAsia="Arial" w:hAnsi="Arial" w:cs="Arial"/>
          <w:sz w:val="24"/>
          <w:szCs w:val="24"/>
          <w:highlight w:val="white"/>
        </w:rPr>
        <w:t>Prepared</w:t>
      </w:r>
      <w:r w:rsidR="001460B0">
        <w:rPr>
          <w:rFonts w:ascii="Arial" w:eastAsia="Arial" w:hAnsi="Arial" w:cs="Arial"/>
          <w:sz w:val="24"/>
          <w:szCs w:val="24"/>
          <w:highlight w:val="white"/>
        </w:rPr>
        <w:t xml:space="preserve"> </w:t>
      </w:r>
      <w:r w:rsidR="00173E41" w:rsidRPr="00173E41">
        <w:rPr>
          <w:rFonts w:ascii="Arial" w:eastAsia="Arial" w:hAnsi="Arial" w:cs="Arial"/>
          <w:sz w:val="24"/>
          <w:szCs w:val="24"/>
          <w:highlight w:val="white"/>
        </w:rPr>
        <w:t>by:</w:t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314116">
        <w:rPr>
          <w:rFonts w:ascii="Arial" w:eastAsia="Arial" w:hAnsi="Arial" w:cs="Arial"/>
          <w:sz w:val="24"/>
          <w:szCs w:val="24"/>
        </w:rPr>
        <w:tab/>
      </w:r>
    </w:p>
    <w:p w14:paraId="6A695A1B" w14:textId="77777777" w:rsidR="002E47C9" w:rsidRDefault="002E47C9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4A34CC45" w14:textId="77777777" w:rsidR="00D42B1F" w:rsidRPr="00D42B1F" w:rsidRDefault="00D42B1F" w:rsidP="00D42B1F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D42B1F">
        <w:rPr>
          <w:rFonts w:ascii="Arial" w:eastAsia="Arial" w:hAnsi="Arial" w:cs="Arial"/>
          <w:b/>
          <w:sz w:val="24"/>
          <w:szCs w:val="24"/>
        </w:rPr>
        <w:t>DIANE C. PLEGRINO</w:t>
      </w:r>
    </w:p>
    <w:p w14:paraId="668D4603" w14:textId="77777777" w:rsidR="00D42B1F" w:rsidRPr="00D42B1F" w:rsidRDefault="00D42B1F" w:rsidP="00D42B1F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D42B1F">
        <w:rPr>
          <w:rFonts w:ascii="Arial" w:eastAsia="Arial" w:hAnsi="Arial" w:cs="Arial"/>
          <w:b/>
          <w:sz w:val="24"/>
          <w:szCs w:val="24"/>
        </w:rPr>
        <w:t>MARIE JOYCE G. RAFANAN</w:t>
      </w:r>
    </w:p>
    <w:p w14:paraId="70D96B5E" w14:textId="0B45D491" w:rsidR="00D42B1F" w:rsidRDefault="00D42B1F" w:rsidP="00D42B1F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D42B1F">
        <w:rPr>
          <w:rFonts w:ascii="Arial" w:eastAsia="Arial" w:hAnsi="Arial" w:cs="Arial"/>
          <w:b/>
          <w:sz w:val="24"/>
          <w:szCs w:val="24"/>
        </w:rPr>
        <w:t>JAN ERWIN ANDREW I. ONTANILLAS</w:t>
      </w:r>
    </w:p>
    <w:p w14:paraId="0BE2D860" w14:textId="77777777" w:rsidR="00A75108" w:rsidRDefault="00A75108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3FE987E" w14:textId="42171DE6" w:rsidR="00D42B1F" w:rsidRDefault="00D42B1F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D42B1F">
        <w:rPr>
          <w:rFonts w:ascii="Arial" w:eastAsia="Arial" w:hAnsi="Arial" w:cs="Arial"/>
          <w:b/>
          <w:sz w:val="24"/>
          <w:szCs w:val="24"/>
        </w:rPr>
        <w:t>LESLIE R. JAWILI</w:t>
      </w:r>
    </w:p>
    <w:p w14:paraId="3D11B1B4" w14:textId="798665DC" w:rsidR="00750630" w:rsidRDefault="00866571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sz w:val="24"/>
          <w:szCs w:val="24"/>
        </w:rPr>
        <w:t>Releas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er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="00750630">
        <w:rPr>
          <w:rFonts w:ascii="Arial" w:eastAsia="Arial" w:hAnsi="Arial" w:cs="Arial"/>
          <w:b/>
          <w:color w:val="002060"/>
          <w:sz w:val="28"/>
          <w:szCs w:val="28"/>
        </w:rPr>
        <w:br w:type="page"/>
      </w:r>
    </w:p>
    <w:p w14:paraId="40B4E5FB" w14:textId="355B8D59" w:rsidR="00FB3E61" w:rsidRDefault="003E4C18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lastRenderedPageBreak/>
        <w:t>PHOTO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="00A862BB">
        <w:rPr>
          <w:rFonts w:ascii="Arial" w:eastAsia="Arial" w:hAnsi="Arial" w:cs="Arial"/>
          <w:b/>
          <w:color w:val="002060"/>
          <w:sz w:val="28"/>
          <w:szCs w:val="28"/>
        </w:rPr>
        <w:t>DOCUMENTATIO</w:t>
      </w:r>
      <w:r w:rsidR="00141493">
        <w:rPr>
          <w:rFonts w:ascii="Arial" w:eastAsia="Arial" w:hAnsi="Arial" w:cs="Arial"/>
          <w:b/>
          <w:color w:val="002060"/>
          <w:sz w:val="28"/>
          <w:szCs w:val="28"/>
        </w:rPr>
        <w:t>N</w:t>
      </w:r>
    </w:p>
    <w:p w14:paraId="7F5B5F85" w14:textId="53341DC6" w:rsidR="00D36D13" w:rsidRDefault="00D36D13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144A4FA0" w14:textId="0BD84847" w:rsidR="00584CC9" w:rsidRPr="004057CA" w:rsidRDefault="00206A9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  <w:r>
        <w:rPr>
          <w:rFonts w:ascii="Arial" w:eastAsia="Arial" w:hAnsi="Arial" w:cs="Arial"/>
          <w:b/>
          <w:noProof/>
          <w:color w:val="002060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72B339E1" wp14:editId="4117BA42">
            <wp:simplePos x="0" y="0"/>
            <wp:positionH relativeFrom="column">
              <wp:posOffset>260350</wp:posOffset>
            </wp:positionH>
            <wp:positionV relativeFrom="paragraph">
              <wp:posOffset>4344035</wp:posOffset>
            </wp:positionV>
            <wp:extent cx="5633085" cy="4224655"/>
            <wp:effectExtent l="0" t="0" r="5715" b="444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de3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3085" cy="4224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44731">
        <w:rPr>
          <w:rFonts w:ascii="Arial" w:eastAsia="Arial" w:hAnsi="Arial" w:cs="Arial"/>
          <w:b/>
          <w:noProof/>
          <w:color w:val="002060"/>
          <w:sz w:val="24"/>
          <w:szCs w:val="24"/>
        </w:rPr>
        <w:drawing>
          <wp:inline distT="0" distB="0" distL="0" distR="0" wp14:anchorId="35E420A1" wp14:editId="0BCA7366">
            <wp:extent cx="5671530" cy="4253648"/>
            <wp:effectExtent l="0" t="0" r="571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1530" cy="4253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84CC9" w:rsidRPr="004057CA" w:rsidSect="000237D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/>
      <w:pgMar w:top="14" w:right="1077" w:bottom="993" w:left="1077" w:header="357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97A714" w14:textId="77777777" w:rsidR="009F0FBF" w:rsidRDefault="009F0FBF">
      <w:pPr>
        <w:spacing w:after="0" w:line="240" w:lineRule="auto"/>
      </w:pPr>
      <w:r>
        <w:separator/>
      </w:r>
    </w:p>
  </w:endnote>
  <w:endnote w:type="continuationSeparator" w:id="0">
    <w:p w14:paraId="025AA906" w14:textId="77777777" w:rsidR="009F0FBF" w:rsidRDefault="009F0F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DF765C" w14:textId="77777777" w:rsidR="004C652C" w:rsidRDefault="004C652C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5C7AE8" w14:textId="77777777" w:rsidR="004C652C" w:rsidRDefault="004C652C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6"/>
        <w:szCs w:val="16"/>
      </w:rPr>
    </w:pPr>
  </w:p>
  <w:p w14:paraId="7DE3E999" w14:textId="233A595A" w:rsidR="004C652C" w:rsidRDefault="004C652C">
    <w:pPr>
      <w:spacing w:after="0" w:line="240" w:lineRule="auto"/>
      <w:ind w:left="720" w:hanging="720"/>
      <w:jc w:val="right"/>
      <w:rPr>
        <w:rFonts w:ascii="Arial" w:eastAsia="Arial" w:hAnsi="Arial" w:cs="Arial"/>
        <w:sz w:val="14"/>
        <w:szCs w:val="14"/>
      </w:rPr>
    </w:pPr>
    <w:bookmarkStart w:id="3" w:name="_heading=h.3znysh7" w:colFirst="0" w:colLast="0"/>
    <w:bookmarkEnd w:id="3"/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956555">
      <w:rPr>
        <w:b/>
        <w:noProof/>
        <w:sz w:val="16"/>
        <w:szCs w:val="16"/>
      </w:rPr>
      <w:t>34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956555">
      <w:rPr>
        <w:b/>
        <w:noProof/>
        <w:sz w:val="16"/>
        <w:szCs w:val="16"/>
      </w:rPr>
      <w:t>34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>
      <w:rPr>
        <w:rFonts w:ascii="Arial" w:eastAsia="Arial" w:hAnsi="Arial" w:cs="Arial"/>
        <w:sz w:val="14"/>
        <w:szCs w:val="14"/>
      </w:rPr>
      <w:t>DSWD DROMIC Report #434</w:t>
    </w:r>
    <w:r w:rsidRPr="009E38D3">
      <w:rPr>
        <w:rFonts w:ascii="Arial" w:eastAsia="Arial" w:hAnsi="Arial" w:cs="Arial"/>
        <w:sz w:val="14"/>
        <w:szCs w:val="14"/>
      </w:rPr>
      <w:t xml:space="preserve"> on the Coronavirus Disease </w:t>
    </w:r>
    <w:r>
      <w:rPr>
        <w:rFonts w:ascii="Arial" w:eastAsia="Arial" w:hAnsi="Arial" w:cs="Arial"/>
        <w:sz w:val="14"/>
        <w:szCs w:val="14"/>
      </w:rPr>
      <w:t>(COVID19) as of 13 November 2020, 6A</w:t>
    </w:r>
    <w:r w:rsidRPr="009E38D3">
      <w:rPr>
        <w:rFonts w:ascii="Arial" w:eastAsia="Arial" w:hAnsi="Arial" w:cs="Arial"/>
        <w:sz w:val="14"/>
        <w:szCs w:val="14"/>
      </w:rPr>
      <w:t>M</w:t>
    </w:r>
  </w:p>
  <w:p w14:paraId="2B859230" w14:textId="77777777" w:rsidR="004C652C" w:rsidRDefault="004C652C">
    <w:pPr>
      <w:spacing w:after="0" w:line="240" w:lineRule="auto"/>
      <w:rPr>
        <w:rFonts w:ascii="Arial" w:eastAsia="Arial" w:hAnsi="Arial" w:cs="Arial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55990C" w14:textId="77777777" w:rsidR="004C652C" w:rsidRDefault="004C652C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7F208B" w14:textId="77777777" w:rsidR="009F0FBF" w:rsidRDefault="009F0FBF">
      <w:pPr>
        <w:spacing w:after="0" w:line="240" w:lineRule="auto"/>
      </w:pPr>
      <w:r>
        <w:separator/>
      </w:r>
    </w:p>
  </w:footnote>
  <w:footnote w:type="continuationSeparator" w:id="0">
    <w:p w14:paraId="0927671C" w14:textId="77777777" w:rsidR="009F0FBF" w:rsidRDefault="009F0F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4C7505" w14:textId="77777777" w:rsidR="004C652C" w:rsidRDefault="004C652C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6622FE" w14:textId="77777777" w:rsidR="004C652C" w:rsidRDefault="004C652C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4897AA" wp14:editId="67EF2B5F">
          <wp:simplePos x="0" y="0"/>
          <wp:positionH relativeFrom="column">
            <wp:posOffset>4080510</wp:posOffset>
          </wp:positionH>
          <wp:positionV relativeFrom="paragraph">
            <wp:posOffset>-85090</wp:posOffset>
          </wp:positionV>
          <wp:extent cx="2139315" cy="616585"/>
          <wp:effectExtent l="0" t="0" r="0" b="0"/>
          <wp:wrapSquare wrapText="bothSides"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39315" cy="616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5D5FDAD0" wp14:editId="415A4EB4">
          <wp:extent cx="1851660" cy="532130"/>
          <wp:effectExtent l="0" t="0" r="0" b="1270"/>
          <wp:docPr id="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2.png"/>
                  <pic:cNvPicPr preferRelativeResize="0"/>
                </pic:nvPicPr>
                <pic:blipFill>
                  <a:blip r:embed="rId2"/>
                  <a:srcRect r="52754"/>
                  <a:stretch>
                    <a:fillRect/>
                  </a:stretch>
                </pic:blipFill>
                <pic:spPr>
                  <a:xfrm>
                    <a:off x="0" y="0"/>
                    <a:ext cx="1946896" cy="5597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595B30" w14:textId="77777777" w:rsidR="004C652C" w:rsidRDefault="004C652C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0"/>
      </w:rPr>
    </w:pPr>
  </w:p>
  <w:p w14:paraId="3A0C3660" w14:textId="77777777" w:rsidR="004C652C" w:rsidRDefault="004C652C">
    <w:pPr>
      <w:tabs>
        <w:tab w:val="center" w:pos="4680"/>
        <w:tab w:val="right" w:pos="9360"/>
      </w:tabs>
      <w:spacing w:after="0" w:line="240" w:lineRule="auto"/>
      <w:rPr>
        <w:color w:val="000000"/>
        <w:sz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D9C270" w14:textId="77777777" w:rsidR="004C652C" w:rsidRDefault="004C652C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421A7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C0419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9727EB"/>
    <w:multiLevelType w:val="hybridMultilevel"/>
    <w:tmpl w:val="92A097A6"/>
    <w:lvl w:ilvl="0" w:tplc="32F66972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51C77"/>
    <w:multiLevelType w:val="hybridMultilevel"/>
    <w:tmpl w:val="E696A61A"/>
    <w:lvl w:ilvl="0" w:tplc="9DAC6A00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781BF5"/>
    <w:multiLevelType w:val="hybridMultilevel"/>
    <w:tmpl w:val="6E9CF7D0"/>
    <w:lvl w:ilvl="0" w:tplc="DC72877E">
      <w:start w:val="25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6" w15:restartNumberingAfterBreak="0">
    <w:nsid w:val="25CA012E"/>
    <w:multiLevelType w:val="hybridMultilevel"/>
    <w:tmpl w:val="DCA41424"/>
    <w:lvl w:ilvl="0" w:tplc="D0F61F3E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583B4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1C3FD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E14DFE"/>
    <w:multiLevelType w:val="hybridMultilevel"/>
    <w:tmpl w:val="4A2A9D54"/>
    <w:lvl w:ilvl="0" w:tplc="3D02FE9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4068AC"/>
    <w:multiLevelType w:val="multilevel"/>
    <w:tmpl w:val="2F4068A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BE551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C44404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68684F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212A92"/>
    <w:multiLevelType w:val="hybridMultilevel"/>
    <w:tmpl w:val="473C4892"/>
    <w:lvl w:ilvl="0" w:tplc="71B80CE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E53C4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6429CD"/>
    <w:multiLevelType w:val="hybridMultilevel"/>
    <w:tmpl w:val="1D56EF40"/>
    <w:lvl w:ilvl="0" w:tplc="CA523964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7155B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B3565A8"/>
    <w:multiLevelType w:val="multilevel"/>
    <w:tmpl w:val="4B3565A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3A7496"/>
    <w:multiLevelType w:val="multilevel"/>
    <w:tmpl w:val="C8B42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377340A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8408B6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2B1606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4F8397E"/>
    <w:multiLevelType w:val="hybridMultilevel"/>
    <w:tmpl w:val="9B78F4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C63FF3"/>
    <w:multiLevelType w:val="hybridMultilevel"/>
    <w:tmpl w:val="5E3C9138"/>
    <w:lvl w:ilvl="0" w:tplc="695C6DB6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602924"/>
    <w:multiLevelType w:val="hybridMultilevel"/>
    <w:tmpl w:val="2C40112E"/>
    <w:lvl w:ilvl="0" w:tplc="F1CE274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AB5339"/>
    <w:multiLevelType w:val="multilevel"/>
    <w:tmpl w:val="F670E28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F6543E7"/>
    <w:multiLevelType w:val="hybridMultilevel"/>
    <w:tmpl w:val="3C064422"/>
    <w:lvl w:ilvl="0" w:tplc="855A5076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0"/>
  </w:num>
  <w:num w:numId="3">
    <w:abstractNumId w:val="20"/>
  </w:num>
  <w:num w:numId="4">
    <w:abstractNumId w:val="1"/>
  </w:num>
  <w:num w:numId="5">
    <w:abstractNumId w:val="21"/>
  </w:num>
  <w:num w:numId="6">
    <w:abstractNumId w:val="17"/>
  </w:num>
  <w:num w:numId="7">
    <w:abstractNumId w:val="12"/>
  </w:num>
  <w:num w:numId="8">
    <w:abstractNumId w:val="0"/>
  </w:num>
  <w:num w:numId="9">
    <w:abstractNumId w:val="22"/>
  </w:num>
  <w:num w:numId="10">
    <w:abstractNumId w:val="26"/>
  </w:num>
  <w:num w:numId="11">
    <w:abstractNumId w:val="13"/>
  </w:num>
  <w:num w:numId="12">
    <w:abstractNumId w:val="2"/>
  </w:num>
  <w:num w:numId="13">
    <w:abstractNumId w:val="8"/>
  </w:num>
  <w:num w:numId="14">
    <w:abstractNumId w:val="15"/>
  </w:num>
  <w:num w:numId="15">
    <w:abstractNumId w:val="7"/>
  </w:num>
  <w:num w:numId="16">
    <w:abstractNumId w:val="11"/>
  </w:num>
  <w:num w:numId="17">
    <w:abstractNumId w:val="5"/>
  </w:num>
  <w:num w:numId="18">
    <w:abstractNumId w:val="24"/>
  </w:num>
  <w:num w:numId="19">
    <w:abstractNumId w:val="19"/>
  </w:num>
  <w:num w:numId="20">
    <w:abstractNumId w:val="6"/>
  </w:num>
  <w:num w:numId="21">
    <w:abstractNumId w:val="16"/>
  </w:num>
  <w:num w:numId="22">
    <w:abstractNumId w:val="14"/>
  </w:num>
  <w:num w:numId="23">
    <w:abstractNumId w:val="27"/>
  </w:num>
  <w:num w:numId="24">
    <w:abstractNumId w:val="9"/>
  </w:num>
  <w:num w:numId="25">
    <w:abstractNumId w:val="25"/>
  </w:num>
  <w:num w:numId="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3"/>
  </w:num>
  <w:num w:numId="28">
    <w:abstractNumId w:val="3"/>
  </w:num>
  <w:num w:numId="29">
    <w:abstractNumId w:val="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activeWritingStyle w:appName="MSWord" w:lang="en-PH" w:vendorID="64" w:dllVersion="6" w:nlCheck="1" w:checkStyle="0"/>
  <w:activeWritingStyle w:appName="MSWord" w:lang="en-US" w:vendorID="64" w:dllVersion="6" w:nlCheck="1" w:checkStyle="0"/>
  <w:activeWritingStyle w:appName="MSWord" w:lang="en-PH" w:vendorID="64" w:dllVersion="4096" w:nlCheck="1" w:checkStyle="0"/>
  <w:activeWritingStyle w:appName="MSWord" w:lang="en-US" w:vendorID="64" w:dllVersion="4096" w:nlCheck="1" w:checkStyle="0"/>
  <w:activeWritingStyle w:appName="MSWord" w:lang="en-PH" w:vendorID="64" w:dllVersion="131078" w:nlCheck="1" w:checkStyle="0"/>
  <w:activeWritingStyle w:appName="MSWord" w:lang="en-US" w:vendorID="64" w:dllVersion="131078" w:nlCheck="1" w:checkStyle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bS0NDYzMjAwtzRT0lEKTi0uzszPAykwrgUA5gnMWCwAAAA="/>
  </w:docVars>
  <w:rsids>
    <w:rsidRoot w:val="00F85877"/>
    <w:rsid w:val="000000AE"/>
    <w:rsid w:val="000002BD"/>
    <w:rsid w:val="00000618"/>
    <w:rsid w:val="00000750"/>
    <w:rsid w:val="00000ADA"/>
    <w:rsid w:val="00000D00"/>
    <w:rsid w:val="00001094"/>
    <w:rsid w:val="0000142E"/>
    <w:rsid w:val="000018D4"/>
    <w:rsid w:val="00001A75"/>
    <w:rsid w:val="00001CD1"/>
    <w:rsid w:val="00001E24"/>
    <w:rsid w:val="00003219"/>
    <w:rsid w:val="0000339D"/>
    <w:rsid w:val="00003761"/>
    <w:rsid w:val="00003766"/>
    <w:rsid w:val="00003F68"/>
    <w:rsid w:val="000043A7"/>
    <w:rsid w:val="000044B2"/>
    <w:rsid w:val="00004B0E"/>
    <w:rsid w:val="00004B4F"/>
    <w:rsid w:val="00004CC9"/>
    <w:rsid w:val="00004D9C"/>
    <w:rsid w:val="00004F3D"/>
    <w:rsid w:val="0000543B"/>
    <w:rsid w:val="00005465"/>
    <w:rsid w:val="00006229"/>
    <w:rsid w:val="0000654A"/>
    <w:rsid w:val="00006737"/>
    <w:rsid w:val="0000684F"/>
    <w:rsid w:val="000068AF"/>
    <w:rsid w:val="0000696D"/>
    <w:rsid w:val="00006F70"/>
    <w:rsid w:val="000071BB"/>
    <w:rsid w:val="000072DF"/>
    <w:rsid w:val="000072F0"/>
    <w:rsid w:val="000107C0"/>
    <w:rsid w:val="00010AF7"/>
    <w:rsid w:val="00010B62"/>
    <w:rsid w:val="00010CFE"/>
    <w:rsid w:val="00010F0E"/>
    <w:rsid w:val="000111D8"/>
    <w:rsid w:val="000111F9"/>
    <w:rsid w:val="00011473"/>
    <w:rsid w:val="00011ABD"/>
    <w:rsid w:val="00011F4F"/>
    <w:rsid w:val="000121B4"/>
    <w:rsid w:val="00012596"/>
    <w:rsid w:val="00012C61"/>
    <w:rsid w:val="00012C7B"/>
    <w:rsid w:val="00013290"/>
    <w:rsid w:val="00013852"/>
    <w:rsid w:val="0001491C"/>
    <w:rsid w:val="000151B5"/>
    <w:rsid w:val="000152E3"/>
    <w:rsid w:val="000155DB"/>
    <w:rsid w:val="000157BE"/>
    <w:rsid w:val="000163E4"/>
    <w:rsid w:val="000168ED"/>
    <w:rsid w:val="00016A00"/>
    <w:rsid w:val="00016DF3"/>
    <w:rsid w:val="00017357"/>
    <w:rsid w:val="0001738A"/>
    <w:rsid w:val="000177FB"/>
    <w:rsid w:val="00017CCF"/>
    <w:rsid w:val="0002031D"/>
    <w:rsid w:val="0002058A"/>
    <w:rsid w:val="000213B8"/>
    <w:rsid w:val="00021B04"/>
    <w:rsid w:val="00021F72"/>
    <w:rsid w:val="00022060"/>
    <w:rsid w:val="00022AB9"/>
    <w:rsid w:val="00022FF7"/>
    <w:rsid w:val="0002363B"/>
    <w:rsid w:val="000237D9"/>
    <w:rsid w:val="00024906"/>
    <w:rsid w:val="00024AE6"/>
    <w:rsid w:val="00024D16"/>
    <w:rsid w:val="00024E4E"/>
    <w:rsid w:val="00025168"/>
    <w:rsid w:val="00025477"/>
    <w:rsid w:val="00025726"/>
    <w:rsid w:val="00025B9B"/>
    <w:rsid w:val="00025CFE"/>
    <w:rsid w:val="00025D78"/>
    <w:rsid w:val="00025E2D"/>
    <w:rsid w:val="000262E4"/>
    <w:rsid w:val="00026AAB"/>
    <w:rsid w:val="0002702E"/>
    <w:rsid w:val="00027199"/>
    <w:rsid w:val="000271B7"/>
    <w:rsid w:val="000276CD"/>
    <w:rsid w:val="00027812"/>
    <w:rsid w:val="0002797F"/>
    <w:rsid w:val="00027A74"/>
    <w:rsid w:val="00027A94"/>
    <w:rsid w:val="00027B19"/>
    <w:rsid w:val="00027C2E"/>
    <w:rsid w:val="00030144"/>
    <w:rsid w:val="00030485"/>
    <w:rsid w:val="0003071D"/>
    <w:rsid w:val="00031347"/>
    <w:rsid w:val="000315F4"/>
    <w:rsid w:val="00031649"/>
    <w:rsid w:val="000316EB"/>
    <w:rsid w:val="00031891"/>
    <w:rsid w:val="00032164"/>
    <w:rsid w:val="00032271"/>
    <w:rsid w:val="000333CF"/>
    <w:rsid w:val="00033945"/>
    <w:rsid w:val="00033956"/>
    <w:rsid w:val="00033CD6"/>
    <w:rsid w:val="00033DDF"/>
    <w:rsid w:val="0003405A"/>
    <w:rsid w:val="0003421B"/>
    <w:rsid w:val="00034454"/>
    <w:rsid w:val="00035F03"/>
    <w:rsid w:val="00035FAA"/>
    <w:rsid w:val="0003628C"/>
    <w:rsid w:val="00036293"/>
    <w:rsid w:val="00037301"/>
    <w:rsid w:val="0003777C"/>
    <w:rsid w:val="00040033"/>
    <w:rsid w:val="0004007F"/>
    <w:rsid w:val="000401AF"/>
    <w:rsid w:val="00040445"/>
    <w:rsid w:val="00040BBA"/>
    <w:rsid w:val="00040F4A"/>
    <w:rsid w:val="0004101D"/>
    <w:rsid w:val="00041329"/>
    <w:rsid w:val="00042349"/>
    <w:rsid w:val="0004241A"/>
    <w:rsid w:val="0004260B"/>
    <w:rsid w:val="00042885"/>
    <w:rsid w:val="00042E92"/>
    <w:rsid w:val="000433B6"/>
    <w:rsid w:val="0004344B"/>
    <w:rsid w:val="000436CC"/>
    <w:rsid w:val="000437A3"/>
    <w:rsid w:val="00043984"/>
    <w:rsid w:val="00043AE5"/>
    <w:rsid w:val="00043F54"/>
    <w:rsid w:val="000442CB"/>
    <w:rsid w:val="0004445F"/>
    <w:rsid w:val="000446B7"/>
    <w:rsid w:val="0004480B"/>
    <w:rsid w:val="000451D6"/>
    <w:rsid w:val="0004525E"/>
    <w:rsid w:val="0004550D"/>
    <w:rsid w:val="00045E54"/>
    <w:rsid w:val="0004673A"/>
    <w:rsid w:val="0004682C"/>
    <w:rsid w:val="00046E94"/>
    <w:rsid w:val="0004711B"/>
    <w:rsid w:val="000474A6"/>
    <w:rsid w:val="000475E0"/>
    <w:rsid w:val="00047868"/>
    <w:rsid w:val="00047D87"/>
    <w:rsid w:val="00050193"/>
    <w:rsid w:val="00050807"/>
    <w:rsid w:val="00050E46"/>
    <w:rsid w:val="00051AC7"/>
    <w:rsid w:val="00051C53"/>
    <w:rsid w:val="0005201E"/>
    <w:rsid w:val="00052220"/>
    <w:rsid w:val="00052C56"/>
    <w:rsid w:val="00053251"/>
    <w:rsid w:val="00053433"/>
    <w:rsid w:val="000539C6"/>
    <w:rsid w:val="00053CB3"/>
    <w:rsid w:val="00054C9A"/>
    <w:rsid w:val="00054F24"/>
    <w:rsid w:val="00054F5B"/>
    <w:rsid w:val="00055124"/>
    <w:rsid w:val="00055D07"/>
    <w:rsid w:val="00055FB8"/>
    <w:rsid w:val="0005637E"/>
    <w:rsid w:val="00056444"/>
    <w:rsid w:val="00056461"/>
    <w:rsid w:val="000569B6"/>
    <w:rsid w:val="00056A54"/>
    <w:rsid w:val="00056B9E"/>
    <w:rsid w:val="00056C0F"/>
    <w:rsid w:val="00056E49"/>
    <w:rsid w:val="0005711A"/>
    <w:rsid w:val="000571E7"/>
    <w:rsid w:val="000573EF"/>
    <w:rsid w:val="000575B0"/>
    <w:rsid w:val="00057662"/>
    <w:rsid w:val="00057999"/>
    <w:rsid w:val="00057A71"/>
    <w:rsid w:val="00057BEE"/>
    <w:rsid w:val="00057C79"/>
    <w:rsid w:val="00057CF6"/>
    <w:rsid w:val="000600F5"/>
    <w:rsid w:val="000601D3"/>
    <w:rsid w:val="000617A3"/>
    <w:rsid w:val="00061A81"/>
    <w:rsid w:val="00061F2D"/>
    <w:rsid w:val="00061F9E"/>
    <w:rsid w:val="000626FE"/>
    <w:rsid w:val="00062710"/>
    <w:rsid w:val="00062911"/>
    <w:rsid w:val="00062A1F"/>
    <w:rsid w:val="000631D8"/>
    <w:rsid w:val="00063C71"/>
    <w:rsid w:val="0006432E"/>
    <w:rsid w:val="00064CCA"/>
    <w:rsid w:val="0006516C"/>
    <w:rsid w:val="0006529F"/>
    <w:rsid w:val="00065522"/>
    <w:rsid w:val="00065949"/>
    <w:rsid w:val="00066031"/>
    <w:rsid w:val="00066591"/>
    <w:rsid w:val="0006692C"/>
    <w:rsid w:val="000670BF"/>
    <w:rsid w:val="000673D7"/>
    <w:rsid w:val="00067755"/>
    <w:rsid w:val="00067C0B"/>
    <w:rsid w:val="00070AA6"/>
    <w:rsid w:val="00070BB0"/>
    <w:rsid w:val="00070BF1"/>
    <w:rsid w:val="00070E1D"/>
    <w:rsid w:val="000719E1"/>
    <w:rsid w:val="00071CB0"/>
    <w:rsid w:val="00072109"/>
    <w:rsid w:val="0007253D"/>
    <w:rsid w:val="00072626"/>
    <w:rsid w:val="000726C8"/>
    <w:rsid w:val="000727F3"/>
    <w:rsid w:val="000728A7"/>
    <w:rsid w:val="00072B53"/>
    <w:rsid w:val="00072BEC"/>
    <w:rsid w:val="00072C31"/>
    <w:rsid w:val="00072E73"/>
    <w:rsid w:val="00072F7B"/>
    <w:rsid w:val="00073291"/>
    <w:rsid w:val="000732CB"/>
    <w:rsid w:val="000739D2"/>
    <w:rsid w:val="00073A6B"/>
    <w:rsid w:val="00075500"/>
    <w:rsid w:val="00075916"/>
    <w:rsid w:val="000759F3"/>
    <w:rsid w:val="000760EF"/>
    <w:rsid w:val="00076529"/>
    <w:rsid w:val="00076542"/>
    <w:rsid w:val="0007698F"/>
    <w:rsid w:val="00076D59"/>
    <w:rsid w:val="000772F5"/>
    <w:rsid w:val="000775EB"/>
    <w:rsid w:val="000776DC"/>
    <w:rsid w:val="0007786F"/>
    <w:rsid w:val="00077CB0"/>
    <w:rsid w:val="00077EF7"/>
    <w:rsid w:val="000802F1"/>
    <w:rsid w:val="00080D87"/>
    <w:rsid w:val="00080EFE"/>
    <w:rsid w:val="00080F78"/>
    <w:rsid w:val="0008157E"/>
    <w:rsid w:val="00081A28"/>
    <w:rsid w:val="00082553"/>
    <w:rsid w:val="000826FE"/>
    <w:rsid w:val="00082F5F"/>
    <w:rsid w:val="0008380F"/>
    <w:rsid w:val="0008385F"/>
    <w:rsid w:val="00083CBB"/>
    <w:rsid w:val="00083DDF"/>
    <w:rsid w:val="00083DE5"/>
    <w:rsid w:val="000842BD"/>
    <w:rsid w:val="00084468"/>
    <w:rsid w:val="0008465B"/>
    <w:rsid w:val="00084FCF"/>
    <w:rsid w:val="0008546F"/>
    <w:rsid w:val="000858FE"/>
    <w:rsid w:val="00085A51"/>
    <w:rsid w:val="00085F15"/>
    <w:rsid w:val="00085F1B"/>
    <w:rsid w:val="00086175"/>
    <w:rsid w:val="0008668B"/>
    <w:rsid w:val="000866A1"/>
    <w:rsid w:val="00086D9C"/>
    <w:rsid w:val="0008718B"/>
    <w:rsid w:val="00087286"/>
    <w:rsid w:val="00087344"/>
    <w:rsid w:val="000875A0"/>
    <w:rsid w:val="00090096"/>
    <w:rsid w:val="0009021C"/>
    <w:rsid w:val="000902E3"/>
    <w:rsid w:val="00090804"/>
    <w:rsid w:val="00090C8F"/>
    <w:rsid w:val="00090FAE"/>
    <w:rsid w:val="00090FF4"/>
    <w:rsid w:val="0009105B"/>
    <w:rsid w:val="00091077"/>
    <w:rsid w:val="000910DF"/>
    <w:rsid w:val="00091934"/>
    <w:rsid w:val="00091A8A"/>
    <w:rsid w:val="0009233F"/>
    <w:rsid w:val="00092E8C"/>
    <w:rsid w:val="000940CD"/>
    <w:rsid w:val="000942C4"/>
    <w:rsid w:val="000947C4"/>
    <w:rsid w:val="00094B5D"/>
    <w:rsid w:val="00094BCE"/>
    <w:rsid w:val="00094F83"/>
    <w:rsid w:val="00095167"/>
    <w:rsid w:val="00095756"/>
    <w:rsid w:val="0009576D"/>
    <w:rsid w:val="000958E4"/>
    <w:rsid w:val="00096FA0"/>
    <w:rsid w:val="00096FEA"/>
    <w:rsid w:val="0009761C"/>
    <w:rsid w:val="00097A16"/>
    <w:rsid w:val="00097AB2"/>
    <w:rsid w:val="000A0218"/>
    <w:rsid w:val="000A039D"/>
    <w:rsid w:val="000A0586"/>
    <w:rsid w:val="000A11C5"/>
    <w:rsid w:val="000A19CD"/>
    <w:rsid w:val="000A1A6F"/>
    <w:rsid w:val="000A1C15"/>
    <w:rsid w:val="000A2198"/>
    <w:rsid w:val="000A2652"/>
    <w:rsid w:val="000A2E25"/>
    <w:rsid w:val="000A3486"/>
    <w:rsid w:val="000A35A1"/>
    <w:rsid w:val="000A361A"/>
    <w:rsid w:val="000A3B3B"/>
    <w:rsid w:val="000A3C8F"/>
    <w:rsid w:val="000A3F70"/>
    <w:rsid w:val="000A4184"/>
    <w:rsid w:val="000A47F3"/>
    <w:rsid w:val="000A4CCD"/>
    <w:rsid w:val="000A5200"/>
    <w:rsid w:val="000A5387"/>
    <w:rsid w:val="000A555E"/>
    <w:rsid w:val="000A5B6B"/>
    <w:rsid w:val="000A5F1B"/>
    <w:rsid w:val="000A60BD"/>
    <w:rsid w:val="000A6B63"/>
    <w:rsid w:val="000A71E2"/>
    <w:rsid w:val="000B004B"/>
    <w:rsid w:val="000B08EC"/>
    <w:rsid w:val="000B13F7"/>
    <w:rsid w:val="000B141A"/>
    <w:rsid w:val="000B15B1"/>
    <w:rsid w:val="000B1695"/>
    <w:rsid w:val="000B17F7"/>
    <w:rsid w:val="000B2093"/>
    <w:rsid w:val="000B2983"/>
    <w:rsid w:val="000B29A1"/>
    <w:rsid w:val="000B3232"/>
    <w:rsid w:val="000B32E7"/>
    <w:rsid w:val="000B33E6"/>
    <w:rsid w:val="000B36F6"/>
    <w:rsid w:val="000B452F"/>
    <w:rsid w:val="000B4709"/>
    <w:rsid w:val="000B4AE9"/>
    <w:rsid w:val="000B5452"/>
    <w:rsid w:val="000B570B"/>
    <w:rsid w:val="000B58EF"/>
    <w:rsid w:val="000B598C"/>
    <w:rsid w:val="000B5A6A"/>
    <w:rsid w:val="000B62B0"/>
    <w:rsid w:val="000B63F7"/>
    <w:rsid w:val="000B69AF"/>
    <w:rsid w:val="000B6DAB"/>
    <w:rsid w:val="000B73FD"/>
    <w:rsid w:val="000B74A6"/>
    <w:rsid w:val="000B75D0"/>
    <w:rsid w:val="000B776D"/>
    <w:rsid w:val="000B7911"/>
    <w:rsid w:val="000B7936"/>
    <w:rsid w:val="000B7958"/>
    <w:rsid w:val="000B7AB0"/>
    <w:rsid w:val="000B7CEB"/>
    <w:rsid w:val="000C06B9"/>
    <w:rsid w:val="000C0AC5"/>
    <w:rsid w:val="000C0EBE"/>
    <w:rsid w:val="000C1348"/>
    <w:rsid w:val="000C248B"/>
    <w:rsid w:val="000C28B3"/>
    <w:rsid w:val="000C29AC"/>
    <w:rsid w:val="000C2A27"/>
    <w:rsid w:val="000C2FC3"/>
    <w:rsid w:val="000C31EC"/>
    <w:rsid w:val="000C3AAB"/>
    <w:rsid w:val="000C3BC1"/>
    <w:rsid w:val="000C4553"/>
    <w:rsid w:val="000C4855"/>
    <w:rsid w:val="000C5176"/>
    <w:rsid w:val="000C528B"/>
    <w:rsid w:val="000C528C"/>
    <w:rsid w:val="000C5421"/>
    <w:rsid w:val="000C62A6"/>
    <w:rsid w:val="000C67B6"/>
    <w:rsid w:val="000C6923"/>
    <w:rsid w:val="000C6BB1"/>
    <w:rsid w:val="000C6DC7"/>
    <w:rsid w:val="000C7539"/>
    <w:rsid w:val="000C79B9"/>
    <w:rsid w:val="000C79F2"/>
    <w:rsid w:val="000D03E0"/>
    <w:rsid w:val="000D07F9"/>
    <w:rsid w:val="000D0A6A"/>
    <w:rsid w:val="000D0BEA"/>
    <w:rsid w:val="000D0F03"/>
    <w:rsid w:val="000D0F90"/>
    <w:rsid w:val="000D130F"/>
    <w:rsid w:val="000D150B"/>
    <w:rsid w:val="000D152B"/>
    <w:rsid w:val="000D16A6"/>
    <w:rsid w:val="000D1B7D"/>
    <w:rsid w:val="000D2072"/>
    <w:rsid w:val="000D220D"/>
    <w:rsid w:val="000D2621"/>
    <w:rsid w:val="000D2E7D"/>
    <w:rsid w:val="000D2F13"/>
    <w:rsid w:val="000D2F64"/>
    <w:rsid w:val="000D3A30"/>
    <w:rsid w:val="000D3DBC"/>
    <w:rsid w:val="000D3F28"/>
    <w:rsid w:val="000D43B1"/>
    <w:rsid w:val="000D447E"/>
    <w:rsid w:val="000D4534"/>
    <w:rsid w:val="000D4883"/>
    <w:rsid w:val="000D4C01"/>
    <w:rsid w:val="000D4D1B"/>
    <w:rsid w:val="000D503D"/>
    <w:rsid w:val="000D50D2"/>
    <w:rsid w:val="000D5106"/>
    <w:rsid w:val="000D5E9A"/>
    <w:rsid w:val="000D6399"/>
    <w:rsid w:val="000D6565"/>
    <w:rsid w:val="000D6885"/>
    <w:rsid w:val="000D70DE"/>
    <w:rsid w:val="000E01B1"/>
    <w:rsid w:val="000E083D"/>
    <w:rsid w:val="000E0AAC"/>
    <w:rsid w:val="000E0CE6"/>
    <w:rsid w:val="000E0E27"/>
    <w:rsid w:val="000E0E80"/>
    <w:rsid w:val="000E1937"/>
    <w:rsid w:val="000E2147"/>
    <w:rsid w:val="000E2379"/>
    <w:rsid w:val="000E2D36"/>
    <w:rsid w:val="000E331B"/>
    <w:rsid w:val="000E35C9"/>
    <w:rsid w:val="000E3621"/>
    <w:rsid w:val="000E370E"/>
    <w:rsid w:val="000E3989"/>
    <w:rsid w:val="000E3BB9"/>
    <w:rsid w:val="000E3D75"/>
    <w:rsid w:val="000E3ED8"/>
    <w:rsid w:val="000E4081"/>
    <w:rsid w:val="000E427D"/>
    <w:rsid w:val="000E4827"/>
    <w:rsid w:val="000E48B5"/>
    <w:rsid w:val="000E4BC4"/>
    <w:rsid w:val="000E4DC9"/>
    <w:rsid w:val="000E581B"/>
    <w:rsid w:val="000E598A"/>
    <w:rsid w:val="000E64CE"/>
    <w:rsid w:val="000E72A3"/>
    <w:rsid w:val="000E76C7"/>
    <w:rsid w:val="000E79FE"/>
    <w:rsid w:val="000E7B97"/>
    <w:rsid w:val="000F0020"/>
    <w:rsid w:val="000F053F"/>
    <w:rsid w:val="000F096E"/>
    <w:rsid w:val="000F0A7D"/>
    <w:rsid w:val="000F1077"/>
    <w:rsid w:val="000F1168"/>
    <w:rsid w:val="000F1628"/>
    <w:rsid w:val="000F1850"/>
    <w:rsid w:val="000F1DD4"/>
    <w:rsid w:val="000F2274"/>
    <w:rsid w:val="000F271B"/>
    <w:rsid w:val="000F2F97"/>
    <w:rsid w:val="000F327B"/>
    <w:rsid w:val="000F3637"/>
    <w:rsid w:val="000F36A9"/>
    <w:rsid w:val="000F3763"/>
    <w:rsid w:val="000F3969"/>
    <w:rsid w:val="000F3BF4"/>
    <w:rsid w:val="000F407B"/>
    <w:rsid w:val="000F499F"/>
    <w:rsid w:val="000F52E2"/>
    <w:rsid w:val="000F534C"/>
    <w:rsid w:val="000F5412"/>
    <w:rsid w:val="000F54C6"/>
    <w:rsid w:val="000F5C9C"/>
    <w:rsid w:val="000F6250"/>
    <w:rsid w:val="000F62D4"/>
    <w:rsid w:val="000F6A25"/>
    <w:rsid w:val="000F6B9A"/>
    <w:rsid w:val="000F6F7C"/>
    <w:rsid w:val="000F719A"/>
    <w:rsid w:val="000F7336"/>
    <w:rsid w:val="000F7490"/>
    <w:rsid w:val="000F767C"/>
    <w:rsid w:val="000F7B9C"/>
    <w:rsid w:val="000F7F29"/>
    <w:rsid w:val="00100342"/>
    <w:rsid w:val="00100477"/>
    <w:rsid w:val="001006ED"/>
    <w:rsid w:val="001008AC"/>
    <w:rsid w:val="00100AC1"/>
    <w:rsid w:val="001011A1"/>
    <w:rsid w:val="00101D0C"/>
    <w:rsid w:val="001021A6"/>
    <w:rsid w:val="001022B7"/>
    <w:rsid w:val="00102657"/>
    <w:rsid w:val="00102D22"/>
    <w:rsid w:val="00102DC1"/>
    <w:rsid w:val="00102F2B"/>
    <w:rsid w:val="0010354F"/>
    <w:rsid w:val="00103CF7"/>
    <w:rsid w:val="00103D1F"/>
    <w:rsid w:val="0010417D"/>
    <w:rsid w:val="001043FC"/>
    <w:rsid w:val="00104B4E"/>
    <w:rsid w:val="00104E0A"/>
    <w:rsid w:val="00105014"/>
    <w:rsid w:val="001052C9"/>
    <w:rsid w:val="0010546D"/>
    <w:rsid w:val="001055EA"/>
    <w:rsid w:val="00105A5B"/>
    <w:rsid w:val="00105ABA"/>
    <w:rsid w:val="00105BB8"/>
    <w:rsid w:val="00105D2B"/>
    <w:rsid w:val="00105EEF"/>
    <w:rsid w:val="001065FE"/>
    <w:rsid w:val="00106816"/>
    <w:rsid w:val="0011052B"/>
    <w:rsid w:val="00110DF0"/>
    <w:rsid w:val="00110F49"/>
    <w:rsid w:val="00111250"/>
    <w:rsid w:val="001113B6"/>
    <w:rsid w:val="00111635"/>
    <w:rsid w:val="001119BF"/>
    <w:rsid w:val="00111F5A"/>
    <w:rsid w:val="0011261E"/>
    <w:rsid w:val="00112837"/>
    <w:rsid w:val="00112C42"/>
    <w:rsid w:val="00112D3B"/>
    <w:rsid w:val="00112ED5"/>
    <w:rsid w:val="00112F86"/>
    <w:rsid w:val="0011358B"/>
    <w:rsid w:val="00113A9F"/>
    <w:rsid w:val="0011450E"/>
    <w:rsid w:val="001148D9"/>
    <w:rsid w:val="00114BAE"/>
    <w:rsid w:val="00114BFE"/>
    <w:rsid w:val="0011549B"/>
    <w:rsid w:val="00115A8C"/>
    <w:rsid w:val="00115D3B"/>
    <w:rsid w:val="00117414"/>
    <w:rsid w:val="001175DC"/>
    <w:rsid w:val="00117C1A"/>
    <w:rsid w:val="00121937"/>
    <w:rsid w:val="00121F19"/>
    <w:rsid w:val="00121F43"/>
    <w:rsid w:val="001229E5"/>
    <w:rsid w:val="00122A95"/>
    <w:rsid w:val="0012313E"/>
    <w:rsid w:val="001239AA"/>
    <w:rsid w:val="00123A9C"/>
    <w:rsid w:val="00123BE6"/>
    <w:rsid w:val="00123FA1"/>
    <w:rsid w:val="0012427E"/>
    <w:rsid w:val="001245A9"/>
    <w:rsid w:val="0012489E"/>
    <w:rsid w:val="001248C2"/>
    <w:rsid w:val="00124B44"/>
    <w:rsid w:val="00124E81"/>
    <w:rsid w:val="0012535E"/>
    <w:rsid w:val="00125AF4"/>
    <w:rsid w:val="00125AFC"/>
    <w:rsid w:val="00125B61"/>
    <w:rsid w:val="00125C91"/>
    <w:rsid w:val="00125D5A"/>
    <w:rsid w:val="00125DC1"/>
    <w:rsid w:val="00126680"/>
    <w:rsid w:val="001266BB"/>
    <w:rsid w:val="001267CA"/>
    <w:rsid w:val="00126995"/>
    <w:rsid w:val="00126FA8"/>
    <w:rsid w:val="00127029"/>
    <w:rsid w:val="00127041"/>
    <w:rsid w:val="0012744C"/>
    <w:rsid w:val="00127845"/>
    <w:rsid w:val="00127ADA"/>
    <w:rsid w:val="00127B9B"/>
    <w:rsid w:val="0013041B"/>
    <w:rsid w:val="0013097E"/>
    <w:rsid w:val="00130F5C"/>
    <w:rsid w:val="00130FFE"/>
    <w:rsid w:val="0013129E"/>
    <w:rsid w:val="00131943"/>
    <w:rsid w:val="00131D89"/>
    <w:rsid w:val="00131F24"/>
    <w:rsid w:val="00131FEB"/>
    <w:rsid w:val="00132040"/>
    <w:rsid w:val="001322A0"/>
    <w:rsid w:val="00132345"/>
    <w:rsid w:val="00132490"/>
    <w:rsid w:val="001324D1"/>
    <w:rsid w:val="00132A61"/>
    <w:rsid w:val="001334AB"/>
    <w:rsid w:val="00133792"/>
    <w:rsid w:val="00134078"/>
    <w:rsid w:val="00134B13"/>
    <w:rsid w:val="00134EAB"/>
    <w:rsid w:val="00134F97"/>
    <w:rsid w:val="00135297"/>
    <w:rsid w:val="00135F52"/>
    <w:rsid w:val="00136085"/>
    <w:rsid w:val="00136271"/>
    <w:rsid w:val="00136A12"/>
    <w:rsid w:val="00137061"/>
    <w:rsid w:val="00137336"/>
    <w:rsid w:val="0013749E"/>
    <w:rsid w:val="00140249"/>
    <w:rsid w:val="001403E0"/>
    <w:rsid w:val="0014119C"/>
    <w:rsid w:val="00141373"/>
    <w:rsid w:val="00141493"/>
    <w:rsid w:val="001417DB"/>
    <w:rsid w:val="00141D02"/>
    <w:rsid w:val="00142176"/>
    <w:rsid w:val="00142577"/>
    <w:rsid w:val="001429D3"/>
    <w:rsid w:val="001430A6"/>
    <w:rsid w:val="001434BC"/>
    <w:rsid w:val="001437F8"/>
    <w:rsid w:val="00143B23"/>
    <w:rsid w:val="00143C82"/>
    <w:rsid w:val="00143E1F"/>
    <w:rsid w:val="00143F21"/>
    <w:rsid w:val="00144188"/>
    <w:rsid w:val="00144223"/>
    <w:rsid w:val="00144481"/>
    <w:rsid w:val="001445BF"/>
    <w:rsid w:val="00144FCE"/>
    <w:rsid w:val="0014519E"/>
    <w:rsid w:val="001460B0"/>
    <w:rsid w:val="00146153"/>
    <w:rsid w:val="001463AD"/>
    <w:rsid w:val="00146DC8"/>
    <w:rsid w:val="00147427"/>
    <w:rsid w:val="00147563"/>
    <w:rsid w:val="001477C3"/>
    <w:rsid w:val="00147C67"/>
    <w:rsid w:val="001501EA"/>
    <w:rsid w:val="001504A9"/>
    <w:rsid w:val="0015053B"/>
    <w:rsid w:val="001511FA"/>
    <w:rsid w:val="00151263"/>
    <w:rsid w:val="00151B0B"/>
    <w:rsid w:val="00151D96"/>
    <w:rsid w:val="0015209D"/>
    <w:rsid w:val="00152691"/>
    <w:rsid w:val="00152D8A"/>
    <w:rsid w:val="001536BF"/>
    <w:rsid w:val="00153898"/>
    <w:rsid w:val="00153B0D"/>
    <w:rsid w:val="00153FB6"/>
    <w:rsid w:val="00154548"/>
    <w:rsid w:val="00154B51"/>
    <w:rsid w:val="00155456"/>
    <w:rsid w:val="00155813"/>
    <w:rsid w:val="00155D5C"/>
    <w:rsid w:val="00155DA4"/>
    <w:rsid w:val="00155E13"/>
    <w:rsid w:val="00155E19"/>
    <w:rsid w:val="00156082"/>
    <w:rsid w:val="00156C2B"/>
    <w:rsid w:val="00156C50"/>
    <w:rsid w:val="00156C66"/>
    <w:rsid w:val="00156DDA"/>
    <w:rsid w:val="00157886"/>
    <w:rsid w:val="0015791C"/>
    <w:rsid w:val="00157D00"/>
    <w:rsid w:val="001601ED"/>
    <w:rsid w:val="0016028E"/>
    <w:rsid w:val="00160597"/>
    <w:rsid w:val="001607F2"/>
    <w:rsid w:val="00160A6B"/>
    <w:rsid w:val="00160B18"/>
    <w:rsid w:val="00161122"/>
    <w:rsid w:val="00161563"/>
    <w:rsid w:val="001619E9"/>
    <w:rsid w:val="00161B72"/>
    <w:rsid w:val="00161CA6"/>
    <w:rsid w:val="00161F4F"/>
    <w:rsid w:val="00162076"/>
    <w:rsid w:val="001625DF"/>
    <w:rsid w:val="00162B70"/>
    <w:rsid w:val="00162E6D"/>
    <w:rsid w:val="00163984"/>
    <w:rsid w:val="00163AB5"/>
    <w:rsid w:val="00163DA7"/>
    <w:rsid w:val="00163E27"/>
    <w:rsid w:val="0016410C"/>
    <w:rsid w:val="00164962"/>
    <w:rsid w:val="00164C53"/>
    <w:rsid w:val="00164E65"/>
    <w:rsid w:val="00164FAC"/>
    <w:rsid w:val="001650B9"/>
    <w:rsid w:val="001654F4"/>
    <w:rsid w:val="0016563B"/>
    <w:rsid w:val="00165A31"/>
    <w:rsid w:val="00165CE5"/>
    <w:rsid w:val="00165EC5"/>
    <w:rsid w:val="00165F3C"/>
    <w:rsid w:val="00165F51"/>
    <w:rsid w:val="0016648B"/>
    <w:rsid w:val="00166D1D"/>
    <w:rsid w:val="00166F40"/>
    <w:rsid w:val="0016721E"/>
    <w:rsid w:val="00167466"/>
    <w:rsid w:val="00167BA9"/>
    <w:rsid w:val="00170471"/>
    <w:rsid w:val="00170728"/>
    <w:rsid w:val="00171C81"/>
    <w:rsid w:val="001720AA"/>
    <w:rsid w:val="00172105"/>
    <w:rsid w:val="001729DF"/>
    <w:rsid w:val="00172E73"/>
    <w:rsid w:val="00173284"/>
    <w:rsid w:val="001732AE"/>
    <w:rsid w:val="00173E41"/>
    <w:rsid w:val="00174839"/>
    <w:rsid w:val="001748E7"/>
    <w:rsid w:val="00174999"/>
    <w:rsid w:val="00174EA5"/>
    <w:rsid w:val="00175287"/>
    <w:rsid w:val="00175C75"/>
    <w:rsid w:val="00175D8A"/>
    <w:rsid w:val="00176127"/>
    <w:rsid w:val="001764BC"/>
    <w:rsid w:val="00176AB6"/>
    <w:rsid w:val="00176BC6"/>
    <w:rsid w:val="00176F10"/>
    <w:rsid w:val="001775A9"/>
    <w:rsid w:val="00177829"/>
    <w:rsid w:val="00177DA0"/>
    <w:rsid w:val="0018019E"/>
    <w:rsid w:val="0018022F"/>
    <w:rsid w:val="001803D7"/>
    <w:rsid w:val="001806DD"/>
    <w:rsid w:val="0018085E"/>
    <w:rsid w:val="00180C95"/>
    <w:rsid w:val="00180F35"/>
    <w:rsid w:val="00181043"/>
    <w:rsid w:val="00181655"/>
    <w:rsid w:val="00181795"/>
    <w:rsid w:val="00181869"/>
    <w:rsid w:val="00181A3C"/>
    <w:rsid w:val="00181C9E"/>
    <w:rsid w:val="00182F41"/>
    <w:rsid w:val="00182FB6"/>
    <w:rsid w:val="00183390"/>
    <w:rsid w:val="00183DD3"/>
    <w:rsid w:val="00183F00"/>
    <w:rsid w:val="00183FA8"/>
    <w:rsid w:val="001843F7"/>
    <w:rsid w:val="001845C2"/>
    <w:rsid w:val="00184910"/>
    <w:rsid w:val="00184B13"/>
    <w:rsid w:val="001854C2"/>
    <w:rsid w:val="00185590"/>
    <w:rsid w:val="00185F75"/>
    <w:rsid w:val="001863AB"/>
    <w:rsid w:val="001869F4"/>
    <w:rsid w:val="00186A7C"/>
    <w:rsid w:val="00186B9C"/>
    <w:rsid w:val="00187497"/>
    <w:rsid w:val="001876CA"/>
    <w:rsid w:val="001876E4"/>
    <w:rsid w:val="0018777A"/>
    <w:rsid w:val="00187D0A"/>
    <w:rsid w:val="0019001A"/>
    <w:rsid w:val="001903BF"/>
    <w:rsid w:val="0019094D"/>
    <w:rsid w:val="00190C16"/>
    <w:rsid w:val="00190D84"/>
    <w:rsid w:val="00191F21"/>
    <w:rsid w:val="00191FEE"/>
    <w:rsid w:val="001922A6"/>
    <w:rsid w:val="00192404"/>
    <w:rsid w:val="00192647"/>
    <w:rsid w:val="00192A23"/>
    <w:rsid w:val="00192B12"/>
    <w:rsid w:val="00192DDE"/>
    <w:rsid w:val="00192EC0"/>
    <w:rsid w:val="001932BF"/>
    <w:rsid w:val="00193460"/>
    <w:rsid w:val="00194037"/>
    <w:rsid w:val="001944BE"/>
    <w:rsid w:val="00194596"/>
    <w:rsid w:val="00194C30"/>
    <w:rsid w:val="001953D4"/>
    <w:rsid w:val="001956C7"/>
    <w:rsid w:val="00195C45"/>
    <w:rsid w:val="0019637B"/>
    <w:rsid w:val="001968AE"/>
    <w:rsid w:val="00196FC8"/>
    <w:rsid w:val="00196FF7"/>
    <w:rsid w:val="0019746D"/>
    <w:rsid w:val="00197591"/>
    <w:rsid w:val="00197E67"/>
    <w:rsid w:val="00197F93"/>
    <w:rsid w:val="001A09D9"/>
    <w:rsid w:val="001A143D"/>
    <w:rsid w:val="001A1669"/>
    <w:rsid w:val="001A1A73"/>
    <w:rsid w:val="001A1A8C"/>
    <w:rsid w:val="001A26CE"/>
    <w:rsid w:val="001A2A6C"/>
    <w:rsid w:val="001A3007"/>
    <w:rsid w:val="001A3013"/>
    <w:rsid w:val="001A303A"/>
    <w:rsid w:val="001A3899"/>
    <w:rsid w:val="001A3E32"/>
    <w:rsid w:val="001A46A7"/>
    <w:rsid w:val="001A46B3"/>
    <w:rsid w:val="001A4746"/>
    <w:rsid w:val="001A47F9"/>
    <w:rsid w:val="001A4AF2"/>
    <w:rsid w:val="001A5EFC"/>
    <w:rsid w:val="001A649F"/>
    <w:rsid w:val="001A6C50"/>
    <w:rsid w:val="001A7BB1"/>
    <w:rsid w:val="001A7CCA"/>
    <w:rsid w:val="001B013B"/>
    <w:rsid w:val="001B0153"/>
    <w:rsid w:val="001B068A"/>
    <w:rsid w:val="001B1660"/>
    <w:rsid w:val="001B1D88"/>
    <w:rsid w:val="001B1D8F"/>
    <w:rsid w:val="001B2A0A"/>
    <w:rsid w:val="001B313C"/>
    <w:rsid w:val="001B3802"/>
    <w:rsid w:val="001B3983"/>
    <w:rsid w:val="001B3AB1"/>
    <w:rsid w:val="001B3DB0"/>
    <w:rsid w:val="001B40CE"/>
    <w:rsid w:val="001B41A5"/>
    <w:rsid w:val="001B425F"/>
    <w:rsid w:val="001B4600"/>
    <w:rsid w:val="001B48EF"/>
    <w:rsid w:val="001B4B2E"/>
    <w:rsid w:val="001B588E"/>
    <w:rsid w:val="001B5943"/>
    <w:rsid w:val="001B5A30"/>
    <w:rsid w:val="001B5BA7"/>
    <w:rsid w:val="001B6553"/>
    <w:rsid w:val="001B69E0"/>
    <w:rsid w:val="001B6A37"/>
    <w:rsid w:val="001B6C7F"/>
    <w:rsid w:val="001B74A1"/>
    <w:rsid w:val="001B7694"/>
    <w:rsid w:val="001B7805"/>
    <w:rsid w:val="001B7C2D"/>
    <w:rsid w:val="001C00B7"/>
    <w:rsid w:val="001C037B"/>
    <w:rsid w:val="001C07C9"/>
    <w:rsid w:val="001C0B58"/>
    <w:rsid w:val="001C10AF"/>
    <w:rsid w:val="001C18B6"/>
    <w:rsid w:val="001C1911"/>
    <w:rsid w:val="001C196F"/>
    <w:rsid w:val="001C1B70"/>
    <w:rsid w:val="001C1F7A"/>
    <w:rsid w:val="001C20FE"/>
    <w:rsid w:val="001C2507"/>
    <w:rsid w:val="001C2894"/>
    <w:rsid w:val="001C34DE"/>
    <w:rsid w:val="001C3685"/>
    <w:rsid w:val="001C403E"/>
    <w:rsid w:val="001C41B0"/>
    <w:rsid w:val="001C4709"/>
    <w:rsid w:val="001C4C25"/>
    <w:rsid w:val="001C4D6A"/>
    <w:rsid w:val="001C5125"/>
    <w:rsid w:val="001C55E3"/>
    <w:rsid w:val="001C560B"/>
    <w:rsid w:val="001C5682"/>
    <w:rsid w:val="001C5B3B"/>
    <w:rsid w:val="001C5C1E"/>
    <w:rsid w:val="001C5C2C"/>
    <w:rsid w:val="001C624F"/>
    <w:rsid w:val="001C65BB"/>
    <w:rsid w:val="001C666B"/>
    <w:rsid w:val="001C6802"/>
    <w:rsid w:val="001C6AEF"/>
    <w:rsid w:val="001C6D79"/>
    <w:rsid w:val="001C6ED6"/>
    <w:rsid w:val="001C6F83"/>
    <w:rsid w:val="001C7065"/>
    <w:rsid w:val="001C7449"/>
    <w:rsid w:val="001C76D3"/>
    <w:rsid w:val="001C7BD0"/>
    <w:rsid w:val="001C7C70"/>
    <w:rsid w:val="001D02FE"/>
    <w:rsid w:val="001D0D8C"/>
    <w:rsid w:val="001D0E99"/>
    <w:rsid w:val="001D10E1"/>
    <w:rsid w:val="001D1542"/>
    <w:rsid w:val="001D169E"/>
    <w:rsid w:val="001D16D6"/>
    <w:rsid w:val="001D17B2"/>
    <w:rsid w:val="001D2445"/>
    <w:rsid w:val="001D250C"/>
    <w:rsid w:val="001D2539"/>
    <w:rsid w:val="001D26AA"/>
    <w:rsid w:val="001D3F89"/>
    <w:rsid w:val="001D3FF7"/>
    <w:rsid w:val="001D40AD"/>
    <w:rsid w:val="001D46E1"/>
    <w:rsid w:val="001D4907"/>
    <w:rsid w:val="001D5009"/>
    <w:rsid w:val="001D52F6"/>
    <w:rsid w:val="001D565F"/>
    <w:rsid w:val="001D5676"/>
    <w:rsid w:val="001D57DA"/>
    <w:rsid w:val="001D58DD"/>
    <w:rsid w:val="001D5CB7"/>
    <w:rsid w:val="001D5D6C"/>
    <w:rsid w:val="001D614E"/>
    <w:rsid w:val="001D67B2"/>
    <w:rsid w:val="001D6C2E"/>
    <w:rsid w:val="001D70DC"/>
    <w:rsid w:val="001D7607"/>
    <w:rsid w:val="001D7B97"/>
    <w:rsid w:val="001D7FAC"/>
    <w:rsid w:val="001E0266"/>
    <w:rsid w:val="001E037B"/>
    <w:rsid w:val="001E09A7"/>
    <w:rsid w:val="001E0CC2"/>
    <w:rsid w:val="001E0DED"/>
    <w:rsid w:val="001E11FA"/>
    <w:rsid w:val="001E16B2"/>
    <w:rsid w:val="001E17C7"/>
    <w:rsid w:val="001E1881"/>
    <w:rsid w:val="001E2199"/>
    <w:rsid w:val="001E2297"/>
    <w:rsid w:val="001E239B"/>
    <w:rsid w:val="001E25FD"/>
    <w:rsid w:val="001E2CD1"/>
    <w:rsid w:val="001E2D6B"/>
    <w:rsid w:val="001E3071"/>
    <w:rsid w:val="001E32F3"/>
    <w:rsid w:val="001E34D7"/>
    <w:rsid w:val="001E3955"/>
    <w:rsid w:val="001E3E39"/>
    <w:rsid w:val="001E3FDA"/>
    <w:rsid w:val="001E402C"/>
    <w:rsid w:val="001E461F"/>
    <w:rsid w:val="001E49CD"/>
    <w:rsid w:val="001E4CD3"/>
    <w:rsid w:val="001E4CE9"/>
    <w:rsid w:val="001E54F2"/>
    <w:rsid w:val="001E56C0"/>
    <w:rsid w:val="001E5EA2"/>
    <w:rsid w:val="001E5EB7"/>
    <w:rsid w:val="001E5ED6"/>
    <w:rsid w:val="001E6345"/>
    <w:rsid w:val="001E66B1"/>
    <w:rsid w:val="001E66EA"/>
    <w:rsid w:val="001E6ACB"/>
    <w:rsid w:val="001E6B24"/>
    <w:rsid w:val="001E6CD1"/>
    <w:rsid w:val="001E7246"/>
    <w:rsid w:val="001E78B2"/>
    <w:rsid w:val="001F0613"/>
    <w:rsid w:val="001F0927"/>
    <w:rsid w:val="001F09D7"/>
    <w:rsid w:val="001F0BCC"/>
    <w:rsid w:val="001F1A66"/>
    <w:rsid w:val="001F1BC0"/>
    <w:rsid w:val="001F21C0"/>
    <w:rsid w:val="001F3097"/>
    <w:rsid w:val="001F40FE"/>
    <w:rsid w:val="001F538F"/>
    <w:rsid w:val="001F53D0"/>
    <w:rsid w:val="001F5A8F"/>
    <w:rsid w:val="001F5CBA"/>
    <w:rsid w:val="001F6282"/>
    <w:rsid w:val="001F62DF"/>
    <w:rsid w:val="001F67BD"/>
    <w:rsid w:val="001F683A"/>
    <w:rsid w:val="001F69D5"/>
    <w:rsid w:val="001F6E4F"/>
    <w:rsid w:val="001F712B"/>
    <w:rsid w:val="001F7207"/>
    <w:rsid w:val="001F7428"/>
    <w:rsid w:val="001F76B0"/>
    <w:rsid w:val="001F7E80"/>
    <w:rsid w:val="00200015"/>
    <w:rsid w:val="0020031D"/>
    <w:rsid w:val="002006A7"/>
    <w:rsid w:val="00200A89"/>
    <w:rsid w:val="00200B43"/>
    <w:rsid w:val="00200C3A"/>
    <w:rsid w:val="00200F79"/>
    <w:rsid w:val="0020116B"/>
    <w:rsid w:val="00201182"/>
    <w:rsid w:val="00201506"/>
    <w:rsid w:val="00201942"/>
    <w:rsid w:val="00201A94"/>
    <w:rsid w:val="00201F02"/>
    <w:rsid w:val="00202071"/>
    <w:rsid w:val="00203010"/>
    <w:rsid w:val="00203906"/>
    <w:rsid w:val="00203B5F"/>
    <w:rsid w:val="00203D34"/>
    <w:rsid w:val="00203E9D"/>
    <w:rsid w:val="00204562"/>
    <w:rsid w:val="00204694"/>
    <w:rsid w:val="002048EB"/>
    <w:rsid w:val="00204C18"/>
    <w:rsid w:val="00204CFA"/>
    <w:rsid w:val="002051D7"/>
    <w:rsid w:val="00205975"/>
    <w:rsid w:val="00205A7E"/>
    <w:rsid w:val="002060DE"/>
    <w:rsid w:val="0020665A"/>
    <w:rsid w:val="00206A9C"/>
    <w:rsid w:val="00206C47"/>
    <w:rsid w:val="00206CA0"/>
    <w:rsid w:val="00206DB4"/>
    <w:rsid w:val="00207360"/>
    <w:rsid w:val="00207A81"/>
    <w:rsid w:val="00207AE9"/>
    <w:rsid w:val="00207B04"/>
    <w:rsid w:val="00207D71"/>
    <w:rsid w:val="00207DB0"/>
    <w:rsid w:val="00207FB6"/>
    <w:rsid w:val="00210476"/>
    <w:rsid w:val="00210923"/>
    <w:rsid w:val="00210E19"/>
    <w:rsid w:val="00211897"/>
    <w:rsid w:val="00211C82"/>
    <w:rsid w:val="00211FC8"/>
    <w:rsid w:val="002121BB"/>
    <w:rsid w:val="00212808"/>
    <w:rsid w:val="00212D60"/>
    <w:rsid w:val="00213A19"/>
    <w:rsid w:val="00213A9A"/>
    <w:rsid w:val="00213D5E"/>
    <w:rsid w:val="00213F5B"/>
    <w:rsid w:val="00214A3F"/>
    <w:rsid w:val="0021564B"/>
    <w:rsid w:val="00215A0E"/>
    <w:rsid w:val="00215C87"/>
    <w:rsid w:val="00216DAA"/>
    <w:rsid w:val="002175EB"/>
    <w:rsid w:val="002178CA"/>
    <w:rsid w:val="00217A19"/>
    <w:rsid w:val="00217BB5"/>
    <w:rsid w:val="002205BD"/>
    <w:rsid w:val="00222006"/>
    <w:rsid w:val="002227EE"/>
    <w:rsid w:val="002229DA"/>
    <w:rsid w:val="00222B89"/>
    <w:rsid w:val="002230EE"/>
    <w:rsid w:val="00223285"/>
    <w:rsid w:val="00223409"/>
    <w:rsid w:val="00223508"/>
    <w:rsid w:val="0022356B"/>
    <w:rsid w:val="002236D9"/>
    <w:rsid w:val="00223879"/>
    <w:rsid w:val="00223E5F"/>
    <w:rsid w:val="00223FFE"/>
    <w:rsid w:val="002247ED"/>
    <w:rsid w:val="00224887"/>
    <w:rsid w:val="00224E1F"/>
    <w:rsid w:val="002253BE"/>
    <w:rsid w:val="00225590"/>
    <w:rsid w:val="002259A2"/>
    <w:rsid w:val="00225B25"/>
    <w:rsid w:val="00225BBF"/>
    <w:rsid w:val="00225DD1"/>
    <w:rsid w:val="00225F76"/>
    <w:rsid w:val="00226577"/>
    <w:rsid w:val="002266D7"/>
    <w:rsid w:val="00226B18"/>
    <w:rsid w:val="00230046"/>
    <w:rsid w:val="00231272"/>
    <w:rsid w:val="00232727"/>
    <w:rsid w:val="00232845"/>
    <w:rsid w:val="0023297D"/>
    <w:rsid w:val="00232AF7"/>
    <w:rsid w:val="00233E22"/>
    <w:rsid w:val="00233F65"/>
    <w:rsid w:val="00234AC4"/>
    <w:rsid w:val="00234E36"/>
    <w:rsid w:val="0023509D"/>
    <w:rsid w:val="00235A6E"/>
    <w:rsid w:val="002360C7"/>
    <w:rsid w:val="00236472"/>
    <w:rsid w:val="00236696"/>
    <w:rsid w:val="00236C6F"/>
    <w:rsid w:val="002372DD"/>
    <w:rsid w:val="00237ABA"/>
    <w:rsid w:val="00237B2B"/>
    <w:rsid w:val="00237BAE"/>
    <w:rsid w:val="0024004B"/>
    <w:rsid w:val="00240169"/>
    <w:rsid w:val="00240242"/>
    <w:rsid w:val="002405DB"/>
    <w:rsid w:val="00240865"/>
    <w:rsid w:val="00240A3D"/>
    <w:rsid w:val="00240A41"/>
    <w:rsid w:val="00240FA1"/>
    <w:rsid w:val="0024136A"/>
    <w:rsid w:val="00241A26"/>
    <w:rsid w:val="00241DDF"/>
    <w:rsid w:val="00242595"/>
    <w:rsid w:val="00243178"/>
    <w:rsid w:val="00243778"/>
    <w:rsid w:val="00243C2E"/>
    <w:rsid w:val="00244022"/>
    <w:rsid w:val="002449FD"/>
    <w:rsid w:val="002457F2"/>
    <w:rsid w:val="00245E54"/>
    <w:rsid w:val="0024686A"/>
    <w:rsid w:val="00246971"/>
    <w:rsid w:val="00246B4B"/>
    <w:rsid w:val="00246CC0"/>
    <w:rsid w:val="00247055"/>
    <w:rsid w:val="002471AE"/>
    <w:rsid w:val="002477BE"/>
    <w:rsid w:val="002478A2"/>
    <w:rsid w:val="00247A89"/>
    <w:rsid w:val="00247ED9"/>
    <w:rsid w:val="00250C70"/>
    <w:rsid w:val="002510D3"/>
    <w:rsid w:val="0025132E"/>
    <w:rsid w:val="00251340"/>
    <w:rsid w:val="002523E7"/>
    <w:rsid w:val="00252839"/>
    <w:rsid w:val="002537FC"/>
    <w:rsid w:val="002538C1"/>
    <w:rsid w:val="00253CAC"/>
    <w:rsid w:val="0025434A"/>
    <w:rsid w:val="002548A3"/>
    <w:rsid w:val="00254DAD"/>
    <w:rsid w:val="00254DB3"/>
    <w:rsid w:val="00255437"/>
    <w:rsid w:val="002561AC"/>
    <w:rsid w:val="00256673"/>
    <w:rsid w:val="00257ED5"/>
    <w:rsid w:val="0026029F"/>
    <w:rsid w:val="00260B4F"/>
    <w:rsid w:val="00260C8C"/>
    <w:rsid w:val="00261751"/>
    <w:rsid w:val="00262035"/>
    <w:rsid w:val="00262628"/>
    <w:rsid w:val="0026287E"/>
    <w:rsid w:val="00262CBA"/>
    <w:rsid w:val="00262D71"/>
    <w:rsid w:val="00262E5B"/>
    <w:rsid w:val="0026365F"/>
    <w:rsid w:val="00263BF1"/>
    <w:rsid w:val="00263D3B"/>
    <w:rsid w:val="0026409D"/>
    <w:rsid w:val="002649EC"/>
    <w:rsid w:val="00264C25"/>
    <w:rsid w:val="002650BA"/>
    <w:rsid w:val="00265735"/>
    <w:rsid w:val="00265A8B"/>
    <w:rsid w:val="00266010"/>
    <w:rsid w:val="002660B1"/>
    <w:rsid w:val="0026612D"/>
    <w:rsid w:val="00266FC9"/>
    <w:rsid w:val="002675B6"/>
    <w:rsid w:val="00270239"/>
    <w:rsid w:val="00270842"/>
    <w:rsid w:val="00270DCF"/>
    <w:rsid w:val="00270DFE"/>
    <w:rsid w:val="00271569"/>
    <w:rsid w:val="002715CC"/>
    <w:rsid w:val="00271882"/>
    <w:rsid w:val="00271D19"/>
    <w:rsid w:val="00272551"/>
    <w:rsid w:val="00272BC6"/>
    <w:rsid w:val="002734EB"/>
    <w:rsid w:val="00273B60"/>
    <w:rsid w:val="00273E00"/>
    <w:rsid w:val="0027426E"/>
    <w:rsid w:val="00274566"/>
    <w:rsid w:val="00276086"/>
    <w:rsid w:val="00276093"/>
    <w:rsid w:val="002760CC"/>
    <w:rsid w:val="00276755"/>
    <w:rsid w:val="00276F7D"/>
    <w:rsid w:val="00277055"/>
    <w:rsid w:val="002773E8"/>
    <w:rsid w:val="002777C2"/>
    <w:rsid w:val="002777E0"/>
    <w:rsid w:val="00280458"/>
    <w:rsid w:val="002805D6"/>
    <w:rsid w:val="00280895"/>
    <w:rsid w:val="00280F06"/>
    <w:rsid w:val="002814C4"/>
    <w:rsid w:val="0028194A"/>
    <w:rsid w:val="00281CD2"/>
    <w:rsid w:val="002824B8"/>
    <w:rsid w:val="00282762"/>
    <w:rsid w:val="00283124"/>
    <w:rsid w:val="00283229"/>
    <w:rsid w:val="0028340B"/>
    <w:rsid w:val="00283AD2"/>
    <w:rsid w:val="00283DAA"/>
    <w:rsid w:val="0028416E"/>
    <w:rsid w:val="00284310"/>
    <w:rsid w:val="0028444E"/>
    <w:rsid w:val="0028474F"/>
    <w:rsid w:val="0028475B"/>
    <w:rsid w:val="002848F2"/>
    <w:rsid w:val="0028523C"/>
    <w:rsid w:val="0028581B"/>
    <w:rsid w:val="002859F7"/>
    <w:rsid w:val="002860BC"/>
    <w:rsid w:val="00286701"/>
    <w:rsid w:val="00286AA1"/>
    <w:rsid w:val="00287932"/>
    <w:rsid w:val="00287B89"/>
    <w:rsid w:val="00290086"/>
    <w:rsid w:val="00290716"/>
    <w:rsid w:val="00290C86"/>
    <w:rsid w:val="0029100B"/>
    <w:rsid w:val="002911F1"/>
    <w:rsid w:val="00291909"/>
    <w:rsid w:val="00291B4B"/>
    <w:rsid w:val="00292CD0"/>
    <w:rsid w:val="00292D37"/>
    <w:rsid w:val="00292EC4"/>
    <w:rsid w:val="00292F12"/>
    <w:rsid w:val="002930A4"/>
    <w:rsid w:val="002930CF"/>
    <w:rsid w:val="00293213"/>
    <w:rsid w:val="00293339"/>
    <w:rsid w:val="00293EE0"/>
    <w:rsid w:val="00295238"/>
    <w:rsid w:val="0029552A"/>
    <w:rsid w:val="00295D67"/>
    <w:rsid w:val="00295D8D"/>
    <w:rsid w:val="00295FA6"/>
    <w:rsid w:val="002960D2"/>
    <w:rsid w:val="002962CF"/>
    <w:rsid w:val="00296326"/>
    <w:rsid w:val="0029645D"/>
    <w:rsid w:val="00296916"/>
    <w:rsid w:val="00296CB8"/>
    <w:rsid w:val="00297AD0"/>
    <w:rsid w:val="00297B1A"/>
    <w:rsid w:val="002A00BB"/>
    <w:rsid w:val="002A0155"/>
    <w:rsid w:val="002A017F"/>
    <w:rsid w:val="002A01F9"/>
    <w:rsid w:val="002A03B8"/>
    <w:rsid w:val="002A0470"/>
    <w:rsid w:val="002A0870"/>
    <w:rsid w:val="002A0895"/>
    <w:rsid w:val="002A08CF"/>
    <w:rsid w:val="002A0DC0"/>
    <w:rsid w:val="002A0F8C"/>
    <w:rsid w:val="002A1065"/>
    <w:rsid w:val="002A2E35"/>
    <w:rsid w:val="002A337E"/>
    <w:rsid w:val="002A3866"/>
    <w:rsid w:val="002A4195"/>
    <w:rsid w:val="002A5177"/>
    <w:rsid w:val="002A523B"/>
    <w:rsid w:val="002A5D27"/>
    <w:rsid w:val="002A5D84"/>
    <w:rsid w:val="002A5EE1"/>
    <w:rsid w:val="002A600A"/>
    <w:rsid w:val="002A658D"/>
    <w:rsid w:val="002A6607"/>
    <w:rsid w:val="002A66E1"/>
    <w:rsid w:val="002A6971"/>
    <w:rsid w:val="002A742F"/>
    <w:rsid w:val="002A77C0"/>
    <w:rsid w:val="002A7DE3"/>
    <w:rsid w:val="002B04CF"/>
    <w:rsid w:val="002B0989"/>
    <w:rsid w:val="002B0D5A"/>
    <w:rsid w:val="002B0E5C"/>
    <w:rsid w:val="002B1016"/>
    <w:rsid w:val="002B12B4"/>
    <w:rsid w:val="002B1AF7"/>
    <w:rsid w:val="002B1D27"/>
    <w:rsid w:val="002B2072"/>
    <w:rsid w:val="002B238F"/>
    <w:rsid w:val="002B2741"/>
    <w:rsid w:val="002B2801"/>
    <w:rsid w:val="002B2983"/>
    <w:rsid w:val="002B2C3C"/>
    <w:rsid w:val="002B3EE7"/>
    <w:rsid w:val="002B4035"/>
    <w:rsid w:val="002B4075"/>
    <w:rsid w:val="002B4172"/>
    <w:rsid w:val="002B44BF"/>
    <w:rsid w:val="002B47E1"/>
    <w:rsid w:val="002B56FF"/>
    <w:rsid w:val="002B5969"/>
    <w:rsid w:val="002B5BB6"/>
    <w:rsid w:val="002B5DB7"/>
    <w:rsid w:val="002B6D45"/>
    <w:rsid w:val="002B6FEB"/>
    <w:rsid w:val="002B70BB"/>
    <w:rsid w:val="002B757D"/>
    <w:rsid w:val="002B76B6"/>
    <w:rsid w:val="002B78FD"/>
    <w:rsid w:val="002B7AA2"/>
    <w:rsid w:val="002B7FEB"/>
    <w:rsid w:val="002C00EB"/>
    <w:rsid w:val="002C01ED"/>
    <w:rsid w:val="002C05B8"/>
    <w:rsid w:val="002C0646"/>
    <w:rsid w:val="002C0B21"/>
    <w:rsid w:val="002C0F29"/>
    <w:rsid w:val="002C13EC"/>
    <w:rsid w:val="002C1740"/>
    <w:rsid w:val="002C18AB"/>
    <w:rsid w:val="002C1CE2"/>
    <w:rsid w:val="002C31BF"/>
    <w:rsid w:val="002C321B"/>
    <w:rsid w:val="002C335C"/>
    <w:rsid w:val="002C33C1"/>
    <w:rsid w:val="002C3474"/>
    <w:rsid w:val="002C3F8A"/>
    <w:rsid w:val="002C41E3"/>
    <w:rsid w:val="002C4581"/>
    <w:rsid w:val="002C45F8"/>
    <w:rsid w:val="002C4603"/>
    <w:rsid w:val="002C4C6C"/>
    <w:rsid w:val="002C4CC5"/>
    <w:rsid w:val="002C4E07"/>
    <w:rsid w:val="002C4FAF"/>
    <w:rsid w:val="002C51DF"/>
    <w:rsid w:val="002C51E0"/>
    <w:rsid w:val="002C585C"/>
    <w:rsid w:val="002C5985"/>
    <w:rsid w:val="002C5BFE"/>
    <w:rsid w:val="002C5FE8"/>
    <w:rsid w:val="002C622B"/>
    <w:rsid w:val="002C6B5A"/>
    <w:rsid w:val="002C6DBF"/>
    <w:rsid w:val="002C78EE"/>
    <w:rsid w:val="002D0568"/>
    <w:rsid w:val="002D09BE"/>
    <w:rsid w:val="002D0B95"/>
    <w:rsid w:val="002D0C0D"/>
    <w:rsid w:val="002D1389"/>
    <w:rsid w:val="002D1724"/>
    <w:rsid w:val="002D1A50"/>
    <w:rsid w:val="002D1A8C"/>
    <w:rsid w:val="002D1DD9"/>
    <w:rsid w:val="002D23A2"/>
    <w:rsid w:val="002D2894"/>
    <w:rsid w:val="002D289A"/>
    <w:rsid w:val="002D2CB1"/>
    <w:rsid w:val="002D315F"/>
    <w:rsid w:val="002D3429"/>
    <w:rsid w:val="002D3498"/>
    <w:rsid w:val="002D3510"/>
    <w:rsid w:val="002D35FA"/>
    <w:rsid w:val="002D36C9"/>
    <w:rsid w:val="002D38D6"/>
    <w:rsid w:val="002D39F3"/>
    <w:rsid w:val="002D4AD5"/>
    <w:rsid w:val="002D4D40"/>
    <w:rsid w:val="002D50C2"/>
    <w:rsid w:val="002D5111"/>
    <w:rsid w:val="002D5D42"/>
    <w:rsid w:val="002D6513"/>
    <w:rsid w:val="002D6AC8"/>
    <w:rsid w:val="002D6C44"/>
    <w:rsid w:val="002D71AD"/>
    <w:rsid w:val="002D77AC"/>
    <w:rsid w:val="002D7AC7"/>
    <w:rsid w:val="002D7BBD"/>
    <w:rsid w:val="002D7F33"/>
    <w:rsid w:val="002D7F89"/>
    <w:rsid w:val="002E0042"/>
    <w:rsid w:val="002E0168"/>
    <w:rsid w:val="002E0FFA"/>
    <w:rsid w:val="002E10A1"/>
    <w:rsid w:val="002E15DB"/>
    <w:rsid w:val="002E15DE"/>
    <w:rsid w:val="002E1950"/>
    <w:rsid w:val="002E2E9C"/>
    <w:rsid w:val="002E30ED"/>
    <w:rsid w:val="002E3849"/>
    <w:rsid w:val="002E399F"/>
    <w:rsid w:val="002E3AF3"/>
    <w:rsid w:val="002E4178"/>
    <w:rsid w:val="002E47C9"/>
    <w:rsid w:val="002E4C56"/>
    <w:rsid w:val="002E4C81"/>
    <w:rsid w:val="002E5382"/>
    <w:rsid w:val="002E54A6"/>
    <w:rsid w:val="002E58C5"/>
    <w:rsid w:val="002E5B8B"/>
    <w:rsid w:val="002E5D97"/>
    <w:rsid w:val="002E5E2B"/>
    <w:rsid w:val="002E60A9"/>
    <w:rsid w:val="002E620C"/>
    <w:rsid w:val="002E66F4"/>
    <w:rsid w:val="002E7147"/>
    <w:rsid w:val="002E7784"/>
    <w:rsid w:val="002E7D5A"/>
    <w:rsid w:val="002F0045"/>
    <w:rsid w:val="002F0955"/>
    <w:rsid w:val="002F0B11"/>
    <w:rsid w:val="002F0CAC"/>
    <w:rsid w:val="002F10F4"/>
    <w:rsid w:val="002F1C7F"/>
    <w:rsid w:val="002F23DB"/>
    <w:rsid w:val="002F2E29"/>
    <w:rsid w:val="002F3AA0"/>
    <w:rsid w:val="002F3BBE"/>
    <w:rsid w:val="002F3C4E"/>
    <w:rsid w:val="002F42C1"/>
    <w:rsid w:val="002F46FE"/>
    <w:rsid w:val="002F4F32"/>
    <w:rsid w:val="002F59BE"/>
    <w:rsid w:val="002F6445"/>
    <w:rsid w:val="002F70E5"/>
    <w:rsid w:val="002F7AE8"/>
    <w:rsid w:val="002F7FCF"/>
    <w:rsid w:val="0030003A"/>
    <w:rsid w:val="003000FE"/>
    <w:rsid w:val="0030067D"/>
    <w:rsid w:val="00300B73"/>
    <w:rsid w:val="0030196E"/>
    <w:rsid w:val="00301975"/>
    <w:rsid w:val="003019D2"/>
    <w:rsid w:val="00301AF4"/>
    <w:rsid w:val="00301BC2"/>
    <w:rsid w:val="00302194"/>
    <w:rsid w:val="003022E5"/>
    <w:rsid w:val="00302843"/>
    <w:rsid w:val="00302972"/>
    <w:rsid w:val="00302F53"/>
    <w:rsid w:val="00302FFC"/>
    <w:rsid w:val="0030305D"/>
    <w:rsid w:val="00303332"/>
    <w:rsid w:val="003035C8"/>
    <w:rsid w:val="00303892"/>
    <w:rsid w:val="00303CB2"/>
    <w:rsid w:val="003040A3"/>
    <w:rsid w:val="003045E9"/>
    <w:rsid w:val="00305087"/>
    <w:rsid w:val="003050B4"/>
    <w:rsid w:val="003052F8"/>
    <w:rsid w:val="003053E6"/>
    <w:rsid w:val="0030572E"/>
    <w:rsid w:val="00305899"/>
    <w:rsid w:val="00305AB5"/>
    <w:rsid w:val="00306638"/>
    <w:rsid w:val="00306C37"/>
    <w:rsid w:val="00306FAD"/>
    <w:rsid w:val="0030705B"/>
    <w:rsid w:val="003072B6"/>
    <w:rsid w:val="0030799E"/>
    <w:rsid w:val="00307AE6"/>
    <w:rsid w:val="00310002"/>
    <w:rsid w:val="00310351"/>
    <w:rsid w:val="0031059A"/>
    <w:rsid w:val="003106D8"/>
    <w:rsid w:val="00310B37"/>
    <w:rsid w:val="00310CB9"/>
    <w:rsid w:val="00310FFC"/>
    <w:rsid w:val="00311452"/>
    <w:rsid w:val="0031157B"/>
    <w:rsid w:val="0031161B"/>
    <w:rsid w:val="0031174A"/>
    <w:rsid w:val="00312505"/>
    <w:rsid w:val="00312845"/>
    <w:rsid w:val="00312C08"/>
    <w:rsid w:val="00313175"/>
    <w:rsid w:val="003138B9"/>
    <w:rsid w:val="00313A55"/>
    <w:rsid w:val="00313B05"/>
    <w:rsid w:val="00314116"/>
    <w:rsid w:val="00314F5C"/>
    <w:rsid w:val="00315BBF"/>
    <w:rsid w:val="003161DF"/>
    <w:rsid w:val="0031666A"/>
    <w:rsid w:val="0031684F"/>
    <w:rsid w:val="00316868"/>
    <w:rsid w:val="00316938"/>
    <w:rsid w:val="00316C5B"/>
    <w:rsid w:val="00316CF9"/>
    <w:rsid w:val="00316D1C"/>
    <w:rsid w:val="00316E57"/>
    <w:rsid w:val="00317302"/>
    <w:rsid w:val="0031794E"/>
    <w:rsid w:val="00317B22"/>
    <w:rsid w:val="00317D0D"/>
    <w:rsid w:val="00317F5D"/>
    <w:rsid w:val="003201EC"/>
    <w:rsid w:val="003205D4"/>
    <w:rsid w:val="003208DA"/>
    <w:rsid w:val="00320B1F"/>
    <w:rsid w:val="00320CAD"/>
    <w:rsid w:val="00320F48"/>
    <w:rsid w:val="003218B8"/>
    <w:rsid w:val="00321C8D"/>
    <w:rsid w:val="003224C3"/>
    <w:rsid w:val="003228BF"/>
    <w:rsid w:val="00322976"/>
    <w:rsid w:val="0032299D"/>
    <w:rsid w:val="00323236"/>
    <w:rsid w:val="00323934"/>
    <w:rsid w:val="00323F43"/>
    <w:rsid w:val="0032406D"/>
    <w:rsid w:val="00324414"/>
    <w:rsid w:val="00324494"/>
    <w:rsid w:val="00324989"/>
    <w:rsid w:val="00324BC6"/>
    <w:rsid w:val="00324C54"/>
    <w:rsid w:val="003256E6"/>
    <w:rsid w:val="00325CD1"/>
    <w:rsid w:val="00325CFA"/>
    <w:rsid w:val="00326C09"/>
    <w:rsid w:val="00326D98"/>
    <w:rsid w:val="00326FCD"/>
    <w:rsid w:val="0032731B"/>
    <w:rsid w:val="003302F6"/>
    <w:rsid w:val="00330897"/>
    <w:rsid w:val="003308B5"/>
    <w:rsid w:val="00330AAB"/>
    <w:rsid w:val="00331174"/>
    <w:rsid w:val="003314E6"/>
    <w:rsid w:val="00331D7D"/>
    <w:rsid w:val="00332944"/>
    <w:rsid w:val="00332FC0"/>
    <w:rsid w:val="003332D7"/>
    <w:rsid w:val="003336D4"/>
    <w:rsid w:val="003337A1"/>
    <w:rsid w:val="003338A3"/>
    <w:rsid w:val="00333C3C"/>
    <w:rsid w:val="00333F79"/>
    <w:rsid w:val="00334904"/>
    <w:rsid w:val="003349D8"/>
    <w:rsid w:val="00335033"/>
    <w:rsid w:val="00335257"/>
    <w:rsid w:val="00335329"/>
    <w:rsid w:val="00335825"/>
    <w:rsid w:val="00336128"/>
    <w:rsid w:val="00336B70"/>
    <w:rsid w:val="00336CA3"/>
    <w:rsid w:val="003371D2"/>
    <w:rsid w:val="0033722D"/>
    <w:rsid w:val="00337AC5"/>
    <w:rsid w:val="00337D38"/>
    <w:rsid w:val="00337F63"/>
    <w:rsid w:val="00340572"/>
    <w:rsid w:val="003409C0"/>
    <w:rsid w:val="00340A82"/>
    <w:rsid w:val="00340B64"/>
    <w:rsid w:val="0034107D"/>
    <w:rsid w:val="003410F3"/>
    <w:rsid w:val="00341136"/>
    <w:rsid w:val="0034157D"/>
    <w:rsid w:val="003419A0"/>
    <w:rsid w:val="003421ED"/>
    <w:rsid w:val="003429B2"/>
    <w:rsid w:val="003429C1"/>
    <w:rsid w:val="00342C1E"/>
    <w:rsid w:val="00342EF9"/>
    <w:rsid w:val="003435B6"/>
    <w:rsid w:val="00343A99"/>
    <w:rsid w:val="00344005"/>
    <w:rsid w:val="0034414A"/>
    <w:rsid w:val="003441C3"/>
    <w:rsid w:val="0034445F"/>
    <w:rsid w:val="003444D3"/>
    <w:rsid w:val="00344576"/>
    <w:rsid w:val="00344C99"/>
    <w:rsid w:val="00345A78"/>
    <w:rsid w:val="00346676"/>
    <w:rsid w:val="0034674C"/>
    <w:rsid w:val="003468DC"/>
    <w:rsid w:val="003471CA"/>
    <w:rsid w:val="003474F4"/>
    <w:rsid w:val="003475F9"/>
    <w:rsid w:val="00347868"/>
    <w:rsid w:val="0035064C"/>
    <w:rsid w:val="0035083E"/>
    <w:rsid w:val="00350EE9"/>
    <w:rsid w:val="00352498"/>
    <w:rsid w:val="00352636"/>
    <w:rsid w:val="00352DCC"/>
    <w:rsid w:val="0035317D"/>
    <w:rsid w:val="00353460"/>
    <w:rsid w:val="00353873"/>
    <w:rsid w:val="00353BFC"/>
    <w:rsid w:val="00353F1C"/>
    <w:rsid w:val="003545EB"/>
    <w:rsid w:val="00354DE2"/>
    <w:rsid w:val="003557DD"/>
    <w:rsid w:val="00355919"/>
    <w:rsid w:val="00356346"/>
    <w:rsid w:val="003563B8"/>
    <w:rsid w:val="00356404"/>
    <w:rsid w:val="0035664D"/>
    <w:rsid w:val="00356CF0"/>
    <w:rsid w:val="00356F79"/>
    <w:rsid w:val="0035733B"/>
    <w:rsid w:val="00357887"/>
    <w:rsid w:val="003578F4"/>
    <w:rsid w:val="00357D91"/>
    <w:rsid w:val="00357DF6"/>
    <w:rsid w:val="00360775"/>
    <w:rsid w:val="00361075"/>
    <w:rsid w:val="003611DE"/>
    <w:rsid w:val="00362933"/>
    <w:rsid w:val="00362C8C"/>
    <w:rsid w:val="0036320E"/>
    <w:rsid w:val="003632FB"/>
    <w:rsid w:val="0036395E"/>
    <w:rsid w:val="00363D6C"/>
    <w:rsid w:val="0036401A"/>
    <w:rsid w:val="0036437A"/>
    <w:rsid w:val="0036446D"/>
    <w:rsid w:val="00364752"/>
    <w:rsid w:val="00365097"/>
    <w:rsid w:val="00365222"/>
    <w:rsid w:val="00365B42"/>
    <w:rsid w:val="00366DBD"/>
    <w:rsid w:val="00366E5A"/>
    <w:rsid w:val="00367C42"/>
    <w:rsid w:val="00367D2B"/>
    <w:rsid w:val="00371063"/>
    <w:rsid w:val="00371077"/>
    <w:rsid w:val="003711BC"/>
    <w:rsid w:val="00373042"/>
    <w:rsid w:val="003730AD"/>
    <w:rsid w:val="0037321A"/>
    <w:rsid w:val="003738DE"/>
    <w:rsid w:val="00373AC8"/>
    <w:rsid w:val="00373C07"/>
    <w:rsid w:val="00373D02"/>
    <w:rsid w:val="00374023"/>
    <w:rsid w:val="00375AFC"/>
    <w:rsid w:val="00375CE8"/>
    <w:rsid w:val="00376930"/>
    <w:rsid w:val="00376CB1"/>
    <w:rsid w:val="00377280"/>
    <w:rsid w:val="003775E2"/>
    <w:rsid w:val="00377E71"/>
    <w:rsid w:val="00377F3C"/>
    <w:rsid w:val="0038037A"/>
    <w:rsid w:val="00380683"/>
    <w:rsid w:val="00381004"/>
    <w:rsid w:val="0038108A"/>
    <w:rsid w:val="0038108C"/>
    <w:rsid w:val="00381667"/>
    <w:rsid w:val="003816A1"/>
    <w:rsid w:val="00381D8B"/>
    <w:rsid w:val="00381DB0"/>
    <w:rsid w:val="003823D4"/>
    <w:rsid w:val="00382419"/>
    <w:rsid w:val="0038283C"/>
    <w:rsid w:val="00382B3A"/>
    <w:rsid w:val="00383484"/>
    <w:rsid w:val="00383A93"/>
    <w:rsid w:val="00383CE2"/>
    <w:rsid w:val="00383FAA"/>
    <w:rsid w:val="003840B3"/>
    <w:rsid w:val="0038442D"/>
    <w:rsid w:val="003850BC"/>
    <w:rsid w:val="00385705"/>
    <w:rsid w:val="00385CA7"/>
    <w:rsid w:val="00386142"/>
    <w:rsid w:val="00386246"/>
    <w:rsid w:val="00386484"/>
    <w:rsid w:val="003864C8"/>
    <w:rsid w:val="003867AB"/>
    <w:rsid w:val="00386B47"/>
    <w:rsid w:val="0038708A"/>
    <w:rsid w:val="003872C4"/>
    <w:rsid w:val="00387465"/>
    <w:rsid w:val="0038768E"/>
    <w:rsid w:val="003879A3"/>
    <w:rsid w:val="00387FDD"/>
    <w:rsid w:val="003903ED"/>
    <w:rsid w:val="00390549"/>
    <w:rsid w:val="003909D0"/>
    <w:rsid w:val="00390B15"/>
    <w:rsid w:val="00390DEE"/>
    <w:rsid w:val="003910DC"/>
    <w:rsid w:val="003913C9"/>
    <w:rsid w:val="00391C30"/>
    <w:rsid w:val="00392364"/>
    <w:rsid w:val="00392414"/>
    <w:rsid w:val="003925AD"/>
    <w:rsid w:val="0039281E"/>
    <w:rsid w:val="00394069"/>
    <w:rsid w:val="003943FC"/>
    <w:rsid w:val="003952C1"/>
    <w:rsid w:val="00395450"/>
    <w:rsid w:val="00395A33"/>
    <w:rsid w:val="00396ADD"/>
    <w:rsid w:val="00396E68"/>
    <w:rsid w:val="00397243"/>
    <w:rsid w:val="00397401"/>
    <w:rsid w:val="00397769"/>
    <w:rsid w:val="00397A0E"/>
    <w:rsid w:val="00397BF4"/>
    <w:rsid w:val="003A015C"/>
    <w:rsid w:val="003A0177"/>
    <w:rsid w:val="003A043D"/>
    <w:rsid w:val="003A0446"/>
    <w:rsid w:val="003A047C"/>
    <w:rsid w:val="003A0C2D"/>
    <w:rsid w:val="003A0F63"/>
    <w:rsid w:val="003A1387"/>
    <w:rsid w:val="003A169F"/>
    <w:rsid w:val="003A18CB"/>
    <w:rsid w:val="003A1A4A"/>
    <w:rsid w:val="003A1A69"/>
    <w:rsid w:val="003A1F8F"/>
    <w:rsid w:val="003A201F"/>
    <w:rsid w:val="003A23A0"/>
    <w:rsid w:val="003A2CDB"/>
    <w:rsid w:val="003A2D87"/>
    <w:rsid w:val="003A2FC9"/>
    <w:rsid w:val="003A309E"/>
    <w:rsid w:val="003A349F"/>
    <w:rsid w:val="003A41F9"/>
    <w:rsid w:val="003A4516"/>
    <w:rsid w:val="003A498B"/>
    <w:rsid w:val="003A4C4D"/>
    <w:rsid w:val="003A4EA1"/>
    <w:rsid w:val="003A5166"/>
    <w:rsid w:val="003A51F0"/>
    <w:rsid w:val="003A5BB4"/>
    <w:rsid w:val="003A5E1B"/>
    <w:rsid w:val="003A61D1"/>
    <w:rsid w:val="003A64BE"/>
    <w:rsid w:val="003A660E"/>
    <w:rsid w:val="003A725E"/>
    <w:rsid w:val="003A73B9"/>
    <w:rsid w:val="003A748D"/>
    <w:rsid w:val="003A76BC"/>
    <w:rsid w:val="003A787E"/>
    <w:rsid w:val="003A7A94"/>
    <w:rsid w:val="003A7B10"/>
    <w:rsid w:val="003B001A"/>
    <w:rsid w:val="003B0615"/>
    <w:rsid w:val="003B0EA5"/>
    <w:rsid w:val="003B0F94"/>
    <w:rsid w:val="003B10FC"/>
    <w:rsid w:val="003B151C"/>
    <w:rsid w:val="003B20BE"/>
    <w:rsid w:val="003B24A6"/>
    <w:rsid w:val="003B3477"/>
    <w:rsid w:val="003B3512"/>
    <w:rsid w:val="003B3782"/>
    <w:rsid w:val="003B391F"/>
    <w:rsid w:val="003B39F4"/>
    <w:rsid w:val="003B418E"/>
    <w:rsid w:val="003B45E7"/>
    <w:rsid w:val="003B48C3"/>
    <w:rsid w:val="003B4D53"/>
    <w:rsid w:val="003B4F3D"/>
    <w:rsid w:val="003B4F5C"/>
    <w:rsid w:val="003B5168"/>
    <w:rsid w:val="003B5184"/>
    <w:rsid w:val="003B5417"/>
    <w:rsid w:val="003B589A"/>
    <w:rsid w:val="003B5E0D"/>
    <w:rsid w:val="003B65E0"/>
    <w:rsid w:val="003B6870"/>
    <w:rsid w:val="003B6B74"/>
    <w:rsid w:val="003B7284"/>
    <w:rsid w:val="003B7694"/>
    <w:rsid w:val="003B7A1D"/>
    <w:rsid w:val="003B7D23"/>
    <w:rsid w:val="003C0309"/>
    <w:rsid w:val="003C0755"/>
    <w:rsid w:val="003C0776"/>
    <w:rsid w:val="003C0990"/>
    <w:rsid w:val="003C09D8"/>
    <w:rsid w:val="003C0A3D"/>
    <w:rsid w:val="003C0B54"/>
    <w:rsid w:val="003C1003"/>
    <w:rsid w:val="003C14FF"/>
    <w:rsid w:val="003C18E1"/>
    <w:rsid w:val="003C1CD4"/>
    <w:rsid w:val="003C2326"/>
    <w:rsid w:val="003C2615"/>
    <w:rsid w:val="003C26A4"/>
    <w:rsid w:val="003C311B"/>
    <w:rsid w:val="003C341D"/>
    <w:rsid w:val="003C3492"/>
    <w:rsid w:val="003C3632"/>
    <w:rsid w:val="003C3C41"/>
    <w:rsid w:val="003C5152"/>
    <w:rsid w:val="003C5A85"/>
    <w:rsid w:val="003C5ABD"/>
    <w:rsid w:val="003C5B0D"/>
    <w:rsid w:val="003C5EA3"/>
    <w:rsid w:val="003C6001"/>
    <w:rsid w:val="003C64F1"/>
    <w:rsid w:val="003C6590"/>
    <w:rsid w:val="003C6A0F"/>
    <w:rsid w:val="003C6D5A"/>
    <w:rsid w:val="003C73F2"/>
    <w:rsid w:val="003C76C0"/>
    <w:rsid w:val="003C78B8"/>
    <w:rsid w:val="003C7A5B"/>
    <w:rsid w:val="003C7EC7"/>
    <w:rsid w:val="003D0269"/>
    <w:rsid w:val="003D042A"/>
    <w:rsid w:val="003D05A0"/>
    <w:rsid w:val="003D0621"/>
    <w:rsid w:val="003D09FF"/>
    <w:rsid w:val="003D0E94"/>
    <w:rsid w:val="003D1356"/>
    <w:rsid w:val="003D19DB"/>
    <w:rsid w:val="003D1FD9"/>
    <w:rsid w:val="003D258D"/>
    <w:rsid w:val="003D282B"/>
    <w:rsid w:val="003D2C23"/>
    <w:rsid w:val="003D2F24"/>
    <w:rsid w:val="003D2F96"/>
    <w:rsid w:val="003D304D"/>
    <w:rsid w:val="003D36AF"/>
    <w:rsid w:val="003D448F"/>
    <w:rsid w:val="003D471F"/>
    <w:rsid w:val="003D4996"/>
    <w:rsid w:val="003D547E"/>
    <w:rsid w:val="003D578C"/>
    <w:rsid w:val="003D598B"/>
    <w:rsid w:val="003D6382"/>
    <w:rsid w:val="003D6476"/>
    <w:rsid w:val="003D66A2"/>
    <w:rsid w:val="003D66D2"/>
    <w:rsid w:val="003D6C13"/>
    <w:rsid w:val="003D6F11"/>
    <w:rsid w:val="003D781E"/>
    <w:rsid w:val="003E0306"/>
    <w:rsid w:val="003E048E"/>
    <w:rsid w:val="003E0BD4"/>
    <w:rsid w:val="003E1A1A"/>
    <w:rsid w:val="003E1C35"/>
    <w:rsid w:val="003E1F5B"/>
    <w:rsid w:val="003E1FF0"/>
    <w:rsid w:val="003E2091"/>
    <w:rsid w:val="003E2183"/>
    <w:rsid w:val="003E21D5"/>
    <w:rsid w:val="003E2304"/>
    <w:rsid w:val="003E2823"/>
    <w:rsid w:val="003E2909"/>
    <w:rsid w:val="003E2ABA"/>
    <w:rsid w:val="003E2C3F"/>
    <w:rsid w:val="003E30EB"/>
    <w:rsid w:val="003E33F4"/>
    <w:rsid w:val="003E3DDF"/>
    <w:rsid w:val="003E43EC"/>
    <w:rsid w:val="003E45E1"/>
    <w:rsid w:val="003E4B6B"/>
    <w:rsid w:val="003E4C18"/>
    <w:rsid w:val="003E504E"/>
    <w:rsid w:val="003E51C1"/>
    <w:rsid w:val="003E5590"/>
    <w:rsid w:val="003E6152"/>
    <w:rsid w:val="003E61C6"/>
    <w:rsid w:val="003E626C"/>
    <w:rsid w:val="003E77C8"/>
    <w:rsid w:val="003E790D"/>
    <w:rsid w:val="003F0242"/>
    <w:rsid w:val="003F0380"/>
    <w:rsid w:val="003F059F"/>
    <w:rsid w:val="003F07A6"/>
    <w:rsid w:val="003F0C5A"/>
    <w:rsid w:val="003F0C63"/>
    <w:rsid w:val="003F0E70"/>
    <w:rsid w:val="003F0E94"/>
    <w:rsid w:val="003F1D49"/>
    <w:rsid w:val="003F1F0D"/>
    <w:rsid w:val="003F21D2"/>
    <w:rsid w:val="003F25E6"/>
    <w:rsid w:val="003F2A14"/>
    <w:rsid w:val="003F2E5D"/>
    <w:rsid w:val="003F334A"/>
    <w:rsid w:val="003F39D8"/>
    <w:rsid w:val="003F40C9"/>
    <w:rsid w:val="003F4448"/>
    <w:rsid w:val="003F4903"/>
    <w:rsid w:val="003F497E"/>
    <w:rsid w:val="003F4A09"/>
    <w:rsid w:val="003F582B"/>
    <w:rsid w:val="003F5AC1"/>
    <w:rsid w:val="003F5FE2"/>
    <w:rsid w:val="003F600D"/>
    <w:rsid w:val="003F6117"/>
    <w:rsid w:val="003F61F3"/>
    <w:rsid w:val="003F6816"/>
    <w:rsid w:val="003F6A38"/>
    <w:rsid w:val="003F71FC"/>
    <w:rsid w:val="003F730A"/>
    <w:rsid w:val="003F76A7"/>
    <w:rsid w:val="003F77F2"/>
    <w:rsid w:val="00400246"/>
    <w:rsid w:val="00400D39"/>
    <w:rsid w:val="00400DAA"/>
    <w:rsid w:val="00400E26"/>
    <w:rsid w:val="00400E7F"/>
    <w:rsid w:val="0040157C"/>
    <w:rsid w:val="00401636"/>
    <w:rsid w:val="00401A2B"/>
    <w:rsid w:val="00401F33"/>
    <w:rsid w:val="00401FBF"/>
    <w:rsid w:val="00402525"/>
    <w:rsid w:val="00402E20"/>
    <w:rsid w:val="00403191"/>
    <w:rsid w:val="004031B2"/>
    <w:rsid w:val="00403346"/>
    <w:rsid w:val="00403541"/>
    <w:rsid w:val="00403B87"/>
    <w:rsid w:val="00403C65"/>
    <w:rsid w:val="00403E6F"/>
    <w:rsid w:val="00404B6B"/>
    <w:rsid w:val="00405623"/>
    <w:rsid w:val="004057CA"/>
    <w:rsid w:val="0040583A"/>
    <w:rsid w:val="0040583F"/>
    <w:rsid w:val="0040595E"/>
    <w:rsid w:val="0040599D"/>
    <w:rsid w:val="00406FF6"/>
    <w:rsid w:val="004072B8"/>
    <w:rsid w:val="00407548"/>
    <w:rsid w:val="00407604"/>
    <w:rsid w:val="00407CF0"/>
    <w:rsid w:val="0041032C"/>
    <w:rsid w:val="004107C8"/>
    <w:rsid w:val="00410F07"/>
    <w:rsid w:val="00410FE1"/>
    <w:rsid w:val="00411102"/>
    <w:rsid w:val="00411518"/>
    <w:rsid w:val="00411633"/>
    <w:rsid w:val="004119CD"/>
    <w:rsid w:val="00411E0E"/>
    <w:rsid w:val="00412147"/>
    <w:rsid w:val="0041278C"/>
    <w:rsid w:val="00412AC6"/>
    <w:rsid w:val="00412CCB"/>
    <w:rsid w:val="00412E24"/>
    <w:rsid w:val="0041319D"/>
    <w:rsid w:val="004136BE"/>
    <w:rsid w:val="004136F0"/>
    <w:rsid w:val="00413D6C"/>
    <w:rsid w:val="00413F1D"/>
    <w:rsid w:val="0041405D"/>
    <w:rsid w:val="00414405"/>
    <w:rsid w:val="004144DD"/>
    <w:rsid w:val="0041481F"/>
    <w:rsid w:val="004149B0"/>
    <w:rsid w:val="00415214"/>
    <w:rsid w:val="00415889"/>
    <w:rsid w:val="00415BF3"/>
    <w:rsid w:val="00416085"/>
    <w:rsid w:val="004160D0"/>
    <w:rsid w:val="0041626F"/>
    <w:rsid w:val="0041668A"/>
    <w:rsid w:val="00416D25"/>
    <w:rsid w:val="00416D6F"/>
    <w:rsid w:val="0041706A"/>
    <w:rsid w:val="00417539"/>
    <w:rsid w:val="00417829"/>
    <w:rsid w:val="004179DF"/>
    <w:rsid w:val="00420E2B"/>
    <w:rsid w:val="00420F88"/>
    <w:rsid w:val="004213DD"/>
    <w:rsid w:val="00421497"/>
    <w:rsid w:val="00421B99"/>
    <w:rsid w:val="00421FAF"/>
    <w:rsid w:val="0042284D"/>
    <w:rsid w:val="00423265"/>
    <w:rsid w:val="004232E5"/>
    <w:rsid w:val="004233BC"/>
    <w:rsid w:val="00423D85"/>
    <w:rsid w:val="00423E8B"/>
    <w:rsid w:val="00423F74"/>
    <w:rsid w:val="0042434E"/>
    <w:rsid w:val="00424822"/>
    <w:rsid w:val="00424A78"/>
    <w:rsid w:val="00424E4E"/>
    <w:rsid w:val="00424EF5"/>
    <w:rsid w:val="00425D76"/>
    <w:rsid w:val="00425F86"/>
    <w:rsid w:val="004266E1"/>
    <w:rsid w:val="00426721"/>
    <w:rsid w:val="00426765"/>
    <w:rsid w:val="00426840"/>
    <w:rsid w:val="00426C14"/>
    <w:rsid w:val="00426E51"/>
    <w:rsid w:val="00430D20"/>
    <w:rsid w:val="00431093"/>
    <w:rsid w:val="00431363"/>
    <w:rsid w:val="004318A1"/>
    <w:rsid w:val="00432680"/>
    <w:rsid w:val="00432D8A"/>
    <w:rsid w:val="00432FFE"/>
    <w:rsid w:val="00433B61"/>
    <w:rsid w:val="00433D51"/>
    <w:rsid w:val="00433E74"/>
    <w:rsid w:val="00434E33"/>
    <w:rsid w:val="004364FA"/>
    <w:rsid w:val="004366D0"/>
    <w:rsid w:val="00437225"/>
    <w:rsid w:val="00437535"/>
    <w:rsid w:val="00437804"/>
    <w:rsid w:val="00437B85"/>
    <w:rsid w:val="00437C38"/>
    <w:rsid w:val="00437CFF"/>
    <w:rsid w:val="0044002E"/>
    <w:rsid w:val="004403A4"/>
    <w:rsid w:val="00440494"/>
    <w:rsid w:val="00440E44"/>
    <w:rsid w:val="00440FC7"/>
    <w:rsid w:val="0044152B"/>
    <w:rsid w:val="00441CE2"/>
    <w:rsid w:val="00441E56"/>
    <w:rsid w:val="00443C8E"/>
    <w:rsid w:val="004445DA"/>
    <w:rsid w:val="00444978"/>
    <w:rsid w:val="00444A11"/>
    <w:rsid w:val="00444DFB"/>
    <w:rsid w:val="00444E7B"/>
    <w:rsid w:val="00444E9D"/>
    <w:rsid w:val="00445053"/>
    <w:rsid w:val="004459A5"/>
    <w:rsid w:val="00445C91"/>
    <w:rsid w:val="00445FD5"/>
    <w:rsid w:val="004462D3"/>
    <w:rsid w:val="00446652"/>
    <w:rsid w:val="004468F3"/>
    <w:rsid w:val="00447D70"/>
    <w:rsid w:val="004500FB"/>
    <w:rsid w:val="00450859"/>
    <w:rsid w:val="00450970"/>
    <w:rsid w:val="00450C7D"/>
    <w:rsid w:val="00450DAF"/>
    <w:rsid w:val="0045144A"/>
    <w:rsid w:val="004514FC"/>
    <w:rsid w:val="00451761"/>
    <w:rsid w:val="004518A1"/>
    <w:rsid w:val="00452363"/>
    <w:rsid w:val="00452984"/>
    <w:rsid w:val="00452EBB"/>
    <w:rsid w:val="00452F8E"/>
    <w:rsid w:val="004530BD"/>
    <w:rsid w:val="00453357"/>
    <w:rsid w:val="0045361B"/>
    <w:rsid w:val="00453678"/>
    <w:rsid w:val="00453FB5"/>
    <w:rsid w:val="00454702"/>
    <w:rsid w:val="0045486D"/>
    <w:rsid w:val="00454A97"/>
    <w:rsid w:val="004555EB"/>
    <w:rsid w:val="0045563B"/>
    <w:rsid w:val="00455A6E"/>
    <w:rsid w:val="00455AB2"/>
    <w:rsid w:val="00455D23"/>
    <w:rsid w:val="00455D4E"/>
    <w:rsid w:val="00455EA3"/>
    <w:rsid w:val="004563C9"/>
    <w:rsid w:val="00456472"/>
    <w:rsid w:val="00456642"/>
    <w:rsid w:val="00456656"/>
    <w:rsid w:val="0045672D"/>
    <w:rsid w:val="004567D1"/>
    <w:rsid w:val="00456BE8"/>
    <w:rsid w:val="00456FC2"/>
    <w:rsid w:val="004572C6"/>
    <w:rsid w:val="004579AF"/>
    <w:rsid w:val="00457A80"/>
    <w:rsid w:val="00460102"/>
    <w:rsid w:val="004601E6"/>
    <w:rsid w:val="00460823"/>
    <w:rsid w:val="00460D57"/>
    <w:rsid w:val="0046109D"/>
    <w:rsid w:val="004611FE"/>
    <w:rsid w:val="004612DA"/>
    <w:rsid w:val="0046175E"/>
    <w:rsid w:val="004618B1"/>
    <w:rsid w:val="004619EE"/>
    <w:rsid w:val="00461D7A"/>
    <w:rsid w:val="0046235E"/>
    <w:rsid w:val="00462404"/>
    <w:rsid w:val="004624EF"/>
    <w:rsid w:val="00462726"/>
    <w:rsid w:val="00462AC2"/>
    <w:rsid w:val="00463450"/>
    <w:rsid w:val="004635B4"/>
    <w:rsid w:val="00463A51"/>
    <w:rsid w:val="00463EA0"/>
    <w:rsid w:val="00464016"/>
    <w:rsid w:val="00464959"/>
    <w:rsid w:val="004652C8"/>
    <w:rsid w:val="004654C4"/>
    <w:rsid w:val="00465918"/>
    <w:rsid w:val="00465B52"/>
    <w:rsid w:val="00465CDD"/>
    <w:rsid w:val="00465E0D"/>
    <w:rsid w:val="00466AA7"/>
    <w:rsid w:val="00466B04"/>
    <w:rsid w:val="00466C88"/>
    <w:rsid w:val="00466E27"/>
    <w:rsid w:val="00466FFD"/>
    <w:rsid w:val="00467847"/>
    <w:rsid w:val="00467957"/>
    <w:rsid w:val="00467B78"/>
    <w:rsid w:val="00467E47"/>
    <w:rsid w:val="00467F2C"/>
    <w:rsid w:val="00470366"/>
    <w:rsid w:val="00470557"/>
    <w:rsid w:val="00470B1F"/>
    <w:rsid w:val="00470BB6"/>
    <w:rsid w:val="00471144"/>
    <w:rsid w:val="0047117F"/>
    <w:rsid w:val="00471E3B"/>
    <w:rsid w:val="00472A73"/>
    <w:rsid w:val="00472F36"/>
    <w:rsid w:val="00472F5F"/>
    <w:rsid w:val="00472F71"/>
    <w:rsid w:val="00473092"/>
    <w:rsid w:val="004739E6"/>
    <w:rsid w:val="00473FBB"/>
    <w:rsid w:val="004740DE"/>
    <w:rsid w:val="00474ABF"/>
    <w:rsid w:val="004754E6"/>
    <w:rsid w:val="0047636B"/>
    <w:rsid w:val="0047643F"/>
    <w:rsid w:val="00476537"/>
    <w:rsid w:val="004767AE"/>
    <w:rsid w:val="00476ED1"/>
    <w:rsid w:val="00476F72"/>
    <w:rsid w:val="0047781E"/>
    <w:rsid w:val="0047798D"/>
    <w:rsid w:val="00477A8A"/>
    <w:rsid w:val="00477BB6"/>
    <w:rsid w:val="004800B6"/>
    <w:rsid w:val="00480276"/>
    <w:rsid w:val="0048044B"/>
    <w:rsid w:val="00480571"/>
    <w:rsid w:val="00480AED"/>
    <w:rsid w:val="00480F47"/>
    <w:rsid w:val="00481809"/>
    <w:rsid w:val="00481AE2"/>
    <w:rsid w:val="00481CD0"/>
    <w:rsid w:val="0048275E"/>
    <w:rsid w:val="00482C8D"/>
    <w:rsid w:val="00482CAC"/>
    <w:rsid w:val="004837A4"/>
    <w:rsid w:val="00483946"/>
    <w:rsid w:val="00483D9B"/>
    <w:rsid w:val="0048487D"/>
    <w:rsid w:val="00484D5C"/>
    <w:rsid w:val="00485C80"/>
    <w:rsid w:val="00485CF8"/>
    <w:rsid w:val="00485DBE"/>
    <w:rsid w:val="00486460"/>
    <w:rsid w:val="004864DC"/>
    <w:rsid w:val="00486C27"/>
    <w:rsid w:val="004873F8"/>
    <w:rsid w:val="00487485"/>
    <w:rsid w:val="004874B1"/>
    <w:rsid w:val="004874DD"/>
    <w:rsid w:val="004874F5"/>
    <w:rsid w:val="0048769B"/>
    <w:rsid w:val="004876F3"/>
    <w:rsid w:val="0048774F"/>
    <w:rsid w:val="00487879"/>
    <w:rsid w:val="00487DFC"/>
    <w:rsid w:val="004901EC"/>
    <w:rsid w:val="004902FD"/>
    <w:rsid w:val="00490426"/>
    <w:rsid w:val="00490A76"/>
    <w:rsid w:val="00491166"/>
    <w:rsid w:val="0049118A"/>
    <w:rsid w:val="00491403"/>
    <w:rsid w:val="00491A46"/>
    <w:rsid w:val="0049254D"/>
    <w:rsid w:val="00492716"/>
    <w:rsid w:val="00492A04"/>
    <w:rsid w:val="00492AC3"/>
    <w:rsid w:val="004930E8"/>
    <w:rsid w:val="0049319A"/>
    <w:rsid w:val="004933A7"/>
    <w:rsid w:val="004937BD"/>
    <w:rsid w:val="00493B03"/>
    <w:rsid w:val="00493C32"/>
    <w:rsid w:val="00493DAC"/>
    <w:rsid w:val="0049418F"/>
    <w:rsid w:val="00494487"/>
    <w:rsid w:val="004951B3"/>
    <w:rsid w:val="004952CD"/>
    <w:rsid w:val="004957A0"/>
    <w:rsid w:val="00496369"/>
    <w:rsid w:val="0049636D"/>
    <w:rsid w:val="004963C8"/>
    <w:rsid w:val="00496493"/>
    <w:rsid w:val="00496B6E"/>
    <w:rsid w:val="00496EB6"/>
    <w:rsid w:val="00497A1B"/>
    <w:rsid w:val="00497C36"/>
    <w:rsid w:val="004A035F"/>
    <w:rsid w:val="004A1183"/>
    <w:rsid w:val="004A11DC"/>
    <w:rsid w:val="004A1686"/>
    <w:rsid w:val="004A16A9"/>
    <w:rsid w:val="004A20D9"/>
    <w:rsid w:val="004A22A9"/>
    <w:rsid w:val="004A26DA"/>
    <w:rsid w:val="004A446F"/>
    <w:rsid w:val="004A4626"/>
    <w:rsid w:val="004A6503"/>
    <w:rsid w:val="004A6524"/>
    <w:rsid w:val="004A6583"/>
    <w:rsid w:val="004A6817"/>
    <w:rsid w:val="004A7F16"/>
    <w:rsid w:val="004A7FDD"/>
    <w:rsid w:val="004B02D6"/>
    <w:rsid w:val="004B06A6"/>
    <w:rsid w:val="004B0964"/>
    <w:rsid w:val="004B0980"/>
    <w:rsid w:val="004B0C68"/>
    <w:rsid w:val="004B1103"/>
    <w:rsid w:val="004B1236"/>
    <w:rsid w:val="004B1446"/>
    <w:rsid w:val="004B188B"/>
    <w:rsid w:val="004B1FAB"/>
    <w:rsid w:val="004B2C63"/>
    <w:rsid w:val="004B3092"/>
    <w:rsid w:val="004B37AD"/>
    <w:rsid w:val="004B3D5C"/>
    <w:rsid w:val="004B4CE4"/>
    <w:rsid w:val="004B4DAD"/>
    <w:rsid w:val="004B51E8"/>
    <w:rsid w:val="004B54AD"/>
    <w:rsid w:val="004B579C"/>
    <w:rsid w:val="004B6323"/>
    <w:rsid w:val="004B6611"/>
    <w:rsid w:val="004B6A91"/>
    <w:rsid w:val="004B6AA5"/>
    <w:rsid w:val="004B6DC8"/>
    <w:rsid w:val="004B6F98"/>
    <w:rsid w:val="004B7118"/>
    <w:rsid w:val="004B71D4"/>
    <w:rsid w:val="004B726D"/>
    <w:rsid w:val="004B74CE"/>
    <w:rsid w:val="004C0279"/>
    <w:rsid w:val="004C0593"/>
    <w:rsid w:val="004C07BF"/>
    <w:rsid w:val="004C0A5B"/>
    <w:rsid w:val="004C0FB8"/>
    <w:rsid w:val="004C0FB9"/>
    <w:rsid w:val="004C10AF"/>
    <w:rsid w:val="004C1630"/>
    <w:rsid w:val="004C168A"/>
    <w:rsid w:val="004C1748"/>
    <w:rsid w:val="004C17AD"/>
    <w:rsid w:val="004C1B9F"/>
    <w:rsid w:val="004C1D71"/>
    <w:rsid w:val="004C1E8B"/>
    <w:rsid w:val="004C2679"/>
    <w:rsid w:val="004C2914"/>
    <w:rsid w:val="004C2D65"/>
    <w:rsid w:val="004C2F29"/>
    <w:rsid w:val="004C30A0"/>
    <w:rsid w:val="004C4083"/>
    <w:rsid w:val="004C40C1"/>
    <w:rsid w:val="004C4AA5"/>
    <w:rsid w:val="004C4CA8"/>
    <w:rsid w:val="004C4D8B"/>
    <w:rsid w:val="004C57B3"/>
    <w:rsid w:val="004C5A14"/>
    <w:rsid w:val="004C652C"/>
    <w:rsid w:val="004C68DD"/>
    <w:rsid w:val="004C69D3"/>
    <w:rsid w:val="004C6A17"/>
    <w:rsid w:val="004C6F05"/>
    <w:rsid w:val="004C750A"/>
    <w:rsid w:val="004C756A"/>
    <w:rsid w:val="004C774D"/>
    <w:rsid w:val="004C7A4E"/>
    <w:rsid w:val="004C7B8F"/>
    <w:rsid w:val="004D01EB"/>
    <w:rsid w:val="004D02C5"/>
    <w:rsid w:val="004D078F"/>
    <w:rsid w:val="004D079E"/>
    <w:rsid w:val="004D0C88"/>
    <w:rsid w:val="004D0DE6"/>
    <w:rsid w:val="004D0EAD"/>
    <w:rsid w:val="004D1088"/>
    <w:rsid w:val="004D13A6"/>
    <w:rsid w:val="004D159C"/>
    <w:rsid w:val="004D1EF3"/>
    <w:rsid w:val="004D29EE"/>
    <w:rsid w:val="004D2D0A"/>
    <w:rsid w:val="004D2FC9"/>
    <w:rsid w:val="004D383A"/>
    <w:rsid w:val="004D3907"/>
    <w:rsid w:val="004D3DAA"/>
    <w:rsid w:val="004D3F16"/>
    <w:rsid w:val="004D40A1"/>
    <w:rsid w:val="004D42E0"/>
    <w:rsid w:val="004D44AB"/>
    <w:rsid w:val="004D468A"/>
    <w:rsid w:val="004D4B78"/>
    <w:rsid w:val="004D4F70"/>
    <w:rsid w:val="004D5A84"/>
    <w:rsid w:val="004D5AEF"/>
    <w:rsid w:val="004D660A"/>
    <w:rsid w:val="004D796D"/>
    <w:rsid w:val="004D79DA"/>
    <w:rsid w:val="004D7D73"/>
    <w:rsid w:val="004E0033"/>
    <w:rsid w:val="004E024D"/>
    <w:rsid w:val="004E029E"/>
    <w:rsid w:val="004E02C0"/>
    <w:rsid w:val="004E049F"/>
    <w:rsid w:val="004E141A"/>
    <w:rsid w:val="004E1730"/>
    <w:rsid w:val="004E19D3"/>
    <w:rsid w:val="004E1AE8"/>
    <w:rsid w:val="004E1DD1"/>
    <w:rsid w:val="004E1E1D"/>
    <w:rsid w:val="004E285D"/>
    <w:rsid w:val="004E2BD8"/>
    <w:rsid w:val="004E2DB6"/>
    <w:rsid w:val="004E2E50"/>
    <w:rsid w:val="004E30C9"/>
    <w:rsid w:val="004E32E7"/>
    <w:rsid w:val="004E32ED"/>
    <w:rsid w:val="004E3DF4"/>
    <w:rsid w:val="004E3FA0"/>
    <w:rsid w:val="004E415B"/>
    <w:rsid w:val="004E453B"/>
    <w:rsid w:val="004E453E"/>
    <w:rsid w:val="004E49D7"/>
    <w:rsid w:val="004E4DB8"/>
    <w:rsid w:val="004E4EB8"/>
    <w:rsid w:val="004E501C"/>
    <w:rsid w:val="004E57F0"/>
    <w:rsid w:val="004E606E"/>
    <w:rsid w:val="004E6168"/>
    <w:rsid w:val="004E6462"/>
    <w:rsid w:val="004E740E"/>
    <w:rsid w:val="004E7607"/>
    <w:rsid w:val="004E76F9"/>
    <w:rsid w:val="004F04B1"/>
    <w:rsid w:val="004F05ED"/>
    <w:rsid w:val="004F06D1"/>
    <w:rsid w:val="004F089F"/>
    <w:rsid w:val="004F110A"/>
    <w:rsid w:val="004F1318"/>
    <w:rsid w:val="004F1674"/>
    <w:rsid w:val="004F1B36"/>
    <w:rsid w:val="004F1DF1"/>
    <w:rsid w:val="004F1E60"/>
    <w:rsid w:val="004F2365"/>
    <w:rsid w:val="004F2B14"/>
    <w:rsid w:val="004F322E"/>
    <w:rsid w:val="004F3532"/>
    <w:rsid w:val="004F3662"/>
    <w:rsid w:val="004F3919"/>
    <w:rsid w:val="004F3B33"/>
    <w:rsid w:val="004F3F69"/>
    <w:rsid w:val="004F41C3"/>
    <w:rsid w:val="004F4655"/>
    <w:rsid w:val="004F494E"/>
    <w:rsid w:val="004F4DB3"/>
    <w:rsid w:val="004F5993"/>
    <w:rsid w:val="004F5D18"/>
    <w:rsid w:val="004F5D21"/>
    <w:rsid w:val="004F5FE3"/>
    <w:rsid w:val="004F6082"/>
    <w:rsid w:val="004F63FD"/>
    <w:rsid w:val="004F66FB"/>
    <w:rsid w:val="004F6985"/>
    <w:rsid w:val="004F69A6"/>
    <w:rsid w:val="004F6EF8"/>
    <w:rsid w:val="004F773B"/>
    <w:rsid w:val="004F77A6"/>
    <w:rsid w:val="004F79AE"/>
    <w:rsid w:val="004F7CA2"/>
    <w:rsid w:val="004F7E9F"/>
    <w:rsid w:val="00500013"/>
    <w:rsid w:val="00500039"/>
    <w:rsid w:val="0050036B"/>
    <w:rsid w:val="00500409"/>
    <w:rsid w:val="005005EA"/>
    <w:rsid w:val="00500D6A"/>
    <w:rsid w:val="00500E11"/>
    <w:rsid w:val="00500E4F"/>
    <w:rsid w:val="00500E65"/>
    <w:rsid w:val="00500F3C"/>
    <w:rsid w:val="00501616"/>
    <w:rsid w:val="00502353"/>
    <w:rsid w:val="005027A0"/>
    <w:rsid w:val="00502853"/>
    <w:rsid w:val="00502A37"/>
    <w:rsid w:val="00502A8A"/>
    <w:rsid w:val="00502CE8"/>
    <w:rsid w:val="00503359"/>
    <w:rsid w:val="0050341F"/>
    <w:rsid w:val="00503443"/>
    <w:rsid w:val="00503AC6"/>
    <w:rsid w:val="00503B0B"/>
    <w:rsid w:val="00504690"/>
    <w:rsid w:val="0050483B"/>
    <w:rsid w:val="00504A57"/>
    <w:rsid w:val="00504A70"/>
    <w:rsid w:val="005053BE"/>
    <w:rsid w:val="00505A37"/>
    <w:rsid w:val="005064B7"/>
    <w:rsid w:val="00506A0A"/>
    <w:rsid w:val="00506F4B"/>
    <w:rsid w:val="00507FD9"/>
    <w:rsid w:val="005104E5"/>
    <w:rsid w:val="00510FDF"/>
    <w:rsid w:val="00511027"/>
    <w:rsid w:val="005116F3"/>
    <w:rsid w:val="00511A4E"/>
    <w:rsid w:val="00511A87"/>
    <w:rsid w:val="00511B1A"/>
    <w:rsid w:val="00511C12"/>
    <w:rsid w:val="00512FBD"/>
    <w:rsid w:val="005134DB"/>
    <w:rsid w:val="00513521"/>
    <w:rsid w:val="005135D9"/>
    <w:rsid w:val="0051361C"/>
    <w:rsid w:val="00513B01"/>
    <w:rsid w:val="00513E09"/>
    <w:rsid w:val="00514117"/>
    <w:rsid w:val="0051433B"/>
    <w:rsid w:val="0051466F"/>
    <w:rsid w:val="0051491C"/>
    <w:rsid w:val="005150DE"/>
    <w:rsid w:val="00515167"/>
    <w:rsid w:val="005156C0"/>
    <w:rsid w:val="00515DA6"/>
    <w:rsid w:val="00516188"/>
    <w:rsid w:val="00516A66"/>
    <w:rsid w:val="0051719C"/>
    <w:rsid w:val="005173AC"/>
    <w:rsid w:val="0051764C"/>
    <w:rsid w:val="00517C05"/>
    <w:rsid w:val="0052018F"/>
    <w:rsid w:val="00520319"/>
    <w:rsid w:val="0052065C"/>
    <w:rsid w:val="0052138F"/>
    <w:rsid w:val="005213D6"/>
    <w:rsid w:val="00521408"/>
    <w:rsid w:val="00522942"/>
    <w:rsid w:val="00523281"/>
    <w:rsid w:val="005233AF"/>
    <w:rsid w:val="0052367C"/>
    <w:rsid w:val="00523853"/>
    <w:rsid w:val="00523B43"/>
    <w:rsid w:val="005242F5"/>
    <w:rsid w:val="005247C6"/>
    <w:rsid w:val="0052538D"/>
    <w:rsid w:val="005253CD"/>
    <w:rsid w:val="00525467"/>
    <w:rsid w:val="0052588C"/>
    <w:rsid w:val="00525F1E"/>
    <w:rsid w:val="005262D4"/>
    <w:rsid w:val="005264DB"/>
    <w:rsid w:val="005266E5"/>
    <w:rsid w:val="00526D65"/>
    <w:rsid w:val="00526EE9"/>
    <w:rsid w:val="00527162"/>
    <w:rsid w:val="0052777D"/>
    <w:rsid w:val="005279ED"/>
    <w:rsid w:val="00527B47"/>
    <w:rsid w:val="0053009E"/>
    <w:rsid w:val="005308B2"/>
    <w:rsid w:val="005313C6"/>
    <w:rsid w:val="0053146D"/>
    <w:rsid w:val="00531FDC"/>
    <w:rsid w:val="00532384"/>
    <w:rsid w:val="005323BF"/>
    <w:rsid w:val="00533653"/>
    <w:rsid w:val="0053366E"/>
    <w:rsid w:val="005336BD"/>
    <w:rsid w:val="00533AA2"/>
    <w:rsid w:val="00533CA8"/>
    <w:rsid w:val="00534194"/>
    <w:rsid w:val="0053459C"/>
    <w:rsid w:val="00534BD3"/>
    <w:rsid w:val="00535443"/>
    <w:rsid w:val="00535B03"/>
    <w:rsid w:val="00535B59"/>
    <w:rsid w:val="00535D67"/>
    <w:rsid w:val="00535F3E"/>
    <w:rsid w:val="005367B5"/>
    <w:rsid w:val="00536E16"/>
    <w:rsid w:val="00536FFE"/>
    <w:rsid w:val="00537392"/>
    <w:rsid w:val="00537C93"/>
    <w:rsid w:val="005406FC"/>
    <w:rsid w:val="00540AB1"/>
    <w:rsid w:val="00540D56"/>
    <w:rsid w:val="0054145A"/>
    <w:rsid w:val="005414BE"/>
    <w:rsid w:val="0054239C"/>
    <w:rsid w:val="00543334"/>
    <w:rsid w:val="0054342E"/>
    <w:rsid w:val="0054350E"/>
    <w:rsid w:val="00543F12"/>
    <w:rsid w:val="0054406E"/>
    <w:rsid w:val="0054411A"/>
    <w:rsid w:val="0054425C"/>
    <w:rsid w:val="00544499"/>
    <w:rsid w:val="00544668"/>
    <w:rsid w:val="005448FD"/>
    <w:rsid w:val="00544EF1"/>
    <w:rsid w:val="00545020"/>
    <w:rsid w:val="00545037"/>
    <w:rsid w:val="0054560A"/>
    <w:rsid w:val="0054566D"/>
    <w:rsid w:val="005456ED"/>
    <w:rsid w:val="005464B2"/>
    <w:rsid w:val="005465CA"/>
    <w:rsid w:val="005465EB"/>
    <w:rsid w:val="0054669B"/>
    <w:rsid w:val="00546769"/>
    <w:rsid w:val="00546F67"/>
    <w:rsid w:val="00547020"/>
    <w:rsid w:val="00547EC7"/>
    <w:rsid w:val="00547F92"/>
    <w:rsid w:val="0055055E"/>
    <w:rsid w:val="00550739"/>
    <w:rsid w:val="005507BC"/>
    <w:rsid w:val="00550CDE"/>
    <w:rsid w:val="00551093"/>
    <w:rsid w:val="0055117B"/>
    <w:rsid w:val="0055147A"/>
    <w:rsid w:val="0055152A"/>
    <w:rsid w:val="005519D4"/>
    <w:rsid w:val="00551AE8"/>
    <w:rsid w:val="00551EC3"/>
    <w:rsid w:val="00552008"/>
    <w:rsid w:val="00552209"/>
    <w:rsid w:val="005525FB"/>
    <w:rsid w:val="00552676"/>
    <w:rsid w:val="00552D37"/>
    <w:rsid w:val="00553432"/>
    <w:rsid w:val="00553731"/>
    <w:rsid w:val="0055382D"/>
    <w:rsid w:val="005538F4"/>
    <w:rsid w:val="00553D04"/>
    <w:rsid w:val="00553D27"/>
    <w:rsid w:val="00553FCB"/>
    <w:rsid w:val="005540E1"/>
    <w:rsid w:val="0055491E"/>
    <w:rsid w:val="00554CA0"/>
    <w:rsid w:val="00554DF5"/>
    <w:rsid w:val="00554F21"/>
    <w:rsid w:val="00554F46"/>
    <w:rsid w:val="00555242"/>
    <w:rsid w:val="00555BBA"/>
    <w:rsid w:val="00555E53"/>
    <w:rsid w:val="00555F53"/>
    <w:rsid w:val="00556172"/>
    <w:rsid w:val="005562C1"/>
    <w:rsid w:val="005563B6"/>
    <w:rsid w:val="00556651"/>
    <w:rsid w:val="00556D1D"/>
    <w:rsid w:val="0055762C"/>
    <w:rsid w:val="0055791A"/>
    <w:rsid w:val="005604FD"/>
    <w:rsid w:val="00560614"/>
    <w:rsid w:val="00560736"/>
    <w:rsid w:val="00560D67"/>
    <w:rsid w:val="00560E5A"/>
    <w:rsid w:val="00561202"/>
    <w:rsid w:val="005614A8"/>
    <w:rsid w:val="00561BC0"/>
    <w:rsid w:val="00562381"/>
    <w:rsid w:val="00562418"/>
    <w:rsid w:val="005626A9"/>
    <w:rsid w:val="00562B35"/>
    <w:rsid w:val="00562CDD"/>
    <w:rsid w:val="005630B9"/>
    <w:rsid w:val="005638C8"/>
    <w:rsid w:val="00563A5C"/>
    <w:rsid w:val="00563CBF"/>
    <w:rsid w:val="00564655"/>
    <w:rsid w:val="0056473B"/>
    <w:rsid w:val="00564759"/>
    <w:rsid w:val="00564E83"/>
    <w:rsid w:val="0056548F"/>
    <w:rsid w:val="00565A8A"/>
    <w:rsid w:val="00565CA7"/>
    <w:rsid w:val="00565CD9"/>
    <w:rsid w:val="00566128"/>
    <w:rsid w:val="00566153"/>
    <w:rsid w:val="00566681"/>
    <w:rsid w:val="0056692A"/>
    <w:rsid w:val="00566B23"/>
    <w:rsid w:val="005670E3"/>
    <w:rsid w:val="0056739A"/>
    <w:rsid w:val="005674FD"/>
    <w:rsid w:val="005700C2"/>
    <w:rsid w:val="0057017A"/>
    <w:rsid w:val="00570213"/>
    <w:rsid w:val="00570895"/>
    <w:rsid w:val="005710D3"/>
    <w:rsid w:val="0057145E"/>
    <w:rsid w:val="005725B3"/>
    <w:rsid w:val="005726D2"/>
    <w:rsid w:val="005728AD"/>
    <w:rsid w:val="00572B4B"/>
    <w:rsid w:val="00572C58"/>
    <w:rsid w:val="00572D15"/>
    <w:rsid w:val="00572DD5"/>
    <w:rsid w:val="00573152"/>
    <w:rsid w:val="00573513"/>
    <w:rsid w:val="005741AF"/>
    <w:rsid w:val="005742D1"/>
    <w:rsid w:val="00575401"/>
    <w:rsid w:val="0057589A"/>
    <w:rsid w:val="005761C4"/>
    <w:rsid w:val="005762B4"/>
    <w:rsid w:val="0057633B"/>
    <w:rsid w:val="00576377"/>
    <w:rsid w:val="005766E5"/>
    <w:rsid w:val="005768D6"/>
    <w:rsid w:val="00576CC9"/>
    <w:rsid w:val="00576F93"/>
    <w:rsid w:val="0057779B"/>
    <w:rsid w:val="00577B7F"/>
    <w:rsid w:val="00577C1A"/>
    <w:rsid w:val="005800A0"/>
    <w:rsid w:val="005809C2"/>
    <w:rsid w:val="005816CA"/>
    <w:rsid w:val="00581AD1"/>
    <w:rsid w:val="005828BB"/>
    <w:rsid w:val="00582F52"/>
    <w:rsid w:val="0058347E"/>
    <w:rsid w:val="00583528"/>
    <w:rsid w:val="00583666"/>
    <w:rsid w:val="005837BB"/>
    <w:rsid w:val="00583C8B"/>
    <w:rsid w:val="00583F20"/>
    <w:rsid w:val="005843AD"/>
    <w:rsid w:val="00584B3D"/>
    <w:rsid w:val="00584CC9"/>
    <w:rsid w:val="00584D5C"/>
    <w:rsid w:val="00584F09"/>
    <w:rsid w:val="00585BEF"/>
    <w:rsid w:val="005861B7"/>
    <w:rsid w:val="005864BC"/>
    <w:rsid w:val="00586711"/>
    <w:rsid w:val="005868EB"/>
    <w:rsid w:val="00586A7A"/>
    <w:rsid w:val="00587B67"/>
    <w:rsid w:val="00587FBD"/>
    <w:rsid w:val="005900AC"/>
    <w:rsid w:val="00590A4F"/>
    <w:rsid w:val="00590E4C"/>
    <w:rsid w:val="005910AF"/>
    <w:rsid w:val="00591273"/>
    <w:rsid w:val="0059133E"/>
    <w:rsid w:val="0059135F"/>
    <w:rsid w:val="00591622"/>
    <w:rsid w:val="00591A3D"/>
    <w:rsid w:val="00591E67"/>
    <w:rsid w:val="00592098"/>
    <w:rsid w:val="005923A1"/>
    <w:rsid w:val="00592420"/>
    <w:rsid w:val="00592854"/>
    <w:rsid w:val="00592D8F"/>
    <w:rsid w:val="0059353A"/>
    <w:rsid w:val="00593C9E"/>
    <w:rsid w:val="00593F1E"/>
    <w:rsid w:val="00594639"/>
    <w:rsid w:val="0059474E"/>
    <w:rsid w:val="005948D2"/>
    <w:rsid w:val="0059491B"/>
    <w:rsid w:val="00594A5A"/>
    <w:rsid w:val="00594C96"/>
    <w:rsid w:val="00595122"/>
    <w:rsid w:val="005955F9"/>
    <w:rsid w:val="00595694"/>
    <w:rsid w:val="00595D9F"/>
    <w:rsid w:val="00596B17"/>
    <w:rsid w:val="00597396"/>
    <w:rsid w:val="0059797E"/>
    <w:rsid w:val="005A045C"/>
    <w:rsid w:val="005A04F8"/>
    <w:rsid w:val="005A0592"/>
    <w:rsid w:val="005A0D5E"/>
    <w:rsid w:val="005A1311"/>
    <w:rsid w:val="005A133C"/>
    <w:rsid w:val="005A189B"/>
    <w:rsid w:val="005A1B38"/>
    <w:rsid w:val="005A1BFE"/>
    <w:rsid w:val="005A1EDD"/>
    <w:rsid w:val="005A2688"/>
    <w:rsid w:val="005A2BC6"/>
    <w:rsid w:val="005A37D6"/>
    <w:rsid w:val="005A396A"/>
    <w:rsid w:val="005A3DBA"/>
    <w:rsid w:val="005A44DF"/>
    <w:rsid w:val="005A45F6"/>
    <w:rsid w:val="005A4712"/>
    <w:rsid w:val="005A4828"/>
    <w:rsid w:val="005A6E62"/>
    <w:rsid w:val="005A751B"/>
    <w:rsid w:val="005B07B2"/>
    <w:rsid w:val="005B1896"/>
    <w:rsid w:val="005B1AC5"/>
    <w:rsid w:val="005B2444"/>
    <w:rsid w:val="005B261A"/>
    <w:rsid w:val="005B31C9"/>
    <w:rsid w:val="005B3E71"/>
    <w:rsid w:val="005B4013"/>
    <w:rsid w:val="005B4B0E"/>
    <w:rsid w:val="005B5260"/>
    <w:rsid w:val="005B52FB"/>
    <w:rsid w:val="005B533A"/>
    <w:rsid w:val="005B53B9"/>
    <w:rsid w:val="005B5B32"/>
    <w:rsid w:val="005B5D61"/>
    <w:rsid w:val="005B5ECA"/>
    <w:rsid w:val="005B6832"/>
    <w:rsid w:val="005B7267"/>
    <w:rsid w:val="005B72AD"/>
    <w:rsid w:val="005B735B"/>
    <w:rsid w:val="005B746B"/>
    <w:rsid w:val="005B7680"/>
    <w:rsid w:val="005C037D"/>
    <w:rsid w:val="005C0803"/>
    <w:rsid w:val="005C09CD"/>
    <w:rsid w:val="005C11AF"/>
    <w:rsid w:val="005C1BB1"/>
    <w:rsid w:val="005C1E89"/>
    <w:rsid w:val="005C2C8E"/>
    <w:rsid w:val="005C2F36"/>
    <w:rsid w:val="005C3B50"/>
    <w:rsid w:val="005C3BDF"/>
    <w:rsid w:val="005C3F15"/>
    <w:rsid w:val="005C441D"/>
    <w:rsid w:val="005C4AA6"/>
    <w:rsid w:val="005C52B0"/>
    <w:rsid w:val="005C52E9"/>
    <w:rsid w:val="005C5DD5"/>
    <w:rsid w:val="005C6588"/>
    <w:rsid w:val="005C66D3"/>
    <w:rsid w:val="005C71AC"/>
    <w:rsid w:val="005C73D7"/>
    <w:rsid w:val="005C7925"/>
    <w:rsid w:val="005C7B73"/>
    <w:rsid w:val="005C7D13"/>
    <w:rsid w:val="005D01A3"/>
    <w:rsid w:val="005D080B"/>
    <w:rsid w:val="005D0F44"/>
    <w:rsid w:val="005D15C0"/>
    <w:rsid w:val="005D1967"/>
    <w:rsid w:val="005D1D5C"/>
    <w:rsid w:val="005D21A8"/>
    <w:rsid w:val="005D2540"/>
    <w:rsid w:val="005D2DC3"/>
    <w:rsid w:val="005D3AEF"/>
    <w:rsid w:val="005D3D1E"/>
    <w:rsid w:val="005D42C1"/>
    <w:rsid w:val="005D4473"/>
    <w:rsid w:val="005D45BF"/>
    <w:rsid w:val="005D4A08"/>
    <w:rsid w:val="005D4B17"/>
    <w:rsid w:val="005D5177"/>
    <w:rsid w:val="005D5288"/>
    <w:rsid w:val="005D52EE"/>
    <w:rsid w:val="005D5538"/>
    <w:rsid w:val="005D55D4"/>
    <w:rsid w:val="005D5784"/>
    <w:rsid w:val="005D5E5B"/>
    <w:rsid w:val="005D5F73"/>
    <w:rsid w:val="005D62AA"/>
    <w:rsid w:val="005D6A28"/>
    <w:rsid w:val="005D6D12"/>
    <w:rsid w:val="005D6E0A"/>
    <w:rsid w:val="005D73A2"/>
    <w:rsid w:val="005D760C"/>
    <w:rsid w:val="005D7C86"/>
    <w:rsid w:val="005D7E14"/>
    <w:rsid w:val="005E01DD"/>
    <w:rsid w:val="005E028E"/>
    <w:rsid w:val="005E045A"/>
    <w:rsid w:val="005E0469"/>
    <w:rsid w:val="005E0B80"/>
    <w:rsid w:val="005E108F"/>
    <w:rsid w:val="005E10AA"/>
    <w:rsid w:val="005E1462"/>
    <w:rsid w:val="005E167C"/>
    <w:rsid w:val="005E182D"/>
    <w:rsid w:val="005E186D"/>
    <w:rsid w:val="005E1B0C"/>
    <w:rsid w:val="005E1EBE"/>
    <w:rsid w:val="005E204F"/>
    <w:rsid w:val="005E26FB"/>
    <w:rsid w:val="005E29DD"/>
    <w:rsid w:val="005E2B20"/>
    <w:rsid w:val="005E2B80"/>
    <w:rsid w:val="005E2C03"/>
    <w:rsid w:val="005E3DAD"/>
    <w:rsid w:val="005E429E"/>
    <w:rsid w:val="005E438D"/>
    <w:rsid w:val="005E4430"/>
    <w:rsid w:val="005E4FBA"/>
    <w:rsid w:val="005E4FC8"/>
    <w:rsid w:val="005E53A6"/>
    <w:rsid w:val="005E54C7"/>
    <w:rsid w:val="005E5C75"/>
    <w:rsid w:val="005E6480"/>
    <w:rsid w:val="005E66DD"/>
    <w:rsid w:val="005E6779"/>
    <w:rsid w:val="005E67AB"/>
    <w:rsid w:val="005E6A09"/>
    <w:rsid w:val="005E6D23"/>
    <w:rsid w:val="005E6E3C"/>
    <w:rsid w:val="005E7767"/>
    <w:rsid w:val="005F06D6"/>
    <w:rsid w:val="005F0F25"/>
    <w:rsid w:val="005F0FF5"/>
    <w:rsid w:val="005F10BE"/>
    <w:rsid w:val="005F115B"/>
    <w:rsid w:val="005F1356"/>
    <w:rsid w:val="005F2BFA"/>
    <w:rsid w:val="005F2CAB"/>
    <w:rsid w:val="005F2D1A"/>
    <w:rsid w:val="005F33EC"/>
    <w:rsid w:val="005F36DE"/>
    <w:rsid w:val="005F3737"/>
    <w:rsid w:val="005F3C02"/>
    <w:rsid w:val="005F3D54"/>
    <w:rsid w:val="005F3EB7"/>
    <w:rsid w:val="005F420A"/>
    <w:rsid w:val="005F4673"/>
    <w:rsid w:val="005F4762"/>
    <w:rsid w:val="005F4D7A"/>
    <w:rsid w:val="005F4F9E"/>
    <w:rsid w:val="005F5029"/>
    <w:rsid w:val="005F518E"/>
    <w:rsid w:val="005F5959"/>
    <w:rsid w:val="005F5C0F"/>
    <w:rsid w:val="005F6626"/>
    <w:rsid w:val="005F6DD8"/>
    <w:rsid w:val="005F71AE"/>
    <w:rsid w:val="005F7328"/>
    <w:rsid w:val="005F73EF"/>
    <w:rsid w:val="005F78C0"/>
    <w:rsid w:val="005F7D84"/>
    <w:rsid w:val="005F7F5A"/>
    <w:rsid w:val="00600907"/>
    <w:rsid w:val="00600F8B"/>
    <w:rsid w:val="00601A38"/>
    <w:rsid w:val="00601A7B"/>
    <w:rsid w:val="00601E16"/>
    <w:rsid w:val="00602975"/>
    <w:rsid w:val="00602A5A"/>
    <w:rsid w:val="00602AE8"/>
    <w:rsid w:val="00602E56"/>
    <w:rsid w:val="006030DC"/>
    <w:rsid w:val="00603200"/>
    <w:rsid w:val="006038A7"/>
    <w:rsid w:val="00603CC5"/>
    <w:rsid w:val="006046D7"/>
    <w:rsid w:val="00604DF0"/>
    <w:rsid w:val="00604EA9"/>
    <w:rsid w:val="00605980"/>
    <w:rsid w:val="006059F2"/>
    <w:rsid w:val="00606CAE"/>
    <w:rsid w:val="00607093"/>
    <w:rsid w:val="00607473"/>
    <w:rsid w:val="006077CA"/>
    <w:rsid w:val="0060782C"/>
    <w:rsid w:val="00607B74"/>
    <w:rsid w:val="00607CAE"/>
    <w:rsid w:val="00607EC1"/>
    <w:rsid w:val="00607FF9"/>
    <w:rsid w:val="006109A8"/>
    <w:rsid w:val="00610DFA"/>
    <w:rsid w:val="006112A8"/>
    <w:rsid w:val="00611B5E"/>
    <w:rsid w:val="00611D9A"/>
    <w:rsid w:val="00612E37"/>
    <w:rsid w:val="0061353D"/>
    <w:rsid w:val="00613E30"/>
    <w:rsid w:val="0061408F"/>
    <w:rsid w:val="006140AB"/>
    <w:rsid w:val="00614A75"/>
    <w:rsid w:val="00614B2B"/>
    <w:rsid w:val="00614C08"/>
    <w:rsid w:val="00615270"/>
    <w:rsid w:val="00615810"/>
    <w:rsid w:val="00615FEF"/>
    <w:rsid w:val="00616317"/>
    <w:rsid w:val="00616464"/>
    <w:rsid w:val="00616821"/>
    <w:rsid w:val="00616945"/>
    <w:rsid w:val="006169B2"/>
    <w:rsid w:val="006169FA"/>
    <w:rsid w:val="00616C55"/>
    <w:rsid w:val="00616E25"/>
    <w:rsid w:val="00616F03"/>
    <w:rsid w:val="00617252"/>
    <w:rsid w:val="00617253"/>
    <w:rsid w:val="00617DAA"/>
    <w:rsid w:val="006200D1"/>
    <w:rsid w:val="006201A5"/>
    <w:rsid w:val="0062037C"/>
    <w:rsid w:val="00620587"/>
    <w:rsid w:val="00620694"/>
    <w:rsid w:val="00620802"/>
    <w:rsid w:val="006208F1"/>
    <w:rsid w:val="00620BFF"/>
    <w:rsid w:val="00621091"/>
    <w:rsid w:val="00621151"/>
    <w:rsid w:val="006211ED"/>
    <w:rsid w:val="006215BB"/>
    <w:rsid w:val="0062180E"/>
    <w:rsid w:val="00621A83"/>
    <w:rsid w:val="00621C99"/>
    <w:rsid w:val="006228FF"/>
    <w:rsid w:val="00622CBC"/>
    <w:rsid w:val="00622EC1"/>
    <w:rsid w:val="0062317A"/>
    <w:rsid w:val="006234C9"/>
    <w:rsid w:val="00623AF6"/>
    <w:rsid w:val="00623D03"/>
    <w:rsid w:val="00624AED"/>
    <w:rsid w:val="00624F5C"/>
    <w:rsid w:val="00624FB5"/>
    <w:rsid w:val="00625170"/>
    <w:rsid w:val="0062541D"/>
    <w:rsid w:val="00625762"/>
    <w:rsid w:val="0062586F"/>
    <w:rsid w:val="00625B38"/>
    <w:rsid w:val="0062601F"/>
    <w:rsid w:val="00626371"/>
    <w:rsid w:val="00626CFB"/>
    <w:rsid w:val="0062753F"/>
    <w:rsid w:val="006303B6"/>
    <w:rsid w:val="00630A58"/>
    <w:rsid w:val="006315CF"/>
    <w:rsid w:val="006317C7"/>
    <w:rsid w:val="00631D26"/>
    <w:rsid w:val="00631D51"/>
    <w:rsid w:val="00632C01"/>
    <w:rsid w:val="00632C8E"/>
    <w:rsid w:val="00632FAF"/>
    <w:rsid w:val="0063333D"/>
    <w:rsid w:val="00633656"/>
    <w:rsid w:val="006336ED"/>
    <w:rsid w:val="00633E4E"/>
    <w:rsid w:val="00633E6C"/>
    <w:rsid w:val="00634558"/>
    <w:rsid w:val="006348B1"/>
    <w:rsid w:val="00634C4E"/>
    <w:rsid w:val="006355BD"/>
    <w:rsid w:val="00635674"/>
    <w:rsid w:val="0063603C"/>
    <w:rsid w:val="006360C5"/>
    <w:rsid w:val="00636224"/>
    <w:rsid w:val="006364B5"/>
    <w:rsid w:val="00636809"/>
    <w:rsid w:val="00636B26"/>
    <w:rsid w:val="00636B40"/>
    <w:rsid w:val="00637159"/>
    <w:rsid w:val="0063722A"/>
    <w:rsid w:val="006372A3"/>
    <w:rsid w:val="0063732F"/>
    <w:rsid w:val="006403E2"/>
    <w:rsid w:val="0064079E"/>
    <w:rsid w:val="006407D4"/>
    <w:rsid w:val="006411F2"/>
    <w:rsid w:val="00641CE3"/>
    <w:rsid w:val="00641D4B"/>
    <w:rsid w:val="006422AD"/>
    <w:rsid w:val="006425AF"/>
    <w:rsid w:val="006426B0"/>
    <w:rsid w:val="00642826"/>
    <w:rsid w:val="006429EA"/>
    <w:rsid w:val="0064303D"/>
    <w:rsid w:val="00643B79"/>
    <w:rsid w:val="00643BC7"/>
    <w:rsid w:val="00643BE3"/>
    <w:rsid w:val="00644E14"/>
    <w:rsid w:val="0064521C"/>
    <w:rsid w:val="00645671"/>
    <w:rsid w:val="00645886"/>
    <w:rsid w:val="00645BFE"/>
    <w:rsid w:val="00646B68"/>
    <w:rsid w:val="0064702A"/>
    <w:rsid w:val="0064710C"/>
    <w:rsid w:val="00647117"/>
    <w:rsid w:val="0064772D"/>
    <w:rsid w:val="00647822"/>
    <w:rsid w:val="00650C51"/>
    <w:rsid w:val="0065107B"/>
    <w:rsid w:val="0065134B"/>
    <w:rsid w:val="00651890"/>
    <w:rsid w:val="00651E46"/>
    <w:rsid w:val="00651F5C"/>
    <w:rsid w:val="006520C3"/>
    <w:rsid w:val="0065245B"/>
    <w:rsid w:val="00652597"/>
    <w:rsid w:val="00652FCE"/>
    <w:rsid w:val="00653031"/>
    <w:rsid w:val="006533DF"/>
    <w:rsid w:val="00653B40"/>
    <w:rsid w:val="00654482"/>
    <w:rsid w:val="006544B3"/>
    <w:rsid w:val="00654513"/>
    <w:rsid w:val="006545EF"/>
    <w:rsid w:val="006545F3"/>
    <w:rsid w:val="0065466A"/>
    <w:rsid w:val="00654868"/>
    <w:rsid w:val="00654E0B"/>
    <w:rsid w:val="00654FFC"/>
    <w:rsid w:val="006551C1"/>
    <w:rsid w:val="00655726"/>
    <w:rsid w:val="00655C4F"/>
    <w:rsid w:val="0065610B"/>
    <w:rsid w:val="006570D0"/>
    <w:rsid w:val="0065728F"/>
    <w:rsid w:val="00657E2F"/>
    <w:rsid w:val="00660166"/>
    <w:rsid w:val="006602E7"/>
    <w:rsid w:val="00660544"/>
    <w:rsid w:val="00660DC6"/>
    <w:rsid w:val="00660E47"/>
    <w:rsid w:val="00660F8D"/>
    <w:rsid w:val="006611F2"/>
    <w:rsid w:val="0066146F"/>
    <w:rsid w:val="00662365"/>
    <w:rsid w:val="00662680"/>
    <w:rsid w:val="006628DB"/>
    <w:rsid w:val="00662D8C"/>
    <w:rsid w:val="00662D95"/>
    <w:rsid w:val="00663CDD"/>
    <w:rsid w:val="00664564"/>
    <w:rsid w:val="00664F4A"/>
    <w:rsid w:val="00664F61"/>
    <w:rsid w:val="00665094"/>
    <w:rsid w:val="00665154"/>
    <w:rsid w:val="0066543A"/>
    <w:rsid w:val="00665E8C"/>
    <w:rsid w:val="00666403"/>
    <w:rsid w:val="00666460"/>
    <w:rsid w:val="0066669D"/>
    <w:rsid w:val="00666866"/>
    <w:rsid w:val="0066713E"/>
    <w:rsid w:val="00667887"/>
    <w:rsid w:val="00667AC3"/>
    <w:rsid w:val="0067004A"/>
    <w:rsid w:val="00670059"/>
    <w:rsid w:val="006706AE"/>
    <w:rsid w:val="00670946"/>
    <w:rsid w:val="00670F92"/>
    <w:rsid w:val="00671268"/>
    <w:rsid w:val="006714FC"/>
    <w:rsid w:val="00671647"/>
    <w:rsid w:val="0067195E"/>
    <w:rsid w:val="00671965"/>
    <w:rsid w:val="00671FAD"/>
    <w:rsid w:val="0067206C"/>
    <w:rsid w:val="00672491"/>
    <w:rsid w:val="006732F9"/>
    <w:rsid w:val="00673423"/>
    <w:rsid w:val="0067427D"/>
    <w:rsid w:val="006743FF"/>
    <w:rsid w:val="00674DEA"/>
    <w:rsid w:val="00675853"/>
    <w:rsid w:val="006758D9"/>
    <w:rsid w:val="00675D36"/>
    <w:rsid w:val="00675D90"/>
    <w:rsid w:val="00676585"/>
    <w:rsid w:val="00676FCC"/>
    <w:rsid w:val="00677511"/>
    <w:rsid w:val="00677B95"/>
    <w:rsid w:val="00677EA6"/>
    <w:rsid w:val="00677EB0"/>
    <w:rsid w:val="00677FBC"/>
    <w:rsid w:val="0068011C"/>
    <w:rsid w:val="0068033D"/>
    <w:rsid w:val="0068056F"/>
    <w:rsid w:val="00680598"/>
    <w:rsid w:val="00680782"/>
    <w:rsid w:val="0068097D"/>
    <w:rsid w:val="006813BC"/>
    <w:rsid w:val="00681484"/>
    <w:rsid w:val="00681547"/>
    <w:rsid w:val="00681816"/>
    <w:rsid w:val="00681BD1"/>
    <w:rsid w:val="0068262B"/>
    <w:rsid w:val="0068271C"/>
    <w:rsid w:val="006830ED"/>
    <w:rsid w:val="00683360"/>
    <w:rsid w:val="006833BF"/>
    <w:rsid w:val="00683853"/>
    <w:rsid w:val="00683BC5"/>
    <w:rsid w:val="00683E6C"/>
    <w:rsid w:val="00683EB2"/>
    <w:rsid w:val="00683F7E"/>
    <w:rsid w:val="00684339"/>
    <w:rsid w:val="00684471"/>
    <w:rsid w:val="00684E46"/>
    <w:rsid w:val="00684ECC"/>
    <w:rsid w:val="00685078"/>
    <w:rsid w:val="00685363"/>
    <w:rsid w:val="006856D8"/>
    <w:rsid w:val="0068574C"/>
    <w:rsid w:val="00685C85"/>
    <w:rsid w:val="006866A9"/>
    <w:rsid w:val="0068686B"/>
    <w:rsid w:val="0068710F"/>
    <w:rsid w:val="0068716A"/>
    <w:rsid w:val="0069008D"/>
    <w:rsid w:val="006909EB"/>
    <w:rsid w:val="00690CD2"/>
    <w:rsid w:val="006911C5"/>
    <w:rsid w:val="0069146D"/>
    <w:rsid w:val="0069155E"/>
    <w:rsid w:val="0069165C"/>
    <w:rsid w:val="006919D5"/>
    <w:rsid w:val="00691F51"/>
    <w:rsid w:val="00692303"/>
    <w:rsid w:val="00692799"/>
    <w:rsid w:val="00692C76"/>
    <w:rsid w:val="00692D91"/>
    <w:rsid w:val="00693969"/>
    <w:rsid w:val="006939C3"/>
    <w:rsid w:val="00694089"/>
    <w:rsid w:val="0069432E"/>
    <w:rsid w:val="00694B67"/>
    <w:rsid w:val="0069517B"/>
    <w:rsid w:val="006952BB"/>
    <w:rsid w:val="0069530C"/>
    <w:rsid w:val="0069546D"/>
    <w:rsid w:val="006959F1"/>
    <w:rsid w:val="00695B56"/>
    <w:rsid w:val="00695C82"/>
    <w:rsid w:val="00695E79"/>
    <w:rsid w:val="0069613F"/>
    <w:rsid w:val="00697060"/>
    <w:rsid w:val="00697301"/>
    <w:rsid w:val="006978B0"/>
    <w:rsid w:val="00697A3E"/>
    <w:rsid w:val="00697C42"/>
    <w:rsid w:val="00697C61"/>
    <w:rsid w:val="00697F6B"/>
    <w:rsid w:val="006A0152"/>
    <w:rsid w:val="006A01E6"/>
    <w:rsid w:val="006A0375"/>
    <w:rsid w:val="006A045E"/>
    <w:rsid w:val="006A0491"/>
    <w:rsid w:val="006A06B6"/>
    <w:rsid w:val="006A08F1"/>
    <w:rsid w:val="006A0FAC"/>
    <w:rsid w:val="006A17D2"/>
    <w:rsid w:val="006A209E"/>
    <w:rsid w:val="006A2BFF"/>
    <w:rsid w:val="006A340D"/>
    <w:rsid w:val="006A3524"/>
    <w:rsid w:val="006A3EF4"/>
    <w:rsid w:val="006A3FCD"/>
    <w:rsid w:val="006A4077"/>
    <w:rsid w:val="006A426D"/>
    <w:rsid w:val="006A4A47"/>
    <w:rsid w:val="006A4C14"/>
    <w:rsid w:val="006A4E51"/>
    <w:rsid w:val="006A4F74"/>
    <w:rsid w:val="006A4FD1"/>
    <w:rsid w:val="006A5365"/>
    <w:rsid w:val="006A5C31"/>
    <w:rsid w:val="006A5D7D"/>
    <w:rsid w:val="006A5E64"/>
    <w:rsid w:val="006A6292"/>
    <w:rsid w:val="006A6457"/>
    <w:rsid w:val="006A68EF"/>
    <w:rsid w:val="006A7918"/>
    <w:rsid w:val="006A7B20"/>
    <w:rsid w:val="006A7F80"/>
    <w:rsid w:val="006B0330"/>
    <w:rsid w:val="006B0416"/>
    <w:rsid w:val="006B0543"/>
    <w:rsid w:val="006B0634"/>
    <w:rsid w:val="006B06D0"/>
    <w:rsid w:val="006B0E81"/>
    <w:rsid w:val="006B14AD"/>
    <w:rsid w:val="006B1938"/>
    <w:rsid w:val="006B1A3F"/>
    <w:rsid w:val="006B1CE1"/>
    <w:rsid w:val="006B240C"/>
    <w:rsid w:val="006B24B9"/>
    <w:rsid w:val="006B29CD"/>
    <w:rsid w:val="006B2A6F"/>
    <w:rsid w:val="006B2B82"/>
    <w:rsid w:val="006B4307"/>
    <w:rsid w:val="006B44D9"/>
    <w:rsid w:val="006B45FA"/>
    <w:rsid w:val="006B4C7D"/>
    <w:rsid w:val="006B4E32"/>
    <w:rsid w:val="006B5562"/>
    <w:rsid w:val="006B5AC4"/>
    <w:rsid w:val="006B5F06"/>
    <w:rsid w:val="006B608E"/>
    <w:rsid w:val="006B61FF"/>
    <w:rsid w:val="006B6430"/>
    <w:rsid w:val="006B67A4"/>
    <w:rsid w:val="006B68D5"/>
    <w:rsid w:val="006B6FA3"/>
    <w:rsid w:val="006B7022"/>
    <w:rsid w:val="006B72F2"/>
    <w:rsid w:val="006B73C1"/>
    <w:rsid w:val="006B748D"/>
    <w:rsid w:val="006B7728"/>
    <w:rsid w:val="006C013F"/>
    <w:rsid w:val="006C01AA"/>
    <w:rsid w:val="006C0272"/>
    <w:rsid w:val="006C0B59"/>
    <w:rsid w:val="006C0E4F"/>
    <w:rsid w:val="006C3365"/>
    <w:rsid w:val="006C3744"/>
    <w:rsid w:val="006C39E6"/>
    <w:rsid w:val="006C3AB6"/>
    <w:rsid w:val="006C3F0B"/>
    <w:rsid w:val="006C4033"/>
    <w:rsid w:val="006C40D8"/>
    <w:rsid w:val="006C4265"/>
    <w:rsid w:val="006C4763"/>
    <w:rsid w:val="006C4A6F"/>
    <w:rsid w:val="006C4EF3"/>
    <w:rsid w:val="006C52DA"/>
    <w:rsid w:val="006C53D7"/>
    <w:rsid w:val="006C54DB"/>
    <w:rsid w:val="006C57D1"/>
    <w:rsid w:val="006C61D4"/>
    <w:rsid w:val="006C656A"/>
    <w:rsid w:val="006C694C"/>
    <w:rsid w:val="006C6ACE"/>
    <w:rsid w:val="006C6E91"/>
    <w:rsid w:val="006C7F17"/>
    <w:rsid w:val="006D04CA"/>
    <w:rsid w:val="006D0662"/>
    <w:rsid w:val="006D13E1"/>
    <w:rsid w:val="006D16EB"/>
    <w:rsid w:val="006D1DB0"/>
    <w:rsid w:val="006D1E7F"/>
    <w:rsid w:val="006D1FAE"/>
    <w:rsid w:val="006D1FFF"/>
    <w:rsid w:val="006D20A2"/>
    <w:rsid w:val="006D27F8"/>
    <w:rsid w:val="006D2C81"/>
    <w:rsid w:val="006D2C92"/>
    <w:rsid w:val="006D371A"/>
    <w:rsid w:val="006D3BCE"/>
    <w:rsid w:val="006D3C91"/>
    <w:rsid w:val="006D4600"/>
    <w:rsid w:val="006D460E"/>
    <w:rsid w:val="006D4A00"/>
    <w:rsid w:val="006D4AB4"/>
    <w:rsid w:val="006D4FA6"/>
    <w:rsid w:val="006D5157"/>
    <w:rsid w:val="006D5C7B"/>
    <w:rsid w:val="006D5E0F"/>
    <w:rsid w:val="006D5E2E"/>
    <w:rsid w:val="006D6438"/>
    <w:rsid w:val="006D649B"/>
    <w:rsid w:val="006D661B"/>
    <w:rsid w:val="006D6D30"/>
    <w:rsid w:val="006D6F7E"/>
    <w:rsid w:val="006D7115"/>
    <w:rsid w:val="006D74C9"/>
    <w:rsid w:val="006D7BAB"/>
    <w:rsid w:val="006E0092"/>
    <w:rsid w:val="006E0486"/>
    <w:rsid w:val="006E0851"/>
    <w:rsid w:val="006E0C11"/>
    <w:rsid w:val="006E0D0E"/>
    <w:rsid w:val="006E0FCC"/>
    <w:rsid w:val="006E1389"/>
    <w:rsid w:val="006E2674"/>
    <w:rsid w:val="006E2A99"/>
    <w:rsid w:val="006E2B94"/>
    <w:rsid w:val="006E2BAB"/>
    <w:rsid w:val="006E2E63"/>
    <w:rsid w:val="006E2EA1"/>
    <w:rsid w:val="006E3001"/>
    <w:rsid w:val="006E3606"/>
    <w:rsid w:val="006E38D7"/>
    <w:rsid w:val="006E3A1C"/>
    <w:rsid w:val="006E4718"/>
    <w:rsid w:val="006E484F"/>
    <w:rsid w:val="006E497D"/>
    <w:rsid w:val="006E4ACA"/>
    <w:rsid w:val="006E4E51"/>
    <w:rsid w:val="006E505D"/>
    <w:rsid w:val="006E508E"/>
    <w:rsid w:val="006E56C6"/>
    <w:rsid w:val="006E5CDF"/>
    <w:rsid w:val="006E61A6"/>
    <w:rsid w:val="006E6967"/>
    <w:rsid w:val="006E6D16"/>
    <w:rsid w:val="006E7048"/>
    <w:rsid w:val="006E7435"/>
    <w:rsid w:val="006E7486"/>
    <w:rsid w:val="006E7E49"/>
    <w:rsid w:val="006F010F"/>
    <w:rsid w:val="006F0380"/>
    <w:rsid w:val="006F0A19"/>
    <w:rsid w:val="006F1C62"/>
    <w:rsid w:val="006F1E18"/>
    <w:rsid w:val="006F20AA"/>
    <w:rsid w:val="006F2524"/>
    <w:rsid w:val="006F2AD6"/>
    <w:rsid w:val="006F2B9F"/>
    <w:rsid w:val="006F320D"/>
    <w:rsid w:val="006F362D"/>
    <w:rsid w:val="006F3B70"/>
    <w:rsid w:val="006F3EC0"/>
    <w:rsid w:val="006F4B15"/>
    <w:rsid w:val="006F620E"/>
    <w:rsid w:val="006F63B8"/>
    <w:rsid w:val="006F68D8"/>
    <w:rsid w:val="006F6956"/>
    <w:rsid w:val="006F6A21"/>
    <w:rsid w:val="006F722E"/>
    <w:rsid w:val="006F74F5"/>
    <w:rsid w:val="006F7BE6"/>
    <w:rsid w:val="006F7D8D"/>
    <w:rsid w:val="00702478"/>
    <w:rsid w:val="00702702"/>
    <w:rsid w:val="00702751"/>
    <w:rsid w:val="00703435"/>
    <w:rsid w:val="007038E9"/>
    <w:rsid w:val="00703C16"/>
    <w:rsid w:val="0070414D"/>
    <w:rsid w:val="00704445"/>
    <w:rsid w:val="007044DE"/>
    <w:rsid w:val="0070465B"/>
    <w:rsid w:val="00705489"/>
    <w:rsid w:val="00705978"/>
    <w:rsid w:val="00705A42"/>
    <w:rsid w:val="00705BAB"/>
    <w:rsid w:val="0070608B"/>
    <w:rsid w:val="007073EE"/>
    <w:rsid w:val="007101D9"/>
    <w:rsid w:val="0071024E"/>
    <w:rsid w:val="007104A7"/>
    <w:rsid w:val="0071152D"/>
    <w:rsid w:val="00711A77"/>
    <w:rsid w:val="00711DCC"/>
    <w:rsid w:val="007123F7"/>
    <w:rsid w:val="00712EBA"/>
    <w:rsid w:val="00713007"/>
    <w:rsid w:val="007132D1"/>
    <w:rsid w:val="007143A3"/>
    <w:rsid w:val="00714BD5"/>
    <w:rsid w:val="00715523"/>
    <w:rsid w:val="00715742"/>
    <w:rsid w:val="00715C18"/>
    <w:rsid w:val="00716ADB"/>
    <w:rsid w:val="00716CB0"/>
    <w:rsid w:val="00717DC8"/>
    <w:rsid w:val="00720CAA"/>
    <w:rsid w:val="00720CC0"/>
    <w:rsid w:val="007215AB"/>
    <w:rsid w:val="00721810"/>
    <w:rsid w:val="007218E3"/>
    <w:rsid w:val="00721A31"/>
    <w:rsid w:val="00721D2F"/>
    <w:rsid w:val="0072215C"/>
    <w:rsid w:val="00722873"/>
    <w:rsid w:val="00722B7D"/>
    <w:rsid w:val="00722B7F"/>
    <w:rsid w:val="00722E78"/>
    <w:rsid w:val="0072331C"/>
    <w:rsid w:val="00723A7B"/>
    <w:rsid w:val="00723E6D"/>
    <w:rsid w:val="0072447C"/>
    <w:rsid w:val="007247D3"/>
    <w:rsid w:val="00724D72"/>
    <w:rsid w:val="007256EA"/>
    <w:rsid w:val="00725AC9"/>
    <w:rsid w:val="00726966"/>
    <w:rsid w:val="00726D7F"/>
    <w:rsid w:val="0072774E"/>
    <w:rsid w:val="00727A32"/>
    <w:rsid w:val="00727A70"/>
    <w:rsid w:val="00730402"/>
    <w:rsid w:val="00730630"/>
    <w:rsid w:val="007307C7"/>
    <w:rsid w:val="00730840"/>
    <w:rsid w:val="00731060"/>
    <w:rsid w:val="0073144C"/>
    <w:rsid w:val="007316F3"/>
    <w:rsid w:val="00731A97"/>
    <w:rsid w:val="00731AC2"/>
    <w:rsid w:val="0073259C"/>
    <w:rsid w:val="007327CB"/>
    <w:rsid w:val="00732D1F"/>
    <w:rsid w:val="00733076"/>
    <w:rsid w:val="0073338E"/>
    <w:rsid w:val="00733DE3"/>
    <w:rsid w:val="00733E64"/>
    <w:rsid w:val="00734C46"/>
    <w:rsid w:val="00734CAE"/>
    <w:rsid w:val="00734D03"/>
    <w:rsid w:val="007350A2"/>
    <w:rsid w:val="00735255"/>
    <w:rsid w:val="007353CF"/>
    <w:rsid w:val="00735424"/>
    <w:rsid w:val="00735606"/>
    <w:rsid w:val="00735686"/>
    <w:rsid w:val="0073577B"/>
    <w:rsid w:val="00735B3C"/>
    <w:rsid w:val="00735BE5"/>
    <w:rsid w:val="00735C5D"/>
    <w:rsid w:val="00736497"/>
    <w:rsid w:val="0073688D"/>
    <w:rsid w:val="00736987"/>
    <w:rsid w:val="00736DCD"/>
    <w:rsid w:val="007370E4"/>
    <w:rsid w:val="0073729F"/>
    <w:rsid w:val="007372A5"/>
    <w:rsid w:val="00737303"/>
    <w:rsid w:val="00737BDD"/>
    <w:rsid w:val="00737CB1"/>
    <w:rsid w:val="00737F5B"/>
    <w:rsid w:val="007403BC"/>
    <w:rsid w:val="00740412"/>
    <w:rsid w:val="007405A7"/>
    <w:rsid w:val="0074066C"/>
    <w:rsid w:val="00740E3A"/>
    <w:rsid w:val="00741763"/>
    <w:rsid w:val="00741996"/>
    <w:rsid w:val="00741B01"/>
    <w:rsid w:val="007426E3"/>
    <w:rsid w:val="007429D5"/>
    <w:rsid w:val="0074310D"/>
    <w:rsid w:val="00743751"/>
    <w:rsid w:val="007437B1"/>
    <w:rsid w:val="0074398E"/>
    <w:rsid w:val="00743BA2"/>
    <w:rsid w:val="00743C2C"/>
    <w:rsid w:val="00743CC9"/>
    <w:rsid w:val="00743CE2"/>
    <w:rsid w:val="00743D69"/>
    <w:rsid w:val="00743F42"/>
    <w:rsid w:val="00743FC2"/>
    <w:rsid w:val="007443AB"/>
    <w:rsid w:val="00744698"/>
    <w:rsid w:val="00744F8E"/>
    <w:rsid w:val="00745167"/>
    <w:rsid w:val="007452ED"/>
    <w:rsid w:val="00745399"/>
    <w:rsid w:val="00745A17"/>
    <w:rsid w:val="00746127"/>
    <w:rsid w:val="00746939"/>
    <w:rsid w:val="00746B6A"/>
    <w:rsid w:val="00746D83"/>
    <w:rsid w:val="00746F27"/>
    <w:rsid w:val="007470D1"/>
    <w:rsid w:val="0074738C"/>
    <w:rsid w:val="007473C8"/>
    <w:rsid w:val="007476C1"/>
    <w:rsid w:val="00747853"/>
    <w:rsid w:val="00747F27"/>
    <w:rsid w:val="007502C0"/>
    <w:rsid w:val="007505C3"/>
    <w:rsid w:val="00750630"/>
    <w:rsid w:val="007509AA"/>
    <w:rsid w:val="00750B00"/>
    <w:rsid w:val="00750C10"/>
    <w:rsid w:val="007518EE"/>
    <w:rsid w:val="007522F5"/>
    <w:rsid w:val="00752E3F"/>
    <w:rsid w:val="00753515"/>
    <w:rsid w:val="00754211"/>
    <w:rsid w:val="00754571"/>
    <w:rsid w:val="00754823"/>
    <w:rsid w:val="00754B6E"/>
    <w:rsid w:val="00754F61"/>
    <w:rsid w:val="00755949"/>
    <w:rsid w:val="007559AE"/>
    <w:rsid w:val="00755CE5"/>
    <w:rsid w:val="007560E3"/>
    <w:rsid w:val="00756878"/>
    <w:rsid w:val="0075772C"/>
    <w:rsid w:val="00757B62"/>
    <w:rsid w:val="00757DBF"/>
    <w:rsid w:val="0076119F"/>
    <w:rsid w:val="00761338"/>
    <w:rsid w:val="00761479"/>
    <w:rsid w:val="007618AA"/>
    <w:rsid w:val="00762AF4"/>
    <w:rsid w:val="00762F8E"/>
    <w:rsid w:val="007632CC"/>
    <w:rsid w:val="007633D2"/>
    <w:rsid w:val="007635F6"/>
    <w:rsid w:val="00763D7A"/>
    <w:rsid w:val="00764B6E"/>
    <w:rsid w:val="00764C8A"/>
    <w:rsid w:val="00765142"/>
    <w:rsid w:val="00765DF3"/>
    <w:rsid w:val="00765F26"/>
    <w:rsid w:val="00766002"/>
    <w:rsid w:val="0076633E"/>
    <w:rsid w:val="007663E8"/>
    <w:rsid w:val="00766C6E"/>
    <w:rsid w:val="00766D91"/>
    <w:rsid w:val="00767649"/>
    <w:rsid w:val="00767A72"/>
    <w:rsid w:val="00767B32"/>
    <w:rsid w:val="00767E44"/>
    <w:rsid w:val="0077006F"/>
    <w:rsid w:val="00770333"/>
    <w:rsid w:val="007706F2"/>
    <w:rsid w:val="00770B55"/>
    <w:rsid w:val="00770D7E"/>
    <w:rsid w:val="00771547"/>
    <w:rsid w:val="00771802"/>
    <w:rsid w:val="00771813"/>
    <w:rsid w:val="00771F81"/>
    <w:rsid w:val="007721BB"/>
    <w:rsid w:val="00772686"/>
    <w:rsid w:val="007726AB"/>
    <w:rsid w:val="00772A7E"/>
    <w:rsid w:val="00772BAB"/>
    <w:rsid w:val="007731D9"/>
    <w:rsid w:val="00773336"/>
    <w:rsid w:val="00773873"/>
    <w:rsid w:val="00773E74"/>
    <w:rsid w:val="00773F3D"/>
    <w:rsid w:val="00774161"/>
    <w:rsid w:val="00774276"/>
    <w:rsid w:val="00774280"/>
    <w:rsid w:val="007744E0"/>
    <w:rsid w:val="0077534C"/>
    <w:rsid w:val="007758E7"/>
    <w:rsid w:val="00775DC4"/>
    <w:rsid w:val="00775E38"/>
    <w:rsid w:val="007761CF"/>
    <w:rsid w:val="0077659F"/>
    <w:rsid w:val="00776C86"/>
    <w:rsid w:val="00776D79"/>
    <w:rsid w:val="00776E72"/>
    <w:rsid w:val="00777088"/>
    <w:rsid w:val="00777307"/>
    <w:rsid w:val="00777497"/>
    <w:rsid w:val="007779C7"/>
    <w:rsid w:val="007800DF"/>
    <w:rsid w:val="0078088B"/>
    <w:rsid w:val="00780CF3"/>
    <w:rsid w:val="007812EF"/>
    <w:rsid w:val="00781476"/>
    <w:rsid w:val="00781898"/>
    <w:rsid w:val="007818EA"/>
    <w:rsid w:val="00781E48"/>
    <w:rsid w:val="007821EC"/>
    <w:rsid w:val="00782457"/>
    <w:rsid w:val="00782F10"/>
    <w:rsid w:val="00783CB7"/>
    <w:rsid w:val="00784312"/>
    <w:rsid w:val="00784642"/>
    <w:rsid w:val="007846A5"/>
    <w:rsid w:val="00785531"/>
    <w:rsid w:val="00785EB0"/>
    <w:rsid w:val="007862AD"/>
    <w:rsid w:val="00786453"/>
    <w:rsid w:val="007868D8"/>
    <w:rsid w:val="00786C8B"/>
    <w:rsid w:val="007873FA"/>
    <w:rsid w:val="00787508"/>
    <w:rsid w:val="00787A88"/>
    <w:rsid w:val="00787AB4"/>
    <w:rsid w:val="00787BDE"/>
    <w:rsid w:val="00787CAB"/>
    <w:rsid w:val="007900DD"/>
    <w:rsid w:val="0079051B"/>
    <w:rsid w:val="007907A9"/>
    <w:rsid w:val="0079156C"/>
    <w:rsid w:val="00791A49"/>
    <w:rsid w:val="0079209B"/>
    <w:rsid w:val="007921CC"/>
    <w:rsid w:val="0079271B"/>
    <w:rsid w:val="007928CB"/>
    <w:rsid w:val="00793298"/>
    <w:rsid w:val="007934A5"/>
    <w:rsid w:val="007944AA"/>
    <w:rsid w:val="00794552"/>
    <w:rsid w:val="00794DDC"/>
    <w:rsid w:val="00794DF9"/>
    <w:rsid w:val="00794E21"/>
    <w:rsid w:val="00794E70"/>
    <w:rsid w:val="00795DF9"/>
    <w:rsid w:val="00795E7C"/>
    <w:rsid w:val="007961D3"/>
    <w:rsid w:val="007963E1"/>
    <w:rsid w:val="007968EC"/>
    <w:rsid w:val="00796988"/>
    <w:rsid w:val="00796E04"/>
    <w:rsid w:val="007976CE"/>
    <w:rsid w:val="007978EA"/>
    <w:rsid w:val="00797C46"/>
    <w:rsid w:val="007A0550"/>
    <w:rsid w:val="007A0A84"/>
    <w:rsid w:val="007A0ACF"/>
    <w:rsid w:val="007A0C1F"/>
    <w:rsid w:val="007A0D2C"/>
    <w:rsid w:val="007A0EB0"/>
    <w:rsid w:val="007A1203"/>
    <w:rsid w:val="007A1214"/>
    <w:rsid w:val="007A1232"/>
    <w:rsid w:val="007A14A5"/>
    <w:rsid w:val="007A16A4"/>
    <w:rsid w:val="007A17F9"/>
    <w:rsid w:val="007A1F0B"/>
    <w:rsid w:val="007A264A"/>
    <w:rsid w:val="007A2912"/>
    <w:rsid w:val="007A2937"/>
    <w:rsid w:val="007A33BD"/>
    <w:rsid w:val="007A348F"/>
    <w:rsid w:val="007A3C1E"/>
    <w:rsid w:val="007A45C2"/>
    <w:rsid w:val="007A4B7D"/>
    <w:rsid w:val="007A4D29"/>
    <w:rsid w:val="007A4D54"/>
    <w:rsid w:val="007A4DE2"/>
    <w:rsid w:val="007A595B"/>
    <w:rsid w:val="007A59A2"/>
    <w:rsid w:val="007A5DA4"/>
    <w:rsid w:val="007A5F8B"/>
    <w:rsid w:val="007A6057"/>
    <w:rsid w:val="007A613D"/>
    <w:rsid w:val="007A637A"/>
    <w:rsid w:val="007A6899"/>
    <w:rsid w:val="007A69BC"/>
    <w:rsid w:val="007A6A0F"/>
    <w:rsid w:val="007A6B89"/>
    <w:rsid w:val="007A6C4E"/>
    <w:rsid w:val="007A707A"/>
    <w:rsid w:val="007A751B"/>
    <w:rsid w:val="007A7702"/>
    <w:rsid w:val="007A7AD6"/>
    <w:rsid w:val="007A7BF3"/>
    <w:rsid w:val="007B114F"/>
    <w:rsid w:val="007B1273"/>
    <w:rsid w:val="007B1555"/>
    <w:rsid w:val="007B180F"/>
    <w:rsid w:val="007B28EA"/>
    <w:rsid w:val="007B2992"/>
    <w:rsid w:val="007B2AAB"/>
    <w:rsid w:val="007B4312"/>
    <w:rsid w:val="007B54A8"/>
    <w:rsid w:val="007B5A98"/>
    <w:rsid w:val="007B5BBA"/>
    <w:rsid w:val="007B5FE2"/>
    <w:rsid w:val="007B612D"/>
    <w:rsid w:val="007B6401"/>
    <w:rsid w:val="007B6640"/>
    <w:rsid w:val="007B694B"/>
    <w:rsid w:val="007B6994"/>
    <w:rsid w:val="007B6C79"/>
    <w:rsid w:val="007B740C"/>
    <w:rsid w:val="007B7573"/>
    <w:rsid w:val="007B7FE0"/>
    <w:rsid w:val="007C03EA"/>
    <w:rsid w:val="007C0523"/>
    <w:rsid w:val="007C0ABF"/>
    <w:rsid w:val="007C109C"/>
    <w:rsid w:val="007C19A8"/>
    <w:rsid w:val="007C26EF"/>
    <w:rsid w:val="007C283F"/>
    <w:rsid w:val="007C300F"/>
    <w:rsid w:val="007C352D"/>
    <w:rsid w:val="007C354A"/>
    <w:rsid w:val="007C37F6"/>
    <w:rsid w:val="007C385A"/>
    <w:rsid w:val="007C4450"/>
    <w:rsid w:val="007C4735"/>
    <w:rsid w:val="007C526A"/>
    <w:rsid w:val="007C54E1"/>
    <w:rsid w:val="007C55AB"/>
    <w:rsid w:val="007C5709"/>
    <w:rsid w:val="007C575A"/>
    <w:rsid w:val="007C5783"/>
    <w:rsid w:val="007C5D08"/>
    <w:rsid w:val="007C5E47"/>
    <w:rsid w:val="007C63E3"/>
    <w:rsid w:val="007C647F"/>
    <w:rsid w:val="007C6796"/>
    <w:rsid w:val="007C7A60"/>
    <w:rsid w:val="007C7AE0"/>
    <w:rsid w:val="007C7B9C"/>
    <w:rsid w:val="007C7D95"/>
    <w:rsid w:val="007C7E98"/>
    <w:rsid w:val="007D05BC"/>
    <w:rsid w:val="007D089E"/>
    <w:rsid w:val="007D1296"/>
    <w:rsid w:val="007D12B4"/>
    <w:rsid w:val="007D1BA3"/>
    <w:rsid w:val="007D1C26"/>
    <w:rsid w:val="007D1DC7"/>
    <w:rsid w:val="007D1E71"/>
    <w:rsid w:val="007D2203"/>
    <w:rsid w:val="007D2359"/>
    <w:rsid w:val="007D26FC"/>
    <w:rsid w:val="007D2745"/>
    <w:rsid w:val="007D281A"/>
    <w:rsid w:val="007D292B"/>
    <w:rsid w:val="007D2ABC"/>
    <w:rsid w:val="007D317E"/>
    <w:rsid w:val="007D35D1"/>
    <w:rsid w:val="007D3612"/>
    <w:rsid w:val="007D3A7B"/>
    <w:rsid w:val="007D3B32"/>
    <w:rsid w:val="007D3F1A"/>
    <w:rsid w:val="007D417A"/>
    <w:rsid w:val="007D41F7"/>
    <w:rsid w:val="007D450F"/>
    <w:rsid w:val="007D4917"/>
    <w:rsid w:val="007D5020"/>
    <w:rsid w:val="007D6152"/>
    <w:rsid w:val="007D6651"/>
    <w:rsid w:val="007D673D"/>
    <w:rsid w:val="007D6F11"/>
    <w:rsid w:val="007D70E8"/>
    <w:rsid w:val="007D7804"/>
    <w:rsid w:val="007D7A50"/>
    <w:rsid w:val="007D7AA3"/>
    <w:rsid w:val="007D7B26"/>
    <w:rsid w:val="007D7D3C"/>
    <w:rsid w:val="007D7DDA"/>
    <w:rsid w:val="007D7FE5"/>
    <w:rsid w:val="007E0167"/>
    <w:rsid w:val="007E0E5B"/>
    <w:rsid w:val="007E1008"/>
    <w:rsid w:val="007E12F6"/>
    <w:rsid w:val="007E13F5"/>
    <w:rsid w:val="007E1DF5"/>
    <w:rsid w:val="007E1E9D"/>
    <w:rsid w:val="007E2163"/>
    <w:rsid w:val="007E22BE"/>
    <w:rsid w:val="007E22D4"/>
    <w:rsid w:val="007E2C41"/>
    <w:rsid w:val="007E2F82"/>
    <w:rsid w:val="007E317A"/>
    <w:rsid w:val="007E35A5"/>
    <w:rsid w:val="007E36A1"/>
    <w:rsid w:val="007E3CAC"/>
    <w:rsid w:val="007E42A7"/>
    <w:rsid w:val="007E4492"/>
    <w:rsid w:val="007E49D8"/>
    <w:rsid w:val="007E4B2A"/>
    <w:rsid w:val="007E4BE5"/>
    <w:rsid w:val="007E4FC6"/>
    <w:rsid w:val="007E5FBC"/>
    <w:rsid w:val="007E606F"/>
    <w:rsid w:val="007E684E"/>
    <w:rsid w:val="007E68A8"/>
    <w:rsid w:val="007E6F3E"/>
    <w:rsid w:val="007E7D1C"/>
    <w:rsid w:val="007F084F"/>
    <w:rsid w:val="007F0B6C"/>
    <w:rsid w:val="007F1145"/>
    <w:rsid w:val="007F16C7"/>
    <w:rsid w:val="007F1AEB"/>
    <w:rsid w:val="007F214E"/>
    <w:rsid w:val="007F32BC"/>
    <w:rsid w:val="007F3318"/>
    <w:rsid w:val="007F3CBE"/>
    <w:rsid w:val="007F3D67"/>
    <w:rsid w:val="007F3EDD"/>
    <w:rsid w:val="007F3FF1"/>
    <w:rsid w:val="007F40A6"/>
    <w:rsid w:val="007F42EA"/>
    <w:rsid w:val="007F4368"/>
    <w:rsid w:val="007F4B95"/>
    <w:rsid w:val="007F4BE8"/>
    <w:rsid w:val="007F4E70"/>
    <w:rsid w:val="007F5F77"/>
    <w:rsid w:val="007F607A"/>
    <w:rsid w:val="007F6C80"/>
    <w:rsid w:val="007F71AE"/>
    <w:rsid w:val="007F75CE"/>
    <w:rsid w:val="007F7949"/>
    <w:rsid w:val="007F7B71"/>
    <w:rsid w:val="007F7E20"/>
    <w:rsid w:val="00800AFC"/>
    <w:rsid w:val="00800DD8"/>
    <w:rsid w:val="008012AB"/>
    <w:rsid w:val="00801EAA"/>
    <w:rsid w:val="00801F44"/>
    <w:rsid w:val="0080228A"/>
    <w:rsid w:val="00802362"/>
    <w:rsid w:val="00802F66"/>
    <w:rsid w:val="008030D7"/>
    <w:rsid w:val="008036FA"/>
    <w:rsid w:val="00803EEE"/>
    <w:rsid w:val="008045CC"/>
    <w:rsid w:val="00804892"/>
    <w:rsid w:val="00804AF2"/>
    <w:rsid w:val="00805CDD"/>
    <w:rsid w:val="00805F44"/>
    <w:rsid w:val="00806BAE"/>
    <w:rsid w:val="00806EC7"/>
    <w:rsid w:val="00810A2D"/>
    <w:rsid w:val="00810F82"/>
    <w:rsid w:val="00810FBB"/>
    <w:rsid w:val="00812332"/>
    <w:rsid w:val="0081265F"/>
    <w:rsid w:val="00813073"/>
    <w:rsid w:val="0081348D"/>
    <w:rsid w:val="0081363E"/>
    <w:rsid w:val="008138BF"/>
    <w:rsid w:val="00813FA1"/>
    <w:rsid w:val="00814236"/>
    <w:rsid w:val="00814316"/>
    <w:rsid w:val="00814FD4"/>
    <w:rsid w:val="00815290"/>
    <w:rsid w:val="0081540B"/>
    <w:rsid w:val="008156CD"/>
    <w:rsid w:val="00815886"/>
    <w:rsid w:val="00815C5B"/>
    <w:rsid w:val="008160F6"/>
    <w:rsid w:val="00816127"/>
    <w:rsid w:val="008162AF"/>
    <w:rsid w:val="0081690D"/>
    <w:rsid w:val="00816963"/>
    <w:rsid w:val="00816DA1"/>
    <w:rsid w:val="00817195"/>
    <w:rsid w:val="008174D8"/>
    <w:rsid w:val="008177B3"/>
    <w:rsid w:val="00820406"/>
    <w:rsid w:val="00820442"/>
    <w:rsid w:val="00820792"/>
    <w:rsid w:val="008209CE"/>
    <w:rsid w:val="00820B10"/>
    <w:rsid w:val="00820CA4"/>
    <w:rsid w:val="00820F49"/>
    <w:rsid w:val="00821926"/>
    <w:rsid w:val="00821B61"/>
    <w:rsid w:val="00821F13"/>
    <w:rsid w:val="00821FA2"/>
    <w:rsid w:val="00822581"/>
    <w:rsid w:val="00822ED4"/>
    <w:rsid w:val="00823976"/>
    <w:rsid w:val="008243DB"/>
    <w:rsid w:val="008244CC"/>
    <w:rsid w:val="008246DF"/>
    <w:rsid w:val="00824FDE"/>
    <w:rsid w:val="00825242"/>
    <w:rsid w:val="00825E6E"/>
    <w:rsid w:val="00825F0C"/>
    <w:rsid w:val="00826794"/>
    <w:rsid w:val="00826B1B"/>
    <w:rsid w:val="00826E4C"/>
    <w:rsid w:val="0082742C"/>
    <w:rsid w:val="00827640"/>
    <w:rsid w:val="00827974"/>
    <w:rsid w:val="00827AF4"/>
    <w:rsid w:val="00830322"/>
    <w:rsid w:val="00830922"/>
    <w:rsid w:val="00830A20"/>
    <w:rsid w:val="00830E40"/>
    <w:rsid w:val="00830F53"/>
    <w:rsid w:val="00831096"/>
    <w:rsid w:val="008311F7"/>
    <w:rsid w:val="0083123C"/>
    <w:rsid w:val="0083131B"/>
    <w:rsid w:val="00831352"/>
    <w:rsid w:val="00831D18"/>
    <w:rsid w:val="00831EB4"/>
    <w:rsid w:val="0083233F"/>
    <w:rsid w:val="00832632"/>
    <w:rsid w:val="00832D07"/>
    <w:rsid w:val="00833027"/>
    <w:rsid w:val="00833454"/>
    <w:rsid w:val="0083372A"/>
    <w:rsid w:val="00833C6C"/>
    <w:rsid w:val="00833D4D"/>
    <w:rsid w:val="00833F9A"/>
    <w:rsid w:val="00835097"/>
    <w:rsid w:val="008350A7"/>
    <w:rsid w:val="00835143"/>
    <w:rsid w:val="0083533F"/>
    <w:rsid w:val="00835394"/>
    <w:rsid w:val="00835890"/>
    <w:rsid w:val="0083589D"/>
    <w:rsid w:val="00835C13"/>
    <w:rsid w:val="00835D32"/>
    <w:rsid w:val="00835EDD"/>
    <w:rsid w:val="00835F46"/>
    <w:rsid w:val="0083620A"/>
    <w:rsid w:val="0083677B"/>
    <w:rsid w:val="008369A3"/>
    <w:rsid w:val="00837938"/>
    <w:rsid w:val="00840240"/>
    <w:rsid w:val="00840B82"/>
    <w:rsid w:val="00840F58"/>
    <w:rsid w:val="00841253"/>
    <w:rsid w:val="008418C7"/>
    <w:rsid w:val="00841D5A"/>
    <w:rsid w:val="008422D2"/>
    <w:rsid w:val="0084236B"/>
    <w:rsid w:val="00842684"/>
    <w:rsid w:val="00842F01"/>
    <w:rsid w:val="0084365F"/>
    <w:rsid w:val="008438AC"/>
    <w:rsid w:val="00843AC0"/>
    <w:rsid w:val="00843B90"/>
    <w:rsid w:val="00844691"/>
    <w:rsid w:val="0084534D"/>
    <w:rsid w:val="0084544D"/>
    <w:rsid w:val="0084586A"/>
    <w:rsid w:val="008458C5"/>
    <w:rsid w:val="00845F5A"/>
    <w:rsid w:val="00846420"/>
    <w:rsid w:val="00846879"/>
    <w:rsid w:val="00846C78"/>
    <w:rsid w:val="00850297"/>
    <w:rsid w:val="00850727"/>
    <w:rsid w:val="008507A2"/>
    <w:rsid w:val="00850F08"/>
    <w:rsid w:val="0085176A"/>
    <w:rsid w:val="00851B7D"/>
    <w:rsid w:val="00851CBA"/>
    <w:rsid w:val="00851E32"/>
    <w:rsid w:val="00852365"/>
    <w:rsid w:val="008525B1"/>
    <w:rsid w:val="0085272F"/>
    <w:rsid w:val="008527F6"/>
    <w:rsid w:val="00852841"/>
    <w:rsid w:val="00852EEC"/>
    <w:rsid w:val="0085320E"/>
    <w:rsid w:val="00853408"/>
    <w:rsid w:val="00853773"/>
    <w:rsid w:val="008537F8"/>
    <w:rsid w:val="00853EF7"/>
    <w:rsid w:val="00854052"/>
    <w:rsid w:val="00854054"/>
    <w:rsid w:val="0085409B"/>
    <w:rsid w:val="0085419C"/>
    <w:rsid w:val="00854952"/>
    <w:rsid w:val="00854A30"/>
    <w:rsid w:val="00854CBA"/>
    <w:rsid w:val="00854FFC"/>
    <w:rsid w:val="008550FC"/>
    <w:rsid w:val="00855463"/>
    <w:rsid w:val="008555CA"/>
    <w:rsid w:val="008563CE"/>
    <w:rsid w:val="00857055"/>
    <w:rsid w:val="00857250"/>
    <w:rsid w:val="0085799C"/>
    <w:rsid w:val="00857B99"/>
    <w:rsid w:val="00860270"/>
    <w:rsid w:val="00860432"/>
    <w:rsid w:val="00860916"/>
    <w:rsid w:val="00860B8F"/>
    <w:rsid w:val="00861437"/>
    <w:rsid w:val="008620DA"/>
    <w:rsid w:val="0086212E"/>
    <w:rsid w:val="00862151"/>
    <w:rsid w:val="0086216B"/>
    <w:rsid w:val="0086221B"/>
    <w:rsid w:val="00862500"/>
    <w:rsid w:val="0086266B"/>
    <w:rsid w:val="00862F20"/>
    <w:rsid w:val="00863243"/>
    <w:rsid w:val="0086334B"/>
    <w:rsid w:val="00863623"/>
    <w:rsid w:val="0086383E"/>
    <w:rsid w:val="0086429F"/>
    <w:rsid w:val="008642DA"/>
    <w:rsid w:val="008644B1"/>
    <w:rsid w:val="00864746"/>
    <w:rsid w:val="00864BFE"/>
    <w:rsid w:val="0086561C"/>
    <w:rsid w:val="00865A67"/>
    <w:rsid w:val="00866031"/>
    <w:rsid w:val="00866571"/>
    <w:rsid w:val="00866667"/>
    <w:rsid w:val="00866731"/>
    <w:rsid w:val="00866734"/>
    <w:rsid w:val="00866761"/>
    <w:rsid w:val="008667BB"/>
    <w:rsid w:val="00866952"/>
    <w:rsid w:val="008669E6"/>
    <w:rsid w:val="00866F12"/>
    <w:rsid w:val="008674FB"/>
    <w:rsid w:val="008676BB"/>
    <w:rsid w:val="008677CC"/>
    <w:rsid w:val="00870157"/>
    <w:rsid w:val="0087043C"/>
    <w:rsid w:val="008707E3"/>
    <w:rsid w:val="00870C3C"/>
    <w:rsid w:val="00870E14"/>
    <w:rsid w:val="00871BD3"/>
    <w:rsid w:val="00871D50"/>
    <w:rsid w:val="00871DAB"/>
    <w:rsid w:val="00871FD8"/>
    <w:rsid w:val="0087238A"/>
    <w:rsid w:val="008725D3"/>
    <w:rsid w:val="00872E93"/>
    <w:rsid w:val="00872FBD"/>
    <w:rsid w:val="008731AF"/>
    <w:rsid w:val="008733D2"/>
    <w:rsid w:val="00873E35"/>
    <w:rsid w:val="0087405D"/>
    <w:rsid w:val="008743EB"/>
    <w:rsid w:val="008744F5"/>
    <w:rsid w:val="0087485C"/>
    <w:rsid w:val="00875610"/>
    <w:rsid w:val="00875631"/>
    <w:rsid w:val="008757B2"/>
    <w:rsid w:val="00875882"/>
    <w:rsid w:val="00875F81"/>
    <w:rsid w:val="00875FD5"/>
    <w:rsid w:val="0087635E"/>
    <w:rsid w:val="00876EFD"/>
    <w:rsid w:val="00877563"/>
    <w:rsid w:val="00877758"/>
    <w:rsid w:val="00877778"/>
    <w:rsid w:val="008811A2"/>
    <w:rsid w:val="00881D0E"/>
    <w:rsid w:val="008825B1"/>
    <w:rsid w:val="00882735"/>
    <w:rsid w:val="00882ACC"/>
    <w:rsid w:val="00882C09"/>
    <w:rsid w:val="008832DF"/>
    <w:rsid w:val="0088344D"/>
    <w:rsid w:val="008838E7"/>
    <w:rsid w:val="00883A02"/>
    <w:rsid w:val="00883DB0"/>
    <w:rsid w:val="0088411A"/>
    <w:rsid w:val="00884390"/>
    <w:rsid w:val="00884731"/>
    <w:rsid w:val="0088480C"/>
    <w:rsid w:val="00885542"/>
    <w:rsid w:val="00885780"/>
    <w:rsid w:val="00885E2E"/>
    <w:rsid w:val="00885EDA"/>
    <w:rsid w:val="00886485"/>
    <w:rsid w:val="0088677E"/>
    <w:rsid w:val="008868E1"/>
    <w:rsid w:val="00887166"/>
    <w:rsid w:val="00890409"/>
    <w:rsid w:val="0089049E"/>
    <w:rsid w:val="008909BA"/>
    <w:rsid w:val="00890D8A"/>
    <w:rsid w:val="00890EB9"/>
    <w:rsid w:val="008912F0"/>
    <w:rsid w:val="00891A1C"/>
    <w:rsid w:val="00891AEA"/>
    <w:rsid w:val="00891C7F"/>
    <w:rsid w:val="00891D5F"/>
    <w:rsid w:val="00892048"/>
    <w:rsid w:val="008921E6"/>
    <w:rsid w:val="00892705"/>
    <w:rsid w:val="008928FB"/>
    <w:rsid w:val="008929BB"/>
    <w:rsid w:val="00892B67"/>
    <w:rsid w:val="00892DF5"/>
    <w:rsid w:val="00892EC0"/>
    <w:rsid w:val="00893B25"/>
    <w:rsid w:val="00893C43"/>
    <w:rsid w:val="00893D5F"/>
    <w:rsid w:val="0089467D"/>
    <w:rsid w:val="00894B04"/>
    <w:rsid w:val="00894E36"/>
    <w:rsid w:val="00895159"/>
    <w:rsid w:val="00895308"/>
    <w:rsid w:val="00895450"/>
    <w:rsid w:val="008959D8"/>
    <w:rsid w:val="00896525"/>
    <w:rsid w:val="00896612"/>
    <w:rsid w:val="00896B82"/>
    <w:rsid w:val="00896F61"/>
    <w:rsid w:val="008978B0"/>
    <w:rsid w:val="00897920"/>
    <w:rsid w:val="00897E51"/>
    <w:rsid w:val="008A0782"/>
    <w:rsid w:val="008A0A56"/>
    <w:rsid w:val="008A0A94"/>
    <w:rsid w:val="008A0BDA"/>
    <w:rsid w:val="008A0C9A"/>
    <w:rsid w:val="008A20CA"/>
    <w:rsid w:val="008A22F2"/>
    <w:rsid w:val="008A3A9D"/>
    <w:rsid w:val="008A4116"/>
    <w:rsid w:val="008A413B"/>
    <w:rsid w:val="008A4241"/>
    <w:rsid w:val="008A4460"/>
    <w:rsid w:val="008A446D"/>
    <w:rsid w:val="008A462E"/>
    <w:rsid w:val="008A47F6"/>
    <w:rsid w:val="008A514C"/>
    <w:rsid w:val="008A5856"/>
    <w:rsid w:val="008A63D4"/>
    <w:rsid w:val="008A645D"/>
    <w:rsid w:val="008A64C4"/>
    <w:rsid w:val="008A6606"/>
    <w:rsid w:val="008A6958"/>
    <w:rsid w:val="008A6FC7"/>
    <w:rsid w:val="008A7198"/>
    <w:rsid w:val="008A723B"/>
    <w:rsid w:val="008A7372"/>
    <w:rsid w:val="008A7549"/>
    <w:rsid w:val="008A7564"/>
    <w:rsid w:val="008A7836"/>
    <w:rsid w:val="008A78F6"/>
    <w:rsid w:val="008A7C25"/>
    <w:rsid w:val="008A7DC2"/>
    <w:rsid w:val="008B0923"/>
    <w:rsid w:val="008B0A2A"/>
    <w:rsid w:val="008B0A6A"/>
    <w:rsid w:val="008B0BC8"/>
    <w:rsid w:val="008B137A"/>
    <w:rsid w:val="008B14C5"/>
    <w:rsid w:val="008B1614"/>
    <w:rsid w:val="008B1FD7"/>
    <w:rsid w:val="008B2643"/>
    <w:rsid w:val="008B338A"/>
    <w:rsid w:val="008B33E1"/>
    <w:rsid w:val="008B37CE"/>
    <w:rsid w:val="008B3E76"/>
    <w:rsid w:val="008B4EB0"/>
    <w:rsid w:val="008B4FEC"/>
    <w:rsid w:val="008B5871"/>
    <w:rsid w:val="008B5C67"/>
    <w:rsid w:val="008B5FEE"/>
    <w:rsid w:val="008B6009"/>
    <w:rsid w:val="008B60E0"/>
    <w:rsid w:val="008B613F"/>
    <w:rsid w:val="008B6B37"/>
    <w:rsid w:val="008B6BC7"/>
    <w:rsid w:val="008B7A5B"/>
    <w:rsid w:val="008B7AD6"/>
    <w:rsid w:val="008B7FD9"/>
    <w:rsid w:val="008C05C6"/>
    <w:rsid w:val="008C083C"/>
    <w:rsid w:val="008C0AE0"/>
    <w:rsid w:val="008C14E7"/>
    <w:rsid w:val="008C15CD"/>
    <w:rsid w:val="008C179C"/>
    <w:rsid w:val="008C2C08"/>
    <w:rsid w:val="008C2E8D"/>
    <w:rsid w:val="008C422D"/>
    <w:rsid w:val="008C450F"/>
    <w:rsid w:val="008C4563"/>
    <w:rsid w:val="008C4ACC"/>
    <w:rsid w:val="008C4ADC"/>
    <w:rsid w:val="008C528C"/>
    <w:rsid w:val="008C5F4E"/>
    <w:rsid w:val="008C6D0C"/>
    <w:rsid w:val="008C6D30"/>
    <w:rsid w:val="008C71E9"/>
    <w:rsid w:val="008C7575"/>
    <w:rsid w:val="008C75AC"/>
    <w:rsid w:val="008C7C83"/>
    <w:rsid w:val="008D0658"/>
    <w:rsid w:val="008D0BCA"/>
    <w:rsid w:val="008D1382"/>
    <w:rsid w:val="008D168B"/>
    <w:rsid w:val="008D171A"/>
    <w:rsid w:val="008D202C"/>
    <w:rsid w:val="008D2711"/>
    <w:rsid w:val="008D27BA"/>
    <w:rsid w:val="008D2979"/>
    <w:rsid w:val="008D29A3"/>
    <w:rsid w:val="008D29A5"/>
    <w:rsid w:val="008D2D83"/>
    <w:rsid w:val="008D32F6"/>
    <w:rsid w:val="008D41AD"/>
    <w:rsid w:val="008D4245"/>
    <w:rsid w:val="008D4844"/>
    <w:rsid w:val="008D4906"/>
    <w:rsid w:val="008D4C78"/>
    <w:rsid w:val="008D4E3D"/>
    <w:rsid w:val="008D5869"/>
    <w:rsid w:val="008D5A85"/>
    <w:rsid w:val="008D5B0E"/>
    <w:rsid w:val="008D5D31"/>
    <w:rsid w:val="008D5EAF"/>
    <w:rsid w:val="008D68EE"/>
    <w:rsid w:val="008D792E"/>
    <w:rsid w:val="008E0046"/>
    <w:rsid w:val="008E0525"/>
    <w:rsid w:val="008E069D"/>
    <w:rsid w:val="008E0939"/>
    <w:rsid w:val="008E153E"/>
    <w:rsid w:val="008E1FF9"/>
    <w:rsid w:val="008E21EA"/>
    <w:rsid w:val="008E23AC"/>
    <w:rsid w:val="008E2638"/>
    <w:rsid w:val="008E2BC6"/>
    <w:rsid w:val="008E3DD1"/>
    <w:rsid w:val="008E482A"/>
    <w:rsid w:val="008E4B80"/>
    <w:rsid w:val="008E4EA4"/>
    <w:rsid w:val="008E4EC8"/>
    <w:rsid w:val="008E4FCB"/>
    <w:rsid w:val="008E53CF"/>
    <w:rsid w:val="008E54E3"/>
    <w:rsid w:val="008E58CC"/>
    <w:rsid w:val="008E5CC5"/>
    <w:rsid w:val="008E5FA4"/>
    <w:rsid w:val="008E6070"/>
    <w:rsid w:val="008E6364"/>
    <w:rsid w:val="008E63C2"/>
    <w:rsid w:val="008E640D"/>
    <w:rsid w:val="008E68EC"/>
    <w:rsid w:val="008E6E93"/>
    <w:rsid w:val="008E7470"/>
    <w:rsid w:val="008E79B3"/>
    <w:rsid w:val="008F05BC"/>
    <w:rsid w:val="008F0634"/>
    <w:rsid w:val="008F081E"/>
    <w:rsid w:val="008F0A49"/>
    <w:rsid w:val="008F0FB1"/>
    <w:rsid w:val="008F126C"/>
    <w:rsid w:val="008F151A"/>
    <w:rsid w:val="008F15C4"/>
    <w:rsid w:val="008F175A"/>
    <w:rsid w:val="008F1B26"/>
    <w:rsid w:val="008F1C83"/>
    <w:rsid w:val="008F25BE"/>
    <w:rsid w:val="008F267D"/>
    <w:rsid w:val="008F2886"/>
    <w:rsid w:val="008F2B99"/>
    <w:rsid w:val="008F2FBB"/>
    <w:rsid w:val="008F31CD"/>
    <w:rsid w:val="008F3399"/>
    <w:rsid w:val="008F34B8"/>
    <w:rsid w:val="008F34FE"/>
    <w:rsid w:val="008F37B9"/>
    <w:rsid w:val="008F3A65"/>
    <w:rsid w:val="008F4953"/>
    <w:rsid w:val="008F4BD6"/>
    <w:rsid w:val="008F4F3A"/>
    <w:rsid w:val="008F5031"/>
    <w:rsid w:val="008F58F4"/>
    <w:rsid w:val="008F5B05"/>
    <w:rsid w:val="008F5C3B"/>
    <w:rsid w:val="008F65BC"/>
    <w:rsid w:val="008F6B2B"/>
    <w:rsid w:val="008F6C52"/>
    <w:rsid w:val="008F6DE2"/>
    <w:rsid w:val="008F70FF"/>
    <w:rsid w:val="008F756E"/>
    <w:rsid w:val="008F7D7A"/>
    <w:rsid w:val="0090030B"/>
    <w:rsid w:val="0090070A"/>
    <w:rsid w:val="00900A55"/>
    <w:rsid w:val="00900BCF"/>
    <w:rsid w:val="00900F18"/>
    <w:rsid w:val="009015AD"/>
    <w:rsid w:val="00901683"/>
    <w:rsid w:val="00901DBB"/>
    <w:rsid w:val="00901E14"/>
    <w:rsid w:val="0090222E"/>
    <w:rsid w:val="00902CBD"/>
    <w:rsid w:val="00902CEB"/>
    <w:rsid w:val="00902E42"/>
    <w:rsid w:val="00903070"/>
    <w:rsid w:val="009031EC"/>
    <w:rsid w:val="0090344F"/>
    <w:rsid w:val="009036BC"/>
    <w:rsid w:val="00904259"/>
    <w:rsid w:val="0090425A"/>
    <w:rsid w:val="00904325"/>
    <w:rsid w:val="00904524"/>
    <w:rsid w:val="00904A05"/>
    <w:rsid w:val="00904CFE"/>
    <w:rsid w:val="00905266"/>
    <w:rsid w:val="00905C73"/>
    <w:rsid w:val="00906281"/>
    <w:rsid w:val="00906765"/>
    <w:rsid w:val="00907444"/>
    <w:rsid w:val="0090760D"/>
    <w:rsid w:val="00907C08"/>
    <w:rsid w:val="009100C5"/>
    <w:rsid w:val="009105F2"/>
    <w:rsid w:val="009109AC"/>
    <w:rsid w:val="00910F8E"/>
    <w:rsid w:val="00911209"/>
    <w:rsid w:val="00911534"/>
    <w:rsid w:val="00911884"/>
    <w:rsid w:val="009119CD"/>
    <w:rsid w:val="009122A2"/>
    <w:rsid w:val="00912478"/>
    <w:rsid w:val="00912F2B"/>
    <w:rsid w:val="009130B3"/>
    <w:rsid w:val="00913125"/>
    <w:rsid w:val="00913205"/>
    <w:rsid w:val="00913514"/>
    <w:rsid w:val="00913CA7"/>
    <w:rsid w:val="00913CC1"/>
    <w:rsid w:val="00913D57"/>
    <w:rsid w:val="0091469E"/>
    <w:rsid w:val="009147FB"/>
    <w:rsid w:val="00914BE7"/>
    <w:rsid w:val="00914CD6"/>
    <w:rsid w:val="009150E6"/>
    <w:rsid w:val="009152A7"/>
    <w:rsid w:val="0091563E"/>
    <w:rsid w:val="00915922"/>
    <w:rsid w:val="00915D00"/>
    <w:rsid w:val="00915E33"/>
    <w:rsid w:val="00916467"/>
    <w:rsid w:val="009164B1"/>
    <w:rsid w:val="009173DA"/>
    <w:rsid w:val="009175B2"/>
    <w:rsid w:val="009203CD"/>
    <w:rsid w:val="009205F4"/>
    <w:rsid w:val="009206DF"/>
    <w:rsid w:val="00920B34"/>
    <w:rsid w:val="00920E66"/>
    <w:rsid w:val="00920F0D"/>
    <w:rsid w:val="009210FC"/>
    <w:rsid w:val="00921E0C"/>
    <w:rsid w:val="00921EA5"/>
    <w:rsid w:val="00921F5C"/>
    <w:rsid w:val="00922043"/>
    <w:rsid w:val="00922172"/>
    <w:rsid w:val="0092353E"/>
    <w:rsid w:val="00923662"/>
    <w:rsid w:val="00923707"/>
    <w:rsid w:val="009238E0"/>
    <w:rsid w:val="00923962"/>
    <w:rsid w:val="00923A18"/>
    <w:rsid w:val="0092486E"/>
    <w:rsid w:val="00924A84"/>
    <w:rsid w:val="00924BDF"/>
    <w:rsid w:val="00924C8C"/>
    <w:rsid w:val="00924D23"/>
    <w:rsid w:val="00924FA2"/>
    <w:rsid w:val="00925333"/>
    <w:rsid w:val="00925407"/>
    <w:rsid w:val="00925D7E"/>
    <w:rsid w:val="00925DB0"/>
    <w:rsid w:val="00926094"/>
    <w:rsid w:val="009261F5"/>
    <w:rsid w:val="0092638E"/>
    <w:rsid w:val="00926555"/>
    <w:rsid w:val="009266CC"/>
    <w:rsid w:val="00927334"/>
    <w:rsid w:val="0092762A"/>
    <w:rsid w:val="0092766C"/>
    <w:rsid w:val="009276DF"/>
    <w:rsid w:val="00927F83"/>
    <w:rsid w:val="009300DC"/>
    <w:rsid w:val="00930300"/>
    <w:rsid w:val="00930343"/>
    <w:rsid w:val="00930518"/>
    <w:rsid w:val="00930E9A"/>
    <w:rsid w:val="00930EA1"/>
    <w:rsid w:val="00931114"/>
    <w:rsid w:val="00931166"/>
    <w:rsid w:val="00931837"/>
    <w:rsid w:val="00932B5A"/>
    <w:rsid w:val="0093381B"/>
    <w:rsid w:val="00934163"/>
    <w:rsid w:val="009341A5"/>
    <w:rsid w:val="0093464B"/>
    <w:rsid w:val="009346C8"/>
    <w:rsid w:val="009358DB"/>
    <w:rsid w:val="00935BE0"/>
    <w:rsid w:val="00935DB5"/>
    <w:rsid w:val="00935FCA"/>
    <w:rsid w:val="00937049"/>
    <w:rsid w:val="00937355"/>
    <w:rsid w:val="00937F25"/>
    <w:rsid w:val="00940236"/>
    <w:rsid w:val="009404BB"/>
    <w:rsid w:val="00940B4F"/>
    <w:rsid w:val="009412D4"/>
    <w:rsid w:val="00941632"/>
    <w:rsid w:val="00942DB3"/>
    <w:rsid w:val="009431B9"/>
    <w:rsid w:val="009433B2"/>
    <w:rsid w:val="00943E59"/>
    <w:rsid w:val="00943E83"/>
    <w:rsid w:val="00944308"/>
    <w:rsid w:val="00944571"/>
    <w:rsid w:val="00944BBF"/>
    <w:rsid w:val="00944EFF"/>
    <w:rsid w:val="00945279"/>
    <w:rsid w:val="009453F8"/>
    <w:rsid w:val="00945933"/>
    <w:rsid w:val="00945C4F"/>
    <w:rsid w:val="00946758"/>
    <w:rsid w:val="00946D45"/>
    <w:rsid w:val="00946E9E"/>
    <w:rsid w:val="00947021"/>
    <w:rsid w:val="00947045"/>
    <w:rsid w:val="009473CA"/>
    <w:rsid w:val="0094791E"/>
    <w:rsid w:val="00947DAB"/>
    <w:rsid w:val="00950982"/>
    <w:rsid w:val="009510F3"/>
    <w:rsid w:val="009513FC"/>
    <w:rsid w:val="00951FEE"/>
    <w:rsid w:val="009520D3"/>
    <w:rsid w:val="009528F6"/>
    <w:rsid w:val="0095384C"/>
    <w:rsid w:val="00953C46"/>
    <w:rsid w:val="00954075"/>
    <w:rsid w:val="0095414D"/>
    <w:rsid w:val="009548E3"/>
    <w:rsid w:val="00954A0B"/>
    <w:rsid w:val="00954B33"/>
    <w:rsid w:val="00956354"/>
    <w:rsid w:val="00956555"/>
    <w:rsid w:val="00956848"/>
    <w:rsid w:val="00956CAB"/>
    <w:rsid w:val="00956FA2"/>
    <w:rsid w:val="00957083"/>
    <w:rsid w:val="009576E6"/>
    <w:rsid w:val="009579F7"/>
    <w:rsid w:val="00957D18"/>
    <w:rsid w:val="00960E8F"/>
    <w:rsid w:val="00960FAA"/>
    <w:rsid w:val="00961593"/>
    <w:rsid w:val="00961774"/>
    <w:rsid w:val="0096188D"/>
    <w:rsid w:val="00962213"/>
    <w:rsid w:val="00962D53"/>
    <w:rsid w:val="00962E34"/>
    <w:rsid w:val="00962F81"/>
    <w:rsid w:val="00963019"/>
    <w:rsid w:val="009631C5"/>
    <w:rsid w:val="00963C1E"/>
    <w:rsid w:val="00963C54"/>
    <w:rsid w:val="00963D00"/>
    <w:rsid w:val="00963E8D"/>
    <w:rsid w:val="00964D87"/>
    <w:rsid w:val="0096554C"/>
    <w:rsid w:val="009655DB"/>
    <w:rsid w:val="0096569A"/>
    <w:rsid w:val="00965FE3"/>
    <w:rsid w:val="00966212"/>
    <w:rsid w:val="00966235"/>
    <w:rsid w:val="00966384"/>
    <w:rsid w:val="0096795E"/>
    <w:rsid w:val="00967980"/>
    <w:rsid w:val="00967AE9"/>
    <w:rsid w:val="00967CA1"/>
    <w:rsid w:val="00967DE7"/>
    <w:rsid w:val="00970216"/>
    <w:rsid w:val="009702AE"/>
    <w:rsid w:val="00970A0B"/>
    <w:rsid w:val="00970B6E"/>
    <w:rsid w:val="00971000"/>
    <w:rsid w:val="009712CC"/>
    <w:rsid w:val="009718BE"/>
    <w:rsid w:val="0097209F"/>
    <w:rsid w:val="009725AB"/>
    <w:rsid w:val="00972998"/>
    <w:rsid w:val="00972E2F"/>
    <w:rsid w:val="00973CCE"/>
    <w:rsid w:val="00973FD5"/>
    <w:rsid w:val="009742BC"/>
    <w:rsid w:val="00974AAD"/>
    <w:rsid w:val="00974C93"/>
    <w:rsid w:val="00974ECC"/>
    <w:rsid w:val="00975100"/>
    <w:rsid w:val="0097565C"/>
    <w:rsid w:val="00975668"/>
    <w:rsid w:val="009758D2"/>
    <w:rsid w:val="0097594A"/>
    <w:rsid w:val="00975C8A"/>
    <w:rsid w:val="00975E4A"/>
    <w:rsid w:val="00976C30"/>
    <w:rsid w:val="00976D5F"/>
    <w:rsid w:val="0097700F"/>
    <w:rsid w:val="00977047"/>
    <w:rsid w:val="00977957"/>
    <w:rsid w:val="00977D6B"/>
    <w:rsid w:val="0098011C"/>
    <w:rsid w:val="009802C6"/>
    <w:rsid w:val="0098048A"/>
    <w:rsid w:val="00980534"/>
    <w:rsid w:val="00980666"/>
    <w:rsid w:val="00980F30"/>
    <w:rsid w:val="0098139F"/>
    <w:rsid w:val="0098148D"/>
    <w:rsid w:val="009816C9"/>
    <w:rsid w:val="009818C0"/>
    <w:rsid w:val="00981A89"/>
    <w:rsid w:val="00981E97"/>
    <w:rsid w:val="009824A8"/>
    <w:rsid w:val="00982671"/>
    <w:rsid w:val="009828B3"/>
    <w:rsid w:val="00982FAE"/>
    <w:rsid w:val="00983435"/>
    <w:rsid w:val="00983648"/>
    <w:rsid w:val="00983789"/>
    <w:rsid w:val="009837B5"/>
    <w:rsid w:val="00984794"/>
    <w:rsid w:val="009848D8"/>
    <w:rsid w:val="00984AAC"/>
    <w:rsid w:val="009855C0"/>
    <w:rsid w:val="00985892"/>
    <w:rsid w:val="00985C24"/>
    <w:rsid w:val="00986395"/>
    <w:rsid w:val="00986695"/>
    <w:rsid w:val="0098679C"/>
    <w:rsid w:val="0098701C"/>
    <w:rsid w:val="00987071"/>
    <w:rsid w:val="00987350"/>
    <w:rsid w:val="009874C7"/>
    <w:rsid w:val="0098780B"/>
    <w:rsid w:val="00987953"/>
    <w:rsid w:val="00990A54"/>
    <w:rsid w:val="00990BA3"/>
    <w:rsid w:val="00990E92"/>
    <w:rsid w:val="0099218C"/>
    <w:rsid w:val="009924D4"/>
    <w:rsid w:val="00992A10"/>
    <w:rsid w:val="009931BB"/>
    <w:rsid w:val="00993201"/>
    <w:rsid w:val="00993B8D"/>
    <w:rsid w:val="009947D0"/>
    <w:rsid w:val="00994B59"/>
    <w:rsid w:val="00995156"/>
    <w:rsid w:val="0099532E"/>
    <w:rsid w:val="0099583F"/>
    <w:rsid w:val="00995AD0"/>
    <w:rsid w:val="00996505"/>
    <w:rsid w:val="0099665C"/>
    <w:rsid w:val="00996E23"/>
    <w:rsid w:val="009972B7"/>
    <w:rsid w:val="00997382"/>
    <w:rsid w:val="009975FD"/>
    <w:rsid w:val="0099799E"/>
    <w:rsid w:val="00997B51"/>
    <w:rsid w:val="00997E1D"/>
    <w:rsid w:val="009A01EC"/>
    <w:rsid w:val="009A059F"/>
    <w:rsid w:val="009A065D"/>
    <w:rsid w:val="009A0B1D"/>
    <w:rsid w:val="009A0BE2"/>
    <w:rsid w:val="009A1436"/>
    <w:rsid w:val="009A203D"/>
    <w:rsid w:val="009A21C2"/>
    <w:rsid w:val="009A25D2"/>
    <w:rsid w:val="009A2C08"/>
    <w:rsid w:val="009A2DEE"/>
    <w:rsid w:val="009A309F"/>
    <w:rsid w:val="009A33A7"/>
    <w:rsid w:val="009A3C72"/>
    <w:rsid w:val="009A3DC7"/>
    <w:rsid w:val="009A52FF"/>
    <w:rsid w:val="009A5714"/>
    <w:rsid w:val="009A57C4"/>
    <w:rsid w:val="009A5941"/>
    <w:rsid w:val="009A60DE"/>
    <w:rsid w:val="009A634C"/>
    <w:rsid w:val="009A6FFC"/>
    <w:rsid w:val="009A7308"/>
    <w:rsid w:val="009A77A7"/>
    <w:rsid w:val="009A7E8E"/>
    <w:rsid w:val="009B0D8E"/>
    <w:rsid w:val="009B0F32"/>
    <w:rsid w:val="009B1971"/>
    <w:rsid w:val="009B1CEC"/>
    <w:rsid w:val="009B1EFA"/>
    <w:rsid w:val="009B1F5E"/>
    <w:rsid w:val="009B1FCE"/>
    <w:rsid w:val="009B2149"/>
    <w:rsid w:val="009B2535"/>
    <w:rsid w:val="009B2564"/>
    <w:rsid w:val="009B2C40"/>
    <w:rsid w:val="009B2F70"/>
    <w:rsid w:val="009B30DC"/>
    <w:rsid w:val="009B3501"/>
    <w:rsid w:val="009B35C7"/>
    <w:rsid w:val="009B3625"/>
    <w:rsid w:val="009B3782"/>
    <w:rsid w:val="009B3C7B"/>
    <w:rsid w:val="009B45E4"/>
    <w:rsid w:val="009B4929"/>
    <w:rsid w:val="009B49EF"/>
    <w:rsid w:val="009B5B1F"/>
    <w:rsid w:val="009B5E2F"/>
    <w:rsid w:val="009B6644"/>
    <w:rsid w:val="009B6667"/>
    <w:rsid w:val="009B692C"/>
    <w:rsid w:val="009B72D8"/>
    <w:rsid w:val="009C0090"/>
    <w:rsid w:val="009C1127"/>
    <w:rsid w:val="009C12FD"/>
    <w:rsid w:val="009C1FF3"/>
    <w:rsid w:val="009C28AA"/>
    <w:rsid w:val="009C2BAA"/>
    <w:rsid w:val="009C2CDE"/>
    <w:rsid w:val="009C2ED3"/>
    <w:rsid w:val="009C2F2D"/>
    <w:rsid w:val="009C34BE"/>
    <w:rsid w:val="009C4383"/>
    <w:rsid w:val="009C4397"/>
    <w:rsid w:val="009C4457"/>
    <w:rsid w:val="009C44CC"/>
    <w:rsid w:val="009C47F6"/>
    <w:rsid w:val="009C4F73"/>
    <w:rsid w:val="009C5479"/>
    <w:rsid w:val="009C5BC5"/>
    <w:rsid w:val="009C64FE"/>
    <w:rsid w:val="009C6614"/>
    <w:rsid w:val="009C670F"/>
    <w:rsid w:val="009C688A"/>
    <w:rsid w:val="009C6A8A"/>
    <w:rsid w:val="009C6FC5"/>
    <w:rsid w:val="009C7663"/>
    <w:rsid w:val="009C799E"/>
    <w:rsid w:val="009C7A36"/>
    <w:rsid w:val="009D009F"/>
    <w:rsid w:val="009D034B"/>
    <w:rsid w:val="009D0452"/>
    <w:rsid w:val="009D05CE"/>
    <w:rsid w:val="009D0D18"/>
    <w:rsid w:val="009D146C"/>
    <w:rsid w:val="009D14B5"/>
    <w:rsid w:val="009D16DE"/>
    <w:rsid w:val="009D1802"/>
    <w:rsid w:val="009D1839"/>
    <w:rsid w:val="009D1858"/>
    <w:rsid w:val="009D1FD5"/>
    <w:rsid w:val="009D2485"/>
    <w:rsid w:val="009D2971"/>
    <w:rsid w:val="009D2D0D"/>
    <w:rsid w:val="009D3110"/>
    <w:rsid w:val="009D3E7E"/>
    <w:rsid w:val="009D3EFB"/>
    <w:rsid w:val="009D3FAF"/>
    <w:rsid w:val="009D4768"/>
    <w:rsid w:val="009D4D16"/>
    <w:rsid w:val="009D4D5F"/>
    <w:rsid w:val="009D50FA"/>
    <w:rsid w:val="009D5389"/>
    <w:rsid w:val="009D5648"/>
    <w:rsid w:val="009D616C"/>
    <w:rsid w:val="009D6303"/>
    <w:rsid w:val="009D64FE"/>
    <w:rsid w:val="009D6661"/>
    <w:rsid w:val="009D685B"/>
    <w:rsid w:val="009D7408"/>
    <w:rsid w:val="009D7416"/>
    <w:rsid w:val="009D76C1"/>
    <w:rsid w:val="009E0106"/>
    <w:rsid w:val="009E0516"/>
    <w:rsid w:val="009E0660"/>
    <w:rsid w:val="009E1AC9"/>
    <w:rsid w:val="009E1E3B"/>
    <w:rsid w:val="009E1F27"/>
    <w:rsid w:val="009E1FA2"/>
    <w:rsid w:val="009E2403"/>
    <w:rsid w:val="009E2B6B"/>
    <w:rsid w:val="009E2F19"/>
    <w:rsid w:val="009E2FED"/>
    <w:rsid w:val="009E38D3"/>
    <w:rsid w:val="009E3A28"/>
    <w:rsid w:val="009E4077"/>
    <w:rsid w:val="009E46AA"/>
    <w:rsid w:val="009E4947"/>
    <w:rsid w:val="009E4988"/>
    <w:rsid w:val="009E4A4D"/>
    <w:rsid w:val="009E4B38"/>
    <w:rsid w:val="009E4CE1"/>
    <w:rsid w:val="009E526B"/>
    <w:rsid w:val="009E53F7"/>
    <w:rsid w:val="009E58F1"/>
    <w:rsid w:val="009E5B12"/>
    <w:rsid w:val="009E5D7C"/>
    <w:rsid w:val="009E6488"/>
    <w:rsid w:val="009E69EE"/>
    <w:rsid w:val="009E7113"/>
    <w:rsid w:val="009E75C3"/>
    <w:rsid w:val="009E7D1B"/>
    <w:rsid w:val="009F046A"/>
    <w:rsid w:val="009F04C1"/>
    <w:rsid w:val="009F062D"/>
    <w:rsid w:val="009F08A8"/>
    <w:rsid w:val="009F0FBF"/>
    <w:rsid w:val="009F19AE"/>
    <w:rsid w:val="009F1C7F"/>
    <w:rsid w:val="009F1DD9"/>
    <w:rsid w:val="009F2343"/>
    <w:rsid w:val="009F27C6"/>
    <w:rsid w:val="009F2AB5"/>
    <w:rsid w:val="009F2B94"/>
    <w:rsid w:val="009F2C76"/>
    <w:rsid w:val="009F2DDF"/>
    <w:rsid w:val="009F3950"/>
    <w:rsid w:val="009F3B20"/>
    <w:rsid w:val="009F3B95"/>
    <w:rsid w:val="009F3CFB"/>
    <w:rsid w:val="009F3D7E"/>
    <w:rsid w:val="009F4059"/>
    <w:rsid w:val="009F423C"/>
    <w:rsid w:val="009F432B"/>
    <w:rsid w:val="009F44FC"/>
    <w:rsid w:val="009F49D0"/>
    <w:rsid w:val="009F4F08"/>
    <w:rsid w:val="009F5207"/>
    <w:rsid w:val="009F5B1F"/>
    <w:rsid w:val="009F5C21"/>
    <w:rsid w:val="009F5C7E"/>
    <w:rsid w:val="009F6086"/>
    <w:rsid w:val="009F6417"/>
    <w:rsid w:val="009F64BC"/>
    <w:rsid w:val="009F6607"/>
    <w:rsid w:val="009F6BB7"/>
    <w:rsid w:val="009F7244"/>
    <w:rsid w:val="009F7360"/>
    <w:rsid w:val="009F74EA"/>
    <w:rsid w:val="009F7F1F"/>
    <w:rsid w:val="009F7FDE"/>
    <w:rsid w:val="00A000A0"/>
    <w:rsid w:val="00A00F94"/>
    <w:rsid w:val="00A018E5"/>
    <w:rsid w:val="00A01CB1"/>
    <w:rsid w:val="00A025E8"/>
    <w:rsid w:val="00A028EF"/>
    <w:rsid w:val="00A03593"/>
    <w:rsid w:val="00A03F71"/>
    <w:rsid w:val="00A04F60"/>
    <w:rsid w:val="00A05403"/>
    <w:rsid w:val="00A058EB"/>
    <w:rsid w:val="00A065B2"/>
    <w:rsid w:val="00A069AD"/>
    <w:rsid w:val="00A06D0A"/>
    <w:rsid w:val="00A06D64"/>
    <w:rsid w:val="00A06E96"/>
    <w:rsid w:val="00A074AE"/>
    <w:rsid w:val="00A0792E"/>
    <w:rsid w:val="00A0794B"/>
    <w:rsid w:val="00A07F38"/>
    <w:rsid w:val="00A07F7A"/>
    <w:rsid w:val="00A10810"/>
    <w:rsid w:val="00A10A47"/>
    <w:rsid w:val="00A1106C"/>
    <w:rsid w:val="00A1196F"/>
    <w:rsid w:val="00A11BE1"/>
    <w:rsid w:val="00A12118"/>
    <w:rsid w:val="00A12AFA"/>
    <w:rsid w:val="00A1379E"/>
    <w:rsid w:val="00A13ECF"/>
    <w:rsid w:val="00A13F81"/>
    <w:rsid w:val="00A13FA4"/>
    <w:rsid w:val="00A140F3"/>
    <w:rsid w:val="00A142A0"/>
    <w:rsid w:val="00A14382"/>
    <w:rsid w:val="00A14499"/>
    <w:rsid w:val="00A144A9"/>
    <w:rsid w:val="00A14AB4"/>
    <w:rsid w:val="00A14AFE"/>
    <w:rsid w:val="00A14C0B"/>
    <w:rsid w:val="00A14ED8"/>
    <w:rsid w:val="00A151A8"/>
    <w:rsid w:val="00A151D5"/>
    <w:rsid w:val="00A153B7"/>
    <w:rsid w:val="00A15574"/>
    <w:rsid w:val="00A15C82"/>
    <w:rsid w:val="00A1632C"/>
    <w:rsid w:val="00A1690F"/>
    <w:rsid w:val="00A16A95"/>
    <w:rsid w:val="00A17042"/>
    <w:rsid w:val="00A17343"/>
    <w:rsid w:val="00A173E2"/>
    <w:rsid w:val="00A1771A"/>
    <w:rsid w:val="00A17C2E"/>
    <w:rsid w:val="00A17E17"/>
    <w:rsid w:val="00A17FB2"/>
    <w:rsid w:val="00A20A9E"/>
    <w:rsid w:val="00A20B8E"/>
    <w:rsid w:val="00A20E99"/>
    <w:rsid w:val="00A21176"/>
    <w:rsid w:val="00A21414"/>
    <w:rsid w:val="00A221C9"/>
    <w:rsid w:val="00A2241F"/>
    <w:rsid w:val="00A22AF9"/>
    <w:rsid w:val="00A22E01"/>
    <w:rsid w:val="00A230C5"/>
    <w:rsid w:val="00A23540"/>
    <w:rsid w:val="00A235D8"/>
    <w:rsid w:val="00A23FAB"/>
    <w:rsid w:val="00A24052"/>
    <w:rsid w:val="00A241EA"/>
    <w:rsid w:val="00A24889"/>
    <w:rsid w:val="00A24FFF"/>
    <w:rsid w:val="00A254C6"/>
    <w:rsid w:val="00A25FDF"/>
    <w:rsid w:val="00A26311"/>
    <w:rsid w:val="00A2638A"/>
    <w:rsid w:val="00A273FB"/>
    <w:rsid w:val="00A27568"/>
    <w:rsid w:val="00A278D5"/>
    <w:rsid w:val="00A30339"/>
    <w:rsid w:val="00A3094C"/>
    <w:rsid w:val="00A30BE0"/>
    <w:rsid w:val="00A30F89"/>
    <w:rsid w:val="00A31061"/>
    <w:rsid w:val="00A31477"/>
    <w:rsid w:val="00A316AE"/>
    <w:rsid w:val="00A316F1"/>
    <w:rsid w:val="00A31865"/>
    <w:rsid w:val="00A318B8"/>
    <w:rsid w:val="00A319FD"/>
    <w:rsid w:val="00A32557"/>
    <w:rsid w:val="00A3267B"/>
    <w:rsid w:val="00A33464"/>
    <w:rsid w:val="00A33567"/>
    <w:rsid w:val="00A338CE"/>
    <w:rsid w:val="00A34056"/>
    <w:rsid w:val="00A342B5"/>
    <w:rsid w:val="00A343D2"/>
    <w:rsid w:val="00A34474"/>
    <w:rsid w:val="00A34858"/>
    <w:rsid w:val="00A34B4E"/>
    <w:rsid w:val="00A34F08"/>
    <w:rsid w:val="00A352C3"/>
    <w:rsid w:val="00A35498"/>
    <w:rsid w:val="00A356B7"/>
    <w:rsid w:val="00A35902"/>
    <w:rsid w:val="00A359DC"/>
    <w:rsid w:val="00A36022"/>
    <w:rsid w:val="00A3651E"/>
    <w:rsid w:val="00A366FB"/>
    <w:rsid w:val="00A36AFD"/>
    <w:rsid w:val="00A37324"/>
    <w:rsid w:val="00A37617"/>
    <w:rsid w:val="00A376B8"/>
    <w:rsid w:val="00A37702"/>
    <w:rsid w:val="00A3797B"/>
    <w:rsid w:val="00A40D75"/>
    <w:rsid w:val="00A4103E"/>
    <w:rsid w:val="00A41191"/>
    <w:rsid w:val="00A419D2"/>
    <w:rsid w:val="00A41C87"/>
    <w:rsid w:val="00A41ECA"/>
    <w:rsid w:val="00A420D1"/>
    <w:rsid w:val="00A4220C"/>
    <w:rsid w:val="00A422C9"/>
    <w:rsid w:val="00A423A8"/>
    <w:rsid w:val="00A427F7"/>
    <w:rsid w:val="00A42C80"/>
    <w:rsid w:val="00A43312"/>
    <w:rsid w:val="00A43391"/>
    <w:rsid w:val="00A434A9"/>
    <w:rsid w:val="00A43588"/>
    <w:rsid w:val="00A435F0"/>
    <w:rsid w:val="00A4367A"/>
    <w:rsid w:val="00A43BA6"/>
    <w:rsid w:val="00A43D55"/>
    <w:rsid w:val="00A44080"/>
    <w:rsid w:val="00A441ED"/>
    <w:rsid w:val="00A44C31"/>
    <w:rsid w:val="00A452BE"/>
    <w:rsid w:val="00A457B6"/>
    <w:rsid w:val="00A45A8E"/>
    <w:rsid w:val="00A45AE5"/>
    <w:rsid w:val="00A45B56"/>
    <w:rsid w:val="00A45DB2"/>
    <w:rsid w:val="00A46433"/>
    <w:rsid w:val="00A46A48"/>
    <w:rsid w:val="00A46A86"/>
    <w:rsid w:val="00A46ABB"/>
    <w:rsid w:val="00A46E52"/>
    <w:rsid w:val="00A476A9"/>
    <w:rsid w:val="00A479B9"/>
    <w:rsid w:val="00A47EC0"/>
    <w:rsid w:val="00A50507"/>
    <w:rsid w:val="00A507F0"/>
    <w:rsid w:val="00A50E53"/>
    <w:rsid w:val="00A5117F"/>
    <w:rsid w:val="00A51278"/>
    <w:rsid w:val="00A51CB6"/>
    <w:rsid w:val="00A51F87"/>
    <w:rsid w:val="00A5256A"/>
    <w:rsid w:val="00A5303F"/>
    <w:rsid w:val="00A534BE"/>
    <w:rsid w:val="00A5354E"/>
    <w:rsid w:val="00A53C0C"/>
    <w:rsid w:val="00A53DBE"/>
    <w:rsid w:val="00A5421E"/>
    <w:rsid w:val="00A5427D"/>
    <w:rsid w:val="00A54353"/>
    <w:rsid w:val="00A54659"/>
    <w:rsid w:val="00A558A1"/>
    <w:rsid w:val="00A55B0D"/>
    <w:rsid w:val="00A55E3B"/>
    <w:rsid w:val="00A55EF4"/>
    <w:rsid w:val="00A55FFD"/>
    <w:rsid w:val="00A5600E"/>
    <w:rsid w:val="00A56598"/>
    <w:rsid w:val="00A56CDD"/>
    <w:rsid w:val="00A56F6E"/>
    <w:rsid w:val="00A57655"/>
    <w:rsid w:val="00A57C0E"/>
    <w:rsid w:val="00A57C27"/>
    <w:rsid w:val="00A57CDC"/>
    <w:rsid w:val="00A57ECF"/>
    <w:rsid w:val="00A60C26"/>
    <w:rsid w:val="00A60E9C"/>
    <w:rsid w:val="00A610D6"/>
    <w:rsid w:val="00A615EA"/>
    <w:rsid w:val="00A6263A"/>
    <w:rsid w:val="00A6372B"/>
    <w:rsid w:val="00A63797"/>
    <w:rsid w:val="00A6391E"/>
    <w:rsid w:val="00A63E96"/>
    <w:rsid w:val="00A63EDE"/>
    <w:rsid w:val="00A64009"/>
    <w:rsid w:val="00A6540C"/>
    <w:rsid w:val="00A6573F"/>
    <w:rsid w:val="00A65790"/>
    <w:rsid w:val="00A659AE"/>
    <w:rsid w:val="00A65B2B"/>
    <w:rsid w:val="00A662B4"/>
    <w:rsid w:val="00A66807"/>
    <w:rsid w:val="00A6680B"/>
    <w:rsid w:val="00A66F5E"/>
    <w:rsid w:val="00A6719D"/>
    <w:rsid w:val="00A671CA"/>
    <w:rsid w:val="00A675A5"/>
    <w:rsid w:val="00A67ACD"/>
    <w:rsid w:val="00A67ED6"/>
    <w:rsid w:val="00A70063"/>
    <w:rsid w:val="00A704C4"/>
    <w:rsid w:val="00A708F9"/>
    <w:rsid w:val="00A71882"/>
    <w:rsid w:val="00A71E90"/>
    <w:rsid w:val="00A72303"/>
    <w:rsid w:val="00A728DD"/>
    <w:rsid w:val="00A72E22"/>
    <w:rsid w:val="00A7347F"/>
    <w:rsid w:val="00A74556"/>
    <w:rsid w:val="00A75108"/>
    <w:rsid w:val="00A751D2"/>
    <w:rsid w:val="00A75B78"/>
    <w:rsid w:val="00A75F7E"/>
    <w:rsid w:val="00A763C3"/>
    <w:rsid w:val="00A76591"/>
    <w:rsid w:val="00A76A5C"/>
    <w:rsid w:val="00A76F0F"/>
    <w:rsid w:val="00A77235"/>
    <w:rsid w:val="00A77FF7"/>
    <w:rsid w:val="00A80190"/>
    <w:rsid w:val="00A802B4"/>
    <w:rsid w:val="00A808B8"/>
    <w:rsid w:val="00A80D35"/>
    <w:rsid w:val="00A80DA1"/>
    <w:rsid w:val="00A80EF3"/>
    <w:rsid w:val="00A81074"/>
    <w:rsid w:val="00A81DE7"/>
    <w:rsid w:val="00A81F4E"/>
    <w:rsid w:val="00A82406"/>
    <w:rsid w:val="00A82469"/>
    <w:rsid w:val="00A82482"/>
    <w:rsid w:val="00A82497"/>
    <w:rsid w:val="00A83179"/>
    <w:rsid w:val="00A8346B"/>
    <w:rsid w:val="00A8361D"/>
    <w:rsid w:val="00A83695"/>
    <w:rsid w:val="00A83927"/>
    <w:rsid w:val="00A84288"/>
    <w:rsid w:val="00A8489A"/>
    <w:rsid w:val="00A84947"/>
    <w:rsid w:val="00A84BAD"/>
    <w:rsid w:val="00A851A7"/>
    <w:rsid w:val="00A85384"/>
    <w:rsid w:val="00A854A4"/>
    <w:rsid w:val="00A85BBC"/>
    <w:rsid w:val="00A8611A"/>
    <w:rsid w:val="00A86259"/>
    <w:rsid w:val="00A862BB"/>
    <w:rsid w:val="00A863F9"/>
    <w:rsid w:val="00A8738F"/>
    <w:rsid w:val="00A873A4"/>
    <w:rsid w:val="00A8767E"/>
    <w:rsid w:val="00A8796C"/>
    <w:rsid w:val="00A87A56"/>
    <w:rsid w:val="00A87AF3"/>
    <w:rsid w:val="00A90ED9"/>
    <w:rsid w:val="00A90F39"/>
    <w:rsid w:val="00A918D4"/>
    <w:rsid w:val="00A91A50"/>
    <w:rsid w:val="00A92B18"/>
    <w:rsid w:val="00A92B6E"/>
    <w:rsid w:val="00A92F08"/>
    <w:rsid w:val="00A93082"/>
    <w:rsid w:val="00A93786"/>
    <w:rsid w:val="00A938F9"/>
    <w:rsid w:val="00A93B00"/>
    <w:rsid w:val="00A9458E"/>
    <w:rsid w:val="00A95075"/>
    <w:rsid w:val="00A95530"/>
    <w:rsid w:val="00A95B56"/>
    <w:rsid w:val="00A9605F"/>
    <w:rsid w:val="00A96211"/>
    <w:rsid w:val="00A96ABB"/>
    <w:rsid w:val="00A972B0"/>
    <w:rsid w:val="00A973A3"/>
    <w:rsid w:val="00A97BFF"/>
    <w:rsid w:val="00AA074B"/>
    <w:rsid w:val="00AA10AC"/>
    <w:rsid w:val="00AA10C5"/>
    <w:rsid w:val="00AA18DF"/>
    <w:rsid w:val="00AA1D0C"/>
    <w:rsid w:val="00AA20FD"/>
    <w:rsid w:val="00AA2873"/>
    <w:rsid w:val="00AA2EC5"/>
    <w:rsid w:val="00AA37F5"/>
    <w:rsid w:val="00AA4779"/>
    <w:rsid w:val="00AA47E5"/>
    <w:rsid w:val="00AA4A6F"/>
    <w:rsid w:val="00AA4E7E"/>
    <w:rsid w:val="00AA52D9"/>
    <w:rsid w:val="00AA5418"/>
    <w:rsid w:val="00AA5502"/>
    <w:rsid w:val="00AA5732"/>
    <w:rsid w:val="00AA57E2"/>
    <w:rsid w:val="00AA5AD2"/>
    <w:rsid w:val="00AA5C63"/>
    <w:rsid w:val="00AA5C8E"/>
    <w:rsid w:val="00AA5D5B"/>
    <w:rsid w:val="00AA6E78"/>
    <w:rsid w:val="00AA6EA6"/>
    <w:rsid w:val="00AA7338"/>
    <w:rsid w:val="00AA785B"/>
    <w:rsid w:val="00AA7C9D"/>
    <w:rsid w:val="00AB047D"/>
    <w:rsid w:val="00AB07C6"/>
    <w:rsid w:val="00AB08AA"/>
    <w:rsid w:val="00AB0AB7"/>
    <w:rsid w:val="00AB1040"/>
    <w:rsid w:val="00AB1408"/>
    <w:rsid w:val="00AB1D5E"/>
    <w:rsid w:val="00AB1E8D"/>
    <w:rsid w:val="00AB2704"/>
    <w:rsid w:val="00AB27F4"/>
    <w:rsid w:val="00AB355E"/>
    <w:rsid w:val="00AB47F3"/>
    <w:rsid w:val="00AB4898"/>
    <w:rsid w:val="00AB48F3"/>
    <w:rsid w:val="00AB5375"/>
    <w:rsid w:val="00AB547F"/>
    <w:rsid w:val="00AB683C"/>
    <w:rsid w:val="00AB6BF1"/>
    <w:rsid w:val="00AB6F2F"/>
    <w:rsid w:val="00AB7524"/>
    <w:rsid w:val="00AC00E4"/>
    <w:rsid w:val="00AC0188"/>
    <w:rsid w:val="00AC0590"/>
    <w:rsid w:val="00AC0760"/>
    <w:rsid w:val="00AC0F2D"/>
    <w:rsid w:val="00AC1139"/>
    <w:rsid w:val="00AC129F"/>
    <w:rsid w:val="00AC178C"/>
    <w:rsid w:val="00AC1B46"/>
    <w:rsid w:val="00AC1ECB"/>
    <w:rsid w:val="00AC22E1"/>
    <w:rsid w:val="00AC2684"/>
    <w:rsid w:val="00AC2B59"/>
    <w:rsid w:val="00AC2B89"/>
    <w:rsid w:val="00AC3EB2"/>
    <w:rsid w:val="00AC41CC"/>
    <w:rsid w:val="00AC4492"/>
    <w:rsid w:val="00AC45EB"/>
    <w:rsid w:val="00AC46D2"/>
    <w:rsid w:val="00AC4D8E"/>
    <w:rsid w:val="00AC535D"/>
    <w:rsid w:val="00AC54DF"/>
    <w:rsid w:val="00AC57A7"/>
    <w:rsid w:val="00AC58F7"/>
    <w:rsid w:val="00AC596D"/>
    <w:rsid w:val="00AC5B8A"/>
    <w:rsid w:val="00AC5C25"/>
    <w:rsid w:val="00AC608C"/>
    <w:rsid w:val="00AC634F"/>
    <w:rsid w:val="00AC689D"/>
    <w:rsid w:val="00AC7501"/>
    <w:rsid w:val="00AD008C"/>
    <w:rsid w:val="00AD0337"/>
    <w:rsid w:val="00AD045C"/>
    <w:rsid w:val="00AD04F0"/>
    <w:rsid w:val="00AD0A59"/>
    <w:rsid w:val="00AD0CB6"/>
    <w:rsid w:val="00AD0E42"/>
    <w:rsid w:val="00AD1320"/>
    <w:rsid w:val="00AD1D58"/>
    <w:rsid w:val="00AD2085"/>
    <w:rsid w:val="00AD20CF"/>
    <w:rsid w:val="00AD2277"/>
    <w:rsid w:val="00AD247C"/>
    <w:rsid w:val="00AD28B8"/>
    <w:rsid w:val="00AD2C9E"/>
    <w:rsid w:val="00AD2D14"/>
    <w:rsid w:val="00AD31B5"/>
    <w:rsid w:val="00AD31E9"/>
    <w:rsid w:val="00AD38AE"/>
    <w:rsid w:val="00AD3BEC"/>
    <w:rsid w:val="00AD3CC9"/>
    <w:rsid w:val="00AD3F3B"/>
    <w:rsid w:val="00AD4548"/>
    <w:rsid w:val="00AD4B60"/>
    <w:rsid w:val="00AD4EA3"/>
    <w:rsid w:val="00AD4F16"/>
    <w:rsid w:val="00AD5028"/>
    <w:rsid w:val="00AD51AE"/>
    <w:rsid w:val="00AD57B9"/>
    <w:rsid w:val="00AD582F"/>
    <w:rsid w:val="00AD5CD0"/>
    <w:rsid w:val="00AD5F9D"/>
    <w:rsid w:val="00AD6518"/>
    <w:rsid w:val="00AD7482"/>
    <w:rsid w:val="00AD768D"/>
    <w:rsid w:val="00AD7A1A"/>
    <w:rsid w:val="00AD7C34"/>
    <w:rsid w:val="00AD7E3A"/>
    <w:rsid w:val="00AE07A6"/>
    <w:rsid w:val="00AE0E89"/>
    <w:rsid w:val="00AE11A0"/>
    <w:rsid w:val="00AE131E"/>
    <w:rsid w:val="00AE1811"/>
    <w:rsid w:val="00AE1ADD"/>
    <w:rsid w:val="00AE24BB"/>
    <w:rsid w:val="00AE27BA"/>
    <w:rsid w:val="00AE2A05"/>
    <w:rsid w:val="00AE2AD4"/>
    <w:rsid w:val="00AE2B9A"/>
    <w:rsid w:val="00AE30B5"/>
    <w:rsid w:val="00AE318E"/>
    <w:rsid w:val="00AE366A"/>
    <w:rsid w:val="00AE3A50"/>
    <w:rsid w:val="00AE3F48"/>
    <w:rsid w:val="00AE3F72"/>
    <w:rsid w:val="00AE4A1B"/>
    <w:rsid w:val="00AE4B5B"/>
    <w:rsid w:val="00AE4EDD"/>
    <w:rsid w:val="00AE53C3"/>
    <w:rsid w:val="00AE5E94"/>
    <w:rsid w:val="00AE62CF"/>
    <w:rsid w:val="00AE6430"/>
    <w:rsid w:val="00AE65BD"/>
    <w:rsid w:val="00AE6D70"/>
    <w:rsid w:val="00AE6E7F"/>
    <w:rsid w:val="00AE6EAB"/>
    <w:rsid w:val="00AE6F39"/>
    <w:rsid w:val="00AE7219"/>
    <w:rsid w:val="00AE735D"/>
    <w:rsid w:val="00AE7828"/>
    <w:rsid w:val="00AE7C10"/>
    <w:rsid w:val="00AE7D0B"/>
    <w:rsid w:val="00AF00E6"/>
    <w:rsid w:val="00AF0309"/>
    <w:rsid w:val="00AF0530"/>
    <w:rsid w:val="00AF0546"/>
    <w:rsid w:val="00AF09A9"/>
    <w:rsid w:val="00AF0F3B"/>
    <w:rsid w:val="00AF100F"/>
    <w:rsid w:val="00AF11AF"/>
    <w:rsid w:val="00AF16EB"/>
    <w:rsid w:val="00AF1844"/>
    <w:rsid w:val="00AF1A5C"/>
    <w:rsid w:val="00AF1A64"/>
    <w:rsid w:val="00AF1F7F"/>
    <w:rsid w:val="00AF242D"/>
    <w:rsid w:val="00AF29A6"/>
    <w:rsid w:val="00AF2BCA"/>
    <w:rsid w:val="00AF2FCD"/>
    <w:rsid w:val="00AF30E1"/>
    <w:rsid w:val="00AF37B7"/>
    <w:rsid w:val="00AF3AC0"/>
    <w:rsid w:val="00AF3AE6"/>
    <w:rsid w:val="00AF3EBB"/>
    <w:rsid w:val="00AF41DF"/>
    <w:rsid w:val="00AF44D2"/>
    <w:rsid w:val="00AF4789"/>
    <w:rsid w:val="00AF4D14"/>
    <w:rsid w:val="00AF52CC"/>
    <w:rsid w:val="00AF587A"/>
    <w:rsid w:val="00AF5944"/>
    <w:rsid w:val="00AF5CA5"/>
    <w:rsid w:val="00AF68BB"/>
    <w:rsid w:val="00AF6A21"/>
    <w:rsid w:val="00AF6A4D"/>
    <w:rsid w:val="00AF701F"/>
    <w:rsid w:val="00AF72F3"/>
    <w:rsid w:val="00AF750B"/>
    <w:rsid w:val="00AF763D"/>
    <w:rsid w:val="00AF7677"/>
    <w:rsid w:val="00AF7D80"/>
    <w:rsid w:val="00AF7ED2"/>
    <w:rsid w:val="00B00077"/>
    <w:rsid w:val="00B001A6"/>
    <w:rsid w:val="00B005D7"/>
    <w:rsid w:val="00B006F3"/>
    <w:rsid w:val="00B00AD3"/>
    <w:rsid w:val="00B00D68"/>
    <w:rsid w:val="00B01000"/>
    <w:rsid w:val="00B01054"/>
    <w:rsid w:val="00B0131C"/>
    <w:rsid w:val="00B01EE0"/>
    <w:rsid w:val="00B01F61"/>
    <w:rsid w:val="00B02806"/>
    <w:rsid w:val="00B029BD"/>
    <w:rsid w:val="00B02AA7"/>
    <w:rsid w:val="00B02B2F"/>
    <w:rsid w:val="00B02CBA"/>
    <w:rsid w:val="00B036DD"/>
    <w:rsid w:val="00B04129"/>
    <w:rsid w:val="00B042F4"/>
    <w:rsid w:val="00B0458F"/>
    <w:rsid w:val="00B04A97"/>
    <w:rsid w:val="00B04DC7"/>
    <w:rsid w:val="00B056D8"/>
    <w:rsid w:val="00B06872"/>
    <w:rsid w:val="00B06B68"/>
    <w:rsid w:val="00B06FFB"/>
    <w:rsid w:val="00B0737E"/>
    <w:rsid w:val="00B07413"/>
    <w:rsid w:val="00B0747E"/>
    <w:rsid w:val="00B10294"/>
    <w:rsid w:val="00B108BC"/>
    <w:rsid w:val="00B1096E"/>
    <w:rsid w:val="00B1194A"/>
    <w:rsid w:val="00B11BFE"/>
    <w:rsid w:val="00B11CE1"/>
    <w:rsid w:val="00B126B4"/>
    <w:rsid w:val="00B12BEE"/>
    <w:rsid w:val="00B1315D"/>
    <w:rsid w:val="00B13D48"/>
    <w:rsid w:val="00B144DD"/>
    <w:rsid w:val="00B14570"/>
    <w:rsid w:val="00B14932"/>
    <w:rsid w:val="00B14B1F"/>
    <w:rsid w:val="00B14F56"/>
    <w:rsid w:val="00B14FB6"/>
    <w:rsid w:val="00B152A1"/>
    <w:rsid w:val="00B152F5"/>
    <w:rsid w:val="00B1534C"/>
    <w:rsid w:val="00B155AC"/>
    <w:rsid w:val="00B155BE"/>
    <w:rsid w:val="00B15866"/>
    <w:rsid w:val="00B15B67"/>
    <w:rsid w:val="00B15D09"/>
    <w:rsid w:val="00B162D1"/>
    <w:rsid w:val="00B16698"/>
    <w:rsid w:val="00B16E47"/>
    <w:rsid w:val="00B170FD"/>
    <w:rsid w:val="00B17413"/>
    <w:rsid w:val="00B17859"/>
    <w:rsid w:val="00B17989"/>
    <w:rsid w:val="00B17B88"/>
    <w:rsid w:val="00B20054"/>
    <w:rsid w:val="00B201BE"/>
    <w:rsid w:val="00B20D76"/>
    <w:rsid w:val="00B210A5"/>
    <w:rsid w:val="00B21328"/>
    <w:rsid w:val="00B213F7"/>
    <w:rsid w:val="00B21B62"/>
    <w:rsid w:val="00B226BC"/>
    <w:rsid w:val="00B226E1"/>
    <w:rsid w:val="00B22BCC"/>
    <w:rsid w:val="00B22C12"/>
    <w:rsid w:val="00B23142"/>
    <w:rsid w:val="00B23205"/>
    <w:rsid w:val="00B23516"/>
    <w:rsid w:val="00B23534"/>
    <w:rsid w:val="00B23594"/>
    <w:rsid w:val="00B23A2C"/>
    <w:rsid w:val="00B23AA9"/>
    <w:rsid w:val="00B24060"/>
    <w:rsid w:val="00B24237"/>
    <w:rsid w:val="00B243B8"/>
    <w:rsid w:val="00B24793"/>
    <w:rsid w:val="00B25016"/>
    <w:rsid w:val="00B2536B"/>
    <w:rsid w:val="00B25CF9"/>
    <w:rsid w:val="00B26AAD"/>
    <w:rsid w:val="00B26ABF"/>
    <w:rsid w:val="00B26D2F"/>
    <w:rsid w:val="00B273AA"/>
    <w:rsid w:val="00B274C0"/>
    <w:rsid w:val="00B27555"/>
    <w:rsid w:val="00B30454"/>
    <w:rsid w:val="00B30737"/>
    <w:rsid w:val="00B309E7"/>
    <w:rsid w:val="00B30DB2"/>
    <w:rsid w:val="00B30EDF"/>
    <w:rsid w:val="00B31106"/>
    <w:rsid w:val="00B316F9"/>
    <w:rsid w:val="00B3211E"/>
    <w:rsid w:val="00B32475"/>
    <w:rsid w:val="00B3264C"/>
    <w:rsid w:val="00B32BC3"/>
    <w:rsid w:val="00B32ED9"/>
    <w:rsid w:val="00B33096"/>
    <w:rsid w:val="00B3311D"/>
    <w:rsid w:val="00B340C5"/>
    <w:rsid w:val="00B34156"/>
    <w:rsid w:val="00B34174"/>
    <w:rsid w:val="00B341C3"/>
    <w:rsid w:val="00B34992"/>
    <w:rsid w:val="00B349A1"/>
    <w:rsid w:val="00B34BC5"/>
    <w:rsid w:val="00B3530D"/>
    <w:rsid w:val="00B35A2A"/>
    <w:rsid w:val="00B35DAC"/>
    <w:rsid w:val="00B361F5"/>
    <w:rsid w:val="00B362A9"/>
    <w:rsid w:val="00B366D7"/>
    <w:rsid w:val="00B367FC"/>
    <w:rsid w:val="00B36FF1"/>
    <w:rsid w:val="00B37B69"/>
    <w:rsid w:val="00B37C20"/>
    <w:rsid w:val="00B37E37"/>
    <w:rsid w:val="00B37F6C"/>
    <w:rsid w:val="00B4003B"/>
    <w:rsid w:val="00B40F74"/>
    <w:rsid w:val="00B40FAF"/>
    <w:rsid w:val="00B411C6"/>
    <w:rsid w:val="00B4176C"/>
    <w:rsid w:val="00B41F93"/>
    <w:rsid w:val="00B423BB"/>
    <w:rsid w:val="00B426EC"/>
    <w:rsid w:val="00B42C8A"/>
    <w:rsid w:val="00B42CA2"/>
    <w:rsid w:val="00B43120"/>
    <w:rsid w:val="00B43153"/>
    <w:rsid w:val="00B4455F"/>
    <w:rsid w:val="00B4463A"/>
    <w:rsid w:val="00B447A6"/>
    <w:rsid w:val="00B4483C"/>
    <w:rsid w:val="00B44C99"/>
    <w:rsid w:val="00B44DA8"/>
    <w:rsid w:val="00B45301"/>
    <w:rsid w:val="00B453D1"/>
    <w:rsid w:val="00B453FA"/>
    <w:rsid w:val="00B454A3"/>
    <w:rsid w:val="00B469A7"/>
    <w:rsid w:val="00B469A8"/>
    <w:rsid w:val="00B46A60"/>
    <w:rsid w:val="00B46D4E"/>
    <w:rsid w:val="00B471B0"/>
    <w:rsid w:val="00B47ED3"/>
    <w:rsid w:val="00B50800"/>
    <w:rsid w:val="00B50DA9"/>
    <w:rsid w:val="00B51151"/>
    <w:rsid w:val="00B52784"/>
    <w:rsid w:val="00B52894"/>
    <w:rsid w:val="00B52A32"/>
    <w:rsid w:val="00B52CAC"/>
    <w:rsid w:val="00B52EEE"/>
    <w:rsid w:val="00B53365"/>
    <w:rsid w:val="00B536A0"/>
    <w:rsid w:val="00B53862"/>
    <w:rsid w:val="00B53BD4"/>
    <w:rsid w:val="00B53BD5"/>
    <w:rsid w:val="00B540C8"/>
    <w:rsid w:val="00B542FF"/>
    <w:rsid w:val="00B54F84"/>
    <w:rsid w:val="00B555A0"/>
    <w:rsid w:val="00B55CF4"/>
    <w:rsid w:val="00B56046"/>
    <w:rsid w:val="00B563A5"/>
    <w:rsid w:val="00B5680A"/>
    <w:rsid w:val="00B56AC6"/>
    <w:rsid w:val="00B56BBD"/>
    <w:rsid w:val="00B56DB1"/>
    <w:rsid w:val="00B573FB"/>
    <w:rsid w:val="00B57567"/>
    <w:rsid w:val="00B57B5B"/>
    <w:rsid w:val="00B57F8B"/>
    <w:rsid w:val="00B602BF"/>
    <w:rsid w:val="00B60349"/>
    <w:rsid w:val="00B606E7"/>
    <w:rsid w:val="00B6096F"/>
    <w:rsid w:val="00B611D0"/>
    <w:rsid w:val="00B615B7"/>
    <w:rsid w:val="00B61C4A"/>
    <w:rsid w:val="00B6206D"/>
    <w:rsid w:val="00B623AB"/>
    <w:rsid w:val="00B624C6"/>
    <w:rsid w:val="00B6294A"/>
    <w:rsid w:val="00B63B20"/>
    <w:rsid w:val="00B63B58"/>
    <w:rsid w:val="00B640A3"/>
    <w:rsid w:val="00B6490D"/>
    <w:rsid w:val="00B64B8A"/>
    <w:rsid w:val="00B654EF"/>
    <w:rsid w:val="00B659E2"/>
    <w:rsid w:val="00B65E07"/>
    <w:rsid w:val="00B66117"/>
    <w:rsid w:val="00B666A6"/>
    <w:rsid w:val="00B6679D"/>
    <w:rsid w:val="00B66CB2"/>
    <w:rsid w:val="00B66CE9"/>
    <w:rsid w:val="00B673EF"/>
    <w:rsid w:val="00B67856"/>
    <w:rsid w:val="00B6788A"/>
    <w:rsid w:val="00B679BC"/>
    <w:rsid w:val="00B702B4"/>
    <w:rsid w:val="00B704B0"/>
    <w:rsid w:val="00B709BA"/>
    <w:rsid w:val="00B70B05"/>
    <w:rsid w:val="00B7119F"/>
    <w:rsid w:val="00B71344"/>
    <w:rsid w:val="00B7187C"/>
    <w:rsid w:val="00B71BCB"/>
    <w:rsid w:val="00B71D8B"/>
    <w:rsid w:val="00B71DA5"/>
    <w:rsid w:val="00B7236A"/>
    <w:rsid w:val="00B72608"/>
    <w:rsid w:val="00B72CE3"/>
    <w:rsid w:val="00B731EA"/>
    <w:rsid w:val="00B73619"/>
    <w:rsid w:val="00B73BE9"/>
    <w:rsid w:val="00B7449B"/>
    <w:rsid w:val="00B7489D"/>
    <w:rsid w:val="00B75FFF"/>
    <w:rsid w:val="00B76079"/>
    <w:rsid w:val="00B772C1"/>
    <w:rsid w:val="00B776B8"/>
    <w:rsid w:val="00B7792F"/>
    <w:rsid w:val="00B77937"/>
    <w:rsid w:val="00B77FDE"/>
    <w:rsid w:val="00B80096"/>
    <w:rsid w:val="00B8046D"/>
    <w:rsid w:val="00B80716"/>
    <w:rsid w:val="00B80B53"/>
    <w:rsid w:val="00B81437"/>
    <w:rsid w:val="00B819B2"/>
    <w:rsid w:val="00B81DB8"/>
    <w:rsid w:val="00B82385"/>
    <w:rsid w:val="00B825DA"/>
    <w:rsid w:val="00B82C7C"/>
    <w:rsid w:val="00B8300C"/>
    <w:rsid w:val="00B8447E"/>
    <w:rsid w:val="00B844F2"/>
    <w:rsid w:val="00B847AB"/>
    <w:rsid w:val="00B84A42"/>
    <w:rsid w:val="00B84AF5"/>
    <w:rsid w:val="00B84F70"/>
    <w:rsid w:val="00B85429"/>
    <w:rsid w:val="00B85DB0"/>
    <w:rsid w:val="00B85E4E"/>
    <w:rsid w:val="00B86FF9"/>
    <w:rsid w:val="00B872CC"/>
    <w:rsid w:val="00B87420"/>
    <w:rsid w:val="00B879A0"/>
    <w:rsid w:val="00B87D81"/>
    <w:rsid w:val="00B90691"/>
    <w:rsid w:val="00B90A6B"/>
    <w:rsid w:val="00B91466"/>
    <w:rsid w:val="00B91620"/>
    <w:rsid w:val="00B91648"/>
    <w:rsid w:val="00B919C7"/>
    <w:rsid w:val="00B91FCF"/>
    <w:rsid w:val="00B925E6"/>
    <w:rsid w:val="00B92B40"/>
    <w:rsid w:val="00B92DA2"/>
    <w:rsid w:val="00B92EA4"/>
    <w:rsid w:val="00B93029"/>
    <w:rsid w:val="00B932F8"/>
    <w:rsid w:val="00B93466"/>
    <w:rsid w:val="00B93489"/>
    <w:rsid w:val="00B93E87"/>
    <w:rsid w:val="00B941D2"/>
    <w:rsid w:val="00B9438B"/>
    <w:rsid w:val="00B94441"/>
    <w:rsid w:val="00B9462F"/>
    <w:rsid w:val="00B94AC3"/>
    <w:rsid w:val="00B94B67"/>
    <w:rsid w:val="00B94C87"/>
    <w:rsid w:val="00B9583B"/>
    <w:rsid w:val="00B958F2"/>
    <w:rsid w:val="00B964B7"/>
    <w:rsid w:val="00B965CD"/>
    <w:rsid w:val="00B965E2"/>
    <w:rsid w:val="00B968E8"/>
    <w:rsid w:val="00B97203"/>
    <w:rsid w:val="00B97F8B"/>
    <w:rsid w:val="00BA02E3"/>
    <w:rsid w:val="00BA04B2"/>
    <w:rsid w:val="00BA0DBE"/>
    <w:rsid w:val="00BA1112"/>
    <w:rsid w:val="00BA11D8"/>
    <w:rsid w:val="00BA136E"/>
    <w:rsid w:val="00BA138F"/>
    <w:rsid w:val="00BA1820"/>
    <w:rsid w:val="00BA1E30"/>
    <w:rsid w:val="00BA21AB"/>
    <w:rsid w:val="00BA229C"/>
    <w:rsid w:val="00BA2E11"/>
    <w:rsid w:val="00BA3D83"/>
    <w:rsid w:val="00BA3FF5"/>
    <w:rsid w:val="00BA4406"/>
    <w:rsid w:val="00BA4491"/>
    <w:rsid w:val="00BA4B0B"/>
    <w:rsid w:val="00BA5673"/>
    <w:rsid w:val="00BA5EED"/>
    <w:rsid w:val="00BA6146"/>
    <w:rsid w:val="00BA6328"/>
    <w:rsid w:val="00BA6DDF"/>
    <w:rsid w:val="00BA6E30"/>
    <w:rsid w:val="00BA79E6"/>
    <w:rsid w:val="00BA7C94"/>
    <w:rsid w:val="00BA7DD1"/>
    <w:rsid w:val="00BB02D2"/>
    <w:rsid w:val="00BB08D7"/>
    <w:rsid w:val="00BB1B46"/>
    <w:rsid w:val="00BB3509"/>
    <w:rsid w:val="00BB3A62"/>
    <w:rsid w:val="00BB3ADE"/>
    <w:rsid w:val="00BB404E"/>
    <w:rsid w:val="00BB5A4F"/>
    <w:rsid w:val="00BB5DD2"/>
    <w:rsid w:val="00BB5F17"/>
    <w:rsid w:val="00BB643C"/>
    <w:rsid w:val="00BB653A"/>
    <w:rsid w:val="00BB6CEB"/>
    <w:rsid w:val="00BB705B"/>
    <w:rsid w:val="00BB71FC"/>
    <w:rsid w:val="00BB720F"/>
    <w:rsid w:val="00BB78A8"/>
    <w:rsid w:val="00BB7ADC"/>
    <w:rsid w:val="00BB7F8D"/>
    <w:rsid w:val="00BC0484"/>
    <w:rsid w:val="00BC0488"/>
    <w:rsid w:val="00BC0770"/>
    <w:rsid w:val="00BC0C76"/>
    <w:rsid w:val="00BC1A55"/>
    <w:rsid w:val="00BC2514"/>
    <w:rsid w:val="00BC29AE"/>
    <w:rsid w:val="00BC2FA1"/>
    <w:rsid w:val="00BC317E"/>
    <w:rsid w:val="00BC3284"/>
    <w:rsid w:val="00BC34D2"/>
    <w:rsid w:val="00BC34ED"/>
    <w:rsid w:val="00BC3B22"/>
    <w:rsid w:val="00BC3B83"/>
    <w:rsid w:val="00BC3BCE"/>
    <w:rsid w:val="00BC4464"/>
    <w:rsid w:val="00BC4ACB"/>
    <w:rsid w:val="00BC4B44"/>
    <w:rsid w:val="00BC4C66"/>
    <w:rsid w:val="00BC4F4F"/>
    <w:rsid w:val="00BC5004"/>
    <w:rsid w:val="00BC53C2"/>
    <w:rsid w:val="00BC5916"/>
    <w:rsid w:val="00BC595C"/>
    <w:rsid w:val="00BC5A6F"/>
    <w:rsid w:val="00BC5B77"/>
    <w:rsid w:val="00BC6140"/>
    <w:rsid w:val="00BC61B3"/>
    <w:rsid w:val="00BC61CE"/>
    <w:rsid w:val="00BC659E"/>
    <w:rsid w:val="00BC6D49"/>
    <w:rsid w:val="00BD0579"/>
    <w:rsid w:val="00BD05C9"/>
    <w:rsid w:val="00BD0BE0"/>
    <w:rsid w:val="00BD1069"/>
    <w:rsid w:val="00BD1685"/>
    <w:rsid w:val="00BD1A37"/>
    <w:rsid w:val="00BD2539"/>
    <w:rsid w:val="00BD2CE4"/>
    <w:rsid w:val="00BD2D1D"/>
    <w:rsid w:val="00BD2F21"/>
    <w:rsid w:val="00BD3234"/>
    <w:rsid w:val="00BD367D"/>
    <w:rsid w:val="00BD39AE"/>
    <w:rsid w:val="00BD3E6D"/>
    <w:rsid w:val="00BD4454"/>
    <w:rsid w:val="00BD44B3"/>
    <w:rsid w:val="00BD4A31"/>
    <w:rsid w:val="00BD4C25"/>
    <w:rsid w:val="00BD4E4B"/>
    <w:rsid w:val="00BD582A"/>
    <w:rsid w:val="00BD5B8E"/>
    <w:rsid w:val="00BD5EDC"/>
    <w:rsid w:val="00BD5FD2"/>
    <w:rsid w:val="00BD664D"/>
    <w:rsid w:val="00BD6836"/>
    <w:rsid w:val="00BD6A46"/>
    <w:rsid w:val="00BD735E"/>
    <w:rsid w:val="00BD73DF"/>
    <w:rsid w:val="00BD751E"/>
    <w:rsid w:val="00BD7A83"/>
    <w:rsid w:val="00BD7E64"/>
    <w:rsid w:val="00BE072F"/>
    <w:rsid w:val="00BE0AE1"/>
    <w:rsid w:val="00BE0B71"/>
    <w:rsid w:val="00BE0BDD"/>
    <w:rsid w:val="00BE1353"/>
    <w:rsid w:val="00BE192A"/>
    <w:rsid w:val="00BE1AA3"/>
    <w:rsid w:val="00BE1F44"/>
    <w:rsid w:val="00BE2200"/>
    <w:rsid w:val="00BE2607"/>
    <w:rsid w:val="00BE2946"/>
    <w:rsid w:val="00BE304A"/>
    <w:rsid w:val="00BE31FD"/>
    <w:rsid w:val="00BE327D"/>
    <w:rsid w:val="00BE32C3"/>
    <w:rsid w:val="00BE3657"/>
    <w:rsid w:val="00BE3668"/>
    <w:rsid w:val="00BE466E"/>
    <w:rsid w:val="00BE4D69"/>
    <w:rsid w:val="00BE53D3"/>
    <w:rsid w:val="00BE5571"/>
    <w:rsid w:val="00BE561C"/>
    <w:rsid w:val="00BE591B"/>
    <w:rsid w:val="00BE5FF2"/>
    <w:rsid w:val="00BE60C9"/>
    <w:rsid w:val="00BE6DF3"/>
    <w:rsid w:val="00BE6EF4"/>
    <w:rsid w:val="00BE7073"/>
    <w:rsid w:val="00BE7121"/>
    <w:rsid w:val="00BE7607"/>
    <w:rsid w:val="00BE77F4"/>
    <w:rsid w:val="00BE7A98"/>
    <w:rsid w:val="00BF0ABF"/>
    <w:rsid w:val="00BF0C24"/>
    <w:rsid w:val="00BF0D5C"/>
    <w:rsid w:val="00BF13FC"/>
    <w:rsid w:val="00BF142F"/>
    <w:rsid w:val="00BF1D31"/>
    <w:rsid w:val="00BF1DCC"/>
    <w:rsid w:val="00BF2246"/>
    <w:rsid w:val="00BF262E"/>
    <w:rsid w:val="00BF2636"/>
    <w:rsid w:val="00BF28FE"/>
    <w:rsid w:val="00BF2EF6"/>
    <w:rsid w:val="00BF30DE"/>
    <w:rsid w:val="00BF4397"/>
    <w:rsid w:val="00BF5641"/>
    <w:rsid w:val="00BF5BDC"/>
    <w:rsid w:val="00BF6B14"/>
    <w:rsid w:val="00BF7AE6"/>
    <w:rsid w:val="00C003C1"/>
    <w:rsid w:val="00C00499"/>
    <w:rsid w:val="00C00542"/>
    <w:rsid w:val="00C0086B"/>
    <w:rsid w:val="00C0089E"/>
    <w:rsid w:val="00C00961"/>
    <w:rsid w:val="00C00A71"/>
    <w:rsid w:val="00C00AAD"/>
    <w:rsid w:val="00C00D26"/>
    <w:rsid w:val="00C00E3F"/>
    <w:rsid w:val="00C00F68"/>
    <w:rsid w:val="00C01435"/>
    <w:rsid w:val="00C0179C"/>
    <w:rsid w:val="00C019FF"/>
    <w:rsid w:val="00C01A9F"/>
    <w:rsid w:val="00C0328D"/>
    <w:rsid w:val="00C036A5"/>
    <w:rsid w:val="00C03D50"/>
    <w:rsid w:val="00C03E2B"/>
    <w:rsid w:val="00C040C6"/>
    <w:rsid w:val="00C041AD"/>
    <w:rsid w:val="00C0496E"/>
    <w:rsid w:val="00C04CB6"/>
    <w:rsid w:val="00C054E0"/>
    <w:rsid w:val="00C055C6"/>
    <w:rsid w:val="00C0569D"/>
    <w:rsid w:val="00C057C8"/>
    <w:rsid w:val="00C05854"/>
    <w:rsid w:val="00C05F5E"/>
    <w:rsid w:val="00C06435"/>
    <w:rsid w:val="00C0652B"/>
    <w:rsid w:val="00C06956"/>
    <w:rsid w:val="00C06D63"/>
    <w:rsid w:val="00C06F48"/>
    <w:rsid w:val="00C07349"/>
    <w:rsid w:val="00C0760C"/>
    <w:rsid w:val="00C07C7D"/>
    <w:rsid w:val="00C07E34"/>
    <w:rsid w:val="00C07F7D"/>
    <w:rsid w:val="00C10211"/>
    <w:rsid w:val="00C1080C"/>
    <w:rsid w:val="00C10BF3"/>
    <w:rsid w:val="00C10C26"/>
    <w:rsid w:val="00C10CEA"/>
    <w:rsid w:val="00C10E18"/>
    <w:rsid w:val="00C114D5"/>
    <w:rsid w:val="00C1174D"/>
    <w:rsid w:val="00C1176A"/>
    <w:rsid w:val="00C11B64"/>
    <w:rsid w:val="00C11E07"/>
    <w:rsid w:val="00C12843"/>
    <w:rsid w:val="00C1341B"/>
    <w:rsid w:val="00C135E9"/>
    <w:rsid w:val="00C138E2"/>
    <w:rsid w:val="00C13C73"/>
    <w:rsid w:val="00C14140"/>
    <w:rsid w:val="00C14911"/>
    <w:rsid w:val="00C14CBF"/>
    <w:rsid w:val="00C15057"/>
    <w:rsid w:val="00C1533A"/>
    <w:rsid w:val="00C15670"/>
    <w:rsid w:val="00C15F19"/>
    <w:rsid w:val="00C162B5"/>
    <w:rsid w:val="00C16C8D"/>
    <w:rsid w:val="00C17691"/>
    <w:rsid w:val="00C17A87"/>
    <w:rsid w:val="00C21347"/>
    <w:rsid w:val="00C215BF"/>
    <w:rsid w:val="00C217BC"/>
    <w:rsid w:val="00C21B85"/>
    <w:rsid w:val="00C222E7"/>
    <w:rsid w:val="00C2237D"/>
    <w:rsid w:val="00C22441"/>
    <w:rsid w:val="00C227C2"/>
    <w:rsid w:val="00C22B78"/>
    <w:rsid w:val="00C22ED8"/>
    <w:rsid w:val="00C231F7"/>
    <w:rsid w:val="00C23557"/>
    <w:rsid w:val="00C246FE"/>
    <w:rsid w:val="00C247D2"/>
    <w:rsid w:val="00C24FF1"/>
    <w:rsid w:val="00C25487"/>
    <w:rsid w:val="00C259C2"/>
    <w:rsid w:val="00C25ABB"/>
    <w:rsid w:val="00C25D6A"/>
    <w:rsid w:val="00C269AD"/>
    <w:rsid w:val="00C27235"/>
    <w:rsid w:val="00C275F6"/>
    <w:rsid w:val="00C27833"/>
    <w:rsid w:val="00C27857"/>
    <w:rsid w:val="00C30301"/>
    <w:rsid w:val="00C307BB"/>
    <w:rsid w:val="00C30B10"/>
    <w:rsid w:val="00C30BFB"/>
    <w:rsid w:val="00C30FB0"/>
    <w:rsid w:val="00C31473"/>
    <w:rsid w:val="00C31FC6"/>
    <w:rsid w:val="00C320C3"/>
    <w:rsid w:val="00C321B6"/>
    <w:rsid w:val="00C32C99"/>
    <w:rsid w:val="00C32EE1"/>
    <w:rsid w:val="00C32F1F"/>
    <w:rsid w:val="00C3348B"/>
    <w:rsid w:val="00C338D3"/>
    <w:rsid w:val="00C3412F"/>
    <w:rsid w:val="00C342B6"/>
    <w:rsid w:val="00C349E9"/>
    <w:rsid w:val="00C34B24"/>
    <w:rsid w:val="00C350F8"/>
    <w:rsid w:val="00C356AD"/>
    <w:rsid w:val="00C3588C"/>
    <w:rsid w:val="00C368B2"/>
    <w:rsid w:val="00C369CC"/>
    <w:rsid w:val="00C36EFB"/>
    <w:rsid w:val="00C378EC"/>
    <w:rsid w:val="00C37CF1"/>
    <w:rsid w:val="00C4010A"/>
    <w:rsid w:val="00C40190"/>
    <w:rsid w:val="00C406D7"/>
    <w:rsid w:val="00C40814"/>
    <w:rsid w:val="00C414E5"/>
    <w:rsid w:val="00C41C72"/>
    <w:rsid w:val="00C422E7"/>
    <w:rsid w:val="00C423E5"/>
    <w:rsid w:val="00C42622"/>
    <w:rsid w:val="00C428A4"/>
    <w:rsid w:val="00C43344"/>
    <w:rsid w:val="00C456D5"/>
    <w:rsid w:val="00C45728"/>
    <w:rsid w:val="00C4592C"/>
    <w:rsid w:val="00C45B8D"/>
    <w:rsid w:val="00C46574"/>
    <w:rsid w:val="00C46CE4"/>
    <w:rsid w:val="00C46DA6"/>
    <w:rsid w:val="00C46DFB"/>
    <w:rsid w:val="00C471CC"/>
    <w:rsid w:val="00C4760B"/>
    <w:rsid w:val="00C47933"/>
    <w:rsid w:val="00C47BA9"/>
    <w:rsid w:val="00C47C14"/>
    <w:rsid w:val="00C47DA7"/>
    <w:rsid w:val="00C47DB5"/>
    <w:rsid w:val="00C47F44"/>
    <w:rsid w:val="00C50550"/>
    <w:rsid w:val="00C50D3C"/>
    <w:rsid w:val="00C50EC7"/>
    <w:rsid w:val="00C51336"/>
    <w:rsid w:val="00C5149B"/>
    <w:rsid w:val="00C514DA"/>
    <w:rsid w:val="00C521DE"/>
    <w:rsid w:val="00C5284F"/>
    <w:rsid w:val="00C52C91"/>
    <w:rsid w:val="00C52F7F"/>
    <w:rsid w:val="00C53096"/>
    <w:rsid w:val="00C539B9"/>
    <w:rsid w:val="00C542D5"/>
    <w:rsid w:val="00C54411"/>
    <w:rsid w:val="00C54B78"/>
    <w:rsid w:val="00C54D78"/>
    <w:rsid w:val="00C54DB2"/>
    <w:rsid w:val="00C54EC4"/>
    <w:rsid w:val="00C55046"/>
    <w:rsid w:val="00C55491"/>
    <w:rsid w:val="00C554EA"/>
    <w:rsid w:val="00C55A06"/>
    <w:rsid w:val="00C55BB3"/>
    <w:rsid w:val="00C56165"/>
    <w:rsid w:val="00C56477"/>
    <w:rsid w:val="00C56527"/>
    <w:rsid w:val="00C56A3A"/>
    <w:rsid w:val="00C56B02"/>
    <w:rsid w:val="00C57275"/>
    <w:rsid w:val="00C604C7"/>
    <w:rsid w:val="00C6061B"/>
    <w:rsid w:val="00C6070D"/>
    <w:rsid w:val="00C60C8B"/>
    <w:rsid w:val="00C60D87"/>
    <w:rsid w:val="00C6155C"/>
    <w:rsid w:val="00C61668"/>
    <w:rsid w:val="00C618D7"/>
    <w:rsid w:val="00C61DEF"/>
    <w:rsid w:val="00C623A5"/>
    <w:rsid w:val="00C62642"/>
    <w:rsid w:val="00C626B5"/>
    <w:rsid w:val="00C629A8"/>
    <w:rsid w:val="00C63C8D"/>
    <w:rsid w:val="00C641A2"/>
    <w:rsid w:val="00C64789"/>
    <w:rsid w:val="00C6506A"/>
    <w:rsid w:val="00C651A7"/>
    <w:rsid w:val="00C65514"/>
    <w:rsid w:val="00C65DB5"/>
    <w:rsid w:val="00C6622C"/>
    <w:rsid w:val="00C66272"/>
    <w:rsid w:val="00C6712B"/>
    <w:rsid w:val="00C679C8"/>
    <w:rsid w:val="00C70175"/>
    <w:rsid w:val="00C704EB"/>
    <w:rsid w:val="00C708FA"/>
    <w:rsid w:val="00C70B0E"/>
    <w:rsid w:val="00C70B9E"/>
    <w:rsid w:val="00C71305"/>
    <w:rsid w:val="00C716C7"/>
    <w:rsid w:val="00C7191C"/>
    <w:rsid w:val="00C7194C"/>
    <w:rsid w:val="00C71D65"/>
    <w:rsid w:val="00C72017"/>
    <w:rsid w:val="00C72189"/>
    <w:rsid w:val="00C721B3"/>
    <w:rsid w:val="00C723E8"/>
    <w:rsid w:val="00C72520"/>
    <w:rsid w:val="00C72542"/>
    <w:rsid w:val="00C72948"/>
    <w:rsid w:val="00C729F4"/>
    <w:rsid w:val="00C72E24"/>
    <w:rsid w:val="00C73453"/>
    <w:rsid w:val="00C73B7F"/>
    <w:rsid w:val="00C73D08"/>
    <w:rsid w:val="00C73ED0"/>
    <w:rsid w:val="00C747DC"/>
    <w:rsid w:val="00C74D32"/>
    <w:rsid w:val="00C752E4"/>
    <w:rsid w:val="00C752F7"/>
    <w:rsid w:val="00C75DF9"/>
    <w:rsid w:val="00C76105"/>
    <w:rsid w:val="00C76259"/>
    <w:rsid w:val="00C767D2"/>
    <w:rsid w:val="00C76D16"/>
    <w:rsid w:val="00C773C9"/>
    <w:rsid w:val="00C77E03"/>
    <w:rsid w:val="00C805CE"/>
    <w:rsid w:val="00C80A13"/>
    <w:rsid w:val="00C815ED"/>
    <w:rsid w:val="00C817D2"/>
    <w:rsid w:val="00C81C5C"/>
    <w:rsid w:val="00C8213E"/>
    <w:rsid w:val="00C82749"/>
    <w:rsid w:val="00C82A1D"/>
    <w:rsid w:val="00C82C47"/>
    <w:rsid w:val="00C8341B"/>
    <w:rsid w:val="00C83A37"/>
    <w:rsid w:val="00C83D4E"/>
    <w:rsid w:val="00C848DC"/>
    <w:rsid w:val="00C854CE"/>
    <w:rsid w:val="00C862A1"/>
    <w:rsid w:val="00C864D3"/>
    <w:rsid w:val="00C86950"/>
    <w:rsid w:val="00C8698A"/>
    <w:rsid w:val="00C870CC"/>
    <w:rsid w:val="00C871F5"/>
    <w:rsid w:val="00C8763F"/>
    <w:rsid w:val="00C87D0C"/>
    <w:rsid w:val="00C87E59"/>
    <w:rsid w:val="00C90312"/>
    <w:rsid w:val="00C905F1"/>
    <w:rsid w:val="00C90BB6"/>
    <w:rsid w:val="00C90F68"/>
    <w:rsid w:val="00C913E9"/>
    <w:rsid w:val="00C91774"/>
    <w:rsid w:val="00C9177E"/>
    <w:rsid w:val="00C917EF"/>
    <w:rsid w:val="00C91A70"/>
    <w:rsid w:val="00C91B7E"/>
    <w:rsid w:val="00C91E8F"/>
    <w:rsid w:val="00C9204B"/>
    <w:rsid w:val="00C923A1"/>
    <w:rsid w:val="00C923A2"/>
    <w:rsid w:val="00C92580"/>
    <w:rsid w:val="00C92D4F"/>
    <w:rsid w:val="00C92EFA"/>
    <w:rsid w:val="00C93014"/>
    <w:rsid w:val="00C931C3"/>
    <w:rsid w:val="00C935FF"/>
    <w:rsid w:val="00C937DF"/>
    <w:rsid w:val="00C93822"/>
    <w:rsid w:val="00C9396D"/>
    <w:rsid w:val="00C93D3B"/>
    <w:rsid w:val="00C94031"/>
    <w:rsid w:val="00C94508"/>
    <w:rsid w:val="00C9458A"/>
    <w:rsid w:val="00C94812"/>
    <w:rsid w:val="00C94E86"/>
    <w:rsid w:val="00C95093"/>
    <w:rsid w:val="00C9553B"/>
    <w:rsid w:val="00C959B3"/>
    <w:rsid w:val="00C95A58"/>
    <w:rsid w:val="00C95B9E"/>
    <w:rsid w:val="00C963DC"/>
    <w:rsid w:val="00C9670C"/>
    <w:rsid w:val="00C96CD9"/>
    <w:rsid w:val="00C97189"/>
    <w:rsid w:val="00C97796"/>
    <w:rsid w:val="00C9784D"/>
    <w:rsid w:val="00C97A0E"/>
    <w:rsid w:val="00C97AFC"/>
    <w:rsid w:val="00C97DE2"/>
    <w:rsid w:val="00CA01FE"/>
    <w:rsid w:val="00CA0442"/>
    <w:rsid w:val="00CA0501"/>
    <w:rsid w:val="00CA0543"/>
    <w:rsid w:val="00CA0620"/>
    <w:rsid w:val="00CA091C"/>
    <w:rsid w:val="00CA10FF"/>
    <w:rsid w:val="00CA1687"/>
    <w:rsid w:val="00CA1CC6"/>
    <w:rsid w:val="00CA1CFE"/>
    <w:rsid w:val="00CA1F19"/>
    <w:rsid w:val="00CA2191"/>
    <w:rsid w:val="00CA2E8F"/>
    <w:rsid w:val="00CA31D3"/>
    <w:rsid w:val="00CA3B4A"/>
    <w:rsid w:val="00CA3CA7"/>
    <w:rsid w:val="00CA3FCD"/>
    <w:rsid w:val="00CA4563"/>
    <w:rsid w:val="00CA47B5"/>
    <w:rsid w:val="00CA4867"/>
    <w:rsid w:val="00CA5334"/>
    <w:rsid w:val="00CA5B6C"/>
    <w:rsid w:val="00CA5E3F"/>
    <w:rsid w:val="00CA6556"/>
    <w:rsid w:val="00CA655C"/>
    <w:rsid w:val="00CA6C24"/>
    <w:rsid w:val="00CA7116"/>
    <w:rsid w:val="00CA771E"/>
    <w:rsid w:val="00CA7FC7"/>
    <w:rsid w:val="00CB0004"/>
    <w:rsid w:val="00CB0029"/>
    <w:rsid w:val="00CB0162"/>
    <w:rsid w:val="00CB1010"/>
    <w:rsid w:val="00CB1246"/>
    <w:rsid w:val="00CB139E"/>
    <w:rsid w:val="00CB1A1E"/>
    <w:rsid w:val="00CB1D80"/>
    <w:rsid w:val="00CB20C2"/>
    <w:rsid w:val="00CB2133"/>
    <w:rsid w:val="00CB24C0"/>
    <w:rsid w:val="00CB276F"/>
    <w:rsid w:val="00CB2798"/>
    <w:rsid w:val="00CB27B3"/>
    <w:rsid w:val="00CB2E32"/>
    <w:rsid w:val="00CB3A85"/>
    <w:rsid w:val="00CB3C38"/>
    <w:rsid w:val="00CB43CD"/>
    <w:rsid w:val="00CB441B"/>
    <w:rsid w:val="00CB4825"/>
    <w:rsid w:val="00CB48A2"/>
    <w:rsid w:val="00CB4CF3"/>
    <w:rsid w:val="00CB5A7D"/>
    <w:rsid w:val="00CB614F"/>
    <w:rsid w:val="00CB647B"/>
    <w:rsid w:val="00CB666D"/>
    <w:rsid w:val="00CB71DE"/>
    <w:rsid w:val="00CB72E8"/>
    <w:rsid w:val="00CB7487"/>
    <w:rsid w:val="00CB7A6A"/>
    <w:rsid w:val="00CB7EF8"/>
    <w:rsid w:val="00CC0094"/>
    <w:rsid w:val="00CC082C"/>
    <w:rsid w:val="00CC0911"/>
    <w:rsid w:val="00CC120A"/>
    <w:rsid w:val="00CC122A"/>
    <w:rsid w:val="00CC1316"/>
    <w:rsid w:val="00CC15C8"/>
    <w:rsid w:val="00CC18CA"/>
    <w:rsid w:val="00CC213D"/>
    <w:rsid w:val="00CC2348"/>
    <w:rsid w:val="00CC2354"/>
    <w:rsid w:val="00CC2563"/>
    <w:rsid w:val="00CC2C36"/>
    <w:rsid w:val="00CC2C67"/>
    <w:rsid w:val="00CC2FBA"/>
    <w:rsid w:val="00CC3463"/>
    <w:rsid w:val="00CC34F3"/>
    <w:rsid w:val="00CC3664"/>
    <w:rsid w:val="00CC37EB"/>
    <w:rsid w:val="00CC402F"/>
    <w:rsid w:val="00CC438F"/>
    <w:rsid w:val="00CC4457"/>
    <w:rsid w:val="00CC499B"/>
    <w:rsid w:val="00CC51D3"/>
    <w:rsid w:val="00CC5378"/>
    <w:rsid w:val="00CC5715"/>
    <w:rsid w:val="00CC57AE"/>
    <w:rsid w:val="00CC5BE1"/>
    <w:rsid w:val="00CC5E2D"/>
    <w:rsid w:val="00CC6540"/>
    <w:rsid w:val="00CC6A6F"/>
    <w:rsid w:val="00CC719C"/>
    <w:rsid w:val="00CC7534"/>
    <w:rsid w:val="00CC7583"/>
    <w:rsid w:val="00CD0351"/>
    <w:rsid w:val="00CD0941"/>
    <w:rsid w:val="00CD0CDD"/>
    <w:rsid w:val="00CD0E42"/>
    <w:rsid w:val="00CD0F0C"/>
    <w:rsid w:val="00CD1172"/>
    <w:rsid w:val="00CD19E8"/>
    <w:rsid w:val="00CD1AC7"/>
    <w:rsid w:val="00CD1CFA"/>
    <w:rsid w:val="00CD213B"/>
    <w:rsid w:val="00CD2800"/>
    <w:rsid w:val="00CD33C7"/>
    <w:rsid w:val="00CD34BC"/>
    <w:rsid w:val="00CD39A9"/>
    <w:rsid w:val="00CD3B77"/>
    <w:rsid w:val="00CD41F8"/>
    <w:rsid w:val="00CD51B8"/>
    <w:rsid w:val="00CD529E"/>
    <w:rsid w:val="00CD56EF"/>
    <w:rsid w:val="00CD5DFB"/>
    <w:rsid w:val="00CD5EF0"/>
    <w:rsid w:val="00CD68B8"/>
    <w:rsid w:val="00CD6DA6"/>
    <w:rsid w:val="00CD7FA3"/>
    <w:rsid w:val="00CE0145"/>
    <w:rsid w:val="00CE0192"/>
    <w:rsid w:val="00CE0A98"/>
    <w:rsid w:val="00CE0BD7"/>
    <w:rsid w:val="00CE0BDA"/>
    <w:rsid w:val="00CE1BE3"/>
    <w:rsid w:val="00CE27D0"/>
    <w:rsid w:val="00CE375F"/>
    <w:rsid w:val="00CE39A6"/>
    <w:rsid w:val="00CE3EA6"/>
    <w:rsid w:val="00CE53C7"/>
    <w:rsid w:val="00CE577D"/>
    <w:rsid w:val="00CE636B"/>
    <w:rsid w:val="00CE6478"/>
    <w:rsid w:val="00CE664F"/>
    <w:rsid w:val="00CE6680"/>
    <w:rsid w:val="00CE66B5"/>
    <w:rsid w:val="00CE6C2F"/>
    <w:rsid w:val="00CE6CA1"/>
    <w:rsid w:val="00CE74A2"/>
    <w:rsid w:val="00CE77BB"/>
    <w:rsid w:val="00CE7D89"/>
    <w:rsid w:val="00CF036B"/>
    <w:rsid w:val="00CF0826"/>
    <w:rsid w:val="00CF0906"/>
    <w:rsid w:val="00CF0B29"/>
    <w:rsid w:val="00CF0C2B"/>
    <w:rsid w:val="00CF0E55"/>
    <w:rsid w:val="00CF10DC"/>
    <w:rsid w:val="00CF15E4"/>
    <w:rsid w:val="00CF1D7E"/>
    <w:rsid w:val="00CF1F5E"/>
    <w:rsid w:val="00CF24BF"/>
    <w:rsid w:val="00CF2DC7"/>
    <w:rsid w:val="00CF3403"/>
    <w:rsid w:val="00CF3B45"/>
    <w:rsid w:val="00CF3EA9"/>
    <w:rsid w:val="00CF4927"/>
    <w:rsid w:val="00CF503B"/>
    <w:rsid w:val="00CF5322"/>
    <w:rsid w:val="00CF5641"/>
    <w:rsid w:val="00CF58B0"/>
    <w:rsid w:val="00CF5B93"/>
    <w:rsid w:val="00CF651C"/>
    <w:rsid w:val="00CF6651"/>
    <w:rsid w:val="00CF6847"/>
    <w:rsid w:val="00CF6C4D"/>
    <w:rsid w:val="00CF6D07"/>
    <w:rsid w:val="00CF6D5D"/>
    <w:rsid w:val="00CF7260"/>
    <w:rsid w:val="00CF73D8"/>
    <w:rsid w:val="00CF7638"/>
    <w:rsid w:val="00CF7E6D"/>
    <w:rsid w:val="00CF7E7E"/>
    <w:rsid w:val="00D000DE"/>
    <w:rsid w:val="00D00188"/>
    <w:rsid w:val="00D0053A"/>
    <w:rsid w:val="00D006AD"/>
    <w:rsid w:val="00D006BB"/>
    <w:rsid w:val="00D006BD"/>
    <w:rsid w:val="00D00AC7"/>
    <w:rsid w:val="00D00C8F"/>
    <w:rsid w:val="00D00D84"/>
    <w:rsid w:val="00D01222"/>
    <w:rsid w:val="00D0188A"/>
    <w:rsid w:val="00D022B4"/>
    <w:rsid w:val="00D02A91"/>
    <w:rsid w:val="00D02DB7"/>
    <w:rsid w:val="00D02FE7"/>
    <w:rsid w:val="00D0335D"/>
    <w:rsid w:val="00D04046"/>
    <w:rsid w:val="00D0430E"/>
    <w:rsid w:val="00D047CA"/>
    <w:rsid w:val="00D04F19"/>
    <w:rsid w:val="00D05AFC"/>
    <w:rsid w:val="00D06324"/>
    <w:rsid w:val="00D063EE"/>
    <w:rsid w:val="00D06DA9"/>
    <w:rsid w:val="00D07395"/>
    <w:rsid w:val="00D07C55"/>
    <w:rsid w:val="00D07D6A"/>
    <w:rsid w:val="00D07E8C"/>
    <w:rsid w:val="00D1026E"/>
    <w:rsid w:val="00D102AD"/>
    <w:rsid w:val="00D10792"/>
    <w:rsid w:val="00D10B70"/>
    <w:rsid w:val="00D11178"/>
    <w:rsid w:val="00D11E21"/>
    <w:rsid w:val="00D11F08"/>
    <w:rsid w:val="00D12820"/>
    <w:rsid w:val="00D128E5"/>
    <w:rsid w:val="00D129B5"/>
    <w:rsid w:val="00D12A25"/>
    <w:rsid w:val="00D12A5F"/>
    <w:rsid w:val="00D12C0A"/>
    <w:rsid w:val="00D1320F"/>
    <w:rsid w:val="00D1382C"/>
    <w:rsid w:val="00D138B2"/>
    <w:rsid w:val="00D139B5"/>
    <w:rsid w:val="00D13B61"/>
    <w:rsid w:val="00D13DBD"/>
    <w:rsid w:val="00D15D89"/>
    <w:rsid w:val="00D15E18"/>
    <w:rsid w:val="00D161F1"/>
    <w:rsid w:val="00D16347"/>
    <w:rsid w:val="00D166A7"/>
    <w:rsid w:val="00D167AA"/>
    <w:rsid w:val="00D169FF"/>
    <w:rsid w:val="00D16D46"/>
    <w:rsid w:val="00D173F5"/>
    <w:rsid w:val="00D17760"/>
    <w:rsid w:val="00D17AF2"/>
    <w:rsid w:val="00D17C32"/>
    <w:rsid w:val="00D17D4B"/>
    <w:rsid w:val="00D17DB9"/>
    <w:rsid w:val="00D2006E"/>
    <w:rsid w:val="00D202FD"/>
    <w:rsid w:val="00D20E21"/>
    <w:rsid w:val="00D21551"/>
    <w:rsid w:val="00D21EBD"/>
    <w:rsid w:val="00D21F40"/>
    <w:rsid w:val="00D2223C"/>
    <w:rsid w:val="00D23D6B"/>
    <w:rsid w:val="00D24083"/>
    <w:rsid w:val="00D24865"/>
    <w:rsid w:val="00D248FC"/>
    <w:rsid w:val="00D25DE1"/>
    <w:rsid w:val="00D261E0"/>
    <w:rsid w:val="00D266A3"/>
    <w:rsid w:val="00D26C1E"/>
    <w:rsid w:val="00D27F4B"/>
    <w:rsid w:val="00D30632"/>
    <w:rsid w:val="00D30F93"/>
    <w:rsid w:val="00D30FDD"/>
    <w:rsid w:val="00D315DD"/>
    <w:rsid w:val="00D31DA4"/>
    <w:rsid w:val="00D3206F"/>
    <w:rsid w:val="00D320B8"/>
    <w:rsid w:val="00D32525"/>
    <w:rsid w:val="00D32ACD"/>
    <w:rsid w:val="00D32E5B"/>
    <w:rsid w:val="00D338EC"/>
    <w:rsid w:val="00D33C4C"/>
    <w:rsid w:val="00D34467"/>
    <w:rsid w:val="00D35563"/>
    <w:rsid w:val="00D35814"/>
    <w:rsid w:val="00D35952"/>
    <w:rsid w:val="00D35ECD"/>
    <w:rsid w:val="00D35FB2"/>
    <w:rsid w:val="00D36D13"/>
    <w:rsid w:val="00D373BA"/>
    <w:rsid w:val="00D37817"/>
    <w:rsid w:val="00D37AD1"/>
    <w:rsid w:val="00D37B7B"/>
    <w:rsid w:val="00D37EB6"/>
    <w:rsid w:val="00D37F33"/>
    <w:rsid w:val="00D4028D"/>
    <w:rsid w:val="00D40499"/>
    <w:rsid w:val="00D406CB"/>
    <w:rsid w:val="00D40C0C"/>
    <w:rsid w:val="00D410B1"/>
    <w:rsid w:val="00D42020"/>
    <w:rsid w:val="00D42434"/>
    <w:rsid w:val="00D4251D"/>
    <w:rsid w:val="00D42889"/>
    <w:rsid w:val="00D428F6"/>
    <w:rsid w:val="00D42B1F"/>
    <w:rsid w:val="00D42C5B"/>
    <w:rsid w:val="00D42CFA"/>
    <w:rsid w:val="00D42D99"/>
    <w:rsid w:val="00D430EB"/>
    <w:rsid w:val="00D431DA"/>
    <w:rsid w:val="00D4321A"/>
    <w:rsid w:val="00D4375A"/>
    <w:rsid w:val="00D43768"/>
    <w:rsid w:val="00D43982"/>
    <w:rsid w:val="00D43CC0"/>
    <w:rsid w:val="00D44901"/>
    <w:rsid w:val="00D44A48"/>
    <w:rsid w:val="00D44AE3"/>
    <w:rsid w:val="00D4533D"/>
    <w:rsid w:val="00D45785"/>
    <w:rsid w:val="00D45B36"/>
    <w:rsid w:val="00D46339"/>
    <w:rsid w:val="00D46E5B"/>
    <w:rsid w:val="00D473C9"/>
    <w:rsid w:val="00D47BB5"/>
    <w:rsid w:val="00D50260"/>
    <w:rsid w:val="00D50544"/>
    <w:rsid w:val="00D5076B"/>
    <w:rsid w:val="00D50831"/>
    <w:rsid w:val="00D519DC"/>
    <w:rsid w:val="00D51B39"/>
    <w:rsid w:val="00D51B9E"/>
    <w:rsid w:val="00D51D9B"/>
    <w:rsid w:val="00D52B0D"/>
    <w:rsid w:val="00D530A0"/>
    <w:rsid w:val="00D533B2"/>
    <w:rsid w:val="00D533F4"/>
    <w:rsid w:val="00D53477"/>
    <w:rsid w:val="00D53BD4"/>
    <w:rsid w:val="00D542C7"/>
    <w:rsid w:val="00D5494F"/>
    <w:rsid w:val="00D54A5A"/>
    <w:rsid w:val="00D54D76"/>
    <w:rsid w:val="00D54EB5"/>
    <w:rsid w:val="00D55A76"/>
    <w:rsid w:val="00D5601A"/>
    <w:rsid w:val="00D561DA"/>
    <w:rsid w:val="00D5644D"/>
    <w:rsid w:val="00D572A8"/>
    <w:rsid w:val="00D57F08"/>
    <w:rsid w:val="00D60160"/>
    <w:rsid w:val="00D6022C"/>
    <w:rsid w:val="00D60F0F"/>
    <w:rsid w:val="00D613E6"/>
    <w:rsid w:val="00D61447"/>
    <w:rsid w:val="00D61611"/>
    <w:rsid w:val="00D62014"/>
    <w:rsid w:val="00D6232C"/>
    <w:rsid w:val="00D62346"/>
    <w:rsid w:val="00D62494"/>
    <w:rsid w:val="00D62664"/>
    <w:rsid w:val="00D627C0"/>
    <w:rsid w:val="00D62A39"/>
    <w:rsid w:val="00D62D60"/>
    <w:rsid w:val="00D62EBB"/>
    <w:rsid w:val="00D6399E"/>
    <w:rsid w:val="00D63B10"/>
    <w:rsid w:val="00D63E47"/>
    <w:rsid w:val="00D6405F"/>
    <w:rsid w:val="00D6470F"/>
    <w:rsid w:val="00D647D9"/>
    <w:rsid w:val="00D648AD"/>
    <w:rsid w:val="00D653AF"/>
    <w:rsid w:val="00D660DB"/>
    <w:rsid w:val="00D66397"/>
    <w:rsid w:val="00D6650B"/>
    <w:rsid w:val="00D6665B"/>
    <w:rsid w:val="00D66FA4"/>
    <w:rsid w:val="00D67167"/>
    <w:rsid w:val="00D671DA"/>
    <w:rsid w:val="00D675A9"/>
    <w:rsid w:val="00D700A3"/>
    <w:rsid w:val="00D70B87"/>
    <w:rsid w:val="00D70C6D"/>
    <w:rsid w:val="00D71239"/>
    <w:rsid w:val="00D71854"/>
    <w:rsid w:val="00D71DA5"/>
    <w:rsid w:val="00D72186"/>
    <w:rsid w:val="00D72543"/>
    <w:rsid w:val="00D7275D"/>
    <w:rsid w:val="00D729A6"/>
    <w:rsid w:val="00D7349D"/>
    <w:rsid w:val="00D737AF"/>
    <w:rsid w:val="00D73AED"/>
    <w:rsid w:val="00D7446E"/>
    <w:rsid w:val="00D74F68"/>
    <w:rsid w:val="00D75463"/>
    <w:rsid w:val="00D75686"/>
    <w:rsid w:val="00D757B5"/>
    <w:rsid w:val="00D76505"/>
    <w:rsid w:val="00D76695"/>
    <w:rsid w:val="00D76713"/>
    <w:rsid w:val="00D76C6C"/>
    <w:rsid w:val="00D76DA1"/>
    <w:rsid w:val="00D77427"/>
    <w:rsid w:val="00D77766"/>
    <w:rsid w:val="00D8032C"/>
    <w:rsid w:val="00D80367"/>
    <w:rsid w:val="00D803D4"/>
    <w:rsid w:val="00D805E4"/>
    <w:rsid w:val="00D80810"/>
    <w:rsid w:val="00D80AF2"/>
    <w:rsid w:val="00D810B5"/>
    <w:rsid w:val="00D8138A"/>
    <w:rsid w:val="00D814B7"/>
    <w:rsid w:val="00D817EC"/>
    <w:rsid w:val="00D829CC"/>
    <w:rsid w:val="00D82DC0"/>
    <w:rsid w:val="00D8302C"/>
    <w:rsid w:val="00D831C9"/>
    <w:rsid w:val="00D83DFE"/>
    <w:rsid w:val="00D841D8"/>
    <w:rsid w:val="00D84552"/>
    <w:rsid w:val="00D8467E"/>
    <w:rsid w:val="00D8526A"/>
    <w:rsid w:val="00D857FF"/>
    <w:rsid w:val="00D85CF8"/>
    <w:rsid w:val="00D85F12"/>
    <w:rsid w:val="00D85FC8"/>
    <w:rsid w:val="00D8612F"/>
    <w:rsid w:val="00D86146"/>
    <w:rsid w:val="00D86320"/>
    <w:rsid w:val="00D868B6"/>
    <w:rsid w:val="00D86ECC"/>
    <w:rsid w:val="00D86FA1"/>
    <w:rsid w:val="00D8735D"/>
    <w:rsid w:val="00D9007B"/>
    <w:rsid w:val="00D901D2"/>
    <w:rsid w:val="00D90BBA"/>
    <w:rsid w:val="00D90E4B"/>
    <w:rsid w:val="00D91CA1"/>
    <w:rsid w:val="00D91D1D"/>
    <w:rsid w:val="00D92048"/>
    <w:rsid w:val="00D92478"/>
    <w:rsid w:val="00D92821"/>
    <w:rsid w:val="00D92877"/>
    <w:rsid w:val="00D928DD"/>
    <w:rsid w:val="00D92B86"/>
    <w:rsid w:val="00D9304E"/>
    <w:rsid w:val="00D93243"/>
    <w:rsid w:val="00D93903"/>
    <w:rsid w:val="00D93A42"/>
    <w:rsid w:val="00D93D15"/>
    <w:rsid w:val="00D93EAB"/>
    <w:rsid w:val="00D94024"/>
    <w:rsid w:val="00D94807"/>
    <w:rsid w:val="00D949C5"/>
    <w:rsid w:val="00D95195"/>
    <w:rsid w:val="00D95441"/>
    <w:rsid w:val="00D958C6"/>
    <w:rsid w:val="00D95929"/>
    <w:rsid w:val="00D9663B"/>
    <w:rsid w:val="00D969C8"/>
    <w:rsid w:val="00D9768D"/>
    <w:rsid w:val="00D977A3"/>
    <w:rsid w:val="00DA03EA"/>
    <w:rsid w:val="00DA0A4D"/>
    <w:rsid w:val="00DA0BE1"/>
    <w:rsid w:val="00DA0DBE"/>
    <w:rsid w:val="00DA14DB"/>
    <w:rsid w:val="00DA19CC"/>
    <w:rsid w:val="00DA1B9C"/>
    <w:rsid w:val="00DA1FB2"/>
    <w:rsid w:val="00DA2318"/>
    <w:rsid w:val="00DA3149"/>
    <w:rsid w:val="00DA31BE"/>
    <w:rsid w:val="00DA3347"/>
    <w:rsid w:val="00DA3F16"/>
    <w:rsid w:val="00DA402A"/>
    <w:rsid w:val="00DA49E7"/>
    <w:rsid w:val="00DA5024"/>
    <w:rsid w:val="00DA5494"/>
    <w:rsid w:val="00DA55FD"/>
    <w:rsid w:val="00DA5B98"/>
    <w:rsid w:val="00DA5BCD"/>
    <w:rsid w:val="00DA5CDB"/>
    <w:rsid w:val="00DA5EAE"/>
    <w:rsid w:val="00DA5EB8"/>
    <w:rsid w:val="00DA6170"/>
    <w:rsid w:val="00DA63FD"/>
    <w:rsid w:val="00DA6400"/>
    <w:rsid w:val="00DA6435"/>
    <w:rsid w:val="00DA6BC4"/>
    <w:rsid w:val="00DA79A8"/>
    <w:rsid w:val="00DA7E85"/>
    <w:rsid w:val="00DB025B"/>
    <w:rsid w:val="00DB029D"/>
    <w:rsid w:val="00DB0757"/>
    <w:rsid w:val="00DB0CD2"/>
    <w:rsid w:val="00DB0D90"/>
    <w:rsid w:val="00DB0E87"/>
    <w:rsid w:val="00DB103E"/>
    <w:rsid w:val="00DB1056"/>
    <w:rsid w:val="00DB10FD"/>
    <w:rsid w:val="00DB2409"/>
    <w:rsid w:val="00DB24E8"/>
    <w:rsid w:val="00DB24EB"/>
    <w:rsid w:val="00DB2594"/>
    <w:rsid w:val="00DB33DC"/>
    <w:rsid w:val="00DB35C7"/>
    <w:rsid w:val="00DB39D2"/>
    <w:rsid w:val="00DB3AA2"/>
    <w:rsid w:val="00DB3BE1"/>
    <w:rsid w:val="00DB45C0"/>
    <w:rsid w:val="00DB4619"/>
    <w:rsid w:val="00DB4864"/>
    <w:rsid w:val="00DB4BF3"/>
    <w:rsid w:val="00DB4D57"/>
    <w:rsid w:val="00DB4F8C"/>
    <w:rsid w:val="00DB54E3"/>
    <w:rsid w:val="00DB54F0"/>
    <w:rsid w:val="00DB5B1E"/>
    <w:rsid w:val="00DB5C30"/>
    <w:rsid w:val="00DB5E8E"/>
    <w:rsid w:val="00DB65F4"/>
    <w:rsid w:val="00DB6A28"/>
    <w:rsid w:val="00DB6DAB"/>
    <w:rsid w:val="00DB7025"/>
    <w:rsid w:val="00DB7380"/>
    <w:rsid w:val="00DC032C"/>
    <w:rsid w:val="00DC08B8"/>
    <w:rsid w:val="00DC0BC5"/>
    <w:rsid w:val="00DC0EB8"/>
    <w:rsid w:val="00DC1026"/>
    <w:rsid w:val="00DC131D"/>
    <w:rsid w:val="00DC1738"/>
    <w:rsid w:val="00DC17EE"/>
    <w:rsid w:val="00DC1FFD"/>
    <w:rsid w:val="00DC2AE0"/>
    <w:rsid w:val="00DC3021"/>
    <w:rsid w:val="00DC33D6"/>
    <w:rsid w:val="00DC3990"/>
    <w:rsid w:val="00DC4361"/>
    <w:rsid w:val="00DC43A7"/>
    <w:rsid w:val="00DC445A"/>
    <w:rsid w:val="00DC47B6"/>
    <w:rsid w:val="00DC47F9"/>
    <w:rsid w:val="00DC4B14"/>
    <w:rsid w:val="00DC4C68"/>
    <w:rsid w:val="00DC5123"/>
    <w:rsid w:val="00DC5606"/>
    <w:rsid w:val="00DC5C27"/>
    <w:rsid w:val="00DC6314"/>
    <w:rsid w:val="00DC63F3"/>
    <w:rsid w:val="00DC704E"/>
    <w:rsid w:val="00DC7414"/>
    <w:rsid w:val="00DC76C8"/>
    <w:rsid w:val="00DC77E3"/>
    <w:rsid w:val="00DC7BED"/>
    <w:rsid w:val="00DD0604"/>
    <w:rsid w:val="00DD0C14"/>
    <w:rsid w:val="00DD15BF"/>
    <w:rsid w:val="00DD15E3"/>
    <w:rsid w:val="00DD163D"/>
    <w:rsid w:val="00DD1657"/>
    <w:rsid w:val="00DD19F7"/>
    <w:rsid w:val="00DD1E12"/>
    <w:rsid w:val="00DD258D"/>
    <w:rsid w:val="00DD34A0"/>
    <w:rsid w:val="00DD371A"/>
    <w:rsid w:val="00DD3CED"/>
    <w:rsid w:val="00DD41BF"/>
    <w:rsid w:val="00DD41CB"/>
    <w:rsid w:val="00DD41D4"/>
    <w:rsid w:val="00DD4249"/>
    <w:rsid w:val="00DD48C8"/>
    <w:rsid w:val="00DD4B14"/>
    <w:rsid w:val="00DD4B75"/>
    <w:rsid w:val="00DD510E"/>
    <w:rsid w:val="00DD5760"/>
    <w:rsid w:val="00DD5814"/>
    <w:rsid w:val="00DD5AEB"/>
    <w:rsid w:val="00DD5C94"/>
    <w:rsid w:val="00DD5E26"/>
    <w:rsid w:val="00DD60B2"/>
    <w:rsid w:val="00DD62E8"/>
    <w:rsid w:val="00DD6692"/>
    <w:rsid w:val="00DD6ADB"/>
    <w:rsid w:val="00DD6C75"/>
    <w:rsid w:val="00DD7206"/>
    <w:rsid w:val="00DD7BA5"/>
    <w:rsid w:val="00DD7CB7"/>
    <w:rsid w:val="00DD7DA3"/>
    <w:rsid w:val="00DE0236"/>
    <w:rsid w:val="00DE03C3"/>
    <w:rsid w:val="00DE06B0"/>
    <w:rsid w:val="00DE0F3B"/>
    <w:rsid w:val="00DE0FFB"/>
    <w:rsid w:val="00DE10BC"/>
    <w:rsid w:val="00DE194A"/>
    <w:rsid w:val="00DE1DF7"/>
    <w:rsid w:val="00DE2E14"/>
    <w:rsid w:val="00DE3593"/>
    <w:rsid w:val="00DE3648"/>
    <w:rsid w:val="00DE3E7A"/>
    <w:rsid w:val="00DE4061"/>
    <w:rsid w:val="00DE40AD"/>
    <w:rsid w:val="00DE4113"/>
    <w:rsid w:val="00DE4A9C"/>
    <w:rsid w:val="00DE4E9E"/>
    <w:rsid w:val="00DE4EB0"/>
    <w:rsid w:val="00DE548A"/>
    <w:rsid w:val="00DE5F2E"/>
    <w:rsid w:val="00DE62EA"/>
    <w:rsid w:val="00DE6830"/>
    <w:rsid w:val="00DE6E0D"/>
    <w:rsid w:val="00DE72E2"/>
    <w:rsid w:val="00DE771E"/>
    <w:rsid w:val="00DE7A1B"/>
    <w:rsid w:val="00DE7AB3"/>
    <w:rsid w:val="00DE7EE8"/>
    <w:rsid w:val="00DF0018"/>
    <w:rsid w:val="00DF015D"/>
    <w:rsid w:val="00DF0B71"/>
    <w:rsid w:val="00DF0E05"/>
    <w:rsid w:val="00DF103B"/>
    <w:rsid w:val="00DF113F"/>
    <w:rsid w:val="00DF12CA"/>
    <w:rsid w:val="00DF1A67"/>
    <w:rsid w:val="00DF2270"/>
    <w:rsid w:val="00DF262A"/>
    <w:rsid w:val="00DF26F7"/>
    <w:rsid w:val="00DF2A4E"/>
    <w:rsid w:val="00DF2C67"/>
    <w:rsid w:val="00DF30F3"/>
    <w:rsid w:val="00DF3309"/>
    <w:rsid w:val="00DF3A14"/>
    <w:rsid w:val="00DF3BE1"/>
    <w:rsid w:val="00DF3FA9"/>
    <w:rsid w:val="00DF417D"/>
    <w:rsid w:val="00DF46E6"/>
    <w:rsid w:val="00DF4BF5"/>
    <w:rsid w:val="00DF55B8"/>
    <w:rsid w:val="00DF5FDC"/>
    <w:rsid w:val="00DF66B2"/>
    <w:rsid w:val="00DF6D22"/>
    <w:rsid w:val="00DF6FCE"/>
    <w:rsid w:val="00DF704D"/>
    <w:rsid w:val="00DF70EE"/>
    <w:rsid w:val="00DF70F8"/>
    <w:rsid w:val="00DF767F"/>
    <w:rsid w:val="00DF7709"/>
    <w:rsid w:val="00DF7E73"/>
    <w:rsid w:val="00E00714"/>
    <w:rsid w:val="00E0137E"/>
    <w:rsid w:val="00E01A58"/>
    <w:rsid w:val="00E01B76"/>
    <w:rsid w:val="00E01CC2"/>
    <w:rsid w:val="00E01D14"/>
    <w:rsid w:val="00E02143"/>
    <w:rsid w:val="00E0250A"/>
    <w:rsid w:val="00E02B8D"/>
    <w:rsid w:val="00E02C4D"/>
    <w:rsid w:val="00E03201"/>
    <w:rsid w:val="00E03283"/>
    <w:rsid w:val="00E03377"/>
    <w:rsid w:val="00E03451"/>
    <w:rsid w:val="00E03634"/>
    <w:rsid w:val="00E03866"/>
    <w:rsid w:val="00E0397A"/>
    <w:rsid w:val="00E03E4A"/>
    <w:rsid w:val="00E03F27"/>
    <w:rsid w:val="00E0494E"/>
    <w:rsid w:val="00E0496D"/>
    <w:rsid w:val="00E051C5"/>
    <w:rsid w:val="00E051E7"/>
    <w:rsid w:val="00E052D7"/>
    <w:rsid w:val="00E0574C"/>
    <w:rsid w:val="00E05CA4"/>
    <w:rsid w:val="00E06967"/>
    <w:rsid w:val="00E06D40"/>
    <w:rsid w:val="00E071BB"/>
    <w:rsid w:val="00E102DE"/>
    <w:rsid w:val="00E10313"/>
    <w:rsid w:val="00E10718"/>
    <w:rsid w:val="00E108D0"/>
    <w:rsid w:val="00E10953"/>
    <w:rsid w:val="00E114C6"/>
    <w:rsid w:val="00E1187B"/>
    <w:rsid w:val="00E11B95"/>
    <w:rsid w:val="00E120EC"/>
    <w:rsid w:val="00E12979"/>
    <w:rsid w:val="00E12A66"/>
    <w:rsid w:val="00E12A97"/>
    <w:rsid w:val="00E12B41"/>
    <w:rsid w:val="00E12E82"/>
    <w:rsid w:val="00E12FD3"/>
    <w:rsid w:val="00E133FD"/>
    <w:rsid w:val="00E138E3"/>
    <w:rsid w:val="00E13CF1"/>
    <w:rsid w:val="00E13D69"/>
    <w:rsid w:val="00E14269"/>
    <w:rsid w:val="00E143CE"/>
    <w:rsid w:val="00E14601"/>
    <w:rsid w:val="00E1466C"/>
    <w:rsid w:val="00E148F1"/>
    <w:rsid w:val="00E14B66"/>
    <w:rsid w:val="00E14DB2"/>
    <w:rsid w:val="00E1520F"/>
    <w:rsid w:val="00E1635D"/>
    <w:rsid w:val="00E163F3"/>
    <w:rsid w:val="00E163F4"/>
    <w:rsid w:val="00E1726B"/>
    <w:rsid w:val="00E17591"/>
    <w:rsid w:val="00E17A7B"/>
    <w:rsid w:val="00E17E20"/>
    <w:rsid w:val="00E2010A"/>
    <w:rsid w:val="00E20177"/>
    <w:rsid w:val="00E201D9"/>
    <w:rsid w:val="00E2040D"/>
    <w:rsid w:val="00E2114F"/>
    <w:rsid w:val="00E2142B"/>
    <w:rsid w:val="00E21548"/>
    <w:rsid w:val="00E215EF"/>
    <w:rsid w:val="00E2188B"/>
    <w:rsid w:val="00E2249E"/>
    <w:rsid w:val="00E226B0"/>
    <w:rsid w:val="00E228AD"/>
    <w:rsid w:val="00E22C31"/>
    <w:rsid w:val="00E2349A"/>
    <w:rsid w:val="00E23C88"/>
    <w:rsid w:val="00E23D0F"/>
    <w:rsid w:val="00E23FD5"/>
    <w:rsid w:val="00E24A93"/>
    <w:rsid w:val="00E24D31"/>
    <w:rsid w:val="00E24EFB"/>
    <w:rsid w:val="00E25107"/>
    <w:rsid w:val="00E25369"/>
    <w:rsid w:val="00E25500"/>
    <w:rsid w:val="00E2570F"/>
    <w:rsid w:val="00E25E1B"/>
    <w:rsid w:val="00E25E81"/>
    <w:rsid w:val="00E26153"/>
    <w:rsid w:val="00E263FC"/>
    <w:rsid w:val="00E26B6C"/>
    <w:rsid w:val="00E270C8"/>
    <w:rsid w:val="00E27609"/>
    <w:rsid w:val="00E27DC9"/>
    <w:rsid w:val="00E3054F"/>
    <w:rsid w:val="00E3093D"/>
    <w:rsid w:val="00E30DD3"/>
    <w:rsid w:val="00E310E4"/>
    <w:rsid w:val="00E316D0"/>
    <w:rsid w:val="00E31D0E"/>
    <w:rsid w:val="00E31E92"/>
    <w:rsid w:val="00E3220E"/>
    <w:rsid w:val="00E32324"/>
    <w:rsid w:val="00E327F4"/>
    <w:rsid w:val="00E33229"/>
    <w:rsid w:val="00E3379D"/>
    <w:rsid w:val="00E349F7"/>
    <w:rsid w:val="00E3528F"/>
    <w:rsid w:val="00E35339"/>
    <w:rsid w:val="00E357D1"/>
    <w:rsid w:val="00E357E0"/>
    <w:rsid w:val="00E35926"/>
    <w:rsid w:val="00E35E68"/>
    <w:rsid w:val="00E36423"/>
    <w:rsid w:val="00E3656C"/>
    <w:rsid w:val="00E3706D"/>
    <w:rsid w:val="00E37C87"/>
    <w:rsid w:val="00E37E9D"/>
    <w:rsid w:val="00E402E1"/>
    <w:rsid w:val="00E40424"/>
    <w:rsid w:val="00E407C6"/>
    <w:rsid w:val="00E4162C"/>
    <w:rsid w:val="00E4196E"/>
    <w:rsid w:val="00E41A56"/>
    <w:rsid w:val="00E42117"/>
    <w:rsid w:val="00E42127"/>
    <w:rsid w:val="00E427F1"/>
    <w:rsid w:val="00E42CB7"/>
    <w:rsid w:val="00E43373"/>
    <w:rsid w:val="00E434A3"/>
    <w:rsid w:val="00E43B05"/>
    <w:rsid w:val="00E43C7D"/>
    <w:rsid w:val="00E44714"/>
    <w:rsid w:val="00E44731"/>
    <w:rsid w:val="00E44757"/>
    <w:rsid w:val="00E44E92"/>
    <w:rsid w:val="00E4566D"/>
    <w:rsid w:val="00E45D10"/>
    <w:rsid w:val="00E461E7"/>
    <w:rsid w:val="00E46E62"/>
    <w:rsid w:val="00E46EE6"/>
    <w:rsid w:val="00E46F6C"/>
    <w:rsid w:val="00E471AE"/>
    <w:rsid w:val="00E47332"/>
    <w:rsid w:val="00E476C5"/>
    <w:rsid w:val="00E47A17"/>
    <w:rsid w:val="00E47AEB"/>
    <w:rsid w:val="00E47E21"/>
    <w:rsid w:val="00E47FBF"/>
    <w:rsid w:val="00E50243"/>
    <w:rsid w:val="00E50252"/>
    <w:rsid w:val="00E50D49"/>
    <w:rsid w:val="00E513F4"/>
    <w:rsid w:val="00E51D1B"/>
    <w:rsid w:val="00E52444"/>
    <w:rsid w:val="00E52645"/>
    <w:rsid w:val="00E529DD"/>
    <w:rsid w:val="00E52B38"/>
    <w:rsid w:val="00E53343"/>
    <w:rsid w:val="00E5376C"/>
    <w:rsid w:val="00E53DCC"/>
    <w:rsid w:val="00E54B82"/>
    <w:rsid w:val="00E54F61"/>
    <w:rsid w:val="00E55686"/>
    <w:rsid w:val="00E56456"/>
    <w:rsid w:val="00E56641"/>
    <w:rsid w:val="00E5668A"/>
    <w:rsid w:val="00E56E3C"/>
    <w:rsid w:val="00E579F4"/>
    <w:rsid w:val="00E57A3A"/>
    <w:rsid w:val="00E600B8"/>
    <w:rsid w:val="00E6038D"/>
    <w:rsid w:val="00E60634"/>
    <w:rsid w:val="00E60788"/>
    <w:rsid w:val="00E60DAE"/>
    <w:rsid w:val="00E60DE9"/>
    <w:rsid w:val="00E60F7A"/>
    <w:rsid w:val="00E61CE1"/>
    <w:rsid w:val="00E61F34"/>
    <w:rsid w:val="00E61FFD"/>
    <w:rsid w:val="00E621A4"/>
    <w:rsid w:val="00E623AF"/>
    <w:rsid w:val="00E625B0"/>
    <w:rsid w:val="00E62C75"/>
    <w:rsid w:val="00E62E4D"/>
    <w:rsid w:val="00E63946"/>
    <w:rsid w:val="00E648A0"/>
    <w:rsid w:val="00E651CE"/>
    <w:rsid w:val="00E654E5"/>
    <w:rsid w:val="00E65633"/>
    <w:rsid w:val="00E65797"/>
    <w:rsid w:val="00E665BE"/>
    <w:rsid w:val="00E668CF"/>
    <w:rsid w:val="00E66B2D"/>
    <w:rsid w:val="00E674B2"/>
    <w:rsid w:val="00E6750C"/>
    <w:rsid w:val="00E6789E"/>
    <w:rsid w:val="00E67B1D"/>
    <w:rsid w:val="00E67DB9"/>
    <w:rsid w:val="00E67F32"/>
    <w:rsid w:val="00E701AA"/>
    <w:rsid w:val="00E70872"/>
    <w:rsid w:val="00E70BD2"/>
    <w:rsid w:val="00E70EBF"/>
    <w:rsid w:val="00E7103C"/>
    <w:rsid w:val="00E716F6"/>
    <w:rsid w:val="00E7197C"/>
    <w:rsid w:val="00E71DBD"/>
    <w:rsid w:val="00E72342"/>
    <w:rsid w:val="00E72617"/>
    <w:rsid w:val="00E72D96"/>
    <w:rsid w:val="00E732C2"/>
    <w:rsid w:val="00E73659"/>
    <w:rsid w:val="00E73793"/>
    <w:rsid w:val="00E738B9"/>
    <w:rsid w:val="00E73BC1"/>
    <w:rsid w:val="00E74123"/>
    <w:rsid w:val="00E7472B"/>
    <w:rsid w:val="00E74BA4"/>
    <w:rsid w:val="00E7517E"/>
    <w:rsid w:val="00E75283"/>
    <w:rsid w:val="00E75ADC"/>
    <w:rsid w:val="00E75CCB"/>
    <w:rsid w:val="00E75FB0"/>
    <w:rsid w:val="00E76549"/>
    <w:rsid w:val="00E767F6"/>
    <w:rsid w:val="00E7686D"/>
    <w:rsid w:val="00E8022F"/>
    <w:rsid w:val="00E80460"/>
    <w:rsid w:val="00E80636"/>
    <w:rsid w:val="00E8086F"/>
    <w:rsid w:val="00E80F97"/>
    <w:rsid w:val="00E81672"/>
    <w:rsid w:val="00E816D9"/>
    <w:rsid w:val="00E81AB7"/>
    <w:rsid w:val="00E81DE6"/>
    <w:rsid w:val="00E821FD"/>
    <w:rsid w:val="00E823EB"/>
    <w:rsid w:val="00E82775"/>
    <w:rsid w:val="00E82DE5"/>
    <w:rsid w:val="00E832C8"/>
    <w:rsid w:val="00E83ABD"/>
    <w:rsid w:val="00E8400C"/>
    <w:rsid w:val="00E84569"/>
    <w:rsid w:val="00E848DC"/>
    <w:rsid w:val="00E84987"/>
    <w:rsid w:val="00E854C8"/>
    <w:rsid w:val="00E85613"/>
    <w:rsid w:val="00E8693D"/>
    <w:rsid w:val="00E86B61"/>
    <w:rsid w:val="00E86F1E"/>
    <w:rsid w:val="00E86F90"/>
    <w:rsid w:val="00E86FF6"/>
    <w:rsid w:val="00E87946"/>
    <w:rsid w:val="00E87B52"/>
    <w:rsid w:val="00E87B67"/>
    <w:rsid w:val="00E901FB"/>
    <w:rsid w:val="00E915B6"/>
    <w:rsid w:val="00E9190F"/>
    <w:rsid w:val="00E91EA2"/>
    <w:rsid w:val="00E922EE"/>
    <w:rsid w:val="00E928CA"/>
    <w:rsid w:val="00E92EA3"/>
    <w:rsid w:val="00E93DEA"/>
    <w:rsid w:val="00E9418D"/>
    <w:rsid w:val="00E94478"/>
    <w:rsid w:val="00E94781"/>
    <w:rsid w:val="00E947F3"/>
    <w:rsid w:val="00E949F3"/>
    <w:rsid w:val="00E94DBD"/>
    <w:rsid w:val="00E950EE"/>
    <w:rsid w:val="00E953A1"/>
    <w:rsid w:val="00E95417"/>
    <w:rsid w:val="00E95815"/>
    <w:rsid w:val="00E95C8F"/>
    <w:rsid w:val="00E960D2"/>
    <w:rsid w:val="00E96404"/>
    <w:rsid w:val="00E9667C"/>
    <w:rsid w:val="00E96740"/>
    <w:rsid w:val="00E96C13"/>
    <w:rsid w:val="00E96DE6"/>
    <w:rsid w:val="00E976BC"/>
    <w:rsid w:val="00E97761"/>
    <w:rsid w:val="00E977E7"/>
    <w:rsid w:val="00E97E79"/>
    <w:rsid w:val="00E97EAD"/>
    <w:rsid w:val="00EA00BF"/>
    <w:rsid w:val="00EA073B"/>
    <w:rsid w:val="00EA0824"/>
    <w:rsid w:val="00EA09B6"/>
    <w:rsid w:val="00EA16F9"/>
    <w:rsid w:val="00EA1DB6"/>
    <w:rsid w:val="00EA2326"/>
    <w:rsid w:val="00EA266F"/>
    <w:rsid w:val="00EA2B97"/>
    <w:rsid w:val="00EA3378"/>
    <w:rsid w:val="00EA33CF"/>
    <w:rsid w:val="00EA347B"/>
    <w:rsid w:val="00EA38D7"/>
    <w:rsid w:val="00EA4819"/>
    <w:rsid w:val="00EA4850"/>
    <w:rsid w:val="00EA4952"/>
    <w:rsid w:val="00EA4EC6"/>
    <w:rsid w:val="00EA4EE2"/>
    <w:rsid w:val="00EA53B1"/>
    <w:rsid w:val="00EA54AE"/>
    <w:rsid w:val="00EA56B3"/>
    <w:rsid w:val="00EA57D3"/>
    <w:rsid w:val="00EA59BB"/>
    <w:rsid w:val="00EA5B59"/>
    <w:rsid w:val="00EA5D86"/>
    <w:rsid w:val="00EA613B"/>
    <w:rsid w:val="00EA62E4"/>
    <w:rsid w:val="00EA68F9"/>
    <w:rsid w:val="00EA6BE9"/>
    <w:rsid w:val="00EA77F7"/>
    <w:rsid w:val="00EA7907"/>
    <w:rsid w:val="00EA7A77"/>
    <w:rsid w:val="00EA7EB1"/>
    <w:rsid w:val="00EB065C"/>
    <w:rsid w:val="00EB096B"/>
    <w:rsid w:val="00EB0C7F"/>
    <w:rsid w:val="00EB12E6"/>
    <w:rsid w:val="00EB14D6"/>
    <w:rsid w:val="00EB154C"/>
    <w:rsid w:val="00EB19CC"/>
    <w:rsid w:val="00EB20A1"/>
    <w:rsid w:val="00EB258D"/>
    <w:rsid w:val="00EB2775"/>
    <w:rsid w:val="00EB281D"/>
    <w:rsid w:val="00EB31EA"/>
    <w:rsid w:val="00EB3628"/>
    <w:rsid w:val="00EB36D6"/>
    <w:rsid w:val="00EB3EBB"/>
    <w:rsid w:val="00EB3EEE"/>
    <w:rsid w:val="00EB3FBF"/>
    <w:rsid w:val="00EB4572"/>
    <w:rsid w:val="00EB46C9"/>
    <w:rsid w:val="00EB4C48"/>
    <w:rsid w:val="00EB4D7E"/>
    <w:rsid w:val="00EB4EB1"/>
    <w:rsid w:val="00EB542D"/>
    <w:rsid w:val="00EB54AA"/>
    <w:rsid w:val="00EB58AD"/>
    <w:rsid w:val="00EB5BD1"/>
    <w:rsid w:val="00EB5C8B"/>
    <w:rsid w:val="00EB60F1"/>
    <w:rsid w:val="00EB6467"/>
    <w:rsid w:val="00EB777D"/>
    <w:rsid w:val="00EB7832"/>
    <w:rsid w:val="00EB78B8"/>
    <w:rsid w:val="00EB7A06"/>
    <w:rsid w:val="00EB7C18"/>
    <w:rsid w:val="00EB7D1D"/>
    <w:rsid w:val="00EB7E6A"/>
    <w:rsid w:val="00EC030E"/>
    <w:rsid w:val="00EC036F"/>
    <w:rsid w:val="00EC09E0"/>
    <w:rsid w:val="00EC0B96"/>
    <w:rsid w:val="00EC1948"/>
    <w:rsid w:val="00EC1D02"/>
    <w:rsid w:val="00EC233C"/>
    <w:rsid w:val="00EC2559"/>
    <w:rsid w:val="00EC28A3"/>
    <w:rsid w:val="00EC2AA6"/>
    <w:rsid w:val="00EC347B"/>
    <w:rsid w:val="00EC34E5"/>
    <w:rsid w:val="00EC4157"/>
    <w:rsid w:val="00EC4253"/>
    <w:rsid w:val="00EC4395"/>
    <w:rsid w:val="00EC4424"/>
    <w:rsid w:val="00EC46F3"/>
    <w:rsid w:val="00EC46F6"/>
    <w:rsid w:val="00EC4941"/>
    <w:rsid w:val="00EC590A"/>
    <w:rsid w:val="00EC5B6B"/>
    <w:rsid w:val="00EC61E4"/>
    <w:rsid w:val="00EC6644"/>
    <w:rsid w:val="00EC666A"/>
    <w:rsid w:val="00EC6DDF"/>
    <w:rsid w:val="00EC73A6"/>
    <w:rsid w:val="00EC776F"/>
    <w:rsid w:val="00EC786F"/>
    <w:rsid w:val="00EC7A3A"/>
    <w:rsid w:val="00EC7B1B"/>
    <w:rsid w:val="00EC7F28"/>
    <w:rsid w:val="00ED05EE"/>
    <w:rsid w:val="00ED0829"/>
    <w:rsid w:val="00ED08B6"/>
    <w:rsid w:val="00ED143D"/>
    <w:rsid w:val="00ED15F0"/>
    <w:rsid w:val="00ED187A"/>
    <w:rsid w:val="00ED2136"/>
    <w:rsid w:val="00ED2458"/>
    <w:rsid w:val="00ED26E2"/>
    <w:rsid w:val="00ED2A8F"/>
    <w:rsid w:val="00ED2C84"/>
    <w:rsid w:val="00ED2D1D"/>
    <w:rsid w:val="00ED2EE2"/>
    <w:rsid w:val="00ED3297"/>
    <w:rsid w:val="00ED3510"/>
    <w:rsid w:val="00ED383F"/>
    <w:rsid w:val="00ED3E95"/>
    <w:rsid w:val="00ED412E"/>
    <w:rsid w:val="00ED470D"/>
    <w:rsid w:val="00ED47BB"/>
    <w:rsid w:val="00ED4FB5"/>
    <w:rsid w:val="00ED50BE"/>
    <w:rsid w:val="00ED55BC"/>
    <w:rsid w:val="00ED5D39"/>
    <w:rsid w:val="00ED6ACD"/>
    <w:rsid w:val="00ED6C93"/>
    <w:rsid w:val="00ED6ED5"/>
    <w:rsid w:val="00ED7258"/>
    <w:rsid w:val="00ED72F8"/>
    <w:rsid w:val="00ED7E8A"/>
    <w:rsid w:val="00EE00E0"/>
    <w:rsid w:val="00EE0358"/>
    <w:rsid w:val="00EE0368"/>
    <w:rsid w:val="00EE0E59"/>
    <w:rsid w:val="00EE1357"/>
    <w:rsid w:val="00EE19F6"/>
    <w:rsid w:val="00EE1C50"/>
    <w:rsid w:val="00EE20E3"/>
    <w:rsid w:val="00EE276C"/>
    <w:rsid w:val="00EE2F99"/>
    <w:rsid w:val="00EE31AB"/>
    <w:rsid w:val="00EE334F"/>
    <w:rsid w:val="00EE33E3"/>
    <w:rsid w:val="00EE41AC"/>
    <w:rsid w:val="00EE43EC"/>
    <w:rsid w:val="00EE442D"/>
    <w:rsid w:val="00EE4571"/>
    <w:rsid w:val="00EE4BBF"/>
    <w:rsid w:val="00EE516B"/>
    <w:rsid w:val="00EE60AD"/>
    <w:rsid w:val="00EE631C"/>
    <w:rsid w:val="00EE766D"/>
    <w:rsid w:val="00EE76AD"/>
    <w:rsid w:val="00EE7817"/>
    <w:rsid w:val="00EE7BE0"/>
    <w:rsid w:val="00EF0202"/>
    <w:rsid w:val="00EF0264"/>
    <w:rsid w:val="00EF0390"/>
    <w:rsid w:val="00EF05C3"/>
    <w:rsid w:val="00EF0727"/>
    <w:rsid w:val="00EF0754"/>
    <w:rsid w:val="00EF0764"/>
    <w:rsid w:val="00EF07D4"/>
    <w:rsid w:val="00EF095B"/>
    <w:rsid w:val="00EF0ACD"/>
    <w:rsid w:val="00EF1240"/>
    <w:rsid w:val="00EF165E"/>
    <w:rsid w:val="00EF16A7"/>
    <w:rsid w:val="00EF18CC"/>
    <w:rsid w:val="00EF25FE"/>
    <w:rsid w:val="00EF2792"/>
    <w:rsid w:val="00EF2F61"/>
    <w:rsid w:val="00EF3180"/>
    <w:rsid w:val="00EF364A"/>
    <w:rsid w:val="00EF368E"/>
    <w:rsid w:val="00EF3793"/>
    <w:rsid w:val="00EF39DB"/>
    <w:rsid w:val="00EF4B91"/>
    <w:rsid w:val="00EF4E7C"/>
    <w:rsid w:val="00EF553D"/>
    <w:rsid w:val="00EF5682"/>
    <w:rsid w:val="00EF571D"/>
    <w:rsid w:val="00EF59E3"/>
    <w:rsid w:val="00EF59F5"/>
    <w:rsid w:val="00EF5DDA"/>
    <w:rsid w:val="00EF602D"/>
    <w:rsid w:val="00EF62FB"/>
    <w:rsid w:val="00EF6377"/>
    <w:rsid w:val="00EF667C"/>
    <w:rsid w:val="00EF6774"/>
    <w:rsid w:val="00EF6974"/>
    <w:rsid w:val="00EF6A8F"/>
    <w:rsid w:val="00EF7397"/>
    <w:rsid w:val="00EF7601"/>
    <w:rsid w:val="00EF766A"/>
    <w:rsid w:val="00EF767D"/>
    <w:rsid w:val="00EF799C"/>
    <w:rsid w:val="00EF79C0"/>
    <w:rsid w:val="00EF7DE3"/>
    <w:rsid w:val="00F003DF"/>
    <w:rsid w:val="00F0057D"/>
    <w:rsid w:val="00F00838"/>
    <w:rsid w:val="00F00F84"/>
    <w:rsid w:val="00F0138B"/>
    <w:rsid w:val="00F0198F"/>
    <w:rsid w:val="00F01A88"/>
    <w:rsid w:val="00F02C6E"/>
    <w:rsid w:val="00F02CD7"/>
    <w:rsid w:val="00F02ECA"/>
    <w:rsid w:val="00F02F18"/>
    <w:rsid w:val="00F0317F"/>
    <w:rsid w:val="00F03710"/>
    <w:rsid w:val="00F03B9E"/>
    <w:rsid w:val="00F04292"/>
    <w:rsid w:val="00F043A6"/>
    <w:rsid w:val="00F0443B"/>
    <w:rsid w:val="00F0447A"/>
    <w:rsid w:val="00F047FB"/>
    <w:rsid w:val="00F04996"/>
    <w:rsid w:val="00F04B75"/>
    <w:rsid w:val="00F04CD5"/>
    <w:rsid w:val="00F04CE7"/>
    <w:rsid w:val="00F04D73"/>
    <w:rsid w:val="00F05301"/>
    <w:rsid w:val="00F054F8"/>
    <w:rsid w:val="00F05BAA"/>
    <w:rsid w:val="00F05DF7"/>
    <w:rsid w:val="00F068B7"/>
    <w:rsid w:val="00F06F65"/>
    <w:rsid w:val="00F07106"/>
    <w:rsid w:val="00F07258"/>
    <w:rsid w:val="00F075B6"/>
    <w:rsid w:val="00F07646"/>
    <w:rsid w:val="00F07B6A"/>
    <w:rsid w:val="00F07C97"/>
    <w:rsid w:val="00F102C4"/>
    <w:rsid w:val="00F107DA"/>
    <w:rsid w:val="00F119DD"/>
    <w:rsid w:val="00F11E3D"/>
    <w:rsid w:val="00F1255B"/>
    <w:rsid w:val="00F12567"/>
    <w:rsid w:val="00F12617"/>
    <w:rsid w:val="00F12BCF"/>
    <w:rsid w:val="00F12F67"/>
    <w:rsid w:val="00F13112"/>
    <w:rsid w:val="00F133D5"/>
    <w:rsid w:val="00F13BFE"/>
    <w:rsid w:val="00F141F6"/>
    <w:rsid w:val="00F1492F"/>
    <w:rsid w:val="00F159FE"/>
    <w:rsid w:val="00F160B3"/>
    <w:rsid w:val="00F16F9B"/>
    <w:rsid w:val="00F17DAE"/>
    <w:rsid w:val="00F20564"/>
    <w:rsid w:val="00F2078F"/>
    <w:rsid w:val="00F20968"/>
    <w:rsid w:val="00F20A27"/>
    <w:rsid w:val="00F20C9E"/>
    <w:rsid w:val="00F20E47"/>
    <w:rsid w:val="00F214C2"/>
    <w:rsid w:val="00F21D82"/>
    <w:rsid w:val="00F21E08"/>
    <w:rsid w:val="00F22153"/>
    <w:rsid w:val="00F22341"/>
    <w:rsid w:val="00F227C7"/>
    <w:rsid w:val="00F22B18"/>
    <w:rsid w:val="00F22D17"/>
    <w:rsid w:val="00F22D89"/>
    <w:rsid w:val="00F22DEE"/>
    <w:rsid w:val="00F233A6"/>
    <w:rsid w:val="00F233FF"/>
    <w:rsid w:val="00F23607"/>
    <w:rsid w:val="00F238FE"/>
    <w:rsid w:val="00F239AC"/>
    <w:rsid w:val="00F23EA1"/>
    <w:rsid w:val="00F240D1"/>
    <w:rsid w:val="00F24350"/>
    <w:rsid w:val="00F24585"/>
    <w:rsid w:val="00F24C30"/>
    <w:rsid w:val="00F25097"/>
    <w:rsid w:val="00F250E9"/>
    <w:rsid w:val="00F25147"/>
    <w:rsid w:val="00F25226"/>
    <w:rsid w:val="00F2530F"/>
    <w:rsid w:val="00F2540C"/>
    <w:rsid w:val="00F254F0"/>
    <w:rsid w:val="00F2555C"/>
    <w:rsid w:val="00F2559B"/>
    <w:rsid w:val="00F255B7"/>
    <w:rsid w:val="00F25A6D"/>
    <w:rsid w:val="00F25C25"/>
    <w:rsid w:val="00F25DF8"/>
    <w:rsid w:val="00F25F41"/>
    <w:rsid w:val="00F25F8D"/>
    <w:rsid w:val="00F261BA"/>
    <w:rsid w:val="00F26699"/>
    <w:rsid w:val="00F267B7"/>
    <w:rsid w:val="00F26CF3"/>
    <w:rsid w:val="00F26E5D"/>
    <w:rsid w:val="00F3068D"/>
    <w:rsid w:val="00F30691"/>
    <w:rsid w:val="00F30ABE"/>
    <w:rsid w:val="00F30D15"/>
    <w:rsid w:val="00F30D7C"/>
    <w:rsid w:val="00F31852"/>
    <w:rsid w:val="00F318FF"/>
    <w:rsid w:val="00F31B27"/>
    <w:rsid w:val="00F31CDC"/>
    <w:rsid w:val="00F31E6F"/>
    <w:rsid w:val="00F3231F"/>
    <w:rsid w:val="00F3245B"/>
    <w:rsid w:val="00F32AE6"/>
    <w:rsid w:val="00F32C37"/>
    <w:rsid w:val="00F33AA7"/>
    <w:rsid w:val="00F33C67"/>
    <w:rsid w:val="00F33F0E"/>
    <w:rsid w:val="00F349A5"/>
    <w:rsid w:val="00F35439"/>
    <w:rsid w:val="00F35808"/>
    <w:rsid w:val="00F35C61"/>
    <w:rsid w:val="00F35C86"/>
    <w:rsid w:val="00F3686B"/>
    <w:rsid w:val="00F36DC2"/>
    <w:rsid w:val="00F3739C"/>
    <w:rsid w:val="00F374D0"/>
    <w:rsid w:val="00F374FA"/>
    <w:rsid w:val="00F3782D"/>
    <w:rsid w:val="00F40119"/>
    <w:rsid w:val="00F40B20"/>
    <w:rsid w:val="00F40FAA"/>
    <w:rsid w:val="00F410E7"/>
    <w:rsid w:val="00F412CE"/>
    <w:rsid w:val="00F41AF8"/>
    <w:rsid w:val="00F41DF3"/>
    <w:rsid w:val="00F426EB"/>
    <w:rsid w:val="00F42757"/>
    <w:rsid w:val="00F429E2"/>
    <w:rsid w:val="00F431DA"/>
    <w:rsid w:val="00F43288"/>
    <w:rsid w:val="00F4341D"/>
    <w:rsid w:val="00F43720"/>
    <w:rsid w:val="00F438BF"/>
    <w:rsid w:val="00F4408D"/>
    <w:rsid w:val="00F4444A"/>
    <w:rsid w:val="00F448D3"/>
    <w:rsid w:val="00F45453"/>
    <w:rsid w:val="00F45490"/>
    <w:rsid w:val="00F45C2C"/>
    <w:rsid w:val="00F4640B"/>
    <w:rsid w:val="00F4648A"/>
    <w:rsid w:val="00F466B0"/>
    <w:rsid w:val="00F468FE"/>
    <w:rsid w:val="00F46A41"/>
    <w:rsid w:val="00F46EDE"/>
    <w:rsid w:val="00F47073"/>
    <w:rsid w:val="00F473A4"/>
    <w:rsid w:val="00F50410"/>
    <w:rsid w:val="00F50903"/>
    <w:rsid w:val="00F509D2"/>
    <w:rsid w:val="00F50EC6"/>
    <w:rsid w:val="00F511AF"/>
    <w:rsid w:val="00F511D4"/>
    <w:rsid w:val="00F512AB"/>
    <w:rsid w:val="00F51740"/>
    <w:rsid w:val="00F5191B"/>
    <w:rsid w:val="00F519DB"/>
    <w:rsid w:val="00F51AF8"/>
    <w:rsid w:val="00F5295E"/>
    <w:rsid w:val="00F52C37"/>
    <w:rsid w:val="00F532E0"/>
    <w:rsid w:val="00F5357C"/>
    <w:rsid w:val="00F536BC"/>
    <w:rsid w:val="00F537A7"/>
    <w:rsid w:val="00F538F3"/>
    <w:rsid w:val="00F53C6F"/>
    <w:rsid w:val="00F53CD4"/>
    <w:rsid w:val="00F53CEF"/>
    <w:rsid w:val="00F53ED3"/>
    <w:rsid w:val="00F54016"/>
    <w:rsid w:val="00F540A4"/>
    <w:rsid w:val="00F54102"/>
    <w:rsid w:val="00F54474"/>
    <w:rsid w:val="00F544E3"/>
    <w:rsid w:val="00F54510"/>
    <w:rsid w:val="00F54553"/>
    <w:rsid w:val="00F5470F"/>
    <w:rsid w:val="00F54750"/>
    <w:rsid w:val="00F54976"/>
    <w:rsid w:val="00F54A47"/>
    <w:rsid w:val="00F54CC9"/>
    <w:rsid w:val="00F550FB"/>
    <w:rsid w:val="00F553D6"/>
    <w:rsid w:val="00F556E4"/>
    <w:rsid w:val="00F55872"/>
    <w:rsid w:val="00F558AB"/>
    <w:rsid w:val="00F55ACE"/>
    <w:rsid w:val="00F564AB"/>
    <w:rsid w:val="00F566D4"/>
    <w:rsid w:val="00F56707"/>
    <w:rsid w:val="00F56AFD"/>
    <w:rsid w:val="00F56E53"/>
    <w:rsid w:val="00F56EFC"/>
    <w:rsid w:val="00F5787A"/>
    <w:rsid w:val="00F5792C"/>
    <w:rsid w:val="00F57B9F"/>
    <w:rsid w:val="00F57FD5"/>
    <w:rsid w:val="00F603D5"/>
    <w:rsid w:val="00F60733"/>
    <w:rsid w:val="00F61166"/>
    <w:rsid w:val="00F61845"/>
    <w:rsid w:val="00F62230"/>
    <w:rsid w:val="00F6230A"/>
    <w:rsid w:val="00F627BB"/>
    <w:rsid w:val="00F62DB6"/>
    <w:rsid w:val="00F62FF2"/>
    <w:rsid w:val="00F6302A"/>
    <w:rsid w:val="00F633F7"/>
    <w:rsid w:val="00F63F4A"/>
    <w:rsid w:val="00F64481"/>
    <w:rsid w:val="00F6455D"/>
    <w:rsid w:val="00F64BF1"/>
    <w:rsid w:val="00F64D71"/>
    <w:rsid w:val="00F64E5A"/>
    <w:rsid w:val="00F64F78"/>
    <w:rsid w:val="00F6535E"/>
    <w:rsid w:val="00F655F4"/>
    <w:rsid w:val="00F6592B"/>
    <w:rsid w:val="00F66AAE"/>
    <w:rsid w:val="00F66BFC"/>
    <w:rsid w:val="00F66F01"/>
    <w:rsid w:val="00F67402"/>
    <w:rsid w:val="00F676EC"/>
    <w:rsid w:val="00F678C8"/>
    <w:rsid w:val="00F678E5"/>
    <w:rsid w:val="00F67D8B"/>
    <w:rsid w:val="00F70E7D"/>
    <w:rsid w:val="00F712D1"/>
    <w:rsid w:val="00F712FC"/>
    <w:rsid w:val="00F71564"/>
    <w:rsid w:val="00F71851"/>
    <w:rsid w:val="00F724BB"/>
    <w:rsid w:val="00F726F7"/>
    <w:rsid w:val="00F72922"/>
    <w:rsid w:val="00F7320D"/>
    <w:rsid w:val="00F739DA"/>
    <w:rsid w:val="00F7423F"/>
    <w:rsid w:val="00F743C6"/>
    <w:rsid w:val="00F7483B"/>
    <w:rsid w:val="00F748B5"/>
    <w:rsid w:val="00F7516F"/>
    <w:rsid w:val="00F753ED"/>
    <w:rsid w:val="00F7542B"/>
    <w:rsid w:val="00F75B55"/>
    <w:rsid w:val="00F75B9A"/>
    <w:rsid w:val="00F75F0E"/>
    <w:rsid w:val="00F760F8"/>
    <w:rsid w:val="00F76433"/>
    <w:rsid w:val="00F764E6"/>
    <w:rsid w:val="00F76D44"/>
    <w:rsid w:val="00F77AA3"/>
    <w:rsid w:val="00F77AB6"/>
    <w:rsid w:val="00F77B30"/>
    <w:rsid w:val="00F77C8C"/>
    <w:rsid w:val="00F77D1D"/>
    <w:rsid w:val="00F77E8E"/>
    <w:rsid w:val="00F80071"/>
    <w:rsid w:val="00F80DD1"/>
    <w:rsid w:val="00F80F24"/>
    <w:rsid w:val="00F8147F"/>
    <w:rsid w:val="00F824B8"/>
    <w:rsid w:val="00F82542"/>
    <w:rsid w:val="00F827F5"/>
    <w:rsid w:val="00F830BE"/>
    <w:rsid w:val="00F83294"/>
    <w:rsid w:val="00F8386A"/>
    <w:rsid w:val="00F83BF2"/>
    <w:rsid w:val="00F83E37"/>
    <w:rsid w:val="00F83F5C"/>
    <w:rsid w:val="00F841DC"/>
    <w:rsid w:val="00F843A5"/>
    <w:rsid w:val="00F844D9"/>
    <w:rsid w:val="00F84ADB"/>
    <w:rsid w:val="00F851A1"/>
    <w:rsid w:val="00F857C4"/>
    <w:rsid w:val="00F85877"/>
    <w:rsid w:val="00F85D7F"/>
    <w:rsid w:val="00F86DC9"/>
    <w:rsid w:val="00F873F0"/>
    <w:rsid w:val="00F901DA"/>
    <w:rsid w:val="00F90636"/>
    <w:rsid w:val="00F90F66"/>
    <w:rsid w:val="00F90F81"/>
    <w:rsid w:val="00F9105D"/>
    <w:rsid w:val="00F915C8"/>
    <w:rsid w:val="00F915FF"/>
    <w:rsid w:val="00F918A9"/>
    <w:rsid w:val="00F91920"/>
    <w:rsid w:val="00F9213F"/>
    <w:rsid w:val="00F9262A"/>
    <w:rsid w:val="00F92865"/>
    <w:rsid w:val="00F92A23"/>
    <w:rsid w:val="00F92A64"/>
    <w:rsid w:val="00F93C17"/>
    <w:rsid w:val="00F94152"/>
    <w:rsid w:val="00F94663"/>
    <w:rsid w:val="00F94759"/>
    <w:rsid w:val="00F94778"/>
    <w:rsid w:val="00F94BA4"/>
    <w:rsid w:val="00F94C3D"/>
    <w:rsid w:val="00F94D5B"/>
    <w:rsid w:val="00F94F6E"/>
    <w:rsid w:val="00F94FE3"/>
    <w:rsid w:val="00F95148"/>
    <w:rsid w:val="00F96539"/>
    <w:rsid w:val="00F967FA"/>
    <w:rsid w:val="00F96844"/>
    <w:rsid w:val="00F972A2"/>
    <w:rsid w:val="00F97399"/>
    <w:rsid w:val="00F978EA"/>
    <w:rsid w:val="00F97F5C"/>
    <w:rsid w:val="00FA0533"/>
    <w:rsid w:val="00FA054E"/>
    <w:rsid w:val="00FA0B0D"/>
    <w:rsid w:val="00FA0F5D"/>
    <w:rsid w:val="00FA1084"/>
    <w:rsid w:val="00FA149E"/>
    <w:rsid w:val="00FA19C9"/>
    <w:rsid w:val="00FA1ACE"/>
    <w:rsid w:val="00FA1AFB"/>
    <w:rsid w:val="00FA1B26"/>
    <w:rsid w:val="00FA1D32"/>
    <w:rsid w:val="00FA31B0"/>
    <w:rsid w:val="00FA3301"/>
    <w:rsid w:val="00FA38C3"/>
    <w:rsid w:val="00FA3A8B"/>
    <w:rsid w:val="00FA416E"/>
    <w:rsid w:val="00FA4AB6"/>
    <w:rsid w:val="00FA4C3C"/>
    <w:rsid w:val="00FA4D54"/>
    <w:rsid w:val="00FA4FA9"/>
    <w:rsid w:val="00FA56DB"/>
    <w:rsid w:val="00FA6204"/>
    <w:rsid w:val="00FA6473"/>
    <w:rsid w:val="00FA65E6"/>
    <w:rsid w:val="00FA6B1B"/>
    <w:rsid w:val="00FA6B3E"/>
    <w:rsid w:val="00FA71B1"/>
    <w:rsid w:val="00FA760A"/>
    <w:rsid w:val="00FB0A9E"/>
    <w:rsid w:val="00FB0C0A"/>
    <w:rsid w:val="00FB0D70"/>
    <w:rsid w:val="00FB0E14"/>
    <w:rsid w:val="00FB1A7F"/>
    <w:rsid w:val="00FB1EAD"/>
    <w:rsid w:val="00FB2E03"/>
    <w:rsid w:val="00FB31DE"/>
    <w:rsid w:val="00FB327A"/>
    <w:rsid w:val="00FB3876"/>
    <w:rsid w:val="00FB3E61"/>
    <w:rsid w:val="00FB4165"/>
    <w:rsid w:val="00FB4329"/>
    <w:rsid w:val="00FB4456"/>
    <w:rsid w:val="00FB4C5F"/>
    <w:rsid w:val="00FB4DA8"/>
    <w:rsid w:val="00FB555E"/>
    <w:rsid w:val="00FB5BC3"/>
    <w:rsid w:val="00FB5D21"/>
    <w:rsid w:val="00FB5F8F"/>
    <w:rsid w:val="00FB5F9A"/>
    <w:rsid w:val="00FB6026"/>
    <w:rsid w:val="00FB68A2"/>
    <w:rsid w:val="00FB6CF8"/>
    <w:rsid w:val="00FB6D59"/>
    <w:rsid w:val="00FB7021"/>
    <w:rsid w:val="00FB731D"/>
    <w:rsid w:val="00FB74E7"/>
    <w:rsid w:val="00FB7619"/>
    <w:rsid w:val="00FB7A65"/>
    <w:rsid w:val="00FB7AF2"/>
    <w:rsid w:val="00FB7B42"/>
    <w:rsid w:val="00FB7B6A"/>
    <w:rsid w:val="00FB7B6E"/>
    <w:rsid w:val="00FB7C2F"/>
    <w:rsid w:val="00FC00FA"/>
    <w:rsid w:val="00FC02D3"/>
    <w:rsid w:val="00FC0D67"/>
    <w:rsid w:val="00FC0FBA"/>
    <w:rsid w:val="00FC12C7"/>
    <w:rsid w:val="00FC18A7"/>
    <w:rsid w:val="00FC1B1D"/>
    <w:rsid w:val="00FC1FF5"/>
    <w:rsid w:val="00FC2074"/>
    <w:rsid w:val="00FC27FE"/>
    <w:rsid w:val="00FC2CCE"/>
    <w:rsid w:val="00FC3257"/>
    <w:rsid w:val="00FC326F"/>
    <w:rsid w:val="00FC343F"/>
    <w:rsid w:val="00FC3983"/>
    <w:rsid w:val="00FC3EC1"/>
    <w:rsid w:val="00FC44EA"/>
    <w:rsid w:val="00FC46C9"/>
    <w:rsid w:val="00FC48EC"/>
    <w:rsid w:val="00FC56DC"/>
    <w:rsid w:val="00FC5872"/>
    <w:rsid w:val="00FC5D33"/>
    <w:rsid w:val="00FC5E2A"/>
    <w:rsid w:val="00FC6283"/>
    <w:rsid w:val="00FC6B5D"/>
    <w:rsid w:val="00FC6C10"/>
    <w:rsid w:val="00FC707C"/>
    <w:rsid w:val="00FC7084"/>
    <w:rsid w:val="00FC70E4"/>
    <w:rsid w:val="00FC74FF"/>
    <w:rsid w:val="00FC7A5B"/>
    <w:rsid w:val="00FD01D0"/>
    <w:rsid w:val="00FD0331"/>
    <w:rsid w:val="00FD0741"/>
    <w:rsid w:val="00FD0795"/>
    <w:rsid w:val="00FD08C6"/>
    <w:rsid w:val="00FD0A35"/>
    <w:rsid w:val="00FD0AD6"/>
    <w:rsid w:val="00FD0BBC"/>
    <w:rsid w:val="00FD1750"/>
    <w:rsid w:val="00FD1A46"/>
    <w:rsid w:val="00FD1A72"/>
    <w:rsid w:val="00FD2457"/>
    <w:rsid w:val="00FD27A5"/>
    <w:rsid w:val="00FD284E"/>
    <w:rsid w:val="00FD28D2"/>
    <w:rsid w:val="00FD2DBC"/>
    <w:rsid w:val="00FD2F8A"/>
    <w:rsid w:val="00FD32BD"/>
    <w:rsid w:val="00FD3379"/>
    <w:rsid w:val="00FD3D9A"/>
    <w:rsid w:val="00FD4952"/>
    <w:rsid w:val="00FD52BD"/>
    <w:rsid w:val="00FD53A4"/>
    <w:rsid w:val="00FD59A5"/>
    <w:rsid w:val="00FD5BF5"/>
    <w:rsid w:val="00FD653E"/>
    <w:rsid w:val="00FD6630"/>
    <w:rsid w:val="00FD6968"/>
    <w:rsid w:val="00FD6C15"/>
    <w:rsid w:val="00FD7A92"/>
    <w:rsid w:val="00FE0970"/>
    <w:rsid w:val="00FE0C07"/>
    <w:rsid w:val="00FE0EE0"/>
    <w:rsid w:val="00FE1123"/>
    <w:rsid w:val="00FE16F0"/>
    <w:rsid w:val="00FE1A73"/>
    <w:rsid w:val="00FE1AA4"/>
    <w:rsid w:val="00FE276E"/>
    <w:rsid w:val="00FE2970"/>
    <w:rsid w:val="00FE29EF"/>
    <w:rsid w:val="00FE2B02"/>
    <w:rsid w:val="00FE2CF6"/>
    <w:rsid w:val="00FE2D45"/>
    <w:rsid w:val="00FE2E25"/>
    <w:rsid w:val="00FE33DD"/>
    <w:rsid w:val="00FE375C"/>
    <w:rsid w:val="00FE4162"/>
    <w:rsid w:val="00FE41D4"/>
    <w:rsid w:val="00FE45E5"/>
    <w:rsid w:val="00FE487D"/>
    <w:rsid w:val="00FE5038"/>
    <w:rsid w:val="00FE5CFE"/>
    <w:rsid w:val="00FE6575"/>
    <w:rsid w:val="00FE6749"/>
    <w:rsid w:val="00FE6CEC"/>
    <w:rsid w:val="00FE78B5"/>
    <w:rsid w:val="00FE7AC9"/>
    <w:rsid w:val="00FE7EEC"/>
    <w:rsid w:val="00FF02E7"/>
    <w:rsid w:val="00FF049E"/>
    <w:rsid w:val="00FF055E"/>
    <w:rsid w:val="00FF0A05"/>
    <w:rsid w:val="00FF0DCA"/>
    <w:rsid w:val="00FF1475"/>
    <w:rsid w:val="00FF19DE"/>
    <w:rsid w:val="00FF1B00"/>
    <w:rsid w:val="00FF2774"/>
    <w:rsid w:val="00FF28CB"/>
    <w:rsid w:val="00FF29EE"/>
    <w:rsid w:val="00FF3C24"/>
    <w:rsid w:val="00FF3D68"/>
    <w:rsid w:val="00FF3D94"/>
    <w:rsid w:val="00FF41E1"/>
    <w:rsid w:val="00FF4A4C"/>
    <w:rsid w:val="00FF4F39"/>
    <w:rsid w:val="00FF514E"/>
    <w:rsid w:val="00FF5AA8"/>
    <w:rsid w:val="00FF5EEE"/>
    <w:rsid w:val="00FF6211"/>
    <w:rsid w:val="00FF6261"/>
    <w:rsid w:val="00FF6386"/>
    <w:rsid w:val="00FF6560"/>
    <w:rsid w:val="00FF6C26"/>
    <w:rsid w:val="00FF701A"/>
    <w:rsid w:val="00FF75BA"/>
    <w:rsid w:val="00FF7ADB"/>
    <w:rsid w:val="00FF7C00"/>
    <w:rsid w:val="00FF7CE9"/>
    <w:rsid w:val="033C450E"/>
    <w:rsid w:val="05DF47F7"/>
    <w:rsid w:val="245944DE"/>
    <w:rsid w:val="257A1895"/>
    <w:rsid w:val="2C4171CA"/>
    <w:rsid w:val="5222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F4BBBF"/>
  <w15:docId w15:val="{9F8B064D-8F2C-43D7-B3DA-28BDB6F20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Heading1">
    <w:name w:val="heading 1"/>
    <w:basedOn w:val="Normal"/>
    <w:next w:val="Normal"/>
    <w:qFormat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widowControl/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0563C1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Pr>
      <w:color w:val="0563C1"/>
      <w:u w:val="single"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table" w:customStyle="1" w:styleId="213">
    <w:name w:val="213"/>
    <w:basedOn w:val="TableNormal"/>
    <w:tblPr>
      <w:tblCellMar>
        <w:left w:w="115" w:type="dxa"/>
        <w:right w:w="115" w:type="dxa"/>
      </w:tblCellMar>
    </w:tblPr>
  </w:style>
  <w:style w:type="table" w:customStyle="1" w:styleId="212">
    <w:name w:val="212"/>
    <w:basedOn w:val="TableNormal"/>
    <w:tblPr>
      <w:tblCellMar>
        <w:left w:w="115" w:type="dxa"/>
        <w:right w:w="115" w:type="dxa"/>
      </w:tblCellMar>
    </w:tblPr>
  </w:style>
  <w:style w:type="table" w:customStyle="1" w:styleId="211">
    <w:name w:val="211"/>
    <w:basedOn w:val="TableNormal"/>
    <w:qFormat/>
    <w:tblPr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210">
    <w:name w:val="210"/>
    <w:basedOn w:val="TableNormal"/>
    <w:tblPr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semiHidden/>
    <w:qFormat/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1"/>
    <w:uiPriority w:val="1"/>
    <w:qFormat/>
    <w:rPr>
      <w:rFonts w:eastAsia="SimSun" w:cs="Times New Roman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paragraph" w:customStyle="1" w:styleId="m6794652266622014926gmail-msonormal">
    <w:name w:val="m_6794652266622014926gmail-msonormal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209">
    <w:name w:val="209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8">
    <w:name w:val="208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7">
    <w:name w:val="20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6">
    <w:name w:val="20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5">
    <w:name w:val="205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4">
    <w:name w:val="204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3">
    <w:name w:val="20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2">
    <w:name w:val="202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1">
    <w:name w:val="201"/>
    <w:basedOn w:val="TableNormal"/>
    <w:tblPr>
      <w:tblCellMar>
        <w:left w:w="115" w:type="dxa"/>
        <w:right w:w="115" w:type="dxa"/>
      </w:tblCellMar>
    </w:tblPr>
  </w:style>
  <w:style w:type="table" w:customStyle="1" w:styleId="200">
    <w:name w:val="200"/>
    <w:basedOn w:val="TableNormal"/>
    <w:qFormat/>
    <w:tblPr>
      <w:tblCellMar>
        <w:left w:w="115" w:type="dxa"/>
        <w:right w:w="115" w:type="dxa"/>
      </w:tblCellMar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lang w:val="en-US" w:eastAsia="zh-CN"/>
    </w:rPr>
  </w:style>
  <w:style w:type="paragraph" w:styleId="NoSpacing">
    <w:name w:val="No Spacing"/>
    <w:uiPriority w:val="1"/>
    <w:qFormat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Theme="minorHAnsi" w:eastAsiaTheme="minorHAnsi" w:hAnsiTheme="minorHAnsi" w:cstheme="minorBidi"/>
      <w:sz w:val="20"/>
      <w:szCs w:val="20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eastAsia="Times New Roman"/>
      <w:color w:val="000000"/>
      <w:sz w:val="24"/>
      <w:szCs w:val="24"/>
      <w:lang w:val="en-US"/>
    </w:rPr>
  </w:style>
  <w:style w:type="table" w:customStyle="1" w:styleId="199">
    <w:name w:val="19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8">
    <w:name w:val="1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7">
    <w:name w:val="1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6">
    <w:name w:val="196"/>
    <w:basedOn w:val="TableNormal"/>
    <w:qFormat/>
    <w:tblPr>
      <w:tblCellMar>
        <w:left w:w="0" w:type="dxa"/>
        <w:right w:w="0" w:type="dxa"/>
      </w:tblCellMar>
    </w:tblPr>
  </w:style>
  <w:style w:type="table" w:customStyle="1" w:styleId="195">
    <w:name w:val="19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4">
    <w:name w:val="194"/>
    <w:basedOn w:val="TableNormal"/>
    <w:tblPr>
      <w:tblCellMar>
        <w:left w:w="115" w:type="dxa"/>
        <w:right w:w="115" w:type="dxa"/>
      </w:tblCellMar>
    </w:tblPr>
  </w:style>
  <w:style w:type="table" w:customStyle="1" w:styleId="193">
    <w:name w:val="19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2">
    <w:name w:val="192"/>
    <w:basedOn w:val="TableNormal"/>
    <w:tblPr>
      <w:tblCellMar>
        <w:left w:w="115" w:type="dxa"/>
        <w:right w:w="115" w:type="dxa"/>
      </w:tblCellMar>
    </w:tblPr>
  </w:style>
  <w:style w:type="table" w:customStyle="1" w:styleId="191">
    <w:name w:val="1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0">
    <w:name w:val="1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9">
    <w:name w:val="189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8">
    <w:name w:val="18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7">
    <w:name w:val="18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6">
    <w:name w:val="18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85">
    <w:name w:val="185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4">
    <w:name w:val="18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3">
    <w:name w:val="18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2">
    <w:name w:val="18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1">
    <w:name w:val="181"/>
    <w:basedOn w:val="TableNormal"/>
    <w:tblPr>
      <w:tblCellMar>
        <w:left w:w="115" w:type="dxa"/>
        <w:right w:w="115" w:type="dxa"/>
      </w:tblCellMar>
    </w:tblPr>
  </w:style>
  <w:style w:type="table" w:customStyle="1" w:styleId="180">
    <w:name w:val="1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9">
    <w:name w:val="179"/>
    <w:basedOn w:val="TableNormal"/>
    <w:tblPr>
      <w:tblCellMar>
        <w:left w:w="115" w:type="dxa"/>
        <w:right w:w="115" w:type="dxa"/>
      </w:tblCellMar>
    </w:tblPr>
  </w:style>
  <w:style w:type="table" w:customStyle="1" w:styleId="178">
    <w:name w:val="1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7">
    <w:name w:val="17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6">
    <w:name w:val="1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5">
    <w:name w:val="1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4">
    <w:name w:val="17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table" w:customStyle="1" w:styleId="173">
    <w:name w:val="173"/>
    <w:basedOn w:val="TableNormal"/>
    <w:qFormat/>
    <w:tblPr>
      <w:tblCellMar>
        <w:left w:w="0" w:type="dxa"/>
        <w:right w:w="0" w:type="dxa"/>
      </w:tblCellMar>
    </w:tblPr>
  </w:style>
  <w:style w:type="table" w:customStyle="1" w:styleId="172">
    <w:name w:val="1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1">
    <w:name w:val="1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0">
    <w:name w:val="170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9">
    <w:name w:val="16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8">
    <w:name w:val="16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7">
    <w:name w:val="16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6">
    <w:name w:val="1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5">
    <w:name w:val="1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4">
    <w:name w:val="1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3">
    <w:name w:val="1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2">
    <w:name w:val="16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1">
    <w:name w:val="1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0">
    <w:name w:val="1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9">
    <w:name w:val="1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8">
    <w:name w:val="1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7">
    <w:name w:val="1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6">
    <w:name w:val="1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5">
    <w:name w:val="1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4">
    <w:name w:val="1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3">
    <w:name w:val="15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2">
    <w:name w:val="1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1">
    <w:name w:val="1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0">
    <w:name w:val="1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9">
    <w:name w:val="1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8">
    <w:name w:val="148"/>
    <w:basedOn w:val="TableNormal"/>
    <w:qFormat/>
    <w:tblPr>
      <w:tblCellMar>
        <w:left w:w="0" w:type="dxa"/>
        <w:right w:w="0" w:type="dxa"/>
      </w:tblCellMar>
    </w:tblPr>
  </w:style>
  <w:style w:type="table" w:customStyle="1" w:styleId="147">
    <w:name w:val="14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46">
    <w:name w:val="1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5">
    <w:name w:val="14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4">
    <w:name w:val="1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3">
    <w:name w:val="1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2">
    <w:name w:val="1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1">
    <w:name w:val="1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0">
    <w:name w:val="1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9">
    <w:name w:val="1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8">
    <w:name w:val="1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7">
    <w:name w:val="1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6">
    <w:name w:val="1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5">
    <w:name w:val="1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4">
    <w:name w:val="1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3">
    <w:name w:val="1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2">
    <w:name w:val="1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1">
    <w:name w:val="1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0">
    <w:name w:val="1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9">
    <w:name w:val="1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8">
    <w:name w:val="1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7">
    <w:name w:val="1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6">
    <w:name w:val="1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5">
    <w:name w:val="1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4">
    <w:name w:val="1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3">
    <w:name w:val="1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2">
    <w:name w:val="122"/>
    <w:basedOn w:val="TableNormal"/>
    <w:qFormat/>
    <w:tblPr>
      <w:tblCellMar>
        <w:left w:w="0" w:type="dxa"/>
        <w:right w:w="0" w:type="dxa"/>
      </w:tblCellMar>
    </w:tblPr>
  </w:style>
  <w:style w:type="table" w:customStyle="1" w:styleId="121">
    <w:name w:val="12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0">
    <w:name w:val="12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9">
    <w:name w:val="1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8">
    <w:name w:val="1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7">
    <w:name w:val="1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6">
    <w:name w:val="1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5">
    <w:name w:val="1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4">
    <w:name w:val="1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3">
    <w:name w:val="1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2">
    <w:name w:val="1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1">
    <w:name w:val="1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0">
    <w:name w:val="1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9">
    <w:name w:val="10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8">
    <w:name w:val="10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7">
    <w:name w:val="10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6">
    <w:name w:val="10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5">
    <w:name w:val="10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4">
    <w:name w:val="10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3">
    <w:name w:val="10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2">
    <w:name w:val="10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1">
    <w:name w:val="10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0">
    <w:name w:val="10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9">
    <w:name w:val="9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8">
    <w:name w:val="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7">
    <w:name w:val="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6">
    <w:name w:val="9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5">
    <w:name w:val="95"/>
    <w:basedOn w:val="TableNormal"/>
    <w:qFormat/>
    <w:tblPr>
      <w:tblCellMar>
        <w:left w:w="0" w:type="dxa"/>
        <w:right w:w="0" w:type="dxa"/>
      </w:tblCellMar>
    </w:tblPr>
  </w:style>
  <w:style w:type="table" w:customStyle="1" w:styleId="94">
    <w:name w:val="9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3">
    <w:name w:val="9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2">
    <w:name w:val="9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1">
    <w:name w:val="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0">
    <w:name w:val="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9">
    <w:name w:val="8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8">
    <w:name w:val="88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7">
    <w:name w:val="8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6">
    <w:name w:val="86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5">
    <w:name w:val="8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4">
    <w:name w:val="8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3">
    <w:name w:val="8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2">
    <w:name w:val="8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1">
    <w:name w:val="8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0">
    <w:name w:val="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9">
    <w:name w:val="7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8">
    <w:name w:val="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7">
    <w:name w:val="7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6">
    <w:name w:val="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5">
    <w:name w:val="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4">
    <w:name w:val="7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3">
    <w:name w:val="7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2">
    <w:name w:val="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1">
    <w:name w:val="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0">
    <w:name w:val="7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font5">
    <w:name w:val="font5"/>
    <w:basedOn w:val="Normal"/>
    <w:qFormat/>
    <w:pPr>
      <w:widowControl/>
      <w:spacing w:before="100" w:beforeAutospacing="1" w:after="100" w:afterAutospacing="1" w:line="240" w:lineRule="auto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3">
    <w:name w:val="xl6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4">
    <w:name w:val="xl6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5">
    <w:name w:val="xl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6">
    <w:name w:val="xl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7">
    <w:name w:val="xl6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68">
    <w:name w:val="xl6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9">
    <w:name w:val="xl6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0">
    <w:name w:val="xl7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1">
    <w:name w:val="xl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2">
    <w:name w:val="xl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3">
    <w:name w:val="xl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4">
    <w:name w:val="xl74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color w:val="000000"/>
      <w:sz w:val="20"/>
      <w:szCs w:val="20"/>
    </w:rPr>
  </w:style>
  <w:style w:type="paragraph" w:customStyle="1" w:styleId="xl75">
    <w:name w:val="xl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6">
    <w:name w:val="xl76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7">
    <w:name w:val="xl7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8">
    <w:name w:val="xl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9">
    <w:name w:val="xl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0">
    <w:name w:val="xl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1">
    <w:name w:val="xl8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2">
    <w:name w:val="xl8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3">
    <w:name w:val="xl8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4">
    <w:name w:val="xl8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85">
    <w:name w:val="xl85"/>
    <w:basedOn w:val="Normal"/>
    <w:qFormat/>
    <w:pPr>
      <w:widowControl/>
      <w:pBdr>
        <w:top w:val="single" w:sz="4" w:space="0" w:color="000000"/>
        <w:lef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6">
    <w:name w:val="xl8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7">
    <w:name w:val="xl8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8">
    <w:name w:val="xl8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9">
    <w:name w:val="xl8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90">
    <w:name w:val="xl90"/>
    <w:basedOn w:val="Normal"/>
    <w:qFormat/>
    <w:pPr>
      <w:widowControl/>
      <w:pBdr>
        <w:top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1">
    <w:name w:val="xl9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2">
    <w:name w:val="xl92"/>
    <w:basedOn w:val="Normal"/>
    <w:qFormat/>
    <w:pPr>
      <w:widowControl/>
      <w:pBdr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3">
    <w:name w:val="xl93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4">
    <w:name w:val="xl94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5">
    <w:name w:val="xl95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6">
    <w:name w:val="xl9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7">
    <w:name w:val="xl9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8">
    <w:name w:val="xl9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9">
    <w:name w:val="xl9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0">
    <w:name w:val="xl10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1">
    <w:name w:val="xl10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2">
    <w:name w:val="xl10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3">
    <w:name w:val="xl10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04">
    <w:name w:val="xl10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2B2B2" w:fill="B2B2B2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5">
    <w:name w:val="xl10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6">
    <w:name w:val="xl10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7">
    <w:name w:val="xl10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8">
    <w:name w:val="xl10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9">
    <w:name w:val="xl109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0">
    <w:name w:val="xl11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1">
    <w:name w:val="xl111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2">
    <w:name w:val="xl112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3">
    <w:name w:val="xl11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4">
    <w:name w:val="xl11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6">
    <w:name w:val="xl11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7">
    <w:name w:val="xl11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8">
    <w:name w:val="xl11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9">
    <w:name w:val="xl11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20">
    <w:name w:val="xl12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1">
    <w:name w:val="xl12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2">
    <w:name w:val="xl12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">
    <w:name w:val="xl123"/>
    <w:basedOn w:val="Normal"/>
    <w:qFormat/>
    <w:pPr>
      <w:widowControl/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">
    <w:name w:val="xl124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">
    <w:name w:val="xl125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">
    <w:name w:val="xl12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">
    <w:name w:val="xl127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">
    <w:name w:val="xl12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">
    <w:name w:val="xl129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">
    <w:name w:val="xl130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">
    <w:name w:val="xl13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">
    <w:name w:val="xl134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">
    <w:name w:val="xl135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36">
    <w:name w:val="xl13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7">
    <w:name w:val="xl13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38">
    <w:name w:val="xl13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D8D8D8" w:fill="D8D8D8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9">
    <w:name w:val="xl139"/>
    <w:basedOn w:val="Normal"/>
    <w:qFormat/>
    <w:pPr>
      <w:widowControl/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">
    <w:name w:val="xl14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1">
    <w:name w:val="xl14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2">
    <w:name w:val="xl142"/>
    <w:basedOn w:val="Normal"/>
    <w:qFormat/>
    <w:pPr>
      <w:widowControl/>
      <w:pBdr>
        <w:top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3">
    <w:name w:val="xl143"/>
    <w:basedOn w:val="Normal"/>
    <w:qFormat/>
    <w:pPr>
      <w:widowControl/>
      <w:pBdr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4">
    <w:name w:val="xl144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">
    <w:name w:val="xl14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6">
    <w:name w:val="xl146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">
    <w:name w:val="xl147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">
    <w:name w:val="xl14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0">
    <w:name w:val="xl150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1">
    <w:name w:val="xl15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">
    <w:name w:val="xl152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">
    <w:name w:val="xl153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C5E0B3" w:fill="C5E0B3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4">
    <w:name w:val="xl154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5">
    <w:name w:val="xl155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57">
    <w:name w:val="xl15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58">
    <w:name w:val="xl15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59">
    <w:name w:val="xl15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0">
    <w:name w:val="xl160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">
    <w:name w:val="xl161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">
    <w:name w:val="xl16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table" w:customStyle="1" w:styleId="69">
    <w:name w:val="6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68">
    <w:name w:val="68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6">
    <w:name w:val="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5">
    <w:name w:val="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4">
    <w:name w:val="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3">
    <w:name w:val="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2">
    <w:name w:val="6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1">
    <w:name w:val="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0">
    <w:name w:val="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9">
    <w:name w:val="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8">
    <w:name w:val="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7">
    <w:name w:val="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6">
    <w:name w:val="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5">
    <w:name w:val="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4">
    <w:name w:val="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3">
    <w:name w:val="5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2">
    <w:name w:val="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1">
    <w:name w:val="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0">
    <w:name w:val="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9">
    <w:name w:val="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8">
    <w:name w:val="4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7">
    <w:name w:val="4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6">
    <w:name w:val="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msonormal0">
    <w:name w:val="msonormal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45">
    <w:name w:val="45"/>
    <w:basedOn w:val="TableNormal"/>
    <w:qFormat/>
    <w:tblPr>
      <w:tblCellMar>
        <w:left w:w="0" w:type="dxa"/>
        <w:right w:w="0" w:type="dxa"/>
      </w:tblCellMar>
    </w:tblPr>
  </w:style>
  <w:style w:type="table" w:customStyle="1" w:styleId="44">
    <w:name w:val="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3">
    <w:name w:val="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2">
    <w:name w:val="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1">
    <w:name w:val="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0">
    <w:name w:val="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9">
    <w:name w:val="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8">
    <w:name w:val="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7">
    <w:name w:val="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6">
    <w:name w:val="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5">
    <w:name w:val="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4">
    <w:name w:val="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3">
    <w:name w:val="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2">
    <w:name w:val="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1">
    <w:name w:val="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0">
    <w:name w:val="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9">
    <w:name w:val="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8">
    <w:name w:val="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7">
    <w:name w:val="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6">
    <w:name w:val="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5">
    <w:name w:val="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4">
    <w:name w:val="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3">
    <w:name w:val="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2">
    <w:name w:val="2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1">
    <w:name w:val="21"/>
    <w:basedOn w:val="TableNormal"/>
    <w:qFormat/>
    <w:tblPr>
      <w:tblCellMar>
        <w:left w:w="57" w:type="dxa"/>
        <w:right w:w="57" w:type="dxa"/>
      </w:tblCellMar>
    </w:tblPr>
  </w:style>
  <w:style w:type="table" w:customStyle="1" w:styleId="20">
    <w:name w:val="20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">
    <w:name w:val="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">
    <w:name w:val="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">
    <w:name w:val="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">
    <w:name w:val="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">
    <w:name w:val="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">
    <w:name w:val="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">
    <w:name w:val="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">
    <w:name w:val="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">
    <w:name w:val="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">
    <w:name w:val="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">
    <w:name w:val="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">
    <w:name w:val="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">
    <w:name w:val="7"/>
    <w:basedOn w:val="TableNormal"/>
    <w:qFormat/>
    <w:pPr>
      <w:spacing w:after="0" w:line="240" w:lineRule="auto"/>
    </w:pPr>
    <w:tblPr>
      <w:tblCellMar>
        <w:top w:w="29" w:type="dxa"/>
        <w:left w:w="29" w:type="dxa"/>
        <w:bottom w:w="29" w:type="dxa"/>
        <w:right w:w="29" w:type="dxa"/>
      </w:tblCellMar>
    </w:tblPr>
  </w:style>
  <w:style w:type="table" w:customStyle="1" w:styleId="6">
    <w:name w:val="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">
    <w:name w:val="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">
    <w:name w:val="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">
    <w:name w:val="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">
    <w:name w:val="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">
    <w:name w:val="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163">
    <w:name w:val="xl163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">
    <w:name w:val="xl164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">
    <w:name w:val="xl1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6">
    <w:name w:val="xl1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Normal1">
    <w:name w:val="Normal1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xl167">
    <w:name w:val="xl167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">
    <w:name w:val="xl168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9">
    <w:name w:val="xl169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0">
    <w:name w:val="xl17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1">
    <w:name w:val="xl1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2">
    <w:name w:val="xl1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3">
    <w:name w:val="xl1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74">
    <w:name w:val="xl17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5">
    <w:name w:val="xl1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6">
    <w:name w:val="xl176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7">
    <w:name w:val="xl177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78">
    <w:name w:val="xl1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79">
    <w:name w:val="xl1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0">
    <w:name w:val="xl1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character" w:customStyle="1" w:styleId="il">
    <w:name w:val="il"/>
    <w:basedOn w:val="DefaultParagraphFont"/>
    <w:qFormat/>
  </w:style>
  <w:style w:type="table" w:customStyle="1" w:styleId="GridTable41">
    <w:name w:val="Grid Table 4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11">
    <w:name w:val="Grid Table 41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xl181">
    <w:name w:val="xl181"/>
    <w:basedOn w:val="Normal"/>
    <w:rsid w:val="00BD3E6D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2">
    <w:name w:val="xl182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83">
    <w:name w:val="xl183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4">
    <w:name w:val="xl184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5">
    <w:name w:val="xl185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6">
    <w:name w:val="xl186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7">
    <w:name w:val="xl187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88">
    <w:name w:val="xl188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9">
    <w:name w:val="xl189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666666" w:fill="666666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0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0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6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7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23571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5842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5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4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0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6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9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6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9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07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6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3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13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86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3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4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1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8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7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0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39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9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7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7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1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9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2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01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0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0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9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0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1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5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3519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33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4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3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65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4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2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93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4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1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6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5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2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0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4999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00107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7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2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9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8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6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8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36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9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6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0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51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2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4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6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1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6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8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11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3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0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3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5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7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0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1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2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9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9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JP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cfmqB0V6ZnqihwTiIDJzlQCXdw==">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</go:docsCustomData>
</go:gDocsCustomXmlDataStorage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4D59C207-4AEA-4FEA-9923-B703DAEF20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4</Pages>
  <Words>13542</Words>
  <Characters>77196</Characters>
  <Application>Microsoft Office Word</Application>
  <DocSecurity>0</DocSecurity>
  <Lines>643</Lines>
  <Paragraphs>1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</Company>
  <LinksUpToDate>false</LinksUpToDate>
  <CharactersWithSpaces>90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l Ferrariz;Clarrie Mae A. Castillo</dc:creator>
  <cp:keywords/>
  <dc:description/>
  <cp:lastModifiedBy>Marie Joyce G. Rafanan</cp:lastModifiedBy>
  <cp:revision>2</cp:revision>
  <dcterms:created xsi:type="dcterms:W3CDTF">2020-11-12T13:16:00Z</dcterms:created>
  <dcterms:modified xsi:type="dcterms:W3CDTF">2020-11-12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96</vt:lpwstr>
  </property>
</Properties>
</file>